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80839" w14:textId="77777777" w:rsidR="009E73F7" w:rsidRDefault="00000000">
      <w:pPr>
        <w:pStyle w:val="a4"/>
      </w:pPr>
      <w:r>
        <w:t>Spherical harmonic analysis of faceted spheroids identifies shaping strategies and standardisation at Qianshangying (North China)</w:t>
      </w:r>
    </w:p>
    <w:p w14:paraId="25004CC6" w14:textId="77777777" w:rsidR="009E73F7" w:rsidRDefault="00000000">
      <w:pPr>
        <w:pStyle w:val="Author"/>
      </w:pPr>
      <w:r>
        <w:t>Yi Zhe</w:t>
      </w:r>
      <w:r>
        <w:rPr>
          <w:vertAlign w:val="superscript"/>
        </w:rPr>
        <w:t>2,✉</w:t>
      </w:r>
      <w:r>
        <w:t>, Ben Marwick</w:t>
      </w:r>
      <w:r>
        <w:rPr>
          <w:vertAlign w:val="superscript"/>
        </w:rPr>
        <w:t>1,✉</w:t>
      </w:r>
      <w:r>
        <w:t>, Li Hao</w:t>
      </w:r>
      <w:r>
        <w:rPr>
          <w:vertAlign w:val="superscript"/>
        </w:rPr>
        <w:t>2</w:t>
      </w:r>
      <w:r>
        <w:t>, and Shuwen Pei</w:t>
      </w:r>
      <w:r>
        <w:rPr>
          <w:vertAlign w:val="superscript"/>
        </w:rPr>
        <w:t>2</w:t>
      </w:r>
    </w:p>
    <w:p w14:paraId="178E0825" w14:textId="77777777" w:rsidR="009E73F7" w:rsidRDefault="00000000">
      <w:pPr>
        <w:pStyle w:val="a6"/>
      </w:pPr>
      <w:r>
        <w:t>September 5, 2025</w:t>
      </w:r>
    </w:p>
    <w:p w14:paraId="5EEB2846" w14:textId="77777777" w:rsidR="00656D2E" w:rsidRPr="0042490E" w:rsidRDefault="00656D2E" w:rsidP="00656D2E">
      <w:pPr>
        <w:spacing w:line="480" w:lineRule="auto"/>
        <w:rPr>
          <w:ins w:id="0" w:author="芷 叶" w:date="2025-09-05T17:19:00Z" w16du:dateUtc="2025-09-06T00:19:00Z"/>
          <w:rFonts w:ascii="Times New Roman" w:hAnsi="Times New Roman" w:cs="Times New Roman"/>
          <w:sz w:val="28"/>
          <w:szCs w:val="28"/>
        </w:rPr>
      </w:pPr>
      <w:ins w:id="1" w:author="芷 叶" w:date="2025-09-05T17:19:00Z" w16du:dateUtc="2025-09-06T00:19:00Z">
        <w:r w:rsidRPr="0042490E">
          <w:rPr>
            <w:rFonts w:ascii="Times New Roman" w:hAnsi="Times New Roman" w:cs="Times New Roman"/>
            <w:sz w:val="28"/>
            <w:szCs w:val="28"/>
            <w:lang w:eastAsia="zh-CN"/>
          </w:rPr>
          <w:t>Zhi</w:t>
        </w:r>
        <w:r w:rsidRPr="0042490E">
          <w:rPr>
            <w:rFonts w:ascii="Times New Roman" w:hAnsi="Times New Roman" w:cs="Times New Roman"/>
            <w:sz w:val="28"/>
            <w:szCs w:val="28"/>
          </w:rPr>
          <w:t xml:space="preserve"> </w:t>
        </w:r>
        <w:proofErr w:type="spellStart"/>
        <w:proofErr w:type="gramStart"/>
        <w:r w:rsidRPr="0042490E">
          <w:rPr>
            <w:rFonts w:ascii="Times New Roman" w:hAnsi="Times New Roman" w:cs="Times New Roman"/>
            <w:sz w:val="28"/>
            <w:szCs w:val="28"/>
            <w:lang w:eastAsia="zh-CN"/>
          </w:rPr>
          <w:t>Ye</w:t>
        </w:r>
        <w:r w:rsidRPr="0042490E">
          <w:rPr>
            <w:rFonts w:ascii="Times New Roman" w:hAnsi="Times New Roman" w:cs="Times New Roman"/>
            <w:sz w:val="28"/>
            <w:szCs w:val="28"/>
            <w:vertAlign w:val="superscript"/>
          </w:rPr>
          <w:t>a,b</w:t>
        </w:r>
        <w:proofErr w:type="gramEnd"/>
        <w:r w:rsidRPr="0042490E">
          <w:rPr>
            <w:rFonts w:ascii="Times New Roman" w:hAnsi="Times New Roman" w:cs="Times New Roman"/>
            <w:sz w:val="28"/>
            <w:szCs w:val="28"/>
            <w:vertAlign w:val="superscript"/>
          </w:rPr>
          <w:t>,c</w:t>
        </w:r>
        <w:proofErr w:type="spellEnd"/>
        <w:r w:rsidRPr="0042490E">
          <w:rPr>
            <w:rFonts w:ascii="Times New Roman" w:hAnsi="Times New Roman" w:cs="Times New Roman"/>
            <w:sz w:val="28"/>
            <w:szCs w:val="28"/>
          </w:rPr>
          <w:t>,</w:t>
        </w:r>
        <w:r w:rsidRPr="00275369">
          <w:rPr>
            <w:rFonts w:ascii="Times New Roman" w:hAnsi="Times New Roman" w:cs="Times New Roman"/>
            <w:sz w:val="28"/>
            <w:szCs w:val="28"/>
          </w:rPr>
          <w:t xml:space="preserve"> </w:t>
        </w:r>
        <w:proofErr w:type="spellStart"/>
        <w:r w:rsidRPr="0042490E">
          <w:rPr>
            <w:rFonts w:ascii="Times New Roman" w:hAnsi="Times New Roman" w:cs="Times New Roman"/>
            <w:sz w:val="28"/>
            <w:szCs w:val="28"/>
          </w:rPr>
          <w:t>Shuwen</w:t>
        </w:r>
        <w:proofErr w:type="spellEnd"/>
        <w:r w:rsidRPr="0042490E">
          <w:rPr>
            <w:rFonts w:ascii="Times New Roman" w:hAnsi="Times New Roman" w:cs="Times New Roman"/>
            <w:sz w:val="28"/>
            <w:szCs w:val="28"/>
          </w:rPr>
          <w:t xml:space="preserve"> </w:t>
        </w:r>
        <w:proofErr w:type="spellStart"/>
        <w:proofErr w:type="gramStart"/>
        <w:r w:rsidRPr="0042490E">
          <w:rPr>
            <w:rFonts w:ascii="Times New Roman" w:hAnsi="Times New Roman" w:cs="Times New Roman"/>
            <w:sz w:val="28"/>
            <w:szCs w:val="28"/>
          </w:rPr>
          <w:t>Pei</w:t>
        </w:r>
        <w:r w:rsidRPr="0042490E">
          <w:rPr>
            <w:rFonts w:ascii="Times New Roman" w:hAnsi="Times New Roman" w:cs="Times New Roman"/>
            <w:sz w:val="28"/>
            <w:szCs w:val="28"/>
            <w:vertAlign w:val="superscript"/>
          </w:rPr>
          <w:t>a,b</w:t>
        </w:r>
        <w:proofErr w:type="spellEnd"/>
        <w:proofErr w:type="gramEnd"/>
        <w:r w:rsidRPr="0042490E">
          <w:rPr>
            <w:rFonts w:ascii="Times New Roman" w:hAnsi="Times New Roman" w:cs="Times New Roman"/>
            <w:shd w:val="clear" w:color="auto" w:fill="FFFFFF"/>
            <w:vertAlign w:val="superscript"/>
          </w:rPr>
          <w:t>*</w:t>
        </w:r>
        <w:r w:rsidRPr="0042490E">
          <w:rPr>
            <w:rFonts w:ascii="Times New Roman" w:hAnsi="Times New Roman" w:cs="Times New Roman"/>
            <w:sz w:val="28"/>
            <w:szCs w:val="28"/>
          </w:rPr>
          <w:t xml:space="preserve">, </w:t>
        </w:r>
        <w:proofErr w:type="spellStart"/>
        <w:r w:rsidRPr="00E84010">
          <w:rPr>
            <w:rFonts w:ascii="Times New Roman" w:hAnsi="Times New Roman" w:cs="Times New Roman"/>
            <w:sz w:val="28"/>
            <w:szCs w:val="28"/>
            <w:lang w:eastAsia="zh-CN"/>
          </w:rPr>
          <w:t>Dongdong</w:t>
        </w:r>
        <w:proofErr w:type="spellEnd"/>
        <w:r w:rsidRPr="00E84010">
          <w:rPr>
            <w:rFonts w:ascii="Times New Roman" w:hAnsi="Times New Roman" w:cs="Times New Roman"/>
            <w:sz w:val="28"/>
            <w:szCs w:val="28"/>
            <w:lang w:eastAsia="zh-CN"/>
          </w:rPr>
          <w:t xml:space="preserve"> </w:t>
        </w:r>
        <w:proofErr w:type="spellStart"/>
        <w:proofErr w:type="gramStart"/>
        <w:r w:rsidRPr="00E84010">
          <w:rPr>
            <w:rFonts w:ascii="Times New Roman" w:hAnsi="Times New Roman" w:cs="Times New Roman"/>
            <w:sz w:val="28"/>
            <w:szCs w:val="28"/>
            <w:lang w:eastAsia="zh-CN"/>
          </w:rPr>
          <w:t>Ma</w:t>
        </w:r>
        <w:r w:rsidRPr="00E84010">
          <w:rPr>
            <w:rFonts w:ascii="Times New Roman" w:hAnsi="Times New Roman" w:cs="Times New Roman"/>
            <w:sz w:val="28"/>
            <w:szCs w:val="28"/>
            <w:vertAlign w:val="superscript"/>
            <w:lang w:eastAsia="zh-CN"/>
          </w:rPr>
          <w:t>a</w:t>
        </w:r>
        <w:r w:rsidRPr="00E84010">
          <w:rPr>
            <w:rFonts w:ascii="Times New Roman" w:hAnsi="Times New Roman" w:cs="Times New Roman"/>
            <w:sz w:val="28"/>
            <w:szCs w:val="28"/>
            <w:vertAlign w:val="superscript"/>
          </w:rPr>
          <w:t>,</w:t>
        </w:r>
        <w:r w:rsidRPr="00E84010">
          <w:rPr>
            <w:rFonts w:ascii="Times New Roman" w:hAnsi="Times New Roman" w:cs="Times New Roman"/>
            <w:sz w:val="28"/>
            <w:szCs w:val="28"/>
            <w:vertAlign w:val="superscript"/>
            <w:lang w:eastAsia="zh-CN"/>
          </w:rPr>
          <w:t>b</w:t>
        </w:r>
        <w:proofErr w:type="spellEnd"/>
        <w:proofErr w:type="gramEnd"/>
        <w:r w:rsidRPr="00E84010">
          <w:rPr>
            <w:rFonts w:ascii="Times New Roman" w:hAnsi="Times New Roman" w:cs="Times New Roman"/>
            <w:sz w:val="28"/>
            <w:szCs w:val="28"/>
          </w:rPr>
          <w:t>,</w:t>
        </w:r>
        <w:r>
          <w:rPr>
            <w:rFonts w:ascii="Times New Roman" w:hAnsi="Times New Roman" w:cs="Times New Roman" w:hint="eastAsia"/>
            <w:sz w:val="28"/>
            <w:szCs w:val="28"/>
            <w:lang w:eastAsia="zh-CN"/>
          </w:rPr>
          <w:t xml:space="preserve"> </w:t>
        </w:r>
        <w:r w:rsidRPr="0042490E">
          <w:rPr>
            <w:rFonts w:ascii="Times New Roman" w:hAnsi="Times New Roman" w:cs="Times New Roman"/>
            <w:sz w:val="28"/>
            <w:szCs w:val="28"/>
            <w:lang w:eastAsia="zh-CN"/>
          </w:rPr>
          <w:t xml:space="preserve">Hao </w:t>
        </w:r>
        <w:proofErr w:type="spellStart"/>
        <w:proofErr w:type="gramStart"/>
        <w:r w:rsidRPr="0042490E">
          <w:rPr>
            <w:rFonts w:ascii="Times New Roman" w:hAnsi="Times New Roman" w:cs="Times New Roman"/>
            <w:sz w:val="28"/>
            <w:szCs w:val="28"/>
            <w:lang w:eastAsia="zh-CN"/>
          </w:rPr>
          <w:t>Li</w:t>
        </w:r>
        <w:r>
          <w:rPr>
            <w:rFonts w:ascii="Times New Roman" w:hAnsi="Times New Roman" w:cs="Times New Roman" w:hint="eastAsia"/>
            <w:sz w:val="28"/>
            <w:szCs w:val="28"/>
            <w:vertAlign w:val="superscript"/>
            <w:lang w:eastAsia="zh-CN"/>
          </w:rPr>
          <w:t>d</w:t>
        </w:r>
        <w:r w:rsidRPr="0042490E">
          <w:rPr>
            <w:rFonts w:ascii="Times New Roman" w:hAnsi="Times New Roman" w:cs="Times New Roman"/>
            <w:sz w:val="28"/>
            <w:szCs w:val="28"/>
            <w:vertAlign w:val="superscript"/>
            <w:lang w:eastAsia="zh-CN"/>
          </w:rPr>
          <w:t>,</w:t>
        </w:r>
        <w:r>
          <w:rPr>
            <w:rFonts w:ascii="Times New Roman" w:hAnsi="Times New Roman" w:cs="Times New Roman" w:hint="eastAsia"/>
            <w:sz w:val="28"/>
            <w:szCs w:val="28"/>
            <w:vertAlign w:val="superscript"/>
            <w:lang w:eastAsia="zh-CN"/>
          </w:rPr>
          <w:t>e</w:t>
        </w:r>
        <w:proofErr w:type="spellEnd"/>
        <w:proofErr w:type="gramEnd"/>
        <w:r w:rsidRPr="0042490E">
          <w:rPr>
            <w:rFonts w:ascii="Times New Roman" w:hAnsi="Times New Roman" w:cs="Times New Roman"/>
            <w:sz w:val="28"/>
            <w:szCs w:val="28"/>
            <w:lang w:eastAsia="zh-CN"/>
          </w:rPr>
          <w:t>, Ben Marwick</w:t>
        </w:r>
        <w:r>
          <w:rPr>
            <w:rFonts w:ascii="Times New Roman" w:hAnsi="Times New Roman" w:cs="Times New Roman" w:hint="eastAsia"/>
            <w:sz w:val="28"/>
            <w:szCs w:val="28"/>
            <w:vertAlign w:val="superscript"/>
            <w:lang w:eastAsia="zh-CN"/>
          </w:rPr>
          <w:t>f</w:t>
        </w:r>
        <w:r w:rsidRPr="0082149D">
          <w:rPr>
            <w:rFonts w:ascii="Times New Roman" w:hAnsi="Times New Roman" w:cs="Times New Roman"/>
            <w:shd w:val="clear" w:color="auto" w:fill="FFFFFF"/>
            <w:vertAlign w:val="superscript"/>
          </w:rPr>
          <w:t>*</w:t>
        </w:r>
      </w:ins>
    </w:p>
    <w:p w14:paraId="7E74E6D5" w14:textId="77777777" w:rsidR="00656D2E" w:rsidRPr="00CE3997" w:rsidRDefault="00656D2E" w:rsidP="00656D2E">
      <w:pPr>
        <w:ind w:left="281" w:hangingChars="117" w:hanging="281"/>
        <w:rPr>
          <w:ins w:id="2" w:author="芷 叶" w:date="2025-09-05T17:19:00Z" w16du:dateUtc="2025-09-06T00:19:00Z"/>
          <w:rFonts w:ascii="Times New Roman" w:hAnsi="Times New Roman" w:cs="Times New Roman"/>
        </w:rPr>
      </w:pPr>
      <w:ins w:id="3" w:author="芷 叶" w:date="2025-09-05T17:19:00Z" w16du:dateUtc="2025-09-06T00:19:00Z">
        <w:r w:rsidRPr="00CE3997">
          <w:rPr>
            <w:rFonts w:ascii="Times New Roman" w:hAnsi="Times New Roman" w:cs="Times New Roman"/>
          </w:rPr>
          <w:t xml:space="preserve">a. Key </w:t>
        </w:r>
        <w:r w:rsidRPr="00CE3997">
          <w:rPr>
            <w:rFonts w:ascii="Times New Roman" w:hAnsi="Times New Roman" w:cs="Times New Roman"/>
            <w:bCs/>
          </w:rPr>
          <w:t xml:space="preserve">Laboratory of </w:t>
        </w:r>
        <w:r w:rsidRPr="00CE3997">
          <w:rPr>
            <w:rFonts w:ascii="Times New Roman" w:hAnsi="Times New Roman" w:cs="Times New Roman"/>
          </w:rPr>
          <w:t>Vertebrate</w:t>
        </w:r>
        <w:r w:rsidRPr="00CE3997">
          <w:rPr>
            <w:rFonts w:ascii="Times New Roman" w:hAnsi="Times New Roman" w:cs="Times New Roman"/>
            <w:bCs/>
          </w:rPr>
          <w:t xml:space="preserve"> Evolution and Human Origins</w:t>
        </w:r>
        <w:r w:rsidRPr="00CE3997">
          <w:rPr>
            <w:rFonts w:ascii="Times New Roman" w:hAnsi="Times New Roman" w:cs="Times New Roman"/>
          </w:rPr>
          <w:t>,</w:t>
        </w:r>
        <w:r w:rsidRPr="00CE3997">
          <w:rPr>
            <w:rFonts w:ascii="Times New Roman" w:hAnsi="Times New Roman" w:cs="Times New Roman"/>
            <w:bCs/>
          </w:rPr>
          <w:t xml:space="preserve"> </w:t>
        </w:r>
        <w:r w:rsidRPr="00CE3997">
          <w:rPr>
            <w:rFonts w:ascii="Times New Roman" w:hAnsi="Times New Roman" w:cs="Times New Roman"/>
          </w:rPr>
          <w:t>Institute of Vertebrate Paleontology and Paleoanthropology, Chinese Academy of Sciences, Beijing 100044, China</w:t>
        </w:r>
      </w:ins>
    </w:p>
    <w:p w14:paraId="65C87EAD" w14:textId="77777777" w:rsidR="00656D2E" w:rsidRPr="00CE3997" w:rsidRDefault="00656D2E" w:rsidP="00656D2E">
      <w:pPr>
        <w:ind w:left="281" w:hangingChars="117" w:hanging="281"/>
        <w:rPr>
          <w:ins w:id="4" w:author="芷 叶" w:date="2025-09-05T17:19:00Z" w16du:dateUtc="2025-09-06T00:19:00Z"/>
          <w:rFonts w:ascii="Times New Roman" w:hAnsi="Times New Roman" w:cs="Times New Roman"/>
        </w:rPr>
      </w:pPr>
      <w:ins w:id="5" w:author="芷 叶" w:date="2025-09-05T17:19:00Z" w16du:dateUtc="2025-09-06T00:19:00Z">
        <w:r w:rsidRPr="00CE3997">
          <w:rPr>
            <w:rFonts w:ascii="Times New Roman" w:hAnsi="Times New Roman" w:cs="Times New Roman"/>
          </w:rPr>
          <w:t xml:space="preserve">b. Key Scientific Research Base on Paleolithic Human Evolution and </w:t>
        </w:r>
        <w:proofErr w:type="spellStart"/>
        <w:r w:rsidRPr="00CE3997">
          <w:rPr>
            <w:rFonts w:ascii="Times New Roman" w:hAnsi="Times New Roman" w:cs="Times New Roman"/>
          </w:rPr>
          <w:t>Paleogenetics</w:t>
        </w:r>
        <w:proofErr w:type="spellEnd"/>
        <w:r w:rsidRPr="00CE3997">
          <w:rPr>
            <w:rFonts w:ascii="Times New Roman" w:hAnsi="Times New Roman" w:cs="Times New Roman"/>
          </w:rPr>
          <w:t xml:space="preserve"> (IVPP), SACH. Beijing, 100044, China</w:t>
        </w:r>
      </w:ins>
    </w:p>
    <w:p w14:paraId="57B09215" w14:textId="77777777" w:rsidR="00656D2E" w:rsidRPr="00CE3997" w:rsidRDefault="00656D2E" w:rsidP="00656D2E">
      <w:pPr>
        <w:ind w:left="281" w:hangingChars="117" w:hanging="281"/>
        <w:rPr>
          <w:ins w:id="6" w:author="芷 叶" w:date="2025-09-05T17:19:00Z" w16du:dateUtc="2025-09-06T00:19:00Z"/>
          <w:rFonts w:ascii="Times New Roman" w:hAnsi="Times New Roman" w:cs="Times New Roman"/>
        </w:rPr>
      </w:pPr>
      <w:ins w:id="7" w:author="芷 叶" w:date="2025-09-05T17:19:00Z" w16du:dateUtc="2025-09-06T00:19:00Z">
        <w:r w:rsidRPr="00CE3997">
          <w:rPr>
            <w:rFonts w:ascii="Times New Roman" w:hAnsi="Times New Roman" w:cs="Times New Roman"/>
          </w:rPr>
          <w:t>c.</w:t>
        </w:r>
        <w:r w:rsidRPr="00CE3997">
          <w:rPr>
            <w:rFonts w:ascii="Times New Roman" w:hAnsi="Times New Roman" w:cs="Times New Roman"/>
            <w:vertAlign w:val="superscript"/>
          </w:rPr>
          <w:t xml:space="preserve"> </w:t>
        </w:r>
        <w:r w:rsidRPr="00CE3997">
          <w:rPr>
            <w:rFonts w:ascii="Times New Roman" w:hAnsi="Times New Roman" w:cs="Times New Roman"/>
          </w:rPr>
          <w:t>University of Chinese Academy of Sciences, Beijing 100049, China</w:t>
        </w:r>
      </w:ins>
    </w:p>
    <w:p w14:paraId="2BE1044D" w14:textId="77777777" w:rsidR="00656D2E" w:rsidRPr="0042490E" w:rsidRDefault="00656D2E" w:rsidP="00656D2E">
      <w:pPr>
        <w:pStyle w:val="a0"/>
        <w:ind w:left="281" w:hangingChars="117" w:hanging="281"/>
        <w:rPr>
          <w:ins w:id="8" w:author="芷 叶" w:date="2025-09-05T17:19:00Z" w16du:dateUtc="2025-09-06T00:19:00Z"/>
          <w:rFonts w:ascii="Times New Roman" w:hAnsi="Times New Roman" w:cs="Times New Roman"/>
          <w:lang w:eastAsia="zh-CN"/>
        </w:rPr>
      </w:pPr>
      <w:ins w:id="9" w:author="芷 叶" w:date="2025-09-05T17:19:00Z" w16du:dateUtc="2025-09-06T00:19:00Z">
        <w:r>
          <w:rPr>
            <w:rFonts w:ascii="Times New Roman" w:hAnsi="Times New Roman" w:cs="Times New Roman" w:hint="eastAsia"/>
            <w:lang w:eastAsia="zh-CN"/>
          </w:rPr>
          <w:t>d</w:t>
        </w:r>
        <w:r w:rsidRPr="0042490E">
          <w:rPr>
            <w:rFonts w:ascii="Times New Roman" w:hAnsi="Times New Roman" w:cs="Times New Roman"/>
            <w:lang w:eastAsia="zh-CN"/>
          </w:rPr>
          <w:t xml:space="preserve">. Group of Alpine Paleoecology and Human Adaptation (ALPHA), Institute of Tibetan Plateau Research, Chinese Academy of Sciences, Beijing 100101; </w:t>
        </w:r>
      </w:ins>
    </w:p>
    <w:p w14:paraId="726EBB30" w14:textId="77777777" w:rsidR="00656D2E" w:rsidRPr="0042490E" w:rsidRDefault="00656D2E" w:rsidP="00656D2E">
      <w:pPr>
        <w:pStyle w:val="a0"/>
        <w:ind w:left="281" w:hangingChars="117" w:hanging="281"/>
        <w:rPr>
          <w:ins w:id="10" w:author="芷 叶" w:date="2025-09-05T17:19:00Z" w16du:dateUtc="2025-09-06T00:19:00Z"/>
          <w:rFonts w:ascii="Times New Roman" w:hAnsi="Times New Roman" w:cs="Times New Roman"/>
          <w:lang w:eastAsia="zh-CN"/>
        </w:rPr>
      </w:pPr>
      <w:ins w:id="11" w:author="芷 叶" w:date="2025-09-05T17:19:00Z" w16du:dateUtc="2025-09-06T00:19:00Z">
        <w:r>
          <w:rPr>
            <w:rFonts w:ascii="Times New Roman" w:hAnsi="Times New Roman" w:cs="Times New Roman" w:hint="eastAsia"/>
            <w:lang w:eastAsia="zh-CN"/>
          </w:rPr>
          <w:t>e</w:t>
        </w:r>
        <w:r w:rsidRPr="0042490E">
          <w:rPr>
            <w:rFonts w:ascii="Times New Roman" w:hAnsi="Times New Roman" w:cs="Times New Roman"/>
            <w:lang w:eastAsia="zh-CN"/>
          </w:rPr>
          <w:t>. State Key Laboratory of Tibetan Plateau Earth System, Resources and Environment (TPESRE), Beijing 100101</w:t>
        </w:r>
      </w:ins>
    </w:p>
    <w:p w14:paraId="1D1009A4" w14:textId="77777777" w:rsidR="00656D2E" w:rsidRPr="00CE3997" w:rsidRDefault="00656D2E" w:rsidP="00656D2E">
      <w:pPr>
        <w:ind w:left="281" w:hangingChars="117" w:hanging="281"/>
        <w:rPr>
          <w:ins w:id="12" w:author="芷 叶" w:date="2025-09-05T17:19:00Z" w16du:dateUtc="2025-09-06T00:19:00Z"/>
          <w:rFonts w:ascii="Times New Roman" w:hAnsi="Times New Roman" w:cs="Times New Roman"/>
          <w:lang w:eastAsia="zh-CN"/>
        </w:rPr>
      </w:pPr>
      <w:ins w:id="13" w:author="芷 叶" w:date="2025-09-05T17:19:00Z" w16du:dateUtc="2025-09-06T00:19:00Z">
        <w:r>
          <w:rPr>
            <w:rFonts w:ascii="Times New Roman" w:hAnsi="Times New Roman" w:cs="Times New Roman" w:hint="eastAsia"/>
            <w:lang w:eastAsia="zh-CN"/>
          </w:rPr>
          <w:t>f</w:t>
        </w:r>
        <w:r w:rsidRPr="00CE3997">
          <w:rPr>
            <w:rFonts w:ascii="Times New Roman" w:hAnsi="Times New Roman" w:cs="Times New Roman"/>
            <w:lang w:eastAsia="zh-CN"/>
          </w:rPr>
          <w:t>. Department of Anthropology, University of Washington, Seattle, WA, USA</w:t>
        </w:r>
      </w:ins>
    </w:p>
    <w:p w14:paraId="0B4E8CF5" w14:textId="77777777" w:rsidR="00656D2E" w:rsidRDefault="00656D2E" w:rsidP="00656D2E">
      <w:pPr>
        <w:rPr>
          <w:ins w:id="14" w:author="芷 叶" w:date="2025-09-05T17:19:00Z" w16du:dateUtc="2025-09-06T00:19:00Z"/>
        </w:rPr>
      </w:pPr>
    </w:p>
    <w:p w14:paraId="33C921D7" w14:textId="77777777" w:rsidR="00656D2E" w:rsidRDefault="00656D2E" w:rsidP="00656D2E">
      <w:pPr>
        <w:rPr>
          <w:ins w:id="15" w:author="芷 叶" w:date="2025-09-05T17:19:00Z" w16du:dateUtc="2025-09-06T00:19:00Z"/>
          <w:rFonts w:ascii="Times New Roman" w:hAnsi="Times New Roman" w:cs="Times New Roman"/>
          <w:noProof/>
          <w:lang w:val="it-IT"/>
        </w:rPr>
      </w:pPr>
      <w:ins w:id="16" w:author="芷 叶" w:date="2025-09-05T17:19:00Z" w16du:dateUtc="2025-09-06T00:19:00Z">
        <w:r w:rsidRPr="001E4294">
          <w:rPr>
            <w:rFonts w:ascii="Times New Roman" w:hAnsi="Times New Roman" w:cs="Times New Roman"/>
            <w:b/>
            <w:bCs/>
            <w:shd w:val="clear" w:color="auto" w:fill="FFFFFF"/>
            <w:vertAlign w:val="superscript"/>
          </w:rPr>
          <w:t>*</w:t>
        </w:r>
        <w:r w:rsidRPr="007E4D49">
          <w:rPr>
            <w:rFonts w:ascii="Times New Roman" w:hAnsi="Times New Roman" w:cs="Times New Roman"/>
            <w:bCs/>
          </w:rPr>
          <w:t>Corresponding author</w:t>
        </w:r>
        <w:r>
          <w:rPr>
            <w:rFonts w:ascii="Times New Roman" w:hAnsi="Times New Roman" w:cs="Times New Roman" w:hint="eastAsia"/>
            <w:bCs/>
          </w:rPr>
          <w:t xml:space="preserve">: </w:t>
        </w:r>
        <w:r>
          <w:rPr>
            <w:rFonts w:ascii="Times New Roman" w:hAnsi="Times New Roman" w:cs="Times New Roman"/>
            <w:lang w:val="it-IT"/>
          </w:rPr>
          <w:fldChar w:fldCharType="begin"/>
        </w:r>
        <w:r>
          <w:rPr>
            <w:rFonts w:ascii="Times New Roman" w:hAnsi="Times New Roman" w:cs="Times New Roman"/>
            <w:lang w:val="it-IT"/>
          </w:rPr>
          <w:instrText>HYPERLINK "mailto:</w:instrText>
        </w:r>
        <w:r w:rsidRPr="0042490E">
          <w:instrText>peishuwen@ivpp.ac.cn</w:instrText>
        </w:r>
        <w:r>
          <w:rPr>
            <w:rFonts w:ascii="Times New Roman" w:hAnsi="Times New Roman" w:cs="Times New Roman"/>
            <w:lang w:val="it-IT"/>
          </w:rPr>
          <w:instrText>"</w:instrText>
        </w:r>
        <w:r>
          <w:rPr>
            <w:rFonts w:ascii="Times New Roman" w:hAnsi="Times New Roman" w:cs="Times New Roman"/>
            <w:lang w:val="it-IT"/>
          </w:rPr>
        </w:r>
        <w:r>
          <w:rPr>
            <w:rFonts w:ascii="Times New Roman" w:hAnsi="Times New Roman" w:cs="Times New Roman"/>
            <w:lang w:val="it-IT"/>
          </w:rPr>
          <w:fldChar w:fldCharType="separate"/>
        </w:r>
        <w:r w:rsidRPr="008B2644">
          <w:rPr>
            <w:rStyle w:val="ad"/>
            <w:rFonts w:ascii="Times New Roman" w:hAnsi="Times New Roman" w:cs="Times New Roman"/>
            <w:lang w:val="it-IT"/>
          </w:rPr>
          <w:t>peishuwen@ivpp.ac.cn</w:t>
        </w:r>
        <w:r>
          <w:rPr>
            <w:rFonts w:ascii="Times New Roman" w:hAnsi="Times New Roman" w:cs="Times New Roman"/>
            <w:lang w:val="it-IT"/>
          </w:rPr>
          <w:fldChar w:fldCharType="end"/>
        </w:r>
        <w:r>
          <w:rPr>
            <w:rFonts w:hint="eastAsia"/>
          </w:rPr>
          <w:t xml:space="preserve"> </w:t>
        </w:r>
        <w:r>
          <w:rPr>
            <w:rFonts w:ascii="Times New Roman" w:hAnsi="Times New Roman" w:cs="Times New Roman" w:hint="eastAsia"/>
            <w:noProof/>
            <w:lang w:val="it-IT"/>
          </w:rPr>
          <w:t>(S. Pei)</w:t>
        </w:r>
        <w:r>
          <w:rPr>
            <w:rFonts w:ascii="Times New Roman" w:hAnsi="Times New Roman" w:cs="Times New Roman" w:hint="eastAsia"/>
            <w:noProof/>
            <w:lang w:val="it-IT" w:eastAsia="zh-CN"/>
          </w:rPr>
          <w:t>;</w:t>
        </w:r>
        <w:r>
          <w:rPr>
            <w:rFonts w:ascii="Times New Roman" w:hAnsi="Times New Roman" w:cs="Times New Roman" w:hint="eastAsia"/>
            <w:noProof/>
            <w:lang w:val="it-IT"/>
          </w:rPr>
          <w:t xml:space="preserve"> </w:t>
        </w:r>
        <w:r>
          <w:fldChar w:fldCharType="begin"/>
        </w:r>
        <w:r>
          <w:instrText>HYPERLINK "mailto:bmarwick@uw.edu"</w:instrText>
        </w:r>
        <w:r>
          <w:fldChar w:fldCharType="separate"/>
        </w:r>
        <w:r w:rsidRPr="001A6217">
          <w:rPr>
            <w:rStyle w:val="ad"/>
            <w:rFonts w:ascii="Times New Roman" w:hAnsi="Times New Roman" w:cs="Times New Roman" w:hint="eastAsia"/>
            <w:noProof/>
            <w:lang w:val="it-IT" w:eastAsia="zh-CN"/>
          </w:rPr>
          <w:t>bmarwick@uw.edu</w:t>
        </w:r>
        <w:r>
          <w:fldChar w:fldCharType="end"/>
        </w:r>
        <w:r>
          <w:rPr>
            <w:rFonts w:ascii="Times New Roman" w:hAnsi="Times New Roman" w:cs="Times New Roman" w:hint="eastAsia"/>
            <w:noProof/>
            <w:lang w:val="it-IT" w:eastAsia="zh-CN"/>
          </w:rPr>
          <w:t xml:space="preserve"> (B</w:t>
        </w:r>
        <w:r>
          <w:rPr>
            <w:rFonts w:ascii="Times New Roman" w:hAnsi="Times New Roman" w:cs="Times New Roman" w:hint="eastAsia"/>
            <w:noProof/>
            <w:lang w:val="it-IT"/>
          </w:rPr>
          <w:t xml:space="preserve">. </w:t>
        </w:r>
        <w:r>
          <w:rPr>
            <w:rFonts w:ascii="Times New Roman" w:hAnsi="Times New Roman" w:cs="Times New Roman" w:hint="eastAsia"/>
            <w:noProof/>
            <w:lang w:val="it-IT" w:eastAsia="zh-CN"/>
          </w:rPr>
          <w:t>Marwick</w:t>
        </w:r>
        <w:r>
          <w:rPr>
            <w:rFonts w:ascii="Times New Roman" w:hAnsi="Times New Roman" w:cs="Times New Roman" w:hint="eastAsia"/>
            <w:noProof/>
            <w:lang w:val="it-IT"/>
          </w:rPr>
          <w:t>)</w:t>
        </w:r>
      </w:ins>
    </w:p>
    <w:p w14:paraId="3EDB4078" w14:textId="5DE4F648" w:rsidR="009E73F7" w:rsidDel="00656D2E" w:rsidRDefault="00000000" w:rsidP="00656D2E">
      <w:pPr>
        <w:rPr>
          <w:del w:id="17" w:author="芷 叶" w:date="2025-09-05T17:19:00Z" w16du:dateUtc="2025-09-06T00:19:00Z"/>
        </w:rPr>
      </w:pPr>
      <w:del w:id="18" w:author="芷 叶" w:date="2025-09-05T17:19:00Z" w16du:dateUtc="2025-09-06T00:19:00Z">
        <w:r w:rsidDel="00656D2E">
          <w:delText>Abstract</w:delText>
        </w:r>
      </w:del>
    </w:p>
    <w:p w14:paraId="7C450AF1" w14:textId="4004EB34" w:rsidR="009E73F7" w:rsidDel="00656D2E" w:rsidRDefault="00000000">
      <w:pPr>
        <w:pStyle w:val="Abstract"/>
        <w:rPr>
          <w:del w:id="19" w:author="芷 叶" w:date="2025-09-05T17:19:00Z" w16du:dateUtc="2025-09-06T00:19:00Z"/>
        </w:rPr>
      </w:pPr>
      <w:del w:id="20" w:author="芷 叶" w:date="2025-09-05T17:19:00Z" w16du:dateUtc="2025-09-06T00:19:00Z">
        <w:r w:rsidDel="00656D2E">
          <w:delText>Text of abstract</w:delText>
        </w:r>
      </w:del>
    </w:p>
    <w:p w14:paraId="7FC1A719" w14:textId="2210A801" w:rsidR="009E73F7" w:rsidDel="00656D2E" w:rsidRDefault="00000000">
      <w:pPr>
        <w:pStyle w:val="FirstParagraph"/>
        <w:rPr>
          <w:del w:id="21" w:author="芷 叶" w:date="2025-09-05T17:19:00Z" w16du:dateUtc="2025-09-06T00:19:00Z"/>
        </w:rPr>
      </w:pPr>
      <w:del w:id="22" w:author="芷 叶" w:date="2025-09-05T17:19:00Z" w16du:dateUtc="2025-09-06T00:19:00Z">
        <w:r w:rsidDel="00656D2E">
          <w:rPr>
            <w:vertAlign w:val="superscript"/>
          </w:rPr>
          <w:delText>1</w:delText>
        </w:r>
        <w:r w:rsidDel="00656D2E">
          <w:delText xml:space="preserve"> Department of Anthropology, University of Washington, Seattle, USA</w:delText>
        </w:r>
        <w:r w:rsidDel="00656D2E">
          <w:br/>
        </w:r>
        <w:r w:rsidDel="00656D2E">
          <w:rPr>
            <w:vertAlign w:val="superscript"/>
          </w:rPr>
          <w:delText>2</w:delText>
        </w:r>
        <w:r w:rsidDel="00656D2E">
          <w:delText xml:space="preserve"> Institute of Vertebrate Palaeontology and Paleoanthropology, Chinese Academy of Science, Beijing, China</w:delText>
        </w:r>
      </w:del>
    </w:p>
    <w:p w14:paraId="43346B7C" w14:textId="6B1E93A4" w:rsidR="009E73F7" w:rsidDel="00656D2E" w:rsidRDefault="00000000">
      <w:pPr>
        <w:pStyle w:val="a0"/>
        <w:rPr>
          <w:del w:id="23" w:author="芷 叶" w:date="2025-09-05T17:19:00Z" w16du:dateUtc="2025-09-06T00:19:00Z"/>
        </w:rPr>
      </w:pPr>
      <w:del w:id="24" w:author="芷 叶" w:date="2025-09-05T17:19:00Z" w16du:dateUtc="2025-09-06T00:19:00Z">
        <w:r w:rsidDel="00656D2E">
          <w:rPr>
            <w:vertAlign w:val="superscript"/>
          </w:rPr>
          <w:delText>✉</w:delText>
        </w:r>
        <w:r w:rsidDel="00656D2E">
          <w:delText xml:space="preserve"> Correspondence: </w:delText>
        </w:r>
        <w:r w:rsidDel="00656D2E">
          <w:fldChar w:fldCharType="begin"/>
        </w:r>
        <w:r w:rsidDel="00656D2E">
          <w:delInstrText>HYPERLINK "mailto:yezhi@ivpp.ac.cn" \h</w:delInstrText>
        </w:r>
        <w:r w:rsidDel="00656D2E">
          <w:fldChar w:fldCharType="separate"/>
        </w:r>
        <w:r w:rsidDel="00656D2E">
          <w:rPr>
            <w:rStyle w:val="ad"/>
          </w:rPr>
          <w:delText>Yi Zhe &lt;yezhi@ivpp.ac.cn&gt;</w:delText>
        </w:r>
        <w:r w:rsidDel="00656D2E">
          <w:fldChar w:fldCharType="end"/>
        </w:r>
        <w:r w:rsidDel="00656D2E">
          <w:delText xml:space="preserve">, </w:delText>
        </w:r>
        <w:r w:rsidDel="00656D2E">
          <w:fldChar w:fldCharType="begin"/>
        </w:r>
        <w:r w:rsidDel="00656D2E">
          <w:delInstrText>HYPERLINK "mailto:bmarwick@uw.edu" \h</w:delInstrText>
        </w:r>
        <w:r w:rsidDel="00656D2E">
          <w:fldChar w:fldCharType="separate"/>
        </w:r>
        <w:r w:rsidDel="00656D2E">
          <w:rPr>
            <w:rStyle w:val="ad"/>
          </w:rPr>
          <w:delText>Ben Marwick &lt;bmarwick@uw.edu&gt;</w:delText>
        </w:r>
        <w:r w:rsidDel="00656D2E">
          <w:fldChar w:fldCharType="end"/>
        </w:r>
      </w:del>
    </w:p>
    <w:p w14:paraId="4D0C4232" w14:textId="6265C7DB" w:rsidR="009E73F7" w:rsidDel="00656D2E" w:rsidRDefault="00000000">
      <w:pPr>
        <w:pStyle w:val="a0"/>
        <w:rPr>
          <w:del w:id="25" w:author="芷 叶" w:date="2025-09-05T17:19:00Z" w16du:dateUtc="2025-09-06T00:19:00Z"/>
        </w:rPr>
      </w:pPr>
      <w:del w:id="26" w:author="芷 叶" w:date="2025-09-05T17:19:00Z" w16du:dateUtc="2025-09-06T00:19:00Z">
        <w:r w:rsidDel="00656D2E">
          <w:delText>Keywords: keyword 1; keyword 2; keyword 3</w:delText>
        </w:r>
      </w:del>
    </w:p>
    <w:p w14:paraId="6A54634F" w14:textId="226D8745" w:rsidR="009E73F7" w:rsidDel="00656D2E" w:rsidRDefault="00000000">
      <w:pPr>
        <w:pStyle w:val="a0"/>
        <w:rPr>
          <w:del w:id="27" w:author="芷 叶" w:date="2025-09-05T17:19:00Z" w16du:dateUtc="2025-09-06T00:19:00Z"/>
        </w:rPr>
      </w:pPr>
      <w:del w:id="28" w:author="芷 叶" w:date="2025-09-05T17:19:00Z" w16du:dateUtc="2025-09-06T00:19:00Z">
        <w:r w:rsidDel="00656D2E">
          <w:delText>Highlights: These are the highlights.</w:delText>
        </w:r>
      </w:del>
    </w:p>
    <w:p w14:paraId="4272C429" w14:textId="77777777" w:rsidR="009E73F7" w:rsidRDefault="00000000">
      <w:pPr>
        <w:pStyle w:val="1"/>
      </w:pPr>
      <w:bookmarkStart w:id="29" w:name="introduction"/>
      <w:r>
        <w:lastRenderedPageBreak/>
        <w:t>Introduction</w:t>
      </w:r>
    </w:p>
    <w:p w14:paraId="47DC3967" w14:textId="77777777" w:rsidR="009E73F7" w:rsidRDefault="00000000">
      <w:pPr>
        <w:pStyle w:val="FirstParagraph"/>
      </w:pPr>
      <w:r>
        <w:t>Spheroids are a widely distributed type of stone artifact, appearing across a broad temporal and geographic range, from the Oldowan and Acheulean to the Middle Paleolithic, and in diverse archaeological assemblages.(Cabanès et al., 2024; Willoughby, 1985). Initially, Clark (1955) was the pioneer to conduct the study of archaeological stone balls. Then Kleindienst (1962) proposed the description of missile, polyhedron and bola. After that, the terminology of spheroid and subspheroid was formally introduced by Leakey (1971) 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 (De Weyer, 2017; Leakey, 1971; Titton et al., 2020).</w:t>
      </w:r>
    </w:p>
    <w:p w14:paraId="6692FC75" w14:textId="77777777" w:rsidR="009E73F7" w:rsidRDefault="00000000">
      <w:pPr>
        <w:pStyle w:val="a0"/>
      </w:pPr>
      <w:r>
        <w:t xml:space="preserve">These stone balls are frequently grouped under the category “PSB” of Polyhedron, Spheroid and Bola (or “PSSB” 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 </w:t>
      </w:r>
      <w:r>
        <w:rPr>
          <w:i/>
          <w:iCs/>
        </w:rPr>
        <w:t>chaîne opératoire</w:t>
      </w:r>
      <w:r>
        <w:t>: differences in raw material selection suggest divergent technological strategies and potentially distinct functional purposes (De Weyer, 2017; Jones et al., 1994).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14:paraId="2FEBFEC1" w14:textId="77777777" w:rsidR="009E73F7" w:rsidRDefault="00000000">
      <w:pPr>
        <w:pStyle w:val="a0"/>
      </w:pPr>
      <w:r>
        <w:t>At present, the technological category and function of spheroids remain central topics of debate. Broadly, spheroids have been interpreted as cores (Sahnouni et al., 1997), projectiles (Leakey, 1979), and hammerstones (Mussi, 2025; Schick and Toth, 1994), or a specialized tool for working animal bones (Assaf et al., 2025).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 (Sahnouni et al., 1997). Another perspective holds that spheroids were unconsciously produced through high-intensity battering (Clark, 1955; Mora and De La Torre, 2005; Schick and Toth, 1994). In contrast, a third view proposes that spheroids reflect a conceptual template and were produced through a deliberate shaping strategy (Muller et al., 2023; Texier and Roche, 2014; Titton et al., 2020).</w:t>
      </w:r>
    </w:p>
    <w:p w14:paraId="0B98FB52" w14:textId="77777777" w:rsidR="009E73F7" w:rsidRDefault="00000000">
      <w:pPr>
        <w:pStyle w:val="a0"/>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 “unconscious” production. In addition, from an objective </w:t>
      </w:r>
      <w:r>
        <w:lastRenderedPageBreak/>
        <w:t>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14:paraId="06EE3E07" w14:textId="77777777" w:rsidR="009E73F7" w:rsidRDefault="00000000">
      <w:pPr>
        <w:pStyle w:val="a0"/>
      </w:pPr>
      <w:r>
        <w:t>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14:paraId="7CCE3FB9" w14:textId="77777777" w:rsidR="009E73F7" w:rsidRDefault="00000000">
      <w:pPr>
        <w:pStyle w:val="a0"/>
      </w:pPr>
      <w:r>
        <w:t>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p w14:paraId="0F6F8A5B" w14:textId="77777777" w:rsidR="009E73F7" w:rsidRDefault="00000000">
      <w:pPr>
        <w:pStyle w:val="1"/>
      </w:pPr>
      <w:bookmarkStart w:id="30" w:name="qianshangying-and-its-spheroids"/>
      <w:bookmarkEnd w:id="29"/>
      <w:r>
        <w:lastRenderedPageBreak/>
        <w:t>Qianshangying and its spheroids</w:t>
      </w:r>
    </w:p>
    <w:tbl>
      <w:tblPr>
        <w:tblW w:w="5000" w:type="pct"/>
        <w:tblLayout w:type="fixed"/>
        <w:tblLook w:val="0000" w:firstRow="0" w:lastRow="0" w:firstColumn="0" w:lastColumn="0" w:noHBand="0" w:noVBand="0"/>
      </w:tblPr>
      <w:tblGrid>
        <w:gridCol w:w="9576"/>
      </w:tblGrid>
      <w:tr w:rsidR="009E73F7" w14:paraId="6DCDA490" w14:textId="77777777">
        <w:tc>
          <w:tcPr>
            <w:tcW w:w="7920" w:type="dxa"/>
          </w:tcPr>
          <w:p w14:paraId="451B7922" w14:textId="77777777" w:rsidR="009E73F7" w:rsidRDefault="00000000">
            <w:pPr>
              <w:pStyle w:val="Compact"/>
              <w:jc w:val="center"/>
            </w:pPr>
            <w:bookmarkStart w:id="31" w:name="fig-QSY-geography-chronology"/>
            <w:r>
              <w:rPr>
                <w:noProof/>
              </w:rPr>
              <w:drawing>
                <wp:inline distT="0" distB="0" distL="0" distR="0" wp14:anchorId="0CAD4B44" wp14:editId="6F2D1B89">
                  <wp:extent cx="5943600" cy="428831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QSY_geography_chronology.png"/>
                          <pic:cNvPicPr>
                            <a:picLocks noChangeAspect="1" noChangeArrowheads="1"/>
                          </pic:cNvPicPr>
                        </pic:nvPicPr>
                        <pic:blipFill>
                          <a:blip r:embed="rId5"/>
                          <a:stretch>
                            <a:fillRect/>
                          </a:stretch>
                        </pic:blipFill>
                        <pic:spPr bwMode="auto">
                          <a:xfrm>
                            <a:off x="0" y="0"/>
                            <a:ext cx="5943600" cy="4288311"/>
                          </a:xfrm>
                          <a:prstGeom prst="rect">
                            <a:avLst/>
                          </a:prstGeom>
                          <a:noFill/>
                          <a:ln w="9525">
                            <a:noFill/>
                            <a:headEnd/>
                            <a:tailEnd/>
                          </a:ln>
                        </pic:spPr>
                      </pic:pic>
                    </a:graphicData>
                  </a:graphic>
                </wp:inline>
              </w:drawing>
            </w:r>
          </w:p>
          <w:p w14:paraId="4A02F068" w14:textId="77777777" w:rsidR="009E73F7" w:rsidRDefault="00000000">
            <w:pPr>
              <w:pStyle w:val="ImageCaption"/>
              <w:spacing w:before="200"/>
            </w:pPr>
            <w:r>
              <w:t>Figure 1: Geological Context and Chrono-Stratigraphy of the QSY Site)</w:t>
            </w:r>
          </w:p>
        </w:tc>
        <w:bookmarkEnd w:id="31"/>
      </w:tr>
    </w:tbl>
    <w:p w14:paraId="052F1FE7" w14:textId="77777777" w:rsidR="009E73F7" w:rsidRDefault="00000000">
      <w:pPr>
        <w:pStyle w:val="a0"/>
      </w:pPr>
      <w:r>
        <w:t>The Qianshangying site complex lies in the Nihewan Basin, a region in northern China situated between the Chinese Loess Plateau and the Inner Mongolian Plateau. The basin preserves extensive Quaternary fluvio-lacustrine and loess deposits (Barbour et al., 1926; Deng et al., 2008; Li et al., 2000; Yuan et al., 2009a), hosts the highest concentrations of Pleistocene Paleolithic sites in East Asia, and is especially significant for preserving evidence of early hominin activities outside Africa dating back over one million years (Pei et al., 2019, 2017; Yang et al., 2020, 2017; Zhu et al., 2004, 2001). In recent years, nearly 20 Middle Pleistocene sites—including Jijiazhuang and Caijiagou—have been identified in the southeastern part of the basin (Du et al., 2023; Pei et al., 2018; Ye et al., 2024), within the Yuxian Sub-basin, resulting in a long and detailed regional cultural sequence for the Nihewan Basin (</w:t>
      </w:r>
      <w:hyperlink w:anchor="fig-QSY-geography-chronology">
        <w:r>
          <w:rPr>
            <w:rStyle w:val="ad"/>
          </w:rPr>
          <w:t>Figure 1</w:t>
        </w:r>
      </w:hyperlink>
      <w:r>
        <w:t>).</w:t>
      </w:r>
    </w:p>
    <w:p w14:paraId="7BE7907E" w14:textId="77777777" w:rsidR="009E73F7" w:rsidRDefault="00000000">
      <w:pPr>
        <w:pStyle w:val="a0"/>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 (Deng et al., 2008; Li, 2020; Z. Ye et al., 2025; Ye et al., 2024; Yuan et </w:t>
      </w:r>
      <w:r>
        <w:lastRenderedPageBreak/>
        <w:t xml:space="preserve">al., 2009b; Zhou et al., 1991). The stratigraphic context of Qianshangying indicates a short-term occupation resulting from a single hominin activity event. Analyses of artefact orientations and size distributions indicates that the assemblage appears to be largely </w:t>
      </w:r>
      <w:r>
        <w:rPr>
          <w:i/>
          <w:iCs/>
        </w:rPr>
        <w:t>in situ</w:t>
      </w:r>
      <w:r>
        <w:t>, exhibiting minimal disturbance after deposition (</w:t>
      </w:r>
      <w:commentRangeStart w:id="32"/>
      <w:r>
        <w:t>Z. Ye et al., 2025</w:t>
      </w:r>
      <w:commentRangeEnd w:id="32"/>
      <w:r w:rsidR="00656D2E">
        <w:rPr>
          <w:rStyle w:val="af"/>
        </w:rPr>
        <w:commentReference w:id="32"/>
      </w:r>
      <w:r>
        <w:t>). ESR dating of the cultural layer places hominin activity at approximately 429 ± 39 ka (Z. Ye et al., 2025).</w:t>
      </w:r>
    </w:p>
    <w:p w14:paraId="7D9F3F16" w14:textId="77777777" w:rsidR="009E73F7" w:rsidRDefault="00000000">
      <w:pPr>
        <w:pStyle w:val="a0"/>
      </w:pPr>
      <w:r>
        <w:t>A total of 956 stone artifacts were recovered from four localities at Qianshangying. Following a widely used techno-typological framework (De La Torre, 2004; G. L. Isaac, 1986, 1981; Pei et al., 2017; Torre and Mora, 2018), the assemblage was classified into four general categories: flaked pieces (n = 249, 26.1%), detached pieces (n = 686, 71.8%), pounded pieces (n = 4, 0.4%), and unmodified materials (n = 17, 1.8%). Among these, 13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14:paraId="61441F02" w14:textId="77777777" w:rsidR="009E73F7" w:rsidRDefault="00000000">
      <w:pPr>
        <w:pStyle w:val="a0"/>
      </w:pPr>
      <w:r>
        <w:t>Raw materials at Qianshangying were classified into four categories following Pei and Hou (2002) and Pei et al. (2017):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10, 76.9%), with reduced use of siliceous dolomite ( n = 2, 15.4% ) and no use of chert. Compared to the cores, spheroids show a stronger reliance on lava and a diminished use of more fragile materials, suggesting a selective strategy favoring raw materials with more stable and homogeneous physical properties.</w:t>
      </w:r>
    </w:p>
    <w:p w14:paraId="0D667ED9" w14:textId="77777777" w:rsidR="009E73F7" w:rsidRDefault="00000000">
      <w:pPr>
        <w:pStyle w:val="a0"/>
      </w:pPr>
      <w:r>
        <w:t xml:space="preserve">In terms of dimensions, the average length, width, thickness, and mass of spheroids were 82.9 mm (SD = 37.3), 70.1 mm (SD = 24.4), 61.2 mm (SD = 22), and 634.4 g (SD = 758.9), respectively, as shown in </w:t>
      </w:r>
      <w:hyperlink w:anchor="fig-basic-characteristics">
        <w:r>
          <w:rPr>
            <w:rStyle w:val="ad"/>
          </w:rPr>
          <w:t>Figure 2</w:t>
        </w:r>
      </w:hyperlink>
      <w:r>
        <w:t>.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W w:w="5000" w:type="pct"/>
        <w:tblLayout w:type="fixed"/>
        <w:tblLook w:val="0000" w:firstRow="0" w:lastRow="0" w:firstColumn="0" w:lastColumn="0" w:noHBand="0" w:noVBand="0"/>
      </w:tblPr>
      <w:tblGrid>
        <w:gridCol w:w="9576"/>
      </w:tblGrid>
      <w:tr w:rsidR="009E73F7" w14:paraId="12D28D05" w14:textId="77777777">
        <w:tc>
          <w:tcPr>
            <w:tcW w:w="7920" w:type="dxa"/>
          </w:tcPr>
          <w:p w14:paraId="301D0C9F" w14:textId="77777777" w:rsidR="009E73F7" w:rsidRDefault="00000000">
            <w:pPr>
              <w:pStyle w:val="Compact"/>
              <w:jc w:val="center"/>
            </w:pPr>
            <w:bookmarkStart w:id="33" w:name="fig-basic-characteristics"/>
            <w:r>
              <w:rPr>
                <w:noProof/>
              </w:rPr>
              <w:lastRenderedPageBreak/>
              <w:drawing>
                <wp:inline distT="0" distB="0" distL="0" distR="0" wp14:anchorId="30863A93" wp14:editId="2881F125">
                  <wp:extent cx="5943600" cy="2641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basic_characteristics.png"/>
                          <pic:cNvPicPr>
                            <a:picLocks noChangeAspect="1" noChangeArrowheads="1"/>
                          </pic:cNvPicPr>
                        </pic:nvPicPr>
                        <pic:blipFill>
                          <a:blip r:embed="rId10"/>
                          <a:stretch>
                            <a:fillRect/>
                          </a:stretch>
                        </pic:blipFill>
                        <pic:spPr bwMode="auto">
                          <a:xfrm>
                            <a:off x="0" y="0"/>
                            <a:ext cx="5943600" cy="2641600"/>
                          </a:xfrm>
                          <a:prstGeom prst="rect">
                            <a:avLst/>
                          </a:prstGeom>
                          <a:noFill/>
                          <a:ln w="9525">
                            <a:noFill/>
                            <a:headEnd/>
                            <a:tailEnd/>
                          </a:ln>
                        </pic:spPr>
                      </pic:pic>
                    </a:graphicData>
                  </a:graphic>
                </wp:inline>
              </w:drawing>
            </w:r>
          </w:p>
          <w:p w14:paraId="6579F5AB" w14:textId="77777777" w:rsidR="009E73F7" w:rsidRDefault="00000000">
            <w:pPr>
              <w:pStyle w:val="ImageCaption"/>
              <w:spacing w:before="200"/>
            </w:pPr>
            <w:r>
              <w:t>Figure 2: Basic characteristics of the Qianshangying assemblage. A: Raw material proportions. B: Box plot comparing of core, spheroid, and multifacial core dimensions</w:t>
            </w:r>
          </w:p>
        </w:tc>
        <w:bookmarkEnd w:id="33"/>
      </w:tr>
    </w:tbl>
    <w:p w14:paraId="3278C1DF" w14:textId="77777777" w:rsidR="009E73F7" w:rsidRDefault="00000000">
      <w:pPr>
        <w:pStyle w:val="1"/>
      </w:pPr>
      <w:bookmarkStart w:id="34" w:name="method"/>
      <w:bookmarkEnd w:id="30"/>
      <w:r>
        <w:t>Method</w:t>
      </w:r>
    </w:p>
    <w:p w14:paraId="5DB265AC" w14:textId="77777777" w:rsidR="009E73F7" w:rsidRDefault="00000000">
      <w:pPr>
        <w:pStyle w:val="FirstParagraph"/>
      </w:pPr>
      <w:r>
        <w:t>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xxxx/xxxx/xxxx/.</w:t>
      </w:r>
    </w:p>
    <w:p w14:paraId="1FF35346" w14:textId="77777777" w:rsidR="009E73F7" w:rsidRDefault="00000000">
      <w:pPr>
        <w:pStyle w:val="2"/>
      </w:pPr>
      <w:bookmarkStart w:id="35" w:name="morphometric-analysis"/>
      <w:r>
        <w:t>Morphometric Analysis</w:t>
      </w:r>
    </w:p>
    <w:p w14:paraId="54CE6B76" w14:textId="77777777" w:rsidR="009E73F7" w:rsidRDefault="00000000">
      <w:pPr>
        <w:pStyle w:val="FirstParagraph"/>
      </w:pPr>
      <w:r>
        <w:t>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 (Eerkens and Bettinger, 2001; Muller and Clarkson, 2023) of shape proxies. Furthermore, we compared the results of the typological classification and our new morphometric analyses.</w:t>
      </w:r>
    </w:p>
    <w:p w14:paraId="0DFD6F34" w14:textId="77777777" w:rsidR="009E73F7" w:rsidRDefault="00000000">
      <w:pPr>
        <w:pStyle w:val="3"/>
      </w:pPr>
      <w:bookmarkStart w:id="36" w:name="sphericity-index"/>
      <w:r>
        <w:t>Sphericity index</w:t>
      </w:r>
    </w:p>
    <w:p w14:paraId="4E9FCF7E" w14:textId="77777777" w:rsidR="009E73F7" w:rsidRDefault="00000000">
      <w:pPr>
        <w:pStyle w:val="FirstParagraph"/>
      </w:pPr>
      <w:r>
        <w:t>To evaluate the degree to which the artifacts approximate a perfect sphere, we employed a standardized sphericity index originally proposed by Wadell (1935) and later adapted for 3D digital models in geoscientific research. The index is calculated using the following function:</w:t>
      </w:r>
    </w:p>
    <w:p w14:paraId="63E7F80D" w14:textId="77777777" w:rsidR="009E73F7" w:rsidRDefault="00000000">
      <w:pPr>
        <w:pStyle w:val="a0"/>
      </w:pPr>
      <m:oMathPara>
        <m:oMathParaPr>
          <m:jc m:val="center"/>
        </m:oMathParaPr>
        <m:oMath>
          <m:r>
            <w:rPr>
              <w:rFonts w:ascii="Cambria Math" w:hAnsi="Cambria Math"/>
            </w:rPr>
            <m:t>Ψ</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1</m:t>
                  </m:r>
                  <m:r>
                    <m:rPr>
                      <m:sty m:val="p"/>
                    </m:rPr>
                    <w:rPr>
                      <w:rFonts w:ascii="Cambria Math" w:hAnsi="Cambria Math"/>
                    </w:rPr>
                    <m:t>/</m:t>
                  </m:r>
                  <m:r>
                    <w:rPr>
                      <w:rFonts w:ascii="Cambria Math" w:hAnsi="Cambria Math"/>
                    </w:rPr>
                    <m:t>3</m:t>
                  </m:r>
                </m:sup>
              </m:sSup>
              <m:sSup>
                <m:sSupPr>
                  <m:ctrlPr>
                    <w:rPr>
                      <w:rFonts w:ascii="Cambria Math" w:hAnsi="Cambria Math"/>
                    </w:rPr>
                  </m:ctrlPr>
                </m:sSupPr>
                <m:e>
                  <m:d>
                    <m:dPr>
                      <m:ctrlPr>
                        <w:rPr>
                          <w:rFonts w:ascii="Cambria Math" w:hAnsi="Cambria Math"/>
                        </w:rPr>
                      </m:ctrlPr>
                    </m:dPr>
                    <m:e>
                      <m:r>
                        <w:rPr>
                          <w:rFonts w:ascii="Cambria Math" w:hAnsi="Cambria Math"/>
                        </w:rPr>
                        <m:t>6V</m:t>
                      </m:r>
                    </m:e>
                  </m:d>
                </m:e>
                <m:sup>
                  <m:r>
                    <w:rPr>
                      <w:rFonts w:ascii="Cambria Math" w:hAnsi="Cambria Math"/>
                    </w:rPr>
                    <m:t>2</m:t>
                  </m:r>
                  <m:r>
                    <m:rPr>
                      <m:sty m:val="p"/>
                    </m:rPr>
                    <w:rPr>
                      <w:rFonts w:ascii="Cambria Math" w:hAnsi="Cambria Math"/>
                    </w:rPr>
                    <m:t>/</m:t>
                  </m:r>
                  <m:r>
                    <w:rPr>
                      <w:rFonts w:ascii="Cambria Math" w:hAnsi="Cambria Math"/>
                    </w:rPr>
                    <m:t>3</m:t>
                  </m:r>
                </m:sup>
              </m:sSup>
            </m:num>
            <m:den>
              <m:r>
                <w:rPr>
                  <w:rFonts w:ascii="Cambria Math" w:hAnsi="Cambria Math"/>
                </w:rPr>
                <m:t>A</m:t>
              </m:r>
            </m:den>
          </m:f>
        </m:oMath>
      </m:oMathPara>
    </w:p>
    <w:p w14:paraId="5523FE69" w14:textId="77777777" w:rsidR="009E73F7" w:rsidRDefault="00000000">
      <w:pPr>
        <w:pStyle w:val="FirstParagraph"/>
      </w:pPr>
      <w:r>
        <w:lastRenderedPageBreak/>
        <w:t>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p w14:paraId="60E3ED5D" w14:textId="77777777" w:rsidR="009E73F7" w:rsidRDefault="00000000">
      <w:pPr>
        <w:pStyle w:val="3"/>
      </w:pPr>
      <w:bookmarkStart w:id="37" w:name="d-spherical-harmonics-analysis"/>
      <w:bookmarkEnd w:id="36"/>
      <w:r>
        <w:t>3D spherical harmonics analysis</w:t>
      </w:r>
    </w:p>
    <w:p w14:paraId="23160638" w14:textId="77777777" w:rsidR="009E73F7" w:rsidRDefault="00000000">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w:t>
      </w:r>
      <m:oMath>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w:r>
        <w:t xml:space="preserve"> is first mapped onto a unit sphere and then expressed as a combination of spherical harmonic basis functions </w:t>
      </w:r>
      <m:oMath>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w:r>
        <w:t xml:space="preserve"> according to</w:t>
      </w:r>
    </w:p>
    <w:p w14:paraId="1EF9485F" w14:textId="77777777" w:rsidR="009E73F7"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l</m:t>
                  </m:r>
                </m:sub>
                <m:sup>
                  <m:r>
                    <w:rPr>
                      <w:rFonts w:ascii="Cambria Math" w:hAnsi="Cambria Math"/>
                    </w:rPr>
                    <m:t>l</m:t>
                  </m:r>
                </m:sup>
                <m:e>
                  <m:acc>
                    <m:accPr>
                      <m:ctrlPr>
                        <w:rPr>
                          <w:rFonts w:ascii="Cambria Math" w:hAnsi="Cambria Math"/>
                        </w:rPr>
                      </m:ctrlPr>
                    </m:accPr>
                    <m:e>
                      <m:r>
                        <w:rPr>
                          <w:rFonts w:ascii="Cambria Math" w:hAnsi="Cambria Math"/>
                        </w:rPr>
                        <m:t>f</m:t>
                      </m:r>
                    </m:e>
                  </m:acc>
                </m:e>
              </m:nary>
            </m:e>
          </m:nary>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oMath>
      </m:oMathPara>
    </w:p>
    <w:p w14:paraId="5C5A1690" w14:textId="77777777" w:rsidR="009E73F7" w:rsidRDefault="00000000">
      <w:pPr>
        <w:pStyle w:val="FirstParagraph"/>
      </w:pPr>
      <w:r>
        <w:t xml:space="preserve">where the set of coefficient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m</m:t>
            </m:r>
          </m:e>
        </m:d>
      </m:oMath>
      <w:r>
        <w:t xml:space="preserve"> 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ad"/>
          </w:rPr>
          <w:t>Figure 5</w:t>
        </w:r>
      </w:hyperlink>
      <w:r>
        <w:t>).</w:t>
      </w:r>
    </w:p>
    <w:p w14:paraId="0720790B" w14:textId="77777777" w:rsidR="009E73F7" w:rsidRDefault="00000000">
      <w:pPr>
        <w:pStyle w:val="a0"/>
      </w:pPr>
      <w:r>
        <w:t>This method has been widely used in the field of biology, for example in the analysis of skull and cell morphology (Grieb et al., 2022; Harper et al., 2022; Hewitt et al., 2024; Link et al., 2024; Medyukhina et al., 2020). However, there have been very few applications of SPHARM to archaeological artifacts. Sholts et al. (2017) did not use spherical harmonics coefficients directly to describe stone tool shape; instead, SPHARM-PDM was applied to standardize the number and position of vertices across early North American bifaces (ca 13,100–9,000 BP), enabling point-by-point comparison of original and mirrored shapes to assess asymmetry variation. And this was calculated in 3D Slicer-SlicerSALT, an open-source medical image computing application. Muller et al. (2023) used closed-source and proprietary Matlab software to investigate intentionality in the production of 150 limestone spheroids from ’Ubeidiya (ca 1.4 Ma) in the Levant. Muller et al. (2023) did not provide code to document their analysis, but they found that lithic reduction resulted in the spheroids becoming more spherical, and concluded that spheroids represent intentionally knapped items. Noshita et al. (2025) 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14:paraId="03D04F9A" w14:textId="77777777" w:rsidR="009E73F7" w:rsidRDefault="00000000">
      <w:pPr>
        <w:pStyle w:val="a0"/>
      </w:pPr>
      <w:r>
        <w:lastRenderedPageBreak/>
        <w:t>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W w:w="5000" w:type="pct"/>
        <w:tblLayout w:type="fixed"/>
        <w:tblLook w:val="0000" w:firstRow="0" w:lastRow="0" w:firstColumn="0" w:lastColumn="0" w:noHBand="0" w:noVBand="0"/>
      </w:tblPr>
      <w:tblGrid>
        <w:gridCol w:w="9576"/>
      </w:tblGrid>
      <w:tr w:rsidR="009E73F7" w14:paraId="31C0FF02" w14:textId="77777777">
        <w:tc>
          <w:tcPr>
            <w:tcW w:w="7920" w:type="dxa"/>
          </w:tcPr>
          <w:p w14:paraId="698A67B0" w14:textId="77777777" w:rsidR="009E73F7" w:rsidRDefault="00000000">
            <w:pPr>
              <w:pStyle w:val="Compact"/>
              <w:jc w:val="center"/>
            </w:pPr>
            <w:bookmarkStart w:id="38" w:name="fig-SPHARM-steps"/>
            <w:r>
              <w:rPr>
                <w:noProof/>
              </w:rPr>
              <w:drawing>
                <wp:inline distT="0" distB="0" distL="0" distR="0" wp14:anchorId="1C0CE6D2" wp14:editId="35FFB99E">
                  <wp:extent cx="5943600" cy="459278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PHARM_steps.png"/>
                          <pic:cNvPicPr>
                            <a:picLocks noChangeAspect="1" noChangeArrowheads="1"/>
                          </pic:cNvPicPr>
                        </pic:nvPicPr>
                        <pic:blipFill>
                          <a:blip r:embed="rId11"/>
                          <a:stretch>
                            <a:fillRect/>
                          </a:stretch>
                        </pic:blipFill>
                        <pic:spPr bwMode="auto">
                          <a:xfrm>
                            <a:off x="0" y="0"/>
                            <a:ext cx="5943600" cy="4592781"/>
                          </a:xfrm>
                          <a:prstGeom prst="rect">
                            <a:avLst/>
                          </a:prstGeom>
                          <a:noFill/>
                          <a:ln w="9525">
                            <a:noFill/>
                            <a:headEnd/>
                            <a:tailEnd/>
                          </a:ln>
                        </pic:spPr>
                      </pic:pic>
                    </a:graphicData>
                  </a:graphic>
                </wp:inline>
              </w:drawing>
            </w:r>
          </w:p>
          <w:p w14:paraId="7DB8B33C" w14:textId="77777777" w:rsidR="009E73F7" w:rsidRDefault="00000000">
            <w:pPr>
              <w:pStyle w:val="ImageCaption"/>
              <w:spacing w:before="200"/>
            </w:pPr>
            <w:r>
              <w:t>Figure 3: Schematic summary of the key steps of 3D spherical harmonics analysis</w:t>
            </w:r>
          </w:p>
        </w:tc>
        <w:bookmarkEnd w:id="38"/>
      </w:tr>
    </w:tbl>
    <w:p w14:paraId="5403AD18" w14:textId="77777777" w:rsidR="009E73F7" w:rsidRDefault="00000000">
      <w:pPr>
        <w:pStyle w:val="a0"/>
      </w:pPr>
      <w:r>
        <w:t xml:space="preserve">As shown in the </w:t>
      </w:r>
      <w:hyperlink w:anchor="fig-SPHARM-steps">
        <w:r>
          <w:rPr>
            <w:rStyle w:val="ad"/>
          </w:rPr>
          <w:t>Figure 3</w:t>
        </w:r>
      </w:hyperlink>
      <w:r>
        <w:t>, we first imported, cleaned, simplified and normalized the STL files of spheroids and cores to obtain 3D mesh vertices, which were then converted from Cartesian (x, y, z) to spherical coordinates (r, θ, φ) (Link et al., 2024; Medyukhina et al., 2020). Next, we interpolated radial values onto a regular spherical grid of N×N and then decomposed them using spherical harmonics based on the Driscoll–Healy sampling scheme (Link et al., 2024; Medyukhina et al., 2020). The resulting coefficients were normalized for scale-invariant comparison across models.</w:t>
      </w:r>
    </w:p>
    <w:p w14:paraId="2C14427E" w14:textId="77777777" w:rsidR="009E73F7" w:rsidRDefault="00000000">
      <w:pPr>
        <w:pStyle w:val="a0"/>
      </w:pPr>
      <w:r>
        <w:lastRenderedPageBreak/>
        <w:t>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 (Bavel et al., 2023).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14:paraId="2047AE46" w14:textId="77777777" w:rsidR="009E73F7" w:rsidRDefault="00000000">
      <w:pPr>
        <w:pStyle w:val="a0"/>
      </w:pPr>
      <w:r>
        <w:t>To assist in the interpretation of the groupings revealed by UMAP, we included a set of standard geometric models—sphere, rounded cube, ellipsoid (1.2:1:0.8),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p w14:paraId="78F56661" w14:textId="77777777" w:rsidR="009E73F7" w:rsidRDefault="00000000">
      <w:pPr>
        <w:pStyle w:val="3"/>
      </w:pPr>
      <w:bookmarkStart w:id="39" w:name="spherical-harmonic-energy"/>
      <w:bookmarkEnd w:id="37"/>
      <w:r>
        <w:t>Spherical Harmonic Energy</w:t>
      </w:r>
    </w:p>
    <w:p w14:paraId="796584DB" w14:textId="77777777" w:rsidR="009E73F7" w:rsidRDefault="00000000">
      <w:pPr>
        <w:pStyle w:val="FirstParagraph"/>
      </w:pPr>
      <w:r>
        <w:t>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14:paraId="46A6BBDF" w14:textId="77777777" w:rsidR="009E73F7" w:rsidRDefault="00000000">
      <w:pPr>
        <w:pStyle w:val="a0"/>
      </w:pPr>
      <w:r>
        <w:t>Notably, classic sphericity metrics (Wadell, 1935) 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14:paraId="05822CA9" w14:textId="77777777" w:rsidR="009E73F7" w:rsidRDefault="00000000">
      <w:pPr>
        <w:pStyle w:val="a0"/>
      </w:pPr>
      <w:r>
        <w:t>We computed the total energy at degree 20, a resolution high enough to capture surface details. Lower energy values indicate more regular or rounded surfaces, while higher values reflect more irregular or angular geometries.</w:t>
      </w:r>
    </w:p>
    <w:p w14:paraId="6DF81048" w14:textId="77777777" w:rsidR="009E73F7" w:rsidRDefault="00000000">
      <w:pPr>
        <w:pStyle w:val="2"/>
      </w:pPr>
      <w:bookmarkStart w:id="40" w:name="technological-analysis"/>
      <w:bookmarkEnd w:id="35"/>
      <w:bookmarkEnd w:id="39"/>
      <w:r>
        <w:t>Technological Analysis</w:t>
      </w:r>
    </w:p>
    <w:p w14:paraId="60957F88" w14:textId="77777777" w:rsidR="009E73F7" w:rsidRDefault="00000000">
      <w:pPr>
        <w:pStyle w:val="FirstParagraph"/>
      </w:pPr>
      <w:r>
        <w:t xml:space="preserve">To complement our morphological analysis, we applied technological analysis of the production strategies of spheroids in Qianshangying. Together these methods help </w:t>
      </w:r>
      <w:r>
        <w:lastRenderedPageBreak/>
        <w:t>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p w14:paraId="624A7B77" w14:textId="77777777" w:rsidR="009E73F7" w:rsidRDefault="00000000">
      <w:pPr>
        <w:pStyle w:val="3"/>
      </w:pPr>
      <w:bookmarkStart w:id="41" w:name="diacritical-analysis"/>
      <w:r>
        <w:t>Diacritical analysis</w:t>
      </w:r>
    </w:p>
    <w:p w14:paraId="5E6F761F" w14:textId="77777777" w:rsidR="009E73F7" w:rsidRDefault="00000000">
      <w:pPr>
        <w:pStyle w:val="FirstParagraph"/>
      </w:pPr>
      <w:r>
        <w:t>We used diacritical analysis to reconstruct the reduction sequence based on superimposition relationships among scars on spheroids (Cabanès et al., 2024; Titton et al., 2020).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14:paraId="751360B2" w14:textId="77777777" w:rsidR="009E73F7" w:rsidRDefault="00000000">
      <w:pPr>
        <w:pStyle w:val="a0"/>
      </w:pPr>
      <w:r>
        <w:t>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p w14:paraId="037179EA" w14:textId="77777777" w:rsidR="009E73F7" w:rsidRDefault="00000000">
      <w:pPr>
        <w:pStyle w:val="3"/>
      </w:pPr>
      <w:bookmarkStart w:id="42" w:name="orientation-analysis"/>
      <w:bookmarkEnd w:id="41"/>
      <w:r>
        <w:t>Orientation analysis</w:t>
      </w:r>
    </w:p>
    <w:p w14:paraId="335EB331" w14:textId="77777777" w:rsidR="009E73F7" w:rsidRDefault="00000000">
      <w:pPr>
        <w:pStyle w:val="FirstParagraph"/>
      </w:pPr>
      <w:r>
        <w:t>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 Lin (2024).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 Zhi Ye et al. (2025).</w:t>
      </w:r>
    </w:p>
    <w:p w14:paraId="530D2695" w14:textId="77777777" w:rsidR="009E73F7" w:rsidRDefault="00000000">
      <w:pPr>
        <w:pStyle w:val="a0"/>
      </w:pPr>
      <w:r>
        <w:t>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p w14:paraId="3A8DFC6B" w14:textId="77777777" w:rsidR="009E73F7" w:rsidRDefault="00000000">
      <w:pPr>
        <w:pStyle w:val="2"/>
      </w:pPr>
      <w:bookmarkStart w:id="43" w:name="efficiency-of-shaping-strategy"/>
      <w:bookmarkEnd w:id="40"/>
      <w:bookmarkEnd w:id="42"/>
      <w:r>
        <w:t>Efficiency of shaping strategy</w:t>
      </w:r>
    </w:p>
    <w:p w14:paraId="741969FD" w14:textId="77777777" w:rsidR="009E73F7" w:rsidRDefault="00000000">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w:t>
      </w:r>
      <w:r>
        <w:lastRenderedPageBreak/>
        <w:t>morphological goal. To test this hypothesis, we established a set of quantitative indicators for reduction intensity and spheroid morphology.</w:t>
      </w:r>
    </w:p>
    <w:p w14:paraId="0E03F5F1" w14:textId="77777777" w:rsidR="009E73F7" w:rsidRDefault="00000000">
      <w:pPr>
        <w:pStyle w:val="3"/>
      </w:pPr>
      <w:bookmarkStart w:id="44" w:name="degree-of-reduction"/>
      <w:r>
        <w:t>Degree of reduction</w:t>
      </w:r>
    </w:p>
    <w:p w14:paraId="48FEC8BC" w14:textId="77777777" w:rsidR="009E73F7" w:rsidRDefault="00000000">
      <w:pPr>
        <w:pStyle w:val="FirstParagraph"/>
      </w:pPr>
      <w:r>
        <w:t>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 (Cabanès et al., 2024).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 Clarkson (2013). It has been demonstrated to effectively capture the dynamic nature of the reduction process. In all three metrics, higher values represent more advanced stages of reduction. Scar counts and surface area measurements were extracted using Geomagic Wrap.</w:t>
      </w:r>
    </w:p>
    <w:p w14:paraId="7167B840" w14:textId="77777777" w:rsidR="009E73F7" w:rsidRDefault="00000000">
      <w:pPr>
        <w:pStyle w:val="3"/>
      </w:pPr>
      <w:bookmarkStart w:id="45" w:name="spheroid-shape"/>
      <w:bookmarkEnd w:id="44"/>
      <w:r>
        <w:t>Spheroid shape</w:t>
      </w:r>
    </w:p>
    <w:p w14:paraId="331454EE" w14:textId="77777777" w:rsidR="009E73F7" w:rsidRDefault="00000000">
      <w:pPr>
        <w:pStyle w:val="FirstParagraph"/>
      </w:pPr>
      <w:r>
        <w:t>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 Titton et al. (2020) 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 (Muller et al., 2023).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14:paraId="2E0AF4AC" w14:textId="77777777" w:rsidR="009E73F7" w:rsidRDefault="00000000">
      <w:pPr>
        <w:pStyle w:val="a0"/>
      </w:pPr>
      <w:r>
        <w:t>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p w14:paraId="75592586" w14:textId="77777777" w:rsidR="009E73F7" w:rsidRDefault="00000000">
      <w:pPr>
        <w:pStyle w:val="1"/>
      </w:pPr>
      <w:bookmarkStart w:id="46" w:name="results"/>
      <w:bookmarkEnd w:id="34"/>
      <w:bookmarkEnd w:id="43"/>
      <w:bookmarkEnd w:id="45"/>
      <w:r>
        <w:t>Results</w:t>
      </w:r>
    </w:p>
    <w:p w14:paraId="78018AF9" w14:textId="77777777" w:rsidR="009E73F7" w:rsidRDefault="00000000">
      <w:pPr>
        <w:pStyle w:val="2"/>
      </w:pPr>
      <w:bookmarkStart w:id="47" w:name="morphometric-analysis-1"/>
      <w:r>
        <w:t>Morphometric analysis</w:t>
      </w:r>
    </w:p>
    <w:tbl>
      <w:tblPr>
        <w:tblW w:w="5000" w:type="pct"/>
        <w:tblLayout w:type="fixed"/>
        <w:tblLook w:val="0000" w:firstRow="0" w:lastRow="0" w:firstColumn="0" w:lastColumn="0" w:noHBand="0" w:noVBand="0"/>
      </w:tblPr>
      <w:tblGrid>
        <w:gridCol w:w="9576"/>
      </w:tblGrid>
      <w:tr w:rsidR="009E73F7" w14:paraId="256C7134" w14:textId="77777777">
        <w:tc>
          <w:tcPr>
            <w:tcW w:w="7920" w:type="dxa"/>
          </w:tcPr>
          <w:p w14:paraId="6E3D780D" w14:textId="77777777" w:rsidR="009E73F7" w:rsidRDefault="00000000">
            <w:pPr>
              <w:pStyle w:val="ImageCaption"/>
              <w:spacing w:before="200"/>
            </w:pPr>
            <w:bookmarkStart w:id="48" w:name="tbl-1"/>
            <w:r>
              <w:t>Table 1: Summary of core typology and morphological parameters.</w:t>
            </w:r>
          </w:p>
          <w:tbl>
            <w:tblPr>
              <w:tblW w:w="4695" w:type="pct"/>
              <w:tblLayout w:type="fixed"/>
              <w:tblLook w:val="0020" w:firstRow="1" w:lastRow="0" w:firstColumn="0" w:lastColumn="0" w:noHBand="0" w:noVBand="0"/>
              <w:tblPrChange w:id="49" w:author="芷 叶" w:date="2025-09-05T17:20:00Z" w16du:dateUtc="2025-09-06T00:20:00Z">
                <w:tblPr>
                  <w:tblW w:w="4695" w:type="pct"/>
                  <w:tblLayout w:type="fixed"/>
                  <w:tblLook w:val="0020" w:firstRow="1" w:lastRow="0" w:firstColumn="0" w:lastColumn="0" w:noHBand="0" w:noVBand="0"/>
                </w:tblPr>
              </w:tblPrChange>
            </w:tblPr>
            <w:tblGrid>
              <w:gridCol w:w="838"/>
              <w:gridCol w:w="863"/>
              <w:gridCol w:w="1418"/>
              <w:gridCol w:w="1417"/>
              <w:gridCol w:w="1560"/>
              <w:gridCol w:w="850"/>
              <w:gridCol w:w="851"/>
              <w:gridCol w:w="992"/>
              <w:tblGridChange w:id="50">
                <w:tblGrid>
                  <w:gridCol w:w="838"/>
                  <w:gridCol w:w="863"/>
                  <w:gridCol w:w="1418"/>
                  <w:gridCol w:w="1276"/>
                  <w:gridCol w:w="141"/>
                  <w:gridCol w:w="1560"/>
                  <w:gridCol w:w="850"/>
                  <w:gridCol w:w="851"/>
                  <w:gridCol w:w="992"/>
                </w:tblGrid>
              </w:tblGridChange>
            </w:tblGrid>
            <w:tr w:rsidR="00656D2E" w:rsidRPr="00656D2E" w14:paraId="0DAF77DF" w14:textId="77777777" w:rsidTr="00656D2E">
              <w:trPr>
                <w:tblHeader/>
                <w:trPrChange w:id="51" w:author="芷 叶" w:date="2025-09-05T17:20:00Z" w16du:dateUtc="2025-09-06T00:20:00Z">
                  <w:trPr>
                    <w:tblHeader/>
                  </w:trPr>
                </w:trPrChange>
              </w:trPr>
              <w:tc>
                <w:tcPr>
                  <w:tcW w:w="838" w:type="dxa"/>
                  <w:tcPrChange w:id="52" w:author="芷 叶" w:date="2025-09-05T17:20:00Z" w16du:dateUtc="2025-09-06T00:20:00Z">
                    <w:tcPr>
                      <w:tcW w:w="838" w:type="dxa"/>
                    </w:tcPr>
                  </w:tcPrChange>
                </w:tcPr>
                <w:p w14:paraId="473385D4" w14:textId="77777777" w:rsidR="00656D2E" w:rsidRPr="00656D2E" w:rsidRDefault="00656D2E">
                  <w:pPr>
                    <w:pStyle w:val="Compact"/>
                    <w:jc w:val="center"/>
                    <w:rPr>
                      <w:sz w:val="21"/>
                      <w:szCs w:val="21"/>
                    </w:rPr>
                  </w:pPr>
                  <w:r w:rsidRPr="00656D2E">
                    <w:rPr>
                      <w:sz w:val="21"/>
                      <w:szCs w:val="21"/>
                    </w:rPr>
                    <w:t>ID</w:t>
                  </w:r>
                </w:p>
              </w:tc>
              <w:tc>
                <w:tcPr>
                  <w:tcW w:w="863" w:type="dxa"/>
                  <w:tcPrChange w:id="53" w:author="芷 叶" w:date="2025-09-05T17:20:00Z" w16du:dateUtc="2025-09-06T00:20:00Z">
                    <w:tcPr>
                      <w:tcW w:w="863" w:type="dxa"/>
                    </w:tcPr>
                  </w:tcPrChange>
                </w:tcPr>
                <w:p w14:paraId="1EA200A4" w14:textId="77777777" w:rsidR="00656D2E" w:rsidRPr="00656D2E" w:rsidRDefault="00656D2E">
                  <w:pPr>
                    <w:pStyle w:val="Compact"/>
                    <w:jc w:val="center"/>
                    <w:rPr>
                      <w:sz w:val="21"/>
                      <w:szCs w:val="21"/>
                    </w:rPr>
                  </w:pPr>
                  <w:r w:rsidRPr="00656D2E">
                    <w:rPr>
                      <w:sz w:val="21"/>
                      <w:szCs w:val="21"/>
                    </w:rPr>
                    <w:t>Blank type</w:t>
                  </w:r>
                </w:p>
              </w:tc>
              <w:tc>
                <w:tcPr>
                  <w:tcW w:w="1418" w:type="dxa"/>
                  <w:tcPrChange w:id="54" w:author="芷 叶" w:date="2025-09-05T17:20:00Z" w16du:dateUtc="2025-09-06T00:20:00Z">
                    <w:tcPr>
                      <w:tcW w:w="1418" w:type="dxa"/>
                    </w:tcPr>
                  </w:tcPrChange>
                </w:tcPr>
                <w:p w14:paraId="2A103655" w14:textId="77777777" w:rsidR="00656D2E" w:rsidRPr="00656D2E" w:rsidRDefault="00656D2E">
                  <w:pPr>
                    <w:pStyle w:val="Compact"/>
                    <w:jc w:val="center"/>
                    <w:rPr>
                      <w:sz w:val="21"/>
                      <w:szCs w:val="21"/>
                    </w:rPr>
                  </w:pPr>
                  <w:r w:rsidRPr="00656D2E">
                    <w:rPr>
                      <w:sz w:val="21"/>
                      <w:szCs w:val="21"/>
                    </w:rPr>
                    <w:t>Final morphology</w:t>
                  </w:r>
                </w:p>
              </w:tc>
              <w:tc>
                <w:tcPr>
                  <w:tcW w:w="1417" w:type="dxa"/>
                  <w:tcPrChange w:id="55" w:author="芷 叶" w:date="2025-09-05T17:20:00Z" w16du:dateUtc="2025-09-06T00:20:00Z">
                    <w:tcPr>
                      <w:tcW w:w="1276" w:type="dxa"/>
                    </w:tcPr>
                  </w:tcPrChange>
                </w:tcPr>
                <w:p w14:paraId="4B01304C" w14:textId="77777777" w:rsidR="00656D2E" w:rsidRPr="00656D2E" w:rsidRDefault="00656D2E">
                  <w:pPr>
                    <w:pStyle w:val="Compact"/>
                    <w:jc w:val="center"/>
                    <w:rPr>
                      <w:sz w:val="21"/>
                      <w:szCs w:val="21"/>
                    </w:rPr>
                  </w:pPr>
                  <w:r w:rsidRPr="00656D2E">
                    <w:rPr>
                      <w:sz w:val="21"/>
                      <w:szCs w:val="21"/>
                    </w:rPr>
                    <w:t>Typology</w:t>
                  </w:r>
                </w:p>
              </w:tc>
              <w:tc>
                <w:tcPr>
                  <w:tcW w:w="1560" w:type="dxa"/>
                  <w:tcPrChange w:id="56" w:author="芷 叶" w:date="2025-09-05T17:20:00Z" w16du:dateUtc="2025-09-06T00:20:00Z">
                    <w:tcPr>
                      <w:tcW w:w="1701" w:type="dxa"/>
                      <w:gridSpan w:val="2"/>
                    </w:tcPr>
                  </w:tcPrChange>
                </w:tcPr>
                <w:p w14:paraId="07A6B026" w14:textId="77777777" w:rsidR="00656D2E" w:rsidRPr="00656D2E" w:rsidRDefault="00656D2E">
                  <w:pPr>
                    <w:pStyle w:val="Compact"/>
                    <w:jc w:val="center"/>
                    <w:rPr>
                      <w:sz w:val="21"/>
                      <w:szCs w:val="21"/>
                    </w:rPr>
                  </w:pPr>
                  <w:r w:rsidRPr="00656D2E">
                    <w:rPr>
                      <w:sz w:val="21"/>
                      <w:szCs w:val="21"/>
                    </w:rPr>
                    <w:t>typology by SPHARM</w:t>
                  </w:r>
                </w:p>
              </w:tc>
              <w:tc>
                <w:tcPr>
                  <w:tcW w:w="850" w:type="dxa"/>
                  <w:tcPrChange w:id="57" w:author="芷 叶" w:date="2025-09-05T17:20:00Z" w16du:dateUtc="2025-09-06T00:20:00Z">
                    <w:tcPr>
                      <w:tcW w:w="850" w:type="dxa"/>
                    </w:tcPr>
                  </w:tcPrChange>
                </w:tcPr>
                <w:p w14:paraId="20C061CC" w14:textId="77777777" w:rsidR="00656D2E" w:rsidRPr="00656D2E" w:rsidRDefault="00656D2E">
                  <w:pPr>
                    <w:pStyle w:val="Compact"/>
                    <w:jc w:val="center"/>
                    <w:rPr>
                      <w:sz w:val="21"/>
                      <w:szCs w:val="21"/>
                    </w:rPr>
                  </w:pPr>
                  <w:r w:rsidRPr="00656D2E">
                    <w:rPr>
                      <w:sz w:val="21"/>
                      <w:szCs w:val="21"/>
                    </w:rPr>
                    <w:t>Sphericity</w:t>
                  </w:r>
                </w:p>
              </w:tc>
              <w:tc>
                <w:tcPr>
                  <w:tcW w:w="851" w:type="dxa"/>
                  <w:tcPrChange w:id="58" w:author="芷 叶" w:date="2025-09-05T17:20:00Z" w16du:dateUtc="2025-09-06T00:20:00Z">
                    <w:tcPr>
                      <w:tcW w:w="851" w:type="dxa"/>
                    </w:tcPr>
                  </w:tcPrChange>
                </w:tcPr>
                <w:p w14:paraId="0F74873C" w14:textId="77777777" w:rsidR="00656D2E" w:rsidRPr="00656D2E" w:rsidRDefault="00656D2E">
                  <w:pPr>
                    <w:pStyle w:val="Compact"/>
                    <w:jc w:val="center"/>
                    <w:rPr>
                      <w:sz w:val="21"/>
                      <w:szCs w:val="21"/>
                    </w:rPr>
                  </w:pPr>
                  <w:r w:rsidRPr="00656D2E">
                    <w:rPr>
                      <w:sz w:val="21"/>
                      <w:szCs w:val="21"/>
                    </w:rPr>
                    <w:t>SHE</w:t>
                  </w:r>
                </w:p>
              </w:tc>
              <w:tc>
                <w:tcPr>
                  <w:tcW w:w="992" w:type="dxa"/>
                  <w:tcPrChange w:id="59" w:author="芷 叶" w:date="2025-09-05T17:20:00Z" w16du:dateUtc="2025-09-06T00:20:00Z">
                    <w:tcPr>
                      <w:tcW w:w="992" w:type="dxa"/>
                    </w:tcPr>
                  </w:tcPrChange>
                </w:tcPr>
                <w:p w14:paraId="0474BE26" w14:textId="77777777" w:rsidR="00656D2E" w:rsidRPr="00656D2E" w:rsidRDefault="00656D2E">
                  <w:pPr>
                    <w:pStyle w:val="Compact"/>
                    <w:jc w:val="center"/>
                    <w:rPr>
                      <w:sz w:val="21"/>
                      <w:szCs w:val="21"/>
                    </w:rPr>
                  </w:pPr>
                  <w:r w:rsidRPr="00656D2E">
                    <w:rPr>
                      <w:sz w:val="21"/>
                      <w:szCs w:val="21"/>
                    </w:rPr>
                    <w:t>Cortex covered</w:t>
                  </w:r>
                </w:p>
              </w:tc>
            </w:tr>
            <w:tr w:rsidR="00656D2E" w:rsidRPr="00656D2E" w14:paraId="60DE0C66" w14:textId="77777777" w:rsidTr="00656D2E">
              <w:tc>
                <w:tcPr>
                  <w:tcW w:w="838" w:type="dxa"/>
                  <w:tcPrChange w:id="60" w:author="芷 叶" w:date="2025-09-05T17:20:00Z" w16du:dateUtc="2025-09-06T00:20:00Z">
                    <w:tcPr>
                      <w:tcW w:w="838" w:type="dxa"/>
                    </w:tcPr>
                  </w:tcPrChange>
                </w:tcPr>
                <w:p w14:paraId="1F96651B" w14:textId="77777777" w:rsidR="00656D2E" w:rsidRPr="00656D2E" w:rsidRDefault="00656D2E">
                  <w:pPr>
                    <w:pStyle w:val="Compact"/>
                    <w:jc w:val="center"/>
                    <w:rPr>
                      <w:sz w:val="21"/>
                      <w:szCs w:val="21"/>
                    </w:rPr>
                  </w:pPr>
                  <w:r w:rsidRPr="00656D2E">
                    <w:rPr>
                      <w:sz w:val="21"/>
                      <w:szCs w:val="21"/>
                    </w:rPr>
                    <w:lastRenderedPageBreak/>
                    <w:t>QSY_A_0256</w:t>
                  </w:r>
                </w:p>
              </w:tc>
              <w:tc>
                <w:tcPr>
                  <w:tcW w:w="863" w:type="dxa"/>
                  <w:tcPrChange w:id="61" w:author="芷 叶" w:date="2025-09-05T17:20:00Z" w16du:dateUtc="2025-09-06T00:20:00Z">
                    <w:tcPr>
                      <w:tcW w:w="863" w:type="dxa"/>
                    </w:tcPr>
                  </w:tcPrChange>
                </w:tcPr>
                <w:p w14:paraId="67B16E09" w14:textId="77777777" w:rsidR="00656D2E" w:rsidRPr="00656D2E" w:rsidRDefault="00656D2E">
                  <w:pPr>
                    <w:pStyle w:val="Compact"/>
                    <w:jc w:val="center"/>
                    <w:rPr>
                      <w:sz w:val="21"/>
                      <w:szCs w:val="21"/>
                    </w:rPr>
                  </w:pPr>
                  <w:r w:rsidRPr="00656D2E">
                    <w:rPr>
                      <w:sz w:val="21"/>
                      <w:szCs w:val="21"/>
                    </w:rPr>
                    <w:t>Cobble</w:t>
                  </w:r>
                </w:p>
              </w:tc>
              <w:tc>
                <w:tcPr>
                  <w:tcW w:w="1418" w:type="dxa"/>
                  <w:tcPrChange w:id="62" w:author="芷 叶" w:date="2025-09-05T17:20:00Z" w16du:dateUtc="2025-09-06T00:20:00Z">
                    <w:tcPr>
                      <w:tcW w:w="1418" w:type="dxa"/>
                    </w:tcPr>
                  </w:tcPrChange>
                </w:tcPr>
                <w:p w14:paraId="07423279" w14:textId="77777777" w:rsidR="00656D2E" w:rsidRPr="00656D2E" w:rsidRDefault="00656D2E">
                  <w:pPr>
                    <w:pStyle w:val="Compact"/>
                    <w:jc w:val="center"/>
                    <w:rPr>
                      <w:sz w:val="21"/>
                      <w:szCs w:val="21"/>
                    </w:rPr>
                  </w:pPr>
                  <w:r w:rsidRPr="00656D2E">
                    <w:rPr>
                      <w:sz w:val="21"/>
                      <w:szCs w:val="21"/>
                    </w:rPr>
                    <w:t>Polyhedral</w:t>
                  </w:r>
                </w:p>
              </w:tc>
              <w:tc>
                <w:tcPr>
                  <w:tcW w:w="1417" w:type="dxa"/>
                  <w:tcPrChange w:id="63" w:author="芷 叶" w:date="2025-09-05T17:20:00Z" w16du:dateUtc="2025-09-06T00:20:00Z">
                    <w:tcPr>
                      <w:tcW w:w="1276" w:type="dxa"/>
                    </w:tcPr>
                  </w:tcPrChange>
                </w:tcPr>
                <w:p w14:paraId="11970EF2" w14:textId="77777777" w:rsidR="00656D2E" w:rsidRPr="00656D2E" w:rsidRDefault="00656D2E">
                  <w:pPr>
                    <w:pStyle w:val="Compact"/>
                    <w:jc w:val="center"/>
                    <w:rPr>
                      <w:sz w:val="21"/>
                      <w:szCs w:val="21"/>
                    </w:rPr>
                  </w:pPr>
                  <w:r w:rsidRPr="00656D2E">
                    <w:rPr>
                      <w:sz w:val="21"/>
                      <w:szCs w:val="21"/>
                    </w:rPr>
                    <w:t>Polyhedron</w:t>
                  </w:r>
                </w:p>
              </w:tc>
              <w:tc>
                <w:tcPr>
                  <w:tcW w:w="1560" w:type="dxa"/>
                  <w:tcPrChange w:id="64" w:author="芷 叶" w:date="2025-09-05T17:20:00Z" w16du:dateUtc="2025-09-06T00:20:00Z">
                    <w:tcPr>
                      <w:tcW w:w="1701" w:type="dxa"/>
                      <w:gridSpan w:val="2"/>
                    </w:tcPr>
                  </w:tcPrChange>
                </w:tcPr>
                <w:p w14:paraId="6B251C39"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65" w:author="芷 叶" w:date="2025-09-05T17:20:00Z" w16du:dateUtc="2025-09-06T00:20:00Z">
                    <w:tcPr>
                      <w:tcW w:w="850" w:type="dxa"/>
                    </w:tcPr>
                  </w:tcPrChange>
                </w:tcPr>
                <w:p w14:paraId="09B8AD66" w14:textId="77777777" w:rsidR="00656D2E" w:rsidRPr="00656D2E" w:rsidRDefault="00656D2E">
                  <w:pPr>
                    <w:pStyle w:val="Compact"/>
                    <w:jc w:val="center"/>
                    <w:rPr>
                      <w:sz w:val="21"/>
                      <w:szCs w:val="21"/>
                    </w:rPr>
                  </w:pPr>
                  <w:r w:rsidRPr="00656D2E">
                    <w:rPr>
                      <w:sz w:val="21"/>
                      <w:szCs w:val="21"/>
                    </w:rPr>
                    <w:t>0.866</w:t>
                  </w:r>
                </w:p>
              </w:tc>
              <w:tc>
                <w:tcPr>
                  <w:tcW w:w="851" w:type="dxa"/>
                  <w:tcPrChange w:id="66" w:author="芷 叶" w:date="2025-09-05T17:20:00Z" w16du:dateUtc="2025-09-06T00:20:00Z">
                    <w:tcPr>
                      <w:tcW w:w="851" w:type="dxa"/>
                    </w:tcPr>
                  </w:tcPrChange>
                </w:tcPr>
                <w:p w14:paraId="0CE0CABF" w14:textId="77777777" w:rsidR="00656D2E" w:rsidRPr="00656D2E" w:rsidRDefault="00656D2E">
                  <w:pPr>
                    <w:pStyle w:val="Compact"/>
                    <w:jc w:val="center"/>
                    <w:rPr>
                      <w:sz w:val="21"/>
                      <w:szCs w:val="21"/>
                    </w:rPr>
                  </w:pPr>
                  <w:r w:rsidRPr="00656D2E">
                    <w:rPr>
                      <w:sz w:val="21"/>
                      <w:szCs w:val="21"/>
                    </w:rPr>
                    <w:t>1.020</w:t>
                  </w:r>
                </w:p>
              </w:tc>
              <w:tc>
                <w:tcPr>
                  <w:tcW w:w="992" w:type="dxa"/>
                  <w:tcPrChange w:id="67" w:author="芷 叶" w:date="2025-09-05T17:20:00Z" w16du:dateUtc="2025-09-06T00:20:00Z">
                    <w:tcPr>
                      <w:tcW w:w="992" w:type="dxa"/>
                    </w:tcPr>
                  </w:tcPrChange>
                </w:tcPr>
                <w:p w14:paraId="26CEA6B4" w14:textId="77777777" w:rsidR="00656D2E" w:rsidRPr="00656D2E" w:rsidRDefault="00656D2E">
                  <w:pPr>
                    <w:pStyle w:val="Compact"/>
                    <w:jc w:val="center"/>
                    <w:rPr>
                      <w:sz w:val="21"/>
                      <w:szCs w:val="21"/>
                    </w:rPr>
                  </w:pPr>
                  <w:r w:rsidRPr="00656D2E">
                    <w:rPr>
                      <w:sz w:val="21"/>
                      <w:szCs w:val="21"/>
                    </w:rPr>
                    <w:t>NA</w:t>
                  </w:r>
                </w:p>
              </w:tc>
            </w:tr>
            <w:tr w:rsidR="00656D2E" w:rsidRPr="00656D2E" w14:paraId="478F4554" w14:textId="77777777" w:rsidTr="00656D2E">
              <w:tc>
                <w:tcPr>
                  <w:tcW w:w="838" w:type="dxa"/>
                  <w:tcPrChange w:id="68" w:author="芷 叶" w:date="2025-09-05T17:20:00Z" w16du:dateUtc="2025-09-06T00:20:00Z">
                    <w:tcPr>
                      <w:tcW w:w="838" w:type="dxa"/>
                    </w:tcPr>
                  </w:tcPrChange>
                </w:tcPr>
                <w:p w14:paraId="418E8A0F" w14:textId="77777777" w:rsidR="00656D2E" w:rsidRPr="00656D2E" w:rsidRDefault="00656D2E">
                  <w:pPr>
                    <w:pStyle w:val="Compact"/>
                    <w:jc w:val="center"/>
                    <w:rPr>
                      <w:sz w:val="21"/>
                      <w:szCs w:val="21"/>
                    </w:rPr>
                  </w:pPr>
                  <w:r w:rsidRPr="00656D2E">
                    <w:rPr>
                      <w:sz w:val="21"/>
                      <w:szCs w:val="21"/>
                    </w:rPr>
                    <w:t>QSY_A_0562</w:t>
                  </w:r>
                </w:p>
              </w:tc>
              <w:tc>
                <w:tcPr>
                  <w:tcW w:w="863" w:type="dxa"/>
                  <w:tcPrChange w:id="69" w:author="芷 叶" w:date="2025-09-05T17:20:00Z" w16du:dateUtc="2025-09-06T00:20:00Z">
                    <w:tcPr>
                      <w:tcW w:w="863" w:type="dxa"/>
                    </w:tcPr>
                  </w:tcPrChange>
                </w:tcPr>
                <w:p w14:paraId="14533599" w14:textId="77777777" w:rsidR="00656D2E" w:rsidRPr="00656D2E" w:rsidRDefault="00656D2E">
                  <w:pPr>
                    <w:pStyle w:val="Compact"/>
                    <w:jc w:val="center"/>
                    <w:rPr>
                      <w:sz w:val="21"/>
                      <w:szCs w:val="21"/>
                    </w:rPr>
                  </w:pPr>
                  <w:r w:rsidRPr="00656D2E">
                    <w:rPr>
                      <w:sz w:val="21"/>
                      <w:szCs w:val="21"/>
                    </w:rPr>
                    <w:t>Nodule</w:t>
                  </w:r>
                </w:p>
              </w:tc>
              <w:tc>
                <w:tcPr>
                  <w:tcW w:w="1418" w:type="dxa"/>
                  <w:tcPrChange w:id="70" w:author="芷 叶" w:date="2025-09-05T17:20:00Z" w16du:dateUtc="2025-09-06T00:20:00Z">
                    <w:tcPr>
                      <w:tcW w:w="1418" w:type="dxa"/>
                    </w:tcPr>
                  </w:tcPrChange>
                </w:tcPr>
                <w:p w14:paraId="2F424C49" w14:textId="77777777" w:rsidR="00656D2E" w:rsidRPr="00656D2E" w:rsidRDefault="00656D2E">
                  <w:pPr>
                    <w:pStyle w:val="Compact"/>
                    <w:jc w:val="center"/>
                    <w:rPr>
                      <w:sz w:val="21"/>
                      <w:szCs w:val="21"/>
                    </w:rPr>
                  </w:pPr>
                  <w:r w:rsidRPr="00656D2E">
                    <w:rPr>
                      <w:sz w:val="21"/>
                      <w:szCs w:val="21"/>
                    </w:rPr>
                    <w:t>Cubical</w:t>
                  </w:r>
                </w:p>
              </w:tc>
              <w:tc>
                <w:tcPr>
                  <w:tcW w:w="1417" w:type="dxa"/>
                  <w:tcPrChange w:id="71" w:author="芷 叶" w:date="2025-09-05T17:20:00Z" w16du:dateUtc="2025-09-06T00:20:00Z">
                    <w:tcPr>
                      <w:tcW w:w="1276" w:type="dxa"/>
                    </w:tcPr>
                  </w:tcPrChange>
                </w:tcPr>
                <w:p w14:paraId="1D7564A3" w14:textId="77777777" w:rsidR="00656D2E" w:rsidRPr="00656D2E" w:rsidRDefault="00656D2E">
                  <w:pPr>
                    <w:pStyle w:val="Compact"/>
                    <w:jc w:val="center"/>
                    <w:rPr>
                      <w:sz w:val="21"/>
                      <w:szCs w:val="21"/>
                    </w:rPr>
                  </w:pPr>
                  <w:r w:rsidRPr="00656D2E">
                    <w:rPr>
                      <w:sz w:val="21"/>
                      <w:szCs w:val="21"/>
                    </w:rPr>
                    <w:t>Polyhedron</w:t>
                  </w:r>
                </w:p>
              </w:tc>
              <w:tc>
                <w:tcPr>
                  <w:tcW w:w="1560" w:type="dxa"/>
                  <w:tcPrChange w:id="72" w:author="芷 叶" w:date="2025-09-05T17:20:00Z" w16du:dateUtc="2025-09-06T00:20:00Z">
                    <w:tcPr>
                      <w:tcW w:w="1701" w:type="dxa"/>
                      <w:gridSpan w:val="2"/>
                    </w:tcPr>
                  </w:tcPrChange>
                </w:tcPr>
                <w:p w14:paraId="3BA28C12" w14:textId="77777777" w:rsidR="00656D2E" w:rsidRPr="00656D2E" w:rsidRDefault="00656D2E">
                  <w:pPr>
                    <w:pStyle w:val="Compact"/>
                    <w:jc w:val="center"/>
                    <w:rPr>
                      <w:sz w:val="21"/>
                      <w:szCs w:val="21"/>
                    </w:rPr>
                  </w:pPr>
                  <w:r w:rsidRPr="00656D2E">
                    <w:rPr>
                      <w:sz w:val="21"/>
                      <w:szCs w:val="21"/>
                    </w:rPr>
                    <w:t>Discoid-like</w:t>
                  </w:r>
                </w:p>
              </w:tc>
              <w:tc>
                <w:tcPr>
                  <w:tcW w:w="850" w:type="dxa"/>
                  <w:tcPrChange w:id="73" w:author="芷 叶" w:date="2025-09-05T17:20:00Z" w16du:dateUtc="2025-09-06T00:20:00Z">
                    <w:tcPr>
                      <w:tcW w:w="850" w:type="dxa"/>
                    </w:tcPr>
                  </w:tcPrChange>
                </w:tcPr>
                <w:p w14:paraId="65E4539F" w14:textId="77777777" w:rsidR="00656D2E" w:rsidRPr="00656D2E" w:rsidRDefault="00656D2E">
                  <w:pPr>
                    <w:pStyle w:val="Compact"/>
                    <w:jc w:val="center"/>
                    <w:rPr>
                      <w:sz w:val="21"/>
                      <w:szCs w:val="21"/>
                    </w:rPr>
                  </w:pPr>
                  <w:r w:rsidRPr="00656D2E">
                    <w:rPr>
                      <w:sz w:val="21"/>
                      <w:szCs w:val="21"/>
                    </w:rPr>
                    <w:t>0.827</w:t>
                  </w:r>
                </w:p>
              </w:tc>
              <w:tc>
                <w:tcPr>
                  <w:tcW w:w="851" w:type="dxa"/>
                  <w:tcPrChange w:id="74" w:author="芷 叶" w:date="2025-09-05T17:20:00Z" w16du:dateUtc="2025-09-06T00:20:00Z">
                    <w:tcPr>
                      <w:tcW w:w="851" w:type="dxa"/>
                    </w:tcPr>
                  </w:tcPrChange>
                </w:tcPr>
                <w:p w14:paraId="0368E6BD" w14:textId="77777777" w:rsidR="00656D2E" w:rsidRPr="00656D2E" w:rsidRDefault="00656D2E">
                  <w:pPr>
                    <w:pStyle w:val="Compact"/>
                    <w:jc w:val="center"/>
                    <w:rPr>
                      <w:sz w:val="21"/>
                      <w:szCs w:val="21"/>
                    </w:rPr>
                  </w:pPr>
                  <w:r w:rsidRPr="00656D2E">
                    <w:rPr>
                      <w:sz w:val="21"/>
                      <w:szCs w:val="21"/>
                    </w:rPr>
                    <w:t>1.043</w:t>
                  </w:r>
                </w:p>
              </w:tc>
              <w:tc>
                <w:tcPr>
                  <w:tcW w:w="992" w:type="dxa"/>
                  <w:tcPrChange w:id="75" w:author="芷 叶" w:date="2025-09-05T17:20:00Z" w16du:dateUtc="2025-09-06T00:20:00Z">
                    <w:tcPr>
                      <w:tcW w:w="992" w:type="dxa"/>
                    </w:tcPr>
                  </w:tcPrChange>
                </w:tcPr>
                <w:p w14:paraId="6A688A51" w14:textId="77777777" w:rsidR="00656D2E" w:rsidRPr="00656D2E" w:rsidRDefault="00656D2E">
                  <w:pPr>
                    <w:pStyle w:val="Compact"/>
                    <w:jc w:val="center"/>
                    <w:rPr>
                      <w:sz w:val="21"/>
                      <w:szCs w:val="21"/>
                    </w:rPr>
                  </w:pPr>
                  <w:r w:rsidRPr="00656D2E">
                    <w:rPr>
                      <w:sz w:val="21"/>
                      <w:szCs w:val="21"/>
                    </w:rPr>
                    <w:t>NA</w:t>
                  </w:r>
                </w:p>
              </w:tc>
            </w:tr>
            <w:tr w:rsidR="00656D2E" w:rsidRPr="00656D2E" w14:paraId="074948DA" w14:textId="77777777" w:rsidTr="00656D2E">
              <w:tc>
                <w:tcPr>
                  <w:tcW w:w="838" w:type="dxa"/>
                  <w:tcPrChange w:id="76" w:author="芷 叶" w:date="2025-09-05T17:20:00Z" w16du:dateUtc="2025-09-06T00:20:00Z">
                    <w:tcPr>
                      <w:tcW w:w="838" w:type="dxa"/>
                    </w:tcPr>
                  </w:tcPrChange>
                </w:tcPr>
                <w:p w14:paraId="5E6383AD" w14:textId="77777777" w:rsidR="00656D2E" w:rsidRPr="00656D2E" w:rsidRDefault="00656D2E">
                  <w:pPr>
                    <w:pStyle w:val="Compact"/>
                    <w:jc w:val="center"/>
                    <w:rPr>
                      <w:sz w:val="21"/>
                      <w:szCs w:val="21"/>
                    </w:rPr>
                  </w:pPr>
                  <w:r w:rsidRPr="00656D2E">
                    <w:rPr>
                      <w:sz w:val="21"/>
                      <w:szCs w:val="21"/>
                    </w:rPr>
                    <w:t>QSY_A_0570</w:t>
                  </w:r>
                </w:p>
              </w:tc>
              <w:tc>
                <w:tcPr>
                  <w:tcW w:w="863" w:type="dxa"/>
                  <w:tcPrChange w:id="77" w:author="芷 叶" w:date="2025-09-05T17:20:00Z" w16du:dateUtc="2025-09-06T00:20:00Z">
                    <w:tcPr>
                      <w:tcW w:w="863" w:type="dxa"/>
                    </w:tcPr>
                  </w:tcPrChange>
                </w:tcPr>
                <w:p w14:paraId="2ABF6DB9" w14:textId="77777777" w:rsidR="00656D2E" w:rsidRPr="00656D2E" w:rsidRDefault="00656D2E">
                  <w:pPr>
                    <w:pStyle w:val="Compact"/>
                    <w:jc w:val="center"/>
                    <w:rPr>
                      <w:sz w:val="21"/>
                      <w:szCs w:val="21"/>
                    </w:rPr>
                  </w:pPr>
                  <w:r w:rsidRPr="00656D2E">
                    <w:rPr>
                      <w:sz w:val="21"/>
                      <w:szCs w:val="21"/>
                    </w:rPr>
                    <w:t>Cobble</w:t>
                  </w:r>
                </w:p>
              </w:tc>
              <w:tc>
                <w:tcPr>
                  <w:tcW w:w="1418" w:type="dxa"/>
                  <w:tcPrChange w:id="78" w:author="芷 叶" w:date="2025-09-05T17:20:00Z" w16du:dateUtc="2025-09-06T00:20:00Z">
                    <w:tcPr>
                      <w:tcW w:w="1418" w:type="dxa"/>
                    </w:tcPr>
                  </w:tcPrChange>
                </w:tcPr>
                <w:p w14:paraId="336C90AA" w14:textId="77777777" w:rsidR="00656D2E" w:rsidRPr="00656D2E" w:rsidRDefault="00656D2E">
                  <w:pPr>
                    <w:pStyle w:val="Compact"/>
                    <w:jc w:val="center"/>
                    <w:rPr>
                      <w:sz w:val="21"/>
                      <w:szCs w:val="21"/>
                    </w:rPr>
                  </w:pPr>
                  <w:r w:rsidRPr="00656D2E">
                    <w:rPr>
                      <w:sz w:val="21"/>
                      <w:szCs w:val="21"/>
                    </w:rPr>
                    <w:t>Cubical</w:t>
                  </w:r>
                </w:p>
              </w:tc>
              <w:tc>
                <w:tcPr>
                  <w:tcW w:w="1417" w:type="dxa"/>
                  <w:tcPrChange w:id="79" w:author="芷 叶" w:date="2025-09-05T17:20:00Z" w16du:dateUtc="2025-09-06T00:20:00Z">
                    <w:tcPr>
                      <w:tcW w:w="1276" w:type="dxa"/>
                    </w:tcPr>
                  </w:tcPrChange>
                </w:tcPr>
                <w:p w14:paraId="66F69B6D" w14:textId="77777777" w:rsidR="00656D2E" w:rsidRPr="00656D2E" w:rsidRDefault="00656D2E">
                  <w:pPr>
                    <w:pStyle w:val="Compact"/>
                    <w:jc w:val="center"/>
                    <w:rPr>
                      <w:sz w:val="21"/>
                      <w:szCs w:val="21"/>
                    </w:rPr>
                  </w:pPr>
                  <w:r w:rsidRPr="00656D2E">
                    <w:rPr>
                      <w:sz w:val="21"/>
                      <w:szCs w:val="21"/>
                    </w:rPr>
                    <w:t>Polyhedron</w:t>
                  </w:r>
                </w:p>
              </w:tc>
              <w:tc>
                <w:tcPr>
                  <w:tcW w:w="1560" w:type="dxa"/>
                  <w:tcPrChange w:id="80" w:author="芷 叶" w:date="2025-09-05T17:20:00Z" w16du:dateUtc="2025-09-06T00:20:00Z">
                    <w:tcPr>
                      <w:tcW w:w="1701" w:type="dxa"/>
                      <w:gridSpan w:val="2"/>
                    </w:tcPr>
                  </w:tcPrChange>
                </w:tcPr>
                <w:p w14:paraId="1DB5A45A" w14:textId="77777777" w:rsidR="00656D2E" w:rsidRPr="00656D2E" w:rsidRDefault="00656D2E">
                  <w:pPr>
                    <w:pStyle w:val="Compact"/>
                    <w:jc w:val="center"/>
                    <w:rPr>
                      <w:sz w:val="21"/>
                      <w:szCs w:val="21"/>
                    </w:rPr>
                  </w:pPr>
                  <w:r w:rsidRPr="00656D2E">
                    <w:rPr>
                      <w:sz w:val="21"/>
                      <w:szCs w:val="21"/>
                    </w:rPr>
                    <w:t>Discoid-like</w:t>
                  </w:r>
                </w:p>
              </w:tc>
              <w:tc>
                <w:tcPr>
                  <w:tcW w:w="850" w:type="dxa"/>
                  <w:tcPrChange w:id="81" w:author="芷 叶" w:date="2025-09-05T17:20:00Z" w16du:dateUtc="2025-09-06T00:20:00Z">
                    <w:tcPr>
                      <w:tcW w:w="850" w:type="dxa"/>
                    </w:tcPr>
                  </w:tcPrChange>
                </w:tcPr>
                <w:p w14:paraId="5C6EDEEB" w14:textId="77777777" w:rsidR="00656D2E" w:rsidRPr="00656D2E" w:rsidRDefault="00656D2E">
                  <w:pPr>
                    <w:pStyle w:val="Compact"/>
                    <w:jc w:val="center"/>
                    <w:rPr>
                      <w:sz w:val="21"/>
                      <w:szCs w:val="21"/>
                    </w:rPr>
                  </w:pPr>
                  <w:r w:rsidRPr="00656D2E">
                    <w:rPr>
                      <w:sz w:val="21"/>
                      <w:szCs w:val="21"/>
                    </w:rPr>
                    <w:t>0.826</w:t>
                  </w:r>
                </w:p>
              </w:tc>
              <w:tc>
                <w:tcPr>
                  <w:tcW w:w="851" w:type="dxa"/>
                  <w:tcPrChange w:id="82" w:author="芷 叶" w:date="2025-09-05T17:20:00Z" w16du:dateUtc="2025-09-06T00:20:00Z">
                    <w:tcPr>
                      <w:tcW w:w="851" w:type="dxa"/>
                    </w:tcPr>
                  </w:tcPrChange>
                </w:tcPr>
                <w:p w14:paraId="246ACF7D" w14:textId="77777777" w:rsidR="00656D2E" w:rsidRPr="00656D2E" w:rsidRDefault="00656D2E">
                  <w:pPr>
                    <w:pStyle w:val="Compact"/>
                    <w:jc w:val="center"/>
                    <w:rPr>
                      <w:sz w:val="21"/>
                      <w:szCs w:val="21"/>
                    </w:rPr>
                  </w:pPr>
                  <w:r w:rsidRPr="00656D2E">
                    <w:rPr>
                      <w:sz w:val="21"/>
                      <w:szCs w:val="21"/>
                    </w:rPr>
                    <w:t>1.080</w:t>
                  </w:r>
                </w:p>
              </w:tc>
              <w:tc>
                <w:tcPr>
                  <w:tcW w:w="992" w:type="dxa"/>
                  <w:tcPrChange w:id="83" w:author="芷 叶" w:date="2025-09-05T17:20:00Z" w16du:dateUtc="2025-09-06T00:20:00Z">
                    <w:tcPr>
                      <w:tcW w:w="992" w:type="dxa"/>
                    </w:tcPr>
                  </w:tcPrChange>
                </w:tcPr>
                <w:p w14:paraId="30A6BA64" w14:textId="77777777" w:rsidR="00656D2E" w:rsidRPr="00656D2E" w:rsidRDefault="00656D2E">
                  <w:pPr>
                    <w:pStyle w:val="Compact"/>
                    <w:jc w:val="center"/>
                    <w:rPr>
                      <w:sz w:val="21"/>
                      <w:szCs w:val="21"/>
                    </w:rPr>
                  </w:pPr>
                  <w:r w:rsidRPr="00656D2E">
                    <w:rPr>
                      <w:sz w:val="21"/>
                      <w:szCs w:val="21"/>
                    </w:rPr>
                    <w:t>NA</w:t>
                  </w:r>
                </w:p>
              </w:tc>
            </w:tr>
            <w:tr w:rsidR="00656D2E" w:rsidRPr="00656D2E" w14:paraId="78DD6BB0" w14:textId="77777777" w:rsidTr="00656D2E">
              <w:tc>
                <w:tcPr>
                  <w:tcW w:w="838" w:type="dxa"/>
                  <w:tcPrChange w:id="84" w:author="芷 叶" w:date="2025-09-05T17:20:00Z" w16du:dateUtc="2025-09-06T00:20:00Z">
                    <w:tcPr>
                      <w:tcW w:w="838" w:type="dxa"/>
                    </w:tcPr>
                  </w:tcPrChange>
                </w:tcPr>
                <w:p w14:paraId="217C815A" w14:textId="77777777" w:rsidR="00656D2E" w:rsidRPr="00656D2E" w:rsidRDefault="00656D2E">
                  <w:pPr>
                    <w:pStyle w:val="Compact"/>
                    <w:jc w:val="center"/>
                    <w:rPr>
                      <w:sz w:val="21"/>
                      <w:szCs w:val="21"/>
                    </w:rPr>
                  </w:pPr>
                  <w:r w:rsidRPr="00656D2E">
                    <w:rPr>
                      <w:sz w:val="21"/>
                      <w:szCs w:val="21"/>
                    </w:rPr>
                    <w:t>QSY_A_0576</w:t>
                  </w:r>
                </w:p>
              </w:tc>
              <w:tc>
                <w:tcPr>
                  <w:tcW w:w="863" w:type="dxa"/>
                  <w:tcPrChange w:id="85" w:author="芷 叶" w:date="2025-09-05T17:20:00Z" w16du:dateUtc="2025-09-06T00:20:00Z">
                    <w:tcPr>
                      <w:tcW w:w="863" w:type="dxa"/>
                    </w:tcPr>
                  </w:tcPrChange>
                </w:tcPr>
                <w:p w14:paraId="407B2F57" w14:textId="77777777" w:rsidR="00656D2E" w:rsidRPr="00656D2E" w:rsidRDefault="00656D2E">
                  <w:pPr>
                    <w:pStyle w:val="Compact"/>
                    <w:jc w:val="center"/>
                    <w:rPr>
                      <w:sz w:val="21"/>
                      <w:szCs w:val="21"/>
                    </w:rPr>
                  </w:pPr>
                  <w:r w:rsidRPr="00656D2E">
                    <w:rPr>
                      <w:sz w:val="21"/>
                      <w:szCs w:val="21"/>
                    </w:rPr>
                    <w:t>Flake</w:t>
                  </w:r>
                </w:p>
              </w:tc>
              <w:tc>
                <w:tcPr>
                  <w:tcW w:w="1418" w:type="dxa"/>
                  <w:tcPrChange w:id="86" w:author="芷 叶" w:date="2025-09-05T17:20:00Z" w16du:dateUtc="2025-09-06T00:20:00Z">
                    <w:tcPr>
                      <w:tcW w:w="1418" w:type="dxa"/>
                    </w:tcPr>
                  </w:tcPrChange>
                </w:tcPr>
                <w:p w14:paraId="6C6BFE90" w14:textId="77777777" w:rsidR="00656D2E" w:rsidRPr="00656D2E" w:rsidRDefault="00656D2E">
                  <w:pPr>
                    <w:pStyle w:val="Compact"/>
                    <w:jc w:val="center"/>
                    <w:rPr>
                      <w:sz w:val="21"/>
                      <w:szCs w:val="21"/>
                    </w:rPr>
                  </w:pPr>
                  <w:r w:rsidRPr="00656D2E">
                    <w:rPr>
                      <w:sz w:val="21"/>
                      <w:szCs w:val="21"/>
                    </w:rPr>
                    <w:t>Pyramidal</w:t>
                  </w:r>
                </w:p>
              </w:tc>
              <w:tc>
                <w:tcPr>
                  <w:tcW w:w="1417" w:type="dxa"/>
                  <w:tcPrChange w:id="87" w:author="芷 叶" w:date="2025-09-05T17:20:00Z" w16du:dateUtc="2025-09-06T00:20:00Z">
                    <w:tcPr>
                      <w:tcW w:w="1276" w:type="dxa"/>
                    </w:tcPr>
                  </w:tcPrChange>
                </w:tcPr>
                <w:p w14:paraId="0611B9ED" w14:textId="77777777" w:rsidR="00656D2E" w:rsidRPr="00656D2E" w:rsidRDefault="00656D2E">
                  <w:pPr>
                    <w:pStyle w:val="Compact"/>
                    <w:jc w:val="center"/>
                    <w:rPr>
                      <w:sz w:val="21"/>
                      <w:szCs w:val="21"/>
                    </w:rPr>
                  </w:pPr>
                  <w:r w:rsidRPr="00656D2E">
                    <w:rPr>
                      <w:sz w:val="21"/>
                      <w:szCs w:val="21"/>
                    </w:rPr>
                    <w:t>Multifacial</w:t>
                  </w:r>
                </w:p>
              </w:tc>
              <w:tc>
                <w:tcPr>
                  <w:tcW w:w="1560" w:type="dxa"/>
                  <w:tcPrChange w:id="88" w:author="芷 叶" w:date="2025-09-05T17:20:00Z" w16du:dateUtc="2025-09-06T00:20:00Z">
                    <w:tcPr>
                      <w:tcW w:w="1701" w:type="dxa"/>
                      <w:gridSpan w:val="2"/>
                    </w:tcPr>
                  </w:tcPrChange>
                </w:tcPr>
                <w:p w14:paraId="711663E1" w14:textId="77777777" w:rsidR="00656D2E" w:rsidRPr="00656D2E" w:rsidRDefault="00656D2E">
                  <w:pPr>
                    <w:pStyle w:val="Compact"/>
                    <w:jc w:val="center"/>
                    <w:rPr>
                      <w:sz w:val="21"/>
                      <w:szCs w:val="21"/>
                    </w:rPr>
                  </w:pPr>
                  <w:r w:rsidRPr="00656D2E">
                    <w:rPr>
                      <w:sz w:val="21"/>
                      <w:szCs w:val="21"/>
                    </w:rPr>
                    <w:t>Discoid-like</w:t>
                  </w:r>
                </w:p>
              </w:tc>
              <w:tc>
                <w:tcPr>
                  <w:tcW w:w="850" w:type="dxa"/>
                  <w:tcPrChange w:id="89" w:author="芷 叶" w:date="2025-09-05T17:20:00Z" w16du:dateUtc="2025-09-06T00:20:00Z">
                    <w:tcPr>
                      <w:tcW w:w="850" w:type="dxa"/>
                    </w:tcPr>
                  </w:tcPrChange>
                </w:tcPr>
                <w:p w14:paraId="0302A414" w14:textId="77777777" w:rsidR="00656D2E" w:rsidRPr="00656D2E" w:rsidRDefault="00656D2E">
                  <w:pPr>
                    <w:pStyle w:val="Compact"/>
                    <w:jc w:val="center"/>
                    <w:rPr>
                      <w:sz w:val="21"/>
                      <w:szCs w:val="21"/>
                    </w:rPr>
                  </w:pPr>
                  <w:r w:rsidRPr="00656D2E">
                    <w:rPr>
                      <w:sz w:val="21"/>
                      <w:szCs w:val="21"/>
                    </w:rPr>
                    <w:t>0.809</w:t>
                  </w:r>
                </w:p>
              </w:tc>
              <w:tc>
                <w:tcPr>
                  <w:tcW w:w="851" w:type="dxa"/>
                  <w:tcPrChange w:id="90" w:author="芷 叶" w:date="2025-09-05T17:20:00Z" w16du:dateUtc="2025-09-06T00:20:00Z">
                    <w:tcPr>
                      <w:tcW w:w="851" w:type="dxa"/>
                    </w:tcPr>
                  </w:tcPrChange>
                </w:tcPr>
                <w:p w14:paraId="175D5821" w14:textId="77777777" w:rsidR="00656D2E" w:rsidRPr="00656D2E" w:rsidRDefault="00656D2E">
                  <w:pPr>
                    <w:pStyle w:val="Compact"/>
                    <w:jc w:val="center"/>
                    <w:rPr>
                      <w:sz w:val="21"/>
                      <w:szCs w:val="21"/>
                    </w:rPr>
                  </w:pPr>
                  <w:r w:rsidRPr="00656D2E">
                    <w:rPr>
                      <w:sz w:val="21"/>
                      <w:szCs w:val="21"/>
                    </w:rPr>
                    <w:t>1.050</w:t>
                  </w:r>
                </w:p>
              </w:tc>
              <w:tc>
                <w:tcPr>
                  <w:tcW w:w="992" w:type="dxa"/>
                  <w:tcPrChange w:id="91" w:author="芷 叶" w:date="2025-09-05T17:20:00Z" w16du:dateUtc="2025-09-06T00:20:00Z">
                    <w:tcPr>
                      <w:tcW w:w="992" w:type="dxa"/>
                    </w:tcPr>
                  </w:tcPrChange>
                </w:tcPr>
                <w:p w14:paraId="730A9AB1" w14:textId="77777777" w:rsidR="00656D2E" w:rsidRPr="00656D2E" w:rsidRDefault="00656D2E">
                  <w:pPr>
                    <w:pStyle w:val="Compact"/>
                    <w:jc w:val="center"/>
                    <w:rPr>
                      <w:sz w:val="21"/>
                      <w:szCs w:val="21"/>
                    </w:rPr>
                  </w:pPr>
                  <w:r w:rsidRPr="00656D2E">
                    <w:rPr>
                      <w:sz w:val="21"/>
                      <w:szCs w:val="21"/>
                    </w:rPr>
                    <w:t>NA</w:t>
                  </w:r>
                </w:p>
              </w:tc>
            </w:tr>
            <w:tr w:rsidR="00656D2E" w:rsidRPr="00656D2E" w14:paraId="2826D8D9" w14:textId="77777777" w:rsidTr="00656D2E">
              <w:tc>
                <w:tcPr>
                  <w:tcW w:w="838" w:type="dxa"/>
                  <w:tcPrChange w:id="92" w:author="芷 叶" w:date="2025-09-05T17:20:00Z" w16du:dateUtc="2025-09-06T00:20:00Z">
                    <w:tcPr>
                      <w:tcW w:w="838" w:type="dxa"/>
                    </w:tcPr>
                  </w:tcPrChange>
                </w:tcPr>
                <w:p w14:paraId="617934A6" w14:textId="77777777" w:rsidR="00656D2E" w:rsidRPr="00656D2E" w:rsidRDefault="00656D2E">
                  <w:pPr>
                    <w:pStyle w:val="Compact"/>
                    <w:jc w:val="center"/>
                    <w:rPr>
                      <w:sz w:val="21"/>
                      <w:szCs w:val="21"/>
                    </w:rPr>
                  </w:pPr>
                  <w:r w:rsidRPr="00656D2E">
                    <w:rPr>
                      <w:sz w:val="21"/>
                      <w:szCs w:val="21"/>
                    </w:rPr>
                    <w:t>QSY_A_0579</w:t>
                  </w:r>
                </w:p>
              </w:tc>
              <w:tc>
                <w:tcPr>
                  <w:tcW w:w="863" w:type="dxa"/>
                  <w:tcPrChange w:id="93" w:author="芷 叶" w:date="2025-09-05T17:20:00Z" w16du:dateUtc="2025-09-06T00:20:00Z">
                    <w:tcPr>
                      <w:tcW w:w="863" w:type="dxa"/>
                    </w:tcPr>
                  </w:tcPrChange>
                </w:tcPr>
                <w:p w14:paraId="01E5ABEF" w14:textId="77777777" w:rsidR="00656D2E" w:rsidRPr="00656D2E" w:rsidRDefault="00656D2E">
                  <w:pPr>
                    <w:pStyle w:val="Compact"/>
                    <w:jc w:val="center"/>
                    <w:rPr>
                      <w:sz w:val="21"/>
                      <w:szCs w:val="21"/>
                    </w:rPr>
                  </w:pPr>
                  <w:r w:rsidRPr="00656D2E">
                    <w:rPr>
                      <w:sz w:val="21"/>
                      <w:szCs w:val="21"/>
                    </w:rPr>
                    <w:t>Nodule</w:t>
                  </w:r>
                </w:p>
              </w:tc>
              <w:tc>
                <w:tcPr>
                  <w:tcW w:w="1418" w:type="dxa"/>
                  <w:tcPrChange w:id="94" w:author="芷 叶" w:date="2025-09-05T17:20:00Z" w16du:dateUtc="2025-09-06T00:20:00Z">
                    <w:tcPr>
                      <w:tcW w:w="1418" w:type="dxa"/>
                    </w:tcPr>
                  </w:tcPrChange>
                </w:tcPr>
                <w:p w14:paraId="521624CF" w14:textId="77777777" w:rsidR="00656D2E" w:rsidRPr="00656D2E" w:rsidRDefault="00656D2E">
                  <w:pPr>
                    <w:pStyle w:val="Compact"/>
                    <w:jc w:val="center"/>
                    <w:rPr>
                      <w:sz w:val="21"/>
                      <w:szCs w:val="21"/>
                    </w:rPr>
                  </w:pPr>
                  <w:r w:rsidRPr="00656D2E">
                    <w:rPr>
                      <w:sz w:val="21"/>
                      <w:szCs w:val="21"/>
                    </w:rPr>
                    <w:t>Pyramidal</w:t>
                  </w:r>
                </w:p>
              </w:tc>
              <w:tc>
                <w:tcPr>
                  <w:tcW w:w="1417" w:type="dxa"/>
                  <w:tcPrChange w:id="95" w:author="芷 叶" w:date="2025-09-05T17:20:00Z" w16du:dateUtc="2025-09-06T00:20:00Z">
                    <w:tcPr>
                      <w:tcW w:w="1276" w:type="dxa"/>
                    </w:tcPr>
                  </w:tcPrChange>
                </w:tcPr>
                <w:p w14:paraId="368EF6A3" w14:textId="77777777" w:rsidR="00656D2E" w:rsidRPr="00656D2E" w:rsidRDefault="00656D2E">
                  <w:pPr>
                    <w:pStyle w:val="Compact"/>
                    <w:jc w:val="center"/>
                    <w:rPr>
                      <w:sz w:val="21"/>
                      <w:szCs w:val="21"/>
                    </w:rPr>
                  </w:pPr>
                  <w:r w:rsidRPr="00656D2E">
                    <w:rPr>
                      <w:sz w:val="21"/>
                      <w:szCs w:val="21"/>
                    </w:rPr>
                    <w:t>Polyhedron</w:t>
                  </w:r>
                </w:p>
              </w:tc>
              <w:tc>
                <w:tcPr>
                  <w:tcW w:w="1560" w:type="dxa"/>
                  <w:tcPrChange w:id="96" w:author="芷 叶" w:date="2025-09-05T17:20:00Z" w16du:dateUtc="2025-09-06T00:20:00Z">
                    <w:tcPr>
                      <w:tcW w:w="1701" w:type="dxa"/>
                      <w:gridSpan w:val="2"/>
                    </w:tcPr>
                  </w:tcPrChange>
                </w:tcPr>
                <w:p w14:paraId="25989219" w14:textId="77777777" w:rsidR="00656D2E" w:rsidRPr="00656D2E" w:rsidRDefault="00656D2E">
                  <w:pPr>
                    <w:pStyle w:val="Compact"/>
                    <w:jc w:val="center"/>
                    <w:rPr>
                      <w:sz w:val="21"/>
                      <w:szCs w:val="21"/>
                    </w:rPr>
                  </w:pPr>
                  <w:r w:rsidRPr="00656D2E">
                    <w:rPr>
                      <w:sz w:val="21"/>
                      <w:szCs w:val="21"/>
                    </w:rPr>
                    <w:t>Discoid-like</w:t>
                  </w:r>
                </w:p>
              </w:tc>
              <w:tc>
                <w:tcPr>
                  <w:tcW w:w="850" w:type="dxa"/>
                  <w:tcPrChange w:id="97" w:author="芷 叶" w:date="2025-09-05T17:20:00Z" w16du:dateUtc="2025-09-06T00:20:00Z">
                    <w:tcPr>
                      <w:tcW w:w="850" w:type="dxa"/>
                    </w:tcPr>
                  </w:tcPrChange>
                </w:tcPr>
                <w:p w14:paraId="69299C7A" w14:textId="77777777" w:rsidR="00656D2E" w:rsidRPr="00656D2E" w:rsidRDefault="00656D2E">
                  <w:pPr>
                    <w:pStyle w:val="Compact"/>
                    <w:jc w:val="center"/>
                    <w:rPr>
                      <w:sz w:val="21"/>
                      <w:szCs w:val="21"/>
                    </w:rPr>
                  </w:pPr>
                  <w:r w:rsidRPr="00656D2E">
                    <w:rPr>
                      <w:sz w:val="21"/>
                      <w:szCs w:val="21"/>
                    </w:rPr>
                    <w:t>0.799</w:t>
                  </w:r>
                </w:p>
              </w:tc>
              <w:tc>
                <w:tcPr>
                  <w:tcW w:w="851" w:type="dxa"/>
                  <w:tcPrChange w:id="98" w:author="芷 叶" w:date="2025-09-05T17:20:00Z" w16du:dateUtc="2025-09-06T00:20:00Z">
                    <w:tcPr>
                      <w:tcW w:w="851" w:type="dxa"/>
                    </w:tcPr>
                  </w:tcPrChange>
                </w:tcPr>
                <w:p w14:paraId="7C64D486" w14:textId="77777777" w:rsidR="00656D2E" w:rsidRPr="00656D2E" w:rsidRDefault="00656D2E">
                  <w:pPr>
                    <w:pStyle w:val="Compact"/>
                    <w:jc w:val="center"/>
                    <w:rPr>
                      <w:sz w:val="21"/>
                      <w:szCs w:val="21"/>
                    </w:rPr>
                  </w:pPr>
                  <w:r w:rsidRPr="00656D2E">
                    <w:rPr>
                      <w:sz w:val="21"/>
                      <w:szCs w:val="21"/>
                    </w:rPr>
                    <w:t>1.054</w:t>
                  </w:r>
                </w:p>
              </w:tc>
              <w:tc>
                <w:tcPr>
                  <w:tcW w:w="992" w:type="dxa"/>
                  <w:tcPrChange w:id="99" w:author="芷 叶" w:date="2025-09-05T17:20:00Z" w16du:dateUtc="2025-09-06T00:20:00Z">
                    <w:tcPr>
                      <w:tcW w:w="992" w:type="dxa"/>
                    </w:tcPr>
                  </w:tcPrChange>
                </w:tcPr>
                <w:p w14:paraId="433A2193" w14:textId="77777777" w:rsidR="00656D2E" w:rsidRPr="00656D2E" w:rsidRDefault="00656D2E">
                  <w:pPr>
                    <w:pStyle w:val="Compact"/>
                    <w:jc w:val="center"/>
                    <w:rPr>
                      <w:sz w:val="21"/>
                      <w:szCs w:val="21"/>
                    </w:rPr>
                  </w:pPr>
                  <w:r w:rsidRPr="00656D2E">
                    <w:rPr>
                      <w:sz w:val="21"/>
                      <w:szCs w:val="21"/>
                    </w:rPr>
                    <w:t>NA</w:t>
                  </w:r>
                </w:p>
              </w:tc>
            </w:tr>
            <w:tr w:rsidR="00656D2E" w:rsidRPr="00656D2E" w14:paraId="39D6FB0B" w14:textId="77777777" w:rsidTr="00656D2E">
              <w:tc>
                <w:tcPr>
                  <w:tcW w:w="838" w:type="dxa"/>
                  <w:tcPrChange w:id="100" w:author="芷 叶" w:date="2025-09-05T17:20:00Z" w16du:dateUtc="2025-09-06T00:20:00Z">
                    <w:tcPr>
                      <w:tcW w:w="838" w:type="dxa"/>
                    </w:tcPr>
                  </w:tcPrChange>
                </w:tcPr>
                <w:p w14:paraId="7559CB81" w14:textId="77777777" w:rsidR="00656D2E" w:rsidRPr="00656D2E" w:rsidRDefault="00656D2E">
                  <w:pPr>
                    <w:pStyle w:val="Compact"/>
                    <w:jc w:val="center"/>
                    <w:rPr>
                      <w:sz w:val="21"/>
                      <w:szCs w:val="21"/>
                    </w:rPr>
                  </w:pPr>
                  <w:r w:rsidRPr="00656D2E">
                    <w:rPr>
                      <w:sz w:val="21"/>
                      <w:szCs w:val="21"/>
                    </w:rPr>
                    <w:t>QSY_A_0680</w:t>
                  </w:r>
                </w:p>
              </w:tc>
              <w:tc>
                <w:tcPr>
                  <w:tcW w:w="863" w:type="dxa"/>
                  <w:tcPrChange w:id="101" w:author="芷 叶" w:date="2025-09-05T17:20:00Z" w16du:dateUtc="2025-09-06T00:20:00Z">
                    <w:tcPr>
                      <w:tcW w:w="863" w:type="dxa"/>
                    </w:tcPr>
                  </w:tcPrChange>
                </w:tcPr>
                <w:p w14:paraId="10E1096E" w14:textId="77777777" w:rsidR="00656D2E" w:rsidRPr="00656D2E" w:rsidRDefault="00656D2E">
                  <w:pPr>
                    <w:pStyle w:val="Compact"/>
                    <w:jc w:val="center"/>
                    <w:rPr>
                      <w:sz w:val="21"/>
                      <w:szCs w:val="21"/>
                    </w:rPr>
                  </w:pPr>
                  <w:r w:rsidRPr="00656D2E">
                    <w:rPr>
                      <w:sz w:val="21"/>
                      <w:szCs w:val="21"/>
                    </w:rPr>
                    <w:t>Nodule</w:t>
                  </w:r>
                </w:p>
              </w:tc>
              <w:tc>
                <w:tcPr>
                  <w:tcW w:w="1418" w:type="dxa"/>
                  <w:tcPrChange w:id="102" w:author="芷 叶" w:date="2025-09-05T17:20:00Z" w16du:dateUtc="2025-09-06T00:20:00Z">
                    <w:tcPr>
                      <w:tcW w:w="1418" w:type="dxa"/>
                    </w:tcPr>
                  </w:tcPrChange>
                </w:tcPr>
                <w:p w14:paraId="6500FE9E" w14:textId="77777777" w:rsidR="00656D2E" w:rsidRPr="00656D2E" w:rsidRDefault="00656D2E">
                  <w:pPr>
                    <w:pStyle w:val="Compact"/>
                    <w:jc w:val="center"/>
                    <w:rPr>
                      <w:sz w:val="21"/>
                      <w:szCs w:val="21"/>
                    </w:rPr>
                  </w:pPr>
                  <w:r w:rsidRPr="00656D2E">
                    <w:rPr>
                      <w:sz w:val="21"/>
                      <w:szCs w:val="21"/>
                    </w:rPr>
                    <w:t>Pyramidal</w:t>
                  </w:r>
                </w:p>
              </w:tc>
              <w:tc>
                <w:tcPr>
                  <w:tcW w:w="1417" w:type="dxa"/>
                  <w:tcPrChange w:id="103" w:author="芷 叶" w:date="2025-09-05T17:20:00Z" w16du:dateUtc="2025-09-06T00:20:00Z">
                    <w:tcPr>
                      <w:tcW w:w="1276" w:type="dxa"/>
                    </w:tcPr>
                  </w:tcPrChange>
                </w:tcPr>
                <w:p w14:paraId="7234D507" w14:textId="77777777" w:rsidR="00656D2E" w:rsidRPr="00656D2E" w:rsidRDefault="00656D2E">
                  <w:pPr>
                    <w:pStyle w:val="Compact"/>
                    <w:jc w:val="center"/>
                    <w:rPr>
                      <w:sz w:val="21"/>
                      <w:szCs w:val="21"/>
                    </w:rPr>
                  </w:pPr>
                  <w:r w:rsidRPr="00656D2E">
                    <w:rPr>
                      <w:sz w:val="21"/>
                      <w:szCs w:val="21"/>
                    </w:rPr>
                    <w:t>Polyhedron</w:t>
                  </w:r>
                </w:p>
              </w:tc>
              <w:tc>
                <w:tcPr>
                  <w:tcW w:w="1560" w:type="dxa"/>
                  <w:tcPrChange w:id="104" w:author="芷 叶" w:date="2025-09-05T17:20:00Z" w16du:dateUtc="2025-09-06T00:20:00Z">
                    <w:tcPr>
                      <w:tcW w:w="1701" w:type="dxa"/>
                      <w:gridSpan w:val="2"/>
                    </w:tcPr>
                  </w:tcPrChange>
                </w:tcPr>
                <w:p w14:paraId="6FDD6161" w14:textId="77777777" w:rsidR="00656D2E" w:rsidRPr="00656D2E" w:rsidRDefault="00656D2E">
                  <w:pPr>
                    <w:pStyle w:val="Compact"/>
                    <w:jc w:val="center"/>
                    <w:rPr>
                      <w:sz w:val="21"/>
                      <w:szCs w:val="21"/>
                    </w:rPr>
                  </w:pPr>
                  <w:r w:rsidRPr="00656D2E">
                    <w:rPr>
                      <w:sz w:val="21"/>
                      <w:szCs w:val="21"/>
                    </w:rPr>
                    <w:t>Discoid-like</w:t>
                  </w:r>
                </w:p>
              </w:tc>
              <w:tc>
                <w:tcPr>
                  <w:tcW w:w="850" w:type="dxa"/>
                  <w:tcPrChange w:id="105" w:author="芷 叶" w:date="2025-09-05T17:20:00Z" w16du:dateUtc="2025-09-06T00:20:00Z">
                    <w:tcPr>
                      <w:tcW w:w="850" w:type="dxa"/>
                    </w:tcPr>
                  </w:tcPrChange>
                </w:tcPr>
                <w:p w14:paraId="1AEDBF8D" w14:textId="77777777" w:rsidR="00656D2E" w:rsidRPr="00656D2E" w:rsidRDefault="00656D2E">
                  <w:pPr>
                    <w:pStyle w:val="Compact"/>
                    <w:jc w:val="center"/>
                    <w:rPr>
                      <w:sz w:val="21"/>
                      <w:szCs w:val="21"/>
                    </w:rPr>
                  </w:pPr>
                  <w:r w:rsidRPr="00656D2E">
                    <w:rPr>
                      <w:sz w:val="21"/>
                      <w:szCs w:val="21"/>
                    </w:rPr>
                    <w:t>0.803</w:t>
                  </w:r>
                </w:p>
              </w:tc>
              <w:tc>
                <w:tcPr>
                  <w:tcW w:w="851" w:type="dxa"/>
                  <w:tcPrChange w:id="106" w:author="芷 叶" w:date="2025-09-05T17:20:00Z" w16du:dateUtc="2025-09-06T00:20:00Z">
                    <w:tcPr>
                      <w:tcW w:w="851" w:type="dxa"/>
                    </w:tcPr>
                  </w:tcPrChange>
                </w:tcPr>
                <w:p w14:paraId="2DDA3AB2" w14:textId="77777777" w:rsidR="00656D2E" w:rsidRPr="00656D2E" w:rsidRDefault="00656D2E">
                  <w:pPr>
                    <w:pStyle w:val="Compact"/>
                    <w:jc w:val="center"/>
                    <w:rPr>
                      <w:sz w:val="21"/>
                      <w:szCs w:val="21"/>
                    </w:rPr>
                  </w:pPr>
                  <w:r w:rsidRPr="00656D2E">
                    <w:rPr>
                      <w:sz w:val="21"/>
                      <w:szCs w:val="21"/>
                    </w:rPr>
                    <w:t>1.039</w:t>
                  </w:r>
                </w:p>
              </w:tc>
              <w:tc>
                <w:tcPr>
                  <w:tcW w:w="992" w:type="dxa"/>
                  <w:tcPrChange w:id="107" w:author="芷 叶" w:date="2025-09-05T17:20:00Z" w16du:dateUtc="2025-09-06T00:20:00Z">
                    <w:tcPr>
                      <w:tcW w:w="992" w:type="dxa"/>
                    </w:tcPr>
                  </w:tcPrChange>
                </w:tcPr>
                <w:p w14:paraId="280A9A87" w14:textId="77777777" w:rsidR="00656D2E" w:rsidRPr="00656D2E" w:rsidRDefault="00656D2E">
                  <w:pPr>
                    <w:pStyle w:val="Compact"/>
                    <w:jc w:val="center"/>
                    <w:rPr>
                      <w:sz w:val="21"/>
                      <w:szCs w:val="21"/>
                    </w:rPr>
                  </w:pPr>
                  <w:r w:rsidRPr="00656D2E">
                    <w:rPr>
                      <w:sz w:val="21"/>
                      <w:szCs w:val="21"/>
                    </w:rPr>
                    <w:t>NA</w:t>
                  </w:r>
                </w:p>
              </w:tc>
            </w:tr>
            <w:tr w:rsidR="00656D2E" w:rsidRPr="00656D2E" w14:paraId="1A0634E0" w14:textId="77777777" w:rsidTr="00656D2E">
              <w:tc>
                <w:tcPr>
                  <w:tcW w:w="838" w:type="dxa"/>
                  <w:tcPrChange w:id="108" w:author="芷 叶" w:date="2025-09-05T17:20:00Z" w16du:dateUtc="2025-09-06T00:20:00Z">
                    <w:tcPr>
                      <w:tcW w:w="838" w:type="dxa"/>
                    </w:tcPr>
                  </w:tcPrChange>
                </w:tcPr>
                <w:p w14:paraId="0769B236" w14:textId="77777777" w:rsidR="00656D2E" w:rsidRPr="00656D2E" w:rsidRDefault="00656D2E">
                  <w:pPr>
                    <w:pStyle w:val="Compact"/>
                    <w:jc w:val="center"/>
                    <w:rPr>
                      <w:sz w:val="21"/>
                      <w:szCs w:val="21"/>
                    </w:rPr>
                  </w:pPr>
                  <w:r w:rsidRPr="00656D2E">
                    <w:rPr>
                      <w:sz w:val="21"/>
                      <w:szCs w:val="21"/>
                    </w:rPr>
                    <w:t>QSY_A_0682</w:t>
                  </w:r>
                </w:p>
              </w:tc>
              <w:tc>
                <w:tcPr>
                  <w:tcW w:w="863" w:type="dxa"/>
                  <w:tcPrChange w:id="109" w:author="芷 叶" w:date="2025-09-05T17:20:00Z" w16du:dateUtc="2025-09-06T00:20:00Z">
                    <w:tcPr>
                      <w:tcW w:w="863" w:type="dxa"/>
                    </w:tcPr>
                  </w:tcPrChange>
                </w:tcPr>
                <w:p w14:paraId="7CE67397" w14:textId="77777777" w:rsidR="00656D2E" w:rsidRPr="00656D2E" w:rsidRDefault="00656D2E">
                  <w:pPr>
                    <w:pStyle w:val="Compact"/>
                    <w:jc w:val="center"/>
                    <w:rPr>
                      <w:sz w:val="21"/>
                      <w:szCs w:val="21"/>
                    </w:rPr>
                  </w:pPr>
                  <w:r w:rsidRPr="00656D2E">
                    <w:rPr>
                      <w:sz w:val="21"/>
                      <w:szCs w:val="21"/>
                    </w:rPr>
                    <w:t>Cobble</w:t>
                  </w:r>
                </w:p>
              </w:tc>
              <w:tc>
                <w:tcPr>
                  <w:tcW w:w="1418" w:type="dxa"/>
                  <w:tcPrChange w:id="110" w:author="芷 叶" w:date="2025-09-05T17:20:00Z" w16du:dateUtc="2025-09-06T00:20:00Z">
                    <w:tcPr>
                      <w:tcW w:w="1418" w:type="dxa"/>
                    </w:tcPr>
                  </w:tcPrChange>
                </w:tcPr>
                <w:p w14:paraId="42A0EF0E" w14:textId="77777777" w:rsidR="00656D2E" w:rsidRPr="00656D2E" w:rsidRDefault="00656D2E">
                  <w:pPr>
                    <w:pStyle w:val="Compact"/>
                    <w:jc w:val="center"/>
                    <w:rPr>
                      <w:sz w:val="21"/>
                      <w:szCs w:val="21"/>
                    </w:rPr>
                  </w:pPr>
                  <w:r w:rsidRPr="00656D2E">
                    <w:rPr>
                      <w:sz w:val="21"/>
                      <w:szCs w:val="21"/>
                    </w:rPr>
                    <w:t>Polyhedral</w:t>
                  </w:r>
                </w:p>
              </w:tc>
              <w:tc>
                <w:tcPr>
                  <w:tcW w:w="1417" w:type="dxa"/>
                  <w:tcPrChange w:id="111" w:author="芷 叶" w:date="2025-09-05T17:20:00Z" w16du:dateUtc="2025-09-06T00:20:00Z">
                    <w:tcPr>
                      <w:tcW w:w="1276" w:type="dxa"/>
                    </w:tcPr>
                  </w:tcPrChange>
                </w:tcPr>
                <w:p w14:paraId="32FFC0C2" w14:textId="77777777" w:rsidR="00656D2E" w:rsidRPr="00656D2E" w:rsidRDefault="00656D2E">
                  <w:pPr>
                    <w:pStyle w:val="Compact"/>
                    <w:jc w:val="center"/>
                    <w:rPr>
                      <w:sz w:val="21"/>
                      <w:szCs w:val="21"/>
                    </w:rPr>
                  </w:pPr>
                  <w:r w:rsidRPr="00656D2E">
                    <w:rPr>
                      <w:sz w:val="21"/>
                      <w:szCs w:val="21"/>
                    </w:rPr>
                    <w:t>Polyhedron</w:t>
                  </w:r>
                </w:p>
              </w:tc>
              <w:tc>
                <w:tcPr>
                  <w:tcW w:w="1560" w:type="dxa"/>
                  <w:tcPrChange w:id="112" w:author="芷 叶" w:date="2025-09-05T17:20:00Z" w16du:dateUtc="2025-09-06T00:20:00Z">
                    <w:tcPr>
                      <w:tcW w:w="1701" w:type="dxa"/>
                      <w:gridSpan w:val="2"/>
                    </w:tcPr>
                  </w:tcPrChange>
                </w:tcPr>
                <w:p w14:paraId="18928FB2"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113" w:author="芷 叶" w:date="2025-09-05T17:20:00Z" w16du:dateUtc="2025-09-06T00:20:00Z">
                    <w:tcPr>
                      <w:tcW w:w="850" w:type="dxa"/>
                    </w:tcPr>
                  </w:tcPrChange>
                </w:tcPr>
                <w:p w14:paraId="499F6280" w14:textId="77777777" w:rsidR="00656D2E" w:rsidRPr="00656D2E" w:rsidRDefault="00656D2E">
                  <w:pPr>
                    <w:pStyle w:val="Compact"/>
                    <w:jc w:val="center"/>
                    <w:rPr>
                      <w:sz w:val="21"/>
                      <w:szCs w:val="21"/>
                    </w:rPr>
                  </w:pPr>
                  <w:r w:rsidRPr="00656D2E">
                    <w:rPr>
                      <w:sz w:val="21"/>
                      <w:szCs w:val="21"/>
                    </w:rPr>
                    <w:t>0.917</w:t>
                  </w:r>
                </w:p>
              </w:tc>
              <w:tc>
                <w:tcPr>
                  <w:tcW w:w="851" w:type="dxa"/>
                  <w:tcPrChange w:id="114" w:author="芷 叶" w:date="2025-09-05T17:20:00Z" w16du:dateUtc="2025-09-06T00:20:00Z">
                    <w:tcPr>
                      <w:tcW w:w="851" w:type="dxa"/>
                    </w:tcPr>
                  </w:tcPrChange>
                </w:tcPr>
                <w:p w14:paraId="0292A33E" w14:textId="77777777" w:rsidR="00656D2E" w:rsidRPr="00656D2E" w:rsidRDefault="00656D2E">
                  <w:pPr>
                    <w:pStyle w:val="Compact"/>
                    <w:jc w:val="center"/>
                    <w:rPr>
                      <w:sz w:val="21"/>
                      <w:szCs w:val="21"/>
                    </w:rPr>
                  </w:pPr>
                  <w:r w:rsidRPr="00656D2E">
                    <w:rPr>
                      <w:sz w:val="21"/>
                      <w:szCs w:val="21"/>
                    </w:rPr>
                    <w:t>1.010</w:t>
                  </w:r>
                </w:p>
              </w:tc>
              <w:tc>
                <w:tcPr>
                  <w:tcW w:w="992" w:type="dxa"/>
                  <w:tcPrChange w:id="115" w:author="芷 叶" w:date="2025-09-05T17:20:00Z" w16du:dateUtc="2025-09-06T00:20:00Z">
                    <w:tcPr>
                      <w:tcW w:w="992" w:type="dxa"/>
                    </w:tcPr>
                  </w:tcPrChange>
                </w:tcPr>
                <w:p w14:paraId="4E8D33BA" w14:textId="77777777" w:rsidR="00656D2E" w:rsidRPr="00656D2E" w:rsidRDefault="00656D2E">
                  <w:pPr>
                    <w:pStyle w:val="Compact"/>
                    <w:jc w:val="center"/>
                    <w:rPr>
                      <w:sz w:val="21"/>
                      <w:szCs w:val="21"/>
                    </w:rPr>
                  </w:pPr>
                  <w:r w:rsidRPr="00656D2E">
                    <w:rPr>
                      <w:sz w:val="21"/>
                      <w:szCs w:val="21"/>
                    </w:rPr>
                    <w:t>NA</w:t>
                  </w:r>
                </w:p>
              </w:tc>
            </w:tr>
            <w:tr w:rsidR="00656D2E" w:rsidRPr="00656D2E" w14:paraId="5EEEC2EF" w14:textId="77777777" w:rsidTr="00656D2E">
              <w:tc>
                <w:tcPr>
                  <w:tcW w:w="838" w:type="dxa"/>
                  <w:tcPrChange w:id="116" w:author="芷 叶" w:date="2025-09-05T17:20:00Z" w16du:dateUtc="2025-09-06T00:20:00Z">
                    <w:tcPr>
                      <w:tcW w:w="838" w:type="dxa"/>
                    </w:tcPr>
                  </w:tcPrChange>
                </w:tcPr>
                <w:p w14:paraId="7B2738BB" w14:textId="77777777" w:rsidR="00656D2E" w:rsidRPr="00656D2E" w:rsidRDefault="00656D2E">
                  <w:pPr>
                    <w:pStyle w:val="Compact"/>
                    <w:jc w:val="center"/>
                    <w:rPr>
                      <w:sz w:val="21"/>
                      <w:szCs w:val="21"/>
                    </w:rPr>
                  </w:pPr>
                  <w:r w:rsidRPr="00656D2E">
                    <w:rPr>
                      <w:sz w:val="21"/>
                      <w:szCs w:val="21"/>
                    </w:rPr>
                    <w:t>QSY_A_0699</w:t>
                  </w:r>
                </w:p>
              </w:tc>
              <w:tc>
                <w:tcPr>
                  <w:tcW w:w="863" w:type="dxa"/>
                  <w:tcPrChange w:id="117" w:author="芷 叶" w:date="2025-09-05T17:20:00Z" w16du:dateUtc="2025-09-06T00:20:00Z">
                    <w:tcPr>
                      <w:tcW w:w="863" w:type="dxa"/>
                    </w:tcPr>
                  </w:tcPrChange>
                </w:tcPr>
                <w:p w14:paraId="2AB86974" w14:textId="77777777" w:rsidR="00656D2E" w:rsidRPr="00656D2E" w:rsidRDefault="00656D2E">
                  <w:pPr>
                    <w:pStyle w:val="Compact"/>
                    <w:jc w:val="center"/>
                    <w:rPr>
                      <w:sz w:val="21"/>
                      <w:szCs w:val="21"/>
                    </w:rPr>
                  </w:pPr>
                  <w:r w:rsidRPr="00656D2E">
                    <w:rPr>
                      <w:sz w:val="21"/>
                      <w:szCs w:val="21"/>
                    </w:rPr>
                    <w:t>NA</w:t>
                  </w:r>
                </w:p>
              </w:tc>
              <w:tc>
                <w:tcPr>
                  <w:tcW w:w="1418" w:type="dxa"/>
                  <w:tcPrChange w:id="118" w:author="芷 叶" w:date="2025-09-05T17:20:00Z" w16du:dateUtc="2025-09-06T00:20:00Z">
                    <w:tcPr>
                      <w:tcW w:w="1418" w:type="dxa"/>
                    </w:tcPr>
                  </w:tcPrChange>
                </w:tcPr>
                <w:p w14:paraId="74C18295" w14:textId="77777777" w:rsidR="00656D2E" w:rsidRPr="00656D2E" w:rsidRDefault="00656D2E">
                  <w:pPr>
                    <w:pStyle w:val="Compact"/>
                    <w:jc w:val="center"/>
                    <w:rPr>
                      <w:sz w:val="21"/>
                      <w:szCs w:val="21"/>
                    </w:rPr>
                  </w:pPr>
                  <w:r w:rsidRPr="00656D2E">
                    <w:rPr>
                      <w:sz w:val="21"/>
                      <w:szCs w:val="21"/>
                    </w:rPr>
                    <w:t>Cubical</w:t>
                  </w:r>
                </w:p>
              </w:tc>
              <w:tc>
                <w:tcPr>
                  <w:tcW w:w="1417" w:type="dxa"/>
                  <w:tcPrChange w:id="119" w:author="芷 叶" w:date="2025-09-05T17:20:00Z" w16du:dateUtc="2025-09-06T00:20:00Z">
                    <w:tcPr>
                      <w:tcW w:w="1276" w:type="dxa"/>
                    </w:tcPr>
                  </w:tcPrChange>
                </w:tcPr>
                <w:p w14:paraId="3EBB8CD5" w14:textId="77777777" w:rsidR="00656D2E" w:rsidRPr="00656D2E" w:rsidRDefault="00656D2E">
                  <w:pPr>
                    <w:pStyle w:val="Compact"/>
                    <w:jc w:val="center"/>
                    <w:rPr>
                      <w:sz w:val="21"/>
                      <w:szCs w:val="21"/>
                    </w:rPr>
                  </w:pPr>
                  <w:r w:rsidRPr="00656D2E">
                    <w:rPr>
                      <w:sz w:val="21"/>
                      <w:szCs w:val="21"/>
                    </w:rPr>
                    <w:t>Polyhedron</w:t>
                  </w:r>
                </w:p>
              </w:tc>
              <w:tc>
                <w:tcPr>
                  <w:tcW w:w="1560" w:type="dxa"/>
                  <w:tcPrChange w:id="120" w:author="芷 叶" w:date="2025-09-05T17:20:00Z" w16du:dateUtc="2025-09-06T00:20:00Z">
                    <w:tcPr>
                      <w:tcW w:w="1701" w:type="dxa"/>
                      <w:gridSpan w:val="2"/>
                    </w:tcPr>
                  </w:tcPrChange>
                </w:tcPr>
                <w:p w14:paraId="3C16A736" w14:textId="77777777" w:rsidR="00656D2E" w:rsidRPr="00656D2E" w:rsidRDefault="00656D2E">
                  <w:pPr>
                    <w:pStyle w:val="Compact"/>
                    <w:jc w:val="center"/>
                    <w:rPr>
                      <w:sz w:val="21"/>
                      <w:szCs w:val="21"/>
                    </w:rPr>
                  </w:pPr>
                  <w:r w:rsidRPr="00656D2E">
                    <w:rPr>
                      <w:sz w:val="21"/>
                      <w:szCs w:val="21"/>
                    </w:rPr>
                    <w:t>Discoid-like</w:t>
                  </w:r>
                </w:p>
              </w:tc>
              <w:tc>
                <w:tcPr>
                  <w:tcW w:w="850" w:type="dxa"/>
                  <w:tcPrChange w:id="121" w:author="芷 叶" w:date="2025-09-05T17:20:00Z" w16du:dateUtc="2025-09-06T00:20:00Z">
                    <w:tcPr>
                      <w:tcW w:w="850" w:type="dxa"/>
                    </w:tcPr>
                  </w:tcPrChange>
                </w:tcPr>
                <w:p w14:paraId="4C19A8AB" w14:textId="77777777" w:rsidR="00656D2E" w:rsidRPr="00656D2E" w:rsidRDefault="00656D2E">
                  <w:pPr>
                    <w:pStyle w:val="Compact"/>
                    <w:jc w:val="center"/>
                    <w:rPr>
                      <w:sz w:val="21"/>
                      <w:szCs w:val="21"/>
                    </w:rPr>
                  </w:pPr>
                  <w:r w:rsidRPr="00656D2E">
                    <w:rPr>
                      <w:sz w:val="21"/>
                      <w:szCs w:val="21"/>
                    </w:rPr>
                    <w:t>0.881</w:t>
                  </w:r>
                </w:p>
              </w:tc>
              <w:tc>
                <w:tcPr>
                  <w:tcW w:w="851" w:type="dxa"/>
                  <w:tcPrChange w:id="122" w:author="芷 叶" w:date="2025-09-05T17:20:00Z" w16du:dateUtc="2025-09-06T00:20:00Z">
                    <w:tcPr>
                      <w:tcW w:w="851" w:type="dxa"/>
                    </w:tcPr>
                  </w:tcPrChange>
                </w:tcPr>
                <w:p w14:paraId="0F689119" w14:textId="77777777" w:rsidR="00656D2E" w:rsidRPr="00656D2E" w:rsidRDefault="00656D2E">
                  <w:pPr>
                    <w:pStyle w:val="Compact"/>
                    <w:jc w:val="center"/>
                    <w:rPr>
                      <w:sz w:val="21"/>
                      <w:szCs w:val="21"/>
                    </w:rPr>
                  </w:pPr>
                  <w:r w:rsidRPr="00656D2E">
                    <w:rPr>
                      <w:sz w:val="21"/>
                      <w:szCs w:val="21"/>
                    </w:rPr>
                    <w:t>1.025</w:t>
                  </w:r>
                </w:p>
              </w:tc>
              <w:tc>
                <w:tcPr>
                  <w:tcW w:w="992" w:type="dxa"/>
                  <w:tcPrChange w:id="123" w:author="芷 叶" w:date="2025-09-05T17:20:00Z" w16du:dateUtc="2025-09-06T00:20:00Z">
                    <w:tcPr>
                      <w:tcW w:w="992" w:type="dxa"/>
                    </w:tcPr>
                  </w:tcPrChange>
                </w:tcPr>
                <w:p w14:paraId="399331EA" w14:textId="77777777" w:rsidR="00656D2E" w:rsidRPr="00656D2E" w:rsidRDefault="00656D2E">
                  <w:pPr>
                    <w:pStyle w:val="Compact"/>
                    <w:jc w:val="center"/>
                    <w:rPr>
                      <w:sz w:val="21"/>
                      <w:szCs w:val="21"/>
                    </w:rPr>
                  </w:pPr>
                  <w:r w:rsidRPr="00656D2E">
                    <w:rPr>
                      <w:sz w:val="21"/>
                      <w:szCs w:val="21"/>
                    </w:rPr>
                    <w:t>NA</w:t>
                  </w:r>
                </w:p>
              </w:tc>
            </w:tr>
            <w:tr w:rsidR="00656D2E" w:rsidRPr="00656D2E" w14:paraId="4829DCD8" w14:textId="77777777" w:rsidTr="00656D2E">
              <w:tc>
                <w:tcPr>
                  <w:tcW w:w="838" w:type="dxa"/>
                  <w:tcPrChange w:id="124" w:author="芷 叶" w:date="2025-09-05T17:20:00Z" w16du:dateUtc="2025-09-06T00:20:00Z">
                    <w:tcPr>
                      <w:tcW w:w="838" w:type="dxa"/>
                    </w:tcPr>
                  </w:tcPrChange>
                </w:tcPr>
                <w:p w14:paraId="08B93E5E" w14:textId="77777777" w:rsidR="00656D2E" w:rsidRPr="00656D2E" w:rsidRDefault="00656D2E">
                  <w:pPr>
                    <w:pStyle w:val="Compact"/>
                    <w:jc w:val="center"/>
                    <w:rPr>
                      <w:sz w:val="21"/>
                      <w:szCs w:val="21"/>
                    </w:rPr>
                  </w:pPr>
                  <w:r w:rsidRPr="00656D2E">
                    <w:rPr>
                      <w:sz w:val="21"/>
                      <w:szCs w:val="21"/>
                    </w:rPr>
                    <w:t>QSY_A_0700</w:t>
                  </w:r>
                </w:p>
              </w:tc>
              <w:tc>
                <w:tcPr>
                  <w:tcW w:w="863" w:type="dxa"/>
                  <w:tcPrChange w:id="125" w:author="芷 叶" w:date="2025-09-05T17:20:00Z" w16du:dateUtc="2025-09-06T00:20:00Z">
                    <w:tcPr>
                      <w:tcW w:w="863" w:type="dxa"/>
                    </w:tcPr>
                  </w:tcPrChange>
                </w:tcPr>
                <w:p w14:paraId="459A5312" w14:textId="77777777" w:rsidR="00656D2E" w:rsidRPr="00656D2E" w:rsidRDefault="00656D2E">
                  <w:pPr>
                    <w:pStyle w:val="Compact"/>
                    <w:jc w:val="center"/>
                    <w:rPr>
                      <w:sz w:val="21"/>
                      <w:szCs w:val="21"/>
                    </w:rPr>
                  </w:pPr>
                  <w:r w:rsidRPr="00656D2E">
                    <w:rPr>
                      <w:sz w:val="21"/>
                      <w:szCs w:val="21"/>
                    </w:rPr>
                    <w:t>Cobble</w:t>
                  </w:r>
                </w:p>
              </w:tc>
              <w:tc>
                <w:tcPr>
                  <w:tcW w:w="1418" w:type="dxa"/>
                  <w:tcPrChange w:id="126" w:author="芷 叶" w:date="2025-09-05T17:20:00Z" w16du:dateUtc="2025-09-06T00:20:00Z">
                    <w:tcPr>
                      <w:tcW w:w="1418" w:type="dxa"/>
                    </w:tcPr>
                  </w:tcPrChange>
                </w:tcPr>
                <w:p w14:paraId="41CD3878" w14:textId="77777777" w:rsidR="00656D2E" w:rsidRPr="00656D2E" w:rsidRDefault="00656D2E">
                  <w:pPr>
                    <w:pStyle w:val="Compact"/>
                    <w:jc w:val="center"/>
                    <w:rPr>
                      <w:sz w:val="21"/>
                      <w:szCs w:val="21"/>
                    </w:rPr>
                  </w:pPr>
                  <w:r w:rsidRPr="00656D2E">
                    <w:rPr>
                      <w:sz w:val="21"/>
                      <w:szCs w:val="21"/>
                    </w:rPr>
                    <w:t>Pyramidal</w:t>
                  </w:r>
                </w:p>
              </w:tc>
              <w:tc>
                <w:tcPr>
                  <w:tcW w:w="1417" w:type="dxa"/>
                  <w:tcPrChange w:id="127" w:author="芷 叶" w:date="2025-09-05T17:20:00Z" w16du:dateUtc="2025-09-06T00:20:00Z">
                    <w:tcPr>
                      <w:tcW w:w="1276" w:type="dxa"/>
                    </w:tcPr>
                  </w:tcPrChange>
                </w:tcPr>
                <w:p w14:paraId="78FC330D" w14:textId="77777777" w:rsidR="00656D2E" w:rsidRPr="00656D2E" w:rsidRDefault="00656D2E">
                  <w:pPr>
                    <w:pStyle w:val="Compact"/>
                    <w:jc w:val="center"/>
                    <w:rPr>
                      <w:sz w:val="21"/>
                      <w:szCs w:val="21"/>
                    </w:rPr>
                  </w:pPr>
                  <w:r w:rsidRPr="00656D2E">
                    <w:rPr>
                      <w:sz w:val="21"/>
                      <w:szCs w:val="21"/>
                    </w:rPr>
                    <w:t>Polyhedron</w:t>
                  </w:r>
                </w:p>
              </w:tc>
              <w:tc>
                <w:tcPr>
                  <w:tcW w:w="1560" w:type="dxa"/>
                  <w:tcPrChange w:id="128" w:author="芷 叶" w:date="2025-09-05T17:20:00Z" w16du:dateUtc="2025-09-06T00:20:00Z">
                    <w:tcPr>
                      <w:tcW w:w="1701" w:type="dxa"/>
                      <w:gridSpan w:val="2"/>
                    </w:tcPr>
                  </w:tcPrChange>
                </w:tcPr>
                <w:p w14:paraId="7E3F634B"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129" w:author="芷 叶" w:date="2025-09-05T17:20:00Z" w16du:dateUtc="2025-09-06T00:20:00Z">
                    <w:tcPr>
                      <w:tcW w:w="850" w:type="dxa"/>
                    </w:tcPr>
                  </w:tcPrChange>
                </w:tcPr>
                <w:p w14:paraId="60D131E6" w14:textId="77777777" w:rsidR="00656D2E" w:rsidRPr="00656D2E" w:rsidRDefault="00656D2E">
                  <w:pPr>
                    <w:pStyle w:val="Compact"/>
                    <w:jc w:val="center"/>
                    <w:rPr>
                      <w:sz w:val="21"/>
                      <w:szCs w:val="21"/>
                    </w:rPr>
                  </w:pPr>
                  <w:r w:rsidRPr="00656D2E">
                    <w:rPr>
                      <w:sz w:val="21"/>
                      <w:szCs w:val="21"/>
                    </w:rPr>
                    <w:t>0.893</w:t>
                  </w:r>
                </w:p>
              </w:tc>
              <w:tc>
                <w:tcPr>
                  <w:tcW w:w="851" w:type="dxa"/>
                  <w:tcPrChange w:id="130" w:author="芷 叶" w:date="2025-09-05T17:20:00Z" w16du:dateUtc="2025-09-06T00:20:00Z">
                    <w:tcPr>
                      <w:tcW w:w="851" w:type="dxa"/>
                    </w:tcPr>
                  </w:tcPrChange>
                </w:tcPr>
                <w:p w14:paraId="547435EC" w14:textId="77777777" w:rsidR="00656D2E" w:rsidRPr="00656D2E" w:rsidRDefault="00656D2E">
                  <w:pPr>
                    <w:pStyle w:val="Compact"/>
                    <w:jc w:val="center"/>
                    <w:rPr>
                      <w:sz w:val="21"/>
                      <w:szCs w:val="21"/>
                    </w:rPr>
                  </w:pPr>
                  <w:r w:rsidRPr="00656D2E">
                    <w:rPr>
                      <w:sz w:val="21"/>
                      <w:szCs w:val="21"/>
                    </w:rPr>
                    <w:t>1.017</w:t>
                  </w:r>
                </w:p>
              </w:tc>
              <w:tc>
                <w:tcPr>
                  <w:tcW w:w="992" w:type="dxa"/>
                  <w:tcPrChange w:id="131" w:author="芷 叶" w:date="2025-09-05T17:20:00Z" w16du:dateUtc="2025-09-06T00:20:00Z">
                    <w:tcPr>
                      <w:tcW w:w="992" w:type="dxa"/>
                    </w:tcPr>
                  </w:tcPrChange>
                </w:tcPr>
                <w:p w14:paraId="094571C2" w14:textId="77777777" w:rsidR="00656D2E" w:rsidRPr="00656D2E" w:rsidRDefault="00656D2E">
                  <w:pPr>
                    <w:pStyle w:val="Compact"/>
                    <w:jc w:val="center"/>
                    <w:rPr>
                      <w:sz w:val="21"/>
                      <w:szCs w:val="21"/>
                    </w:rPr>
                  </w:pPr>
                  <w:r w:rsidRPr="00656D2E">
                    <w:rPr>
                      <w:sz w:val="21"/>
                      <w:szCs w:val="21"/>
                    </w:rPr>
                    <w:t>Y</w:t>
                  </w:r>
                </w:p>
              </w:tc>
            </w:tr>
            <w:tr w:rsidR="00656D2E" w:rsidRPr="00656D2E" w14:paraId="494CC2E1" w14:textId="77777777" w:rsidTr="00656D2E">
              <w:tc>
                <w:tcPr>
                  <w:tcW w:w="838" w:type="dxa"/>
                  <w:tcPrChange w:id="132" w:author="芷 叶" w:date="2025-09-05T17:20:00Z" w16du:dateUtc="2025-09-06T00:20:00Z">
                    <w:tcPr>
                      <w:tcW w:w="838" w:type="dxa"/>
                    </w:tcPr>
                  </w:tcPrChange>
                </w:tcPr>
                <w:p w14:paraId="090A1B3F" w14:textId="77777777" w:rsidR="00656D2E" w:rsidRPr="00656D2E" w:rsidRDefault="00656D2E">
                  <w:pPr>
                    <w:pStyle w:val="Compact"/>
                    <w:jc w:val="center"/>
                    <w:rPr>
                      <w:sz w:val="21"/>
                      <w:szCs w:val="21"/>
                    </w:rPr>
                  </w:pPr>
                  <w:r w:rsidRPr="00656D2E">
                    <w:rPr>
                      <w:sz w:val="21"/>
                      <w:szCs w:val="21"/>
                    </w:rPr>
                    <w:t>QSY_A_0702</w:t>
                  </w:r>
                </w:p>
              </w:tc>
              <w:tc>
                <w:tcPr>
                  <w:tcW w:w="863" w:type="dxa"/>
                  <w:tcPrChange w:id="133" w:author="芷 叶" w:date="2025-09-05T17:20:00Z" w16du:dateUtc="2025-09-06T00:20:00Z">
                    <w:tcPr>
                      <w:tcW w:w="863" w:type="dxa"/>
                    </w:tcPr>
                  </w:tcPrChange>
                </w:tcPr>
                <w:p w14:paraId="63C3EC05" w14:textId="77777777" w:rsidR="00656D2E" w:rsidRPr="00656D2E" w:rsidRDefault="00656D2E">
                  <w:pPr>
                    <w:pStyle w:val="Compact"/>
                    <w:jc w:val="center"/>
                    <w:rPr>
                      <w:sz w:val="21"/>
                      <w:szCs w:val="21"/>
                    </w:rPr>
                  </w:pPr>
                  <w:r w:rsidRPr="00656D2E">
                    <w:rPr>
                      <w:sz w:val="21"/>
                      <w:szCs w:val="21"/>
                    </w:rPr>
                    <w:t>Cobble</w:t>
                  </w:r>
                </w:p>
              </w:tc>
              <w:tc>
                <w:tcPr>
                  <w:tcW w:w="1418" w:type="dxa"/>
                  <w:tcPrChange w:id="134" w:author="芷 叶" w:date="2025-09-05T17:20:00Z" w16du:dateUtc="2025-09-06T00:20:00Z">
                    <w:tcPr>
                      <w:tcW w:w="1418" w:type="dxa"/>
                    </w:tcPr>
                  </w:tcPrChange>
                </w:tcPr>
                <w:p w14:paraId="01C8C09D" w14:textId="77777777" w:rsidR="00656D2E" w:rsidRPr="00656D2E" w:rsidRDefault="00656D2E">
                  <w:pPr>
                    <w:pStyle w:val="Compact"/>
                    <w:jc w:val="center"/>
                    <w:rPr>
                      <w:sz w:val="21"/>
                      <w:szCs w:val="21"/>
                    </w:rPr>
                  </w:pPr>
                  <w:r w:rsidRPr="00656D2E">
                    <w:rPr>
                      <w:sz w:val="21"/>
                      <w:szCs w:val="21"/>
                    </w:rPr>
                    <w:t>Pyramidal</w:t>
                  </w:r>
                </w:p>
              </w:tc>
              <w:tc>
                <w:tcPr>
                  <w:tcW w:w="1417" w:type="dxa"/>
                  <w:tcPrChange w:id="135" w:author="芷 叶" w:date="2025-09-05T17:20:00Z" w16du:dateUtc="2025-09-06T00:20:00Z">
                    <w:tcPr>
                      <w:tcW w:w="1276" w:type="dxa"/>
                    </w:tcPr>
                  </w:tcPrChange>
                </w:tcPr>
                <w:p w14:paraId="0D91F0A0" w14:textId="77777777" w:rsidR="00656D2E" w:rsidRPr="00656D2E" w:rsidRDefault="00656D2E">
                  <w:pPr>
                    <w:pStyle w:val="Compact"/>
                    <w:jc w:val="center"/>
                    <w:rPr>
                      <w:sz w:val="21"/>
                      <w:szCs w:val="21"/>
                    </w:rPr>
                  </w:pPr>
                  <w:r w:rsidRPr="00656D2E">
                    <w:rPr>
                      <w:sz w:val="21"/>
                      <w:szCs w:val="21"/>
                    </w:rPr>
                    <w:t>Multifacial</w:t>
                  </w:r>
                </w:p>
              </w:tc>
              <w:tc>
                <w:tcPr>
                  <w:tcW w:w="1560" w:type="dxa"/>
                  <w:tcPrChange w:id="136" w:author="芷 叶" w:date="2025-09-05T17:20:00Z" w16du:dateUtc="2025-09-06T00:20:00Z">
                    <w:tcPr>
                      <w:tcW w:w="1701" w:type="dxa"/>
                      <w:gridSpan w:val="2"/>
                    </w:tcPr>
                  </w:tcPrChange>
                </w:tcPr>
                <w:p w14:paraId="32C8D656" w14:textId="77777777" w:rsidR="00656D2E" w:rsidRPr="00656D2E" w:rsidRDefault="00656D2E">
                  <w:pPr>
                    <w:pStyle w:val="Compact"/>
                    <w:jc w:val="center"/>
                    <w:rPr>
                      <w:sz w:val="21"/>
                      <w:szCs w:val="21"/>
                    </w:rPr>
                  </w:pPr>
                  <w:r w:rsidRPr="00656D2E">
                    <w:rPr>
                      <w:sz w:val="21"/>
                      <w:szCs w:val="21"/>
                    </w:rPr>
                    <w:t>Discoid-like</w:t>
                  </w:r>
                </w:p>
              </w:tc>
              <w:tc>
                <w:tcPr>
                  <w:tcW w:w="850" w:type="dxa"/>
                  <w:tcPrChange w:id="137" w:author="芷 叶" w:date="2025-09-05T17:20:00Z" w16du:dateUtc="2025-09-06T00:20:00Z">
                    <w:tcPr>
                      <w:tcW w:w="850" w:type="dxa"/>
                    </w:tcPr>
                  </w:tcPrChange>
                </w:tcPr>
                <w:p w14:paraId="5DD3722A" w14:textId="77777777" w:rsidR="00656D2E" w:rsidRPr="00656D2E" w:rsidRDefault="00656D2E">
                  <w:pPr>
                    <w:pStyle w:val="Compact"/>
                    <w:jc w:val="center"/>
                    <w:rPr>
                      <w:sz w:val="21"/>
                      <w:szCs w:val="21"/>
                    </w:rPr>
                  </w:pPr>
                  <w:r w:rsidRPr="00656D2E">
                    <w:rPr>
                      <w:sz w:val="21"/>
                      <w:szCs w:val="21"/>
                    </w:rPr>
                    <w:t>0.842</w:t>
                  </w:r>
                </w:p>
              </w:tc>
              <w:tc>
                <w:tcPr>
                  <w:tcW w:w="851" w:type="dxa"/>
                  <w:tcPrChange w:id="138" w:author="芷 叶" w:date="2025-09-05T17:20:00Z" w16du:dateUtc="2025-09-06T00:20:00Z">
                    <w:tcPr>
                      <w:tcW w:w="851" w:type="dxa"/>
                    </w:tcPr>
                  </w:tcPrChange>
                </w:tcPr>
                <w:p w14:paraId="13CF95B2" w14:textId="77777777" w:rsidR="00656D2E" w:rsidRPr="00656D2E" w:rsidRDefault="00656D2E">
                  <w:pPr>
                    <w:pStyle w:val="Compact"/>
                    <w:jc w:val="center"/>
                    <w:rPr>
                      <w:sz w:val="21"/>
                      <w:szCs w:val="21"/>
                    </w:rPr>
                  </w:pPr>
                  <w:r w:rsidRPr="00656D2E">
                    <w:rPr>
                      <w:sz w:val="21"/>
                      <w:szCs w:val="21"/>
                    </w:rPr>
                    <w:t>1.042</w:t>
                  </w:r>
                </w:p>
              </w:tc>
              <w:tc>
                <w:tcPr>
                  <w:tcW w:w="992" w:type="dxa"/>
                  <w:tcPrChange w:id="139" w:author="芷 叶" w:date="2025-09-05T17:20:00Z" w16du:dateUtc="2025-09-06T00:20:00Z">
                    <w:tcPr>
                      <w:tcW w:w="992" w:type="dxa"/>
                    </w:tcPr>
                  </w:tcPrChange>
                </w:tcPr>
                <w:p w14:paraId="1DAE7860" w14:textId="77777777" w:rsidR="00656D2E" w:rsidRPr="00656D2E" w:rsidRDefault="00656D2E">
                  <w:pPr>
                    <w:pStyle w:val="Compact"/>
                    <w:jc w:val="center"/>
                    <w:rPr>
                      <w:sz w:val="21"/>
                      <w:szCs w:val="21"/>
                    </w:rPr>
                  </w:pPr>
                  <w:r w:rsidRPr="00656D2E">
                    <w:rPr>
                      <w:sz w:val="21"/>
                      <w:szCs w:val="21"/>
                    </w:rPr>
                    <w:t>Y</w:t>
                  </w:r>
                </w:p>
              </w:tc>
            </w:tr>
            <w:tr w:rsidR="00656D2E" w:rsidRPr="00656D2E" w14:paraId="06FE5F4F" w14:textId="77777777" w:rsidTr="00656D2E">
              <w:tc>
                <w:tcPr>
                  <w:tcW w:w="838" w:type="dxa"/>
                  <w:tcPrChange w:id="140" w:author="芷 叶" w:date="2025-09-05T17:20:00Z" w16du:dateUtc="2025-09-06T00:20:00Z">
                    <w:tcPr>
                      <w:tcW w:w="838" w:type="dxa"/>
                    </w:tcPr>
                  </w:tcPrChange>
                </w:tcPr>
                <w:p w14:paraId="20DD20EF" w14:textId="77777777" w:rsidR="00656D2E" w:rsidRPr="00656D2E" w:rsidRDefault="00656D2E">
                  <w:pPr>
                    <w:pStyle w:val="Compact"/>
                    <w:jc w:val="center"/>
                    <w:rPr>
                      <w:sz w:val="21"/>
                      <w:szCs w:val="21"/>
                    </w:rPr>
                  </w:pPr>
                  <w:r w:rsidRPr="00656D2E">
                    <w:rPr>
                      <w:sz w:val="21"/>
                      <w:szCs w:val="21"/>
                    </w:rPr>
                    <w:t>QSY_A_0735</w:t>
                  </w:r>
                </w:p>
              </w:tc>
              <w:tc>
                <w:tcPr>
                  <w:tcW w:w="863" w:type="dxa"/>
                  <w:tcPrChange w:id="141" w:author="芷 叶" w:date="2025-09-05T17:20:00Z" w16du:dateUtc="2025-09-06T00:20:00Z">
                    <w:tcPr>
                      <w:tcW w:w="863" w:type="dxa"/>
                    </w:tcPr>
                  </w:tcPrChange>
                </w:tcPr>
                <w:p w14:paraId="5E453994" w14:textId="77777777" w:rsidR="00656D2E" w:rsidRPr="00656D2E" w:rsidRDefault="00656D2E">
                  <w:pPr>
                    <w:pStyle w:val="Compact"/>
                    <w:jc w:val="center"/>
                    <w:rPr>
                      <w:sz w:val="21"/>
                      <w:szCs w:val="21"/>
                    </w:rPr>
                  </w:pPr>
                  <w:r w:rsidRPr="00656D2E">
                    <w:rPr>
                      <w:sz w:val="21"/>
                      <w:szCs w:val="21"/>
                    </w:rPr>
                    <w:t>Cobble</w:t>
                  </w:r>
                </w:p>
              </w:tc>
              <w:tc>
                <w:tcPr>
                  <w:tcW w:w="1418" w:type="dxa"/>
                  <w:tcPrChange w:id="142" w:author="芷 叶" w:date="2025-09-05T17:20:00Z" w16du:dateUtc="2025-09-06T00:20:00Z">
                    <w:tcPr>
                      <w:tcW w:w="1418" w:type="dxa"/>
                    </w:tcPr>
                  </w:tcPrChange>
                </w:tcPr>
                <w:p w14:paraId="527B5F47" w14:textId="77777777" w:rsidR="00656D2E" w:rsidRPr="00656D2E" w:rsidRDefault="00656D2E">
                  <w:pPr>
                    <w:pStyle w:val="Compact"/>
                    <w:jc w:val="center"/>
                    <w:rPr>
                      <w:sz w:val="21"/>
                      <w:szCs w:val="21"/>
                    </w:rPr>
                  </w:pPr>
                  <w:r w:rsidRPr="00656D2E">
                    <w:rPr>
                      <w:sz w:val="21"/>
                      <w:szCs w:val="21"/>
                    </w:rPr>
                    <w:t>Pyramidal</w:t>
                  </w:r>
                </w:p>
              </w:tc>
              <w:tc>
                <w:tcPr>
                  <w:tcW w:w="1417" w:type="dxa"/>
                  <w:tcPrChange w:id="143" w:author="芷 叶" w:date="2025-09-05T17:20:00Z" w16du:dateUtc="2025-09-06T00:20:00Z">
                    <w:tcPr>
                      <w:tcW w:w="1276" w:type="dxa"/>
                    </w:tcPr>
                  </w:tcPrChange>
                </w:tcPr>
                <w:p w14:paraId="620312B0" w14:textId="77777777" w:rsidR="00656D2E" w:rsidRPr="00656D2E" w:rsidRDefault="00656D2E">
                  <w:pPr>
                    <w:pStyle w:val="Compact"/>
                    <w:jc w:val="center"/>
                    <w:rPr>
                      <w:sz w:val="21"/>
                      <w:szCs w:val="21"/>
                    </w:rPr>
                  </w:pPr>
                  <w:r w:rsidRPr="00656D2E">
                    <w:rPr>
                      <w:sz w:val="21"/>
                      <w:szCs w:val="21"/>
                    </w:rPr>
                    <w:t>Polyhedron</w:t>
                  </w:r>
                </w:p>
              </w:tc>
              <w:tc>
                <w:tcPr>
                  <w:tcW w:w="1560" w:type="dxa"/>
                  <w:tcPrChange w:id="144" w:author="芷 叶" w:date="2025-09-05T17:20:00Z" w16du:dateUtc="2025-09-06T00:20:00Z">
                    <w:tcPr>
                      <w:tcW w:w="1701" w:type="dxa"/>
                      <w:gridSpan w:val="2"/>
                    </w:tcPr>
                  </w:tcPrChange>
                </w:tcPr>
                <w:p w14:paraId="2AF0D95C"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145" w:author="芷 叶" w:date="2025-09-05T17:20:00Z" w16du:dateUtc="2025-09-06T00:20:00Z">
                    <w:tcPr>
                      <w:tcW w:w="850" w:type="dxa"/>
                    </w:tcPr>
                  </w:tcPrChange>
                </w:tcPr>
                <w:p w14:paraId="74CF55B7" w14:textId="77777777" w:rsidR="00656D2E" w:rsidRPr="00656D2E" w:rsidRDefault="00656D2E">
                  <w:pPr>
                    <w:pStyle w:val="Compact"/>
                    <w:jc w:val="center"/>
                    <w:rPr>
                      <w:sz w:val="21"/>
                      <w:szCs w:val="21"/>
                    </w:rPr>
                  </w:pPr>
                  <w:r w:rsidRPr="00656D2E">
                    <w:rPr>
                      <w:sz w:val="21"/>
                      <w:szCs w:val="21"/>
                    </w:rPr>
                    <w:t>0.868</w:t>
                  </w:r>
                </w:p>
              </w:tc>
              <w:tc>
                <w:tcPr>
                  <w:tcW w:w="851" w:type="dxa"/>
                  <w:tcPrChange w:id="146" w:author="芷 叶" w:date="2025-09-05T17:20:00Z" w16du:dateUtc="2025-09-06T00:20:00Z">
                    <w:tcPr>
                      <w:tcW w:w="851" w:type="dxa"/>
                    </w:tcPr>
                  </w:tcPrChange>
                </w:tcPr>
                <w:p w14:paraId="51184FA1" w14:textId="77777777" w:rsidR="00656D2E" w:rsidRPr="00656D2E" w:rsidRDefault="00656D2E">
                  <w:pPr>
                    <w:pStyle w:val="Compact"/>
                    <w:jc w:val="center"/>
                    <w:rPr>
                      <w:sz w:val="21"/>
                      <w:szCs w:val="21"/>
                    </w:rPr>
                  </w:pPr>
                  <w:r w:rsidRPr="00656D2E">
                    <w:rPr>
                      <w:sz w:val="21"/>
                      <w:szCs w:val="21"/>
                    </w:rPr>
                    <w:t>1.020</w:t>
                  </w:r>
                </w:p>
              </w:tc>
              <w:tc>
                <w:tcPr>
                  <w:tcW w:w="992" w:type="dxa"/>
                  <w:tcPrChange w:id="147" w:author="芷 叶" w:date="2025-09-05T17:20:00Z" w16du:dateUtc="2025-09-06T00:20:00Z">
                    <w:tcPr>
                      <w:tcW w:w="992" w:type="dxa"/>
                    </w:tcPr>
                  </w:tcPrChange>
                </w:tcPr>
                <w:p w14:paraId="2CB3C0F6" w14:textId="77777777" w:rsidR="00656D2E" w:rsidRPr="00656D2E" w:rsidRDefault="00656D2E">
                  <w:pPr>
                    <w:pStyle w:val="Compact"/>
                    <w:jc w:val="center"/>
                    <w:rPr>
                      <w:sz w:val="21"/>
                      <w:szCs w:val="21"/>
                    </w:rPr>
                  </w:pPr>
                  <w:r w:rsidRPr="00656D2E">
                    <w:rPr>
                      <w:sz w:val="21"/>
                      <w:szCs w:val="21"/>
                    </w:rPr>
                    <w:t>NA</w:t>
                  </w:r>
                </w:p>
              </w:tc>
            </w:tr>
            <w:tr w:rsidR="00656D2E" w:rsidRPr="00656D2E" w14:paraId="2192D431" w14:textId="77777777" w:rsidTr="00656D2E">
              <w:tc>
                <w:tcPr>
                  <w:tcW w:w="838" w:type="dxa"/>
                  <w:tcPrChange w:id="148" w:author="芷 叶" w:date="2025-09-05T17:20:00Z" w16du:dateUtc="2025-09-06T00:20:00Z">
                    <w:tcPr>
                      <w:tcW w:w="838" w:type="dxa"/>
                    </w:tcPr>
                  </w:tcPrChange>
                </w:tcPr>
                <w:p w14:paraId="679B072E" w14:textId="77777777" w:rsidR="00656D2E" w:rsidRPr="00656D2E" w:rsidRDefault="00656D2E">
                  <w:pPr>
                    <w:pStyle w:val="Compact"/>
                    <w:jc w:val="center"/>
                    <w:rPr>
                      <w:sz w:val="21"/>
                      <w:szCs w:val="21"/>
                    </w:rPr>
                  </w:pPr>
                  <w:r w:rsidRPr="00656D2E">
                    <w:rPr>
                      <w:sz w:val="21"/>
                      <w:szCs w:val="21"/>
                    </w:rPr>
                    <w:t>QSY_A_0938</w:t>
                  </w:r>
                </w:p>
              </w:tc>
              <w:tc>
                <w:tcPr>
                  <w:tcW w:w="863" w:type="dxa"/>
                  <w:tcPrChange w:id="149" w:author="芷 叶" w:date="2025-09-05T17:20:00Z" w16du:dateUtc="2025-09-06T00:20:00Z">
                    <w:tcPr>
                      <w:tcW w:w="863" w:type="dxa"/>
                    </w:tcPr>
                  </w:tcPrChange>
                </w:tcPr>
                <w:p w14:paraId="416F535E" w14:textId="77777777" w:rsidR="00656D2E" w:rsidRPr="00656D2E" w:rsidRDefault="00656D2E">
                  <w:pPr>
                    <w:pStyle w:val="Compact"/>
                    <w:jc w:val="center"/>
                    <w:rPr>
                      <w:sz w:val="21"/>
                      <w:szCs w:val="21"/>
                    </w:rPr>
                  </w:pPr>
                  <w:r w:rsidRPr="00656D2E">
                    <w:rPr>
                      <w:sz w:val="21"/>
                      <w:szCs w:val="21"/>
                    </w:rPr>
                    <w:t>NA</w:t>
                  </w:r>
                </w:p>
              </w:tc>
              <w:tc>
                <w:tcPr>
                  <w:tcW w:w="1418" w:type="dxa"/>
                  <w:tcPrChange w:id="150" w:author="芷 叶" w:date="2025-09-05T17:20:00Z" w16du:dateUtc="2025-09-06T00:20:00Z">
                    <w:tcPr>
                      <w:tcW w:w="1418" w:type="dxa"/>
                    </w:tcPr>
                  </w:tcPrChange>
                </w:tcPr>
                <w:p w14:paraId="6EBD9541" w14:textId="77777777" w:rsidR="00656D2E" w:rsidRPr="00656D2E" w:rsidRDefault="00656D2E">
                  <w:pPr>
                    <w:pStyle w:val="Compact"/>
                    <w:jc w:val="center"/>
                    <w:rPr>
                      <w:sz w:val="21"/>
                      <w:szCs w:val="21"/>
                    </w:rPr>
                  </w:pPr>
                  <w:r w:rsidRPr="00656D2E">
                    <w:rPr>
                      <w:sz w:val="21"/>
                      <w:szCs w:val="21"/>
                    </w:rPr>
                    <w:t>Pyramidal</w:t>
                  </w:r>
                </w:p>
              </w:tc>
              <w:tc>
                <w:tcPr>
                  <w:tcW w:w="1417" w:type="dxa"/>
                  <w:tcPrChange w:id="151" w:author="芷 叶" w:date="2025-09-05T17:20:00Z" w16du:dateUtc="2025-09-06T00:20:00Z">
                    <w:tcPr>
                      <w:tcW w:w="1276" w:type="dxa"/>
                    </w:tcPr>
                  </w:tcPrChange>
                </w:tcPr>
                <w:p w14:paraId="7A13DDEA" w14:textId="77777777" w:rsidR="00656D2E" w:rsidRPr="00656D2E" w:rsidRDefault="00656D2E">
                  <w:pPr>
                    <w:pStyle w:val="Compact"/>
                    <w:jc w:val="center"/>
                    <w:rPr>
                      <w:sz w:val="21"/>
                      <w:szCs w:val="21"/>
                    </w:rPr>
                  </w:pPr>
                  <w:r w:rsidRPr="00656D2E">
                    <w:rPr>
                      <w:sz w:val="21"/>
                      <w:szCs w:val="21"/>
                    </w:rPr>
                    <w:t>Polyhedron</w:t>
                  </w:r>
                </w:p>
              </w:tc>
              <w:tc>
                <w:tcPr>
                  <w:tcW w:w="1560" w:type="dxa"/>
                  <w:tcPrChange w:id="152" w:author="芷 叶" w:date="2025-09-05T17:20:00Z" w16du:dateUtc="2025-09-06T00:20:00Z">
                    <w:tcPr>
                      <w:tcW w:w="1701" w:type="dxa"/>
                      <w:gridSpan w:val="2"/>
                    </w:tcPr>
                  </w:tcPrChange>
                </w:tcPr>
                <w:p w14:paraId="67354B39" w14:textId="77777777" w:rsidR="00656D2E" w:rsidRPr="00656D2E" w:rsidRDefault="00656D2E">
                  <w:pPr>
                    <w:pStyle w:val="Compact"/>
                    <w:jc w:val="center"/>
                    <w:rPr>
                      <w:sz w:val="21"/>
                      <w:szCs w:val="21"/>
                    </w:rPr>
                  </w:pPr>
                  <w:r w:rsidRPr="00656D2E">
                    <w:rPr>
                      <w:sz w:val="21"/>
                      <w:szCs w:val="21"/>
                    </w:rPr>
                    <w:t>Discoid-like</w:t>
                  </w:r>
                </w:p>
              </w:tc>
              <w:tc>
                <w:tcPr>
                  <w:tcW w:w="850" w:type="dxa"/>
                  <w:tcPrChange w:id="153" w:author="芷 叶" w:date="2025-09-05T17:20:00Z" w16du:dateUtc="2025-09-06T00:20:00Z">
                    <w:tcPr>
                      <w:tcW w:w="850" w:type="dxa"/>
                    </w:tcPr>
                  </w:tcPrChange>
                </w:tcPr>
                <w:p w14:paraId="0293B53C" w14:textId="77777777" w:rsidR="00656D2E" w:rsidRPr="00656D2E" w:rsidRDefault="00656D2E">
                  <w:pPr>
                    <w:pStyle w:val="Compact"/>
                    <w:jc w:val="center"/>
                    <w:rPr>
                      <w:sz w:val="21"/>
                      <w:szCs w:val="21"/>
                    </w:rPr>
                  </w:pPr>
                  <w:r w:rsidRPr="00656D2E">
                    <w:rPr>
                      <w:sz w:val="21"/>
                      <w:szCs w:val="21"/>
                    </w:rPr>
                    <w:t>0.869</w:t>
                  </w:r>
                </w:p>
              </w:tc>
              <w:tc>
                <w:tcPr>
                  <w:tcW w:w="851" w:type="dxa"/>
                  <w:tcPrChange w:id="154" w:author="芷 叶" w:date="2025-09-05T17:20:00Z" w16du:dateUtc="2025-09-06T00:20:00Z">
                    <w:tcPr>
                      <w:tcW w:w="851" w:type="dxa"/>
                    </w:tcPr>
                  </w:tcPrChange>
                </w:tcPr>
                <w:p w14:paraId="779C6502" w14:textId="77777777" w:rsidR="00656D2E" w:rsidRPr="00656D2E" w:rsidRDefault="00656D2E">
                  <w:pPr>
                    <w:pStyle w:val="Compact"/>
                    <w:jc w:val="center"/>
                    <w:rPr>
                      <w:sz w:val="21"/>
                      <w:szCs w:val="21"/>
                    </w:rPr>
                  </w:pPr>
                  <w:r w:rsidRPr="00656D2E">
                    <w:rPr>
                      <w:sz w:val="21"/>
                      <w:szCs w:val="21"/>
                    </w:rPr>
                    <w:t>1.027</w:t>
                  </w:r>
                </w:p>
              </w:tc>
              <w:tc>
                <w:tcPr>
                  <w:tcW w:w="992" w:type="dxa"/>
                  <w:tcPrChange w:id="155" w:author="芷 叶" w:date="2025-09-05T17:20:00Z" w16du:dateUtc="2025-09-06T00:20:00Z">
                    <w:tcPr>
                      <w:tcW w:w="992" w:type="dxa"/>
                    </w:tcPr>
                  </w:tcPrChange>
                </w:tcPr>
                <w:p w14:paraId="45DBEFFF" w14:textId="77777777" w:rsidR="00656D2E" w:rsidRPr="00656D2E" w:rsidRDefault="00656D2E">
                  <w:pPr>
                    <w:pStyle w:val="Compact"/>
                    <w:jc w:val="center"/>
                    <w:rPr>
                      <w:sz w:val="21"/>
                      <w:szCs w:val="21"/>
                    </w:rPr>
                  </w:pPr>
                  <w:r w:rsidRPr="00656D2E">
                    <w:rPr>
                      <w:sz w:val="21"/>
                      <w:szCs w:val="21"/>
                    </w:rPr>
                    <w:t>NA</w:t>
                  </w:r>
                </w:p>
              </w:tc>
            </w:tr>
            <w:tr w:rsidR="00656D2E" w:rsidRPr="00656D2E" w14:paraId="2696275D" w14:textId="77777777" w:rsidTr="00656D2E">
              <w:tc>
                <w:tcPr>
                  <w:tcW w:w="838" w:type="dxa"/>
                  <w:tcPrChange w:id="156" w:author="芷 叶" w:date="2025-09-05T17:20:00Z" w16du:dateUtc="2025-09-06T00:20:00Z">
                    <w:tcPr>
                      <w:tcW w:w="838" w:type="dxa"/>
                    </w:tcPr>
                  </w:tcPrChange>
                </w:tcPr>
                <w:p w14:paraId="18E32B61" w14:textId="77777777" w:rsidR="00656D2E" w:rsidRPr="00656D2E" w:rsidRDefault="00656D2E">
                  <w:pPr>
                    <w:pStyle w:val="Compact"/>
                    <w:jc w:val="center"/>
                    <w:rPr>
                      <w:sz w:val="21"/>
                      <w:szCs w:val="21"/>
                    </w:rPr>
                  </w:pPr>
                  <w:r w:rsidRPr="00656D2E">
                    <w:rPr>
                      <w:sz w:val="21"/>
                      <w:szCs w:val="21"/>
                    </w:rPr>
                    <w:t>QSY_A_1098</w:t>
                  </w:r>
                </w:p>
              </w:tc>
              <w:tc>
                <w:tcPr>
                  <w:tcW w:w="863" w:type="dxa"/>
                  <w:tcPrChange w:id="157" w:author="芷 叶" w:date="2025-09-05T17:20:00Z" w16du:dateUtc="2025-09-06T00:20:00Z">
                    <w:tcPr>
                      <w:tcW w:w="863" w:type="dxa"/>
                    </w:tcPr>
                  </w:tcPrChange>
                </w:tcPr>
                <w:p w14:paraId="5E03D7F7" w14:textId="77777777" w:rsidR="00656D2E" w:rsidRPr="00656D2E" w:rsidRDefault="00656D2E">
                  <w:pPr>
                    <w:pStyle w:val="Compact"/>
                    <w:jc w:val="center"/>
                    <w:rPr>
                      <w:sz w:val="21"/>
                      <w:szCs w:val="21"/>
                    </w:rPr>
                  </w:pPr>
                  <w:r w:rsidRPr="00656D2E">
                    <w:rPr>
                      <w:sz w:val="21"/>
                      <w:szCs w:val="21"/>
                    </w:rPr>
                    <w:t>NA</w:t>
                  </w:r>
                </w:p>
              </w:tc>
              <w:tc>
                <w:tcPr>
                  <w:tcW w:w="1418" w:type="dxa"/>
                  <w:tcPrChange w:id="158" w:author="芷 叶" w:date="2025-09-05T17:20:00Z" w16du:dateUtc="2025-09-06T00:20:00Z">
                    <w:tcPr>
                      <w:tcW w:w="1418" w:type="dxa"/>
                    </w:tcPr>
                  </w:tcPrChange>
                </w:tcPr>
                <w:p w14:paraId="76DA7C05" w14:textId="77777777" w:rsidR="00656D2E" w:rsidRPr="00656D2E" w:rsidRDefault="00656D2E">
                  <w:pPr>
                    <w:pStyle w:val="Compact"/>
                    <w:jc w:val="center"/>
                    <w:rPr>
                      <w:sz w:val="21"/>
                      <w:szCs w:val="21"/>
                    </w:rPr>
                  </w:pPr>
                  <w:r w:rsidRPr="00656D2E">
                    <w:rPr>
                      <w:sz w:val="21"/>
                      <w:szCs w:val="21"/>
                    </w:rPr>
                    <w:t>Rounded</w:t>
                  </w:r>
                </w:p>
              </w:tc>
              <w:tc>
                <w:tcPr>
                  <w:tcW w:w="1417" w:type="dxa"/>
                  <w:tcPrChange w:id="159" w:author="芷 叶" w:date="2025-09-05T17:20:00Z" w16du:dateUtc="2025-09-06T00:20:00Z">
                    <w:tcPr>
                      <w:tcW w:w="1276" w:type="dxa"/>
                    </w:tcPr>
                  </w:tcPrChange>
                </w:tcPr>
                <w:p w14:paraId="36D4D409" w14:textId="77777777" w:rsidR="00656D2E" w:rsidRPr="00656D2E" w:rsidRDefault="00656D2E">
                  <w:pPr>
                    <w:pStyle w:val="Compact"/>
                    <w:jc w:val="center"/>
                    <w:rPr>
                      <w:sz w:val="21"/>
                      <w:szCs w:val="21"/>
                    </w:rPr>
                  </w:pPr>
                  <w:r w:rsidRPr="00656D2E">
                    <w:rPr>
                      <w:sz w:val="21"/>
                      <w:szCs w:val="21"/>
                    </w:rPr>
                    <w:t>Spheroid</w:t>
                  </w:r>
                </w:p>
              </w:tc>
              <w:tc>
                <w:tcPr>
                  <w:tcW w:w="1560" w:type="dxa"/>
                  <w:tcPrChange w:id="160" w:author="芷 叶" w:date="2025-09-05T17:20:00Z" w16du:dateUtc="2025-09-06T00:20:00Z">
                    <w:tcPr>
                      <w:tcW w:w="1701" w:type="dxa"/>
                      <w:gridSpan w:val="2"/>
                    </w:tcPr>
                  </w:tcPrChange>
                </w:tcPr>
                <w:p w14:paraId="1DD73FCD"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161" w:author="芷 叶" w:date="2025-09-05T17:20:00Z" w16du:dateUtc="2025-09-06T00:20:00Z">
                    <w:tcPr>
                      <w:tcW w:w="850" w:type="dxa"/>
                    </w:tcPr>
                  </w:tcPrChange>
                </w:tcPr>
                <w:p w14:paraId="65B76FD7" w14:textId="77777777" w:rsidR="00656D2E" w:rsidRPr="00656D2E" w:rsidRDefault="00656D2E">
                  <w:pPr>
                    <w:pStyle w:val="Compact"/>
                    <w:jc w:val="center"/>
                    <w:rPr>
                      <w:sz w:val="21"/>
                      <w:szCs w:val="21"/>
                    </w:rPr>
                  </w:pPr>
                  <w:r w:rsidRPr="00656D2E">
                    <w:rPr>
                      <w:sz w:val="21"/>
                      <w:szCs w:val="21"/>
                    </w:rPr>
                    <w:t>0.919</w:t>
                  </w:r>
                </w:p>
              </w:tc>
              <w:tc>
                <w:tcPr>
                  <w:tcW w:w="851" w:type="dxa"/>
                  <w:tcPrChange w:id="162" w:author="芷 叶" w:date="2025-09-05T17:20:00Z" w16du:dateUtc="2025-09-06T00:20:00Z">
                    <w:tcPr>
                      <w:tcW w:w="851" w:type="dxa"/>
                    </w:tcPr>
                  </w:tcPrChange>
                </w:tcPr>
                <w:p w14:paraId="494A792D" w14:textId="77777777" w:rsidR="00656D2E" w:rsidRPr="00656D2E" w:rsidRDefault="00656D2E">
                  <w:pPr>
                    <w:pStyle w:val="Compact"/>
                    <w:jc w:val="center"/>
                    <w:rPr>
                      <w:sz w:val="21"/>
                      <w:szCs w:val="21"/>
                    </w:rPr>
                  </w:pPr>
                  <w:r w:rsidRPr="00656D2E">
                    <w:rPr>
                      <w:sz w:val="21"/>
                      <w:szCs w:val="21"/>
                    </w:rPr>
                    <w:t>1.013</w:t>
                  </w:r>
                </w:p>
              </w:tc>
              <w:tc>
                <w:tcPr>
                  <w:tcW w:w="992" w:type="dxa"/>
                  <w:tcPrChange w:id="163" w:author="芷 叶" w:date="2025-09-05T17:20:00Z" w16du:dateUtc="2025-09-06T00:20:00Z">
                    <w:tcPr>
                      <w:tcW w:w="992" w:type="dxa"/>
                    </w:tcPr>
                  </w:tcPrChange>
                </w:tcPr>
                <w:p w14:paraId="491786AB" w14:textId="77777777" w:rsidR="00656D2E" w:rsidRPr="00656D2E" w:rsidRDefault="00656D2E">
                  <w:pPr>
                    <w:pStyle w:val="Compact"/>
                    <w:jc w:val="center"/>
                    <w:rPr>
                      <w:sz w:val="21"/>
                      <w:szCs w:val="21"/>
                    </w:rPr>
                  </w:pPr>
                  <w:r w:rsidRPr="00656D2E">
                    <w:rPr>
                      <w:sz w:val="21"/>
                      <w:szCs w:val="21"/>
                    </w:rPr>
                    <w:t>NA</w:t>
                  </w:r>
                </w:p>
              </w:tc>
            </w:tr>
            <w:tr w:rsidR="00656D2E" w:rsidRPr="00656D2E" w14:paraId="129D68B0" w14:textId="77777777" w:rsidTr="00656D2E">
              <w:tc>
                <w:tcPr>
                  <w:tcW w:w="838" w:type="dxa"/>
                  <w:tcPrChange w:id="164" w:author="芷 叶" w:date="2025-09-05T17:20:00Z" w16du:dateUtc="2025-09-06T00:20:00Z">
                    <w:tcPr>
                      <w:tcW w:w="838" w:type="dxa"/>
                    </w:tcPr>
                  </w:tcPrChange>
                </w:tcPr>
                <w:p w14:paraId="6970DB12" w14:textId="77777777" w:rsidR="00656D2E" w:rsidRPr="00656D2E" w:rsidRDefault="00656D2E">
                  <w:pPr>
                    <w:pStyle w:val="Compact"/>
                    <w:jc w:val="center"/>
                    <w:rPr>
                      <w:sz w:val="21"/>
                      <w:szCs w:val="21"/>
                    </w:rPr>
                  </w:pPr>
                  <w:r w:rsidRPr="00656D2E">
                    <w:rPr>
                      <w:sz w:val="21"/>
                      <w:szCs w:val="21"/>
                    </w:rPr>
                    <w:t>QSY_A_1111</w:t>
                  </w:r>
                </w:p>
              </w:tc>
              <w:tc>
                <w:tcPr>
                  <w:tcW w:w="863" w:type="dxa"/>
                  <w:tcPrChange w:id="165" w:author="芷 叶" w:date="2025-09-05T17:20:00Z" w16du:dateUtc="2025-09-06T00:20:00Z">
                    <w:tcPr>
                      <w:tcW w:w="863" w:type="dxa"/>
                    </w:tcPr>
                  </w:tcPrChange>
                </w:tcPr>
                <w:p w14:paraId="29913BE6" w14:textId="77777777" w:rsidR="00656D2E" w:rsidRPr="00656D2E" w:rsidRDefault="00656D2E">
                  <w:pPr>
                    <w:pStyle w:val="Compact"/>
                    <w:jc w:val="center"/>
                    <w:rPr>
                      <w:sz w:val="21"/>
                      <w:szCs w:val="21"/>
                    </w:rPr>
                  </w:pPr>
                  <w:r w:rsidRPr="00656D2E">
                    <w:rPr>
                      <w:sz w:val="21"/>
                      <w:szCs w:val="21"/>
                    </w:rPr>
                    <w:t>Nodule</w:t>
                  </w:r>
                </w:p>
              </w:tc>
              <w:tc>
                <w:tcPr>
                  <w:tcW w:w="1418" w:type="dxa"/>
                  <w:tcPrChange w:id="166" w:author="芷 叶" w:date="2025-09-05T17:20:00Z" w16du:dateUtc="2025-09-06T00:20:00Z">
                    <w:tcPr>
                      <w:tcW w:w="1418" w:type="dxa"/>
                    </w:tcPr>
                  </w:tcPrChange>
                </w:tcPr>
                <w:p w14:paraId="5FB82D95" w14:textId="77777777" w:rsidR="00656D2E" w:rsidRPr="00656D2E" w:rsidRDefault="00656D2E">
                  <w:pPr>
                    <w:pStyle w:val="Compact"/>
                    <w:jc w:val="center"/>
                    <w:rPr>
                      <w:sz w:val="21"/>
                      <w:szCs w:val="21"/>
                    </w:rPr>
                  </w:pPr>
                  <w:r w:rsidRPr="00656D2E">
                    <w:rPr>
                      <w:sz w:val="21"/>
                      <w:szCs w:val="21"/>
                    </w:rPr>
                    <w:t>Pyramidal</w:t>
                  </w:r>
                </w:p>
              </w:tc>
              <w:tc>
                <w:tcPr>
                  <w:tcW w:w="1417" w:type="dxa"/>
                  <w:tcPrChange w:id="167" w:author="芷 叶" w:date="2025-09-05T17:20:00Z" w16du:dateUtc="2025-09-06T00:20:00Z">
                    <w:tcPr>
                      <w:tcW w:w="1276" w:type="dxa"/>
                    </w:tcPr>
                  </w:tcPrChange>
                </w:tcPr>
                <w:p w14:paraId="37B9847F" w14:textId="77777777" w:rsidR="00656D2E" w:rsidRPr="00656D2E" w:rsidRDefault="00656D2E">
                  <w:pPr>
                    <w:pStyle w:val="Compact"/>
                    <w:jc w:val="center"/>
                    <w:rPr>
                      <w:sz w:val="21"/>
                      <w:szCs w:val="21"/>
                    </w:rPr>
                  </w:pPr>
                  <w:r w:rsidRPr="00656D2E">
                    <w:rPr>
                      <w:sz w:val="21"/>
                      <w:szCs w:val="21"/>
                    </w:rPr>
                    <w:t>Polyhedron</w:t>
                  </w:r>
                </w:p>
              </w:tc>
              <w:tc>
                <w:tcPr>
                  <w:tcW w:w="1560" w:type="dxa"/>
                  <w:tcPrChange w:id="168" w:author="芷 叶" w:date="2025-09-05T17:20:00Z" w16du:dateUtc="2025-09-06T00:20:00Z">
                    <w:tcPr>
                      <w:tcW w:w="1701" w:type="dxa"/>
                      <w:gridSpan w:val="2"/>
                    </w:tcPr>
                  </w:tcPrChange>
                </w:tcPr>
                <w:p w14:paraId="631CCE08"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169" w:author="芷 叶" w:date="2025-09-05T17:20:00Z" w16du:dateUtc="2025-09-06T00:20:00Z">
                    <w:tcPr>
                      <w:tcW w:w="850" w:type="dxa"/>
                    </w:tcPr>
                  </w:tcPrChange>
                </w:tcPr>
                <w:p w14:paraId="6318F733" w14:textId="77777777" w:rsidR="00656D2E" w:rsidRPr="00656D2E" w:rsidRDefault="00656D2E">
                  <w:pPr>
                    <w:pStyle w:val="Compact"/>
                    <w:jc w:val="center"/>
                    <w:rPr>
                      <w:sz w:val="21"/>
                      <w:szCs w:val="21"/>
                    </w:rPr>
                  </w:pPr>
                  <w:r w:rsidRPr="00656D2E">
                    <w:rPr>
                      <w:sz w:val="21"/>
                      <w:szCs w:val="21"/>
                    </w:rPr>
                    <w:t>0.872</w:t>
                  </w:r>
                </w:p>
              </w:tc>
              <w:tc>
                <w:tcPr>
                  <w:tcW w:w="851" w:type="dxa"/>
                  <w:tcPrChange w:id="170" w:author="芷 叶" w:date="2025-09-05T17:20:00Z" w16du:dateUtc="2025-09-06T00:20:00Z">
                    <w:tcPr>
                      <w:tcW w:w="851" w:type="dxa"/>
                    </w:tcPr>
                  </w:tcPrChange>
                </w:tcPr>
                <w:p w14:paraId="4FD047C1" w14:textId="77777777" w:rsidR="00656D2E" w:rsidRPr="00656D2E" w:rsidRDefault="00656D2E">
                  <w:pPr>
                    <w:pStyle w:val="Compact"/>
                    <w:jc w:val="center"/>
                    <w:rPr>
                      <w:sz w:val="21"/>
                      <w:szCs w:val="21"/>
                    </w:rPr>
                  </w:pPr>
                  <w:r w:rsidRPr="00656D2E">
                    <w:rPr>
                      <w:sz w:val="21"/>
                      <w:szCs w:val="21"/>
                    </w:rPr>
                    <w:t>1.023</w:t>
                  </w:r>
                </w:p>
              </w:tc>
              <w:tc>
                <w:tcPr>
                  <w:tcW w:w="992" w:type="dxa"/>
                  <w:tcPrChange w:id="171" w:author="芷 叶" w:date="2025-09-05T17:20:00Z" w16du:dateUtc="2025-09-06T00:20:00Z">
                    <w:tcPr>
                      <w:tcW w:w="992" w:type="dxa"/>
                    </w:tcPr>
                  </w:tcPrChange>
                </w:tcPr>
                <w:p w14:paraId="045D83FE" w14:textId="77777777" w:rsidR="00656D2E" w:rsidRPr="00656D2E" w:rsidRDefault="00656D2E">
                  <w:pPr>
                    <w:pStyle w:val="Compact"/>
                    <w:jc w:val="center"/>
                    <w:rPr>
                      <w:sz w:val="21"/>
                      <w:szCs w:val="21"/>
                    </w:rPr>
                  </w:pPr>
                  <w:r w:rsidRPr="00656D2E">
                    <w:rPr>
                      <w:sz w:val="21"/>
                      <w:szCs w:val="21"/>
                    </w:rPr>
                    <w:t>NA</w:t>
                  </w:r>
                </w:p>
              </w:tc>
            </w:tr>
            <w:tr w:rsidR="00656D2E" w:rsidRPr="00656D2E" w14:paraId="79A06EBA" w14:textId="77777777" w:rsidTr="00656D2E">
              <w:tc>
                <w:tcPr>
                  <w:tcW w:w="838" w:type="dxa"/>
                  <w:tcPrChange w:id="172" w:author="芷 叶" w:date="2025-09-05T17:20:00Z" w16du:dateUtc="2025-09-06T00:20:00Z">
                    <w:tcPr>
                      <w:tcW w:w="838" w:type="dxa"/>
                    </w:tcPr>
                  </w:tcPrChange>
                </w:tcPr>
                <w:p w14:paraId="3BC5F15E" w14:textId="77777777" w:rsidR="00656D2E" w:rsidRPr="00656D2E" w:rsidRDefault="00656D2E">
                  <w:pPr>
                    <w:pStyle w:val="Compact"/>
                    <w:jc w:val="center"/>
                    <w:rPr>
                      <w:sz w:val="21"/>
                      <w:szCs w:val="21"/>
                    </w:rPr>
                  </w:pPr>
                  <w:r w:rsidRPr="00656D2E">
                    <w:rPr>
                      <w:sz w:val="21"/>
                      <w:szCs w:val="21"/>
                    </w:rPr>
                    <w:t>QSY_A_1246</w:t>
                  </w:r>
                </w:p>
              </w:tc>
              <w:tc>
                <w:tcPr>
                  <w:tcW w:w="863" w:type="dxa"/>
                  <w:tcPrChange w:id="173" w:author="芷 叶" w:date="2025-09-05T17:20:00Z" w16du:dateUtc="2025-09-06T00:20:00Z">
                    <w:tcPr>
                      <w:tcW w:w="863" w:type="dxa"/>
                    </w:tcPr>
                  </w:tcPrChange>
                </w:tcPr>
                <w:p w14:paraId="33C97D4A" w14:textId="77777777" w:rsidR="00656D2E" w:rsidRPr="00656D2E" w:rsidRDefault="00656D2E">
                  <w:pPr>
                    <w:pStyle w:val="Compact"/>
                    <w:jc w:val="center"/>
                    <w:rPr>
                      <w:sz w:val="21"/>
                      <w:szCs w:val="21"/>
                    </w:rPr>
                  </w:pPr>
                  <w:r w:rsidRPr="00656D2E">
                    <w:rPr>
                      <w:sz w:val="21"/>
                      <w:szCs w:val="21"/>
                    </w:rPr>
                    <w:t>Nodule</w:t>
                  </w:r>
                </w:p>
              </w:tc>
              <w:tc>
                <w:tcPr>
                  <w:tcW w:w="1418" w:type="dxa"/>
                  <w:tcPrChange w:id="174" w:author="芷 叶" w:date="2025-09-05T17:20:00Z" w16du:dateUtc="2025-09-06T00:20:00Z">
                    <w:tcPr>
                      <w:tcW w:w="1418" w:type="dxa"/>
                    </w:tcPr>
                  </w:tcPrChange>
                </w:tcPr>
                <w:p w14:paraId="2B2B2015" w14:textId="77777777" w:rsidR="00656D2E" w:rsidRPr="00656D2E" w:rsidRDefault="00656D2E">
                  <w:pPr>
                    <w:pStyle w:val="Compact"/>
                    <w:jc w:val="center"/>
                    <w:rPr>
                      <w:sz w:val="21"/>
                      <w:szCs w:val="21"/>
                    </w:rPr>
                  </w:pPr>
                  <w:r w:rsidRPr="00656D2E">
                    <w:rPr>
                      <w:sz w:val="21"/>
                      <w:szCs w:val="21"/>
                    </w:rPr>
                    <w:t>Polyhedral</w:t>
                  </w:r>
                </w:p>
              </w:tc>
              <w:tc>
                <w:tcPr>
                  <w:tcW w:w="1417" w:type="dxa"/>
                  <w:tcPrChange w:id="175" w:author="芷 叶" w:date="2025-09-05T17:20:00Z" w16du:dateUtc="2025-09-06T00:20:00Z">
                    <w:tcPr>
                      <w:tcW w:w="1276" w:type="dxa"/>
                    </w:tcPr>
                  </w:tcPrChange>
                </w:tcPr>
                <w:p w14:paraId="307A955B" w14:textId="77777777" w:rsidR="00656D2E" w:rsidRPr="00656D2E" w:rsidRDefault="00656D2E">
                  <w:pPr>
                    <w:pStyle w:val="Compact"/>
                    <w:jc w:val="center"/>
                    <w:rPr>
                      <w:sz w:val="21"/>
                      <w:szCs w:val="21"/>
                    </w:rPr>
                  </w:pPr>
                  <w:r w:rsidRPr="00656D2E">
                    <w:rPr>
                      <w:sz w:val="21"/>
                      <w:szCs w:val="21"/>
                    </w:rPr>
                    <w:t>Subspheroid</w:t>
                  </w:r>
                </w:p>
              </w:tc>
              <w:tc>
                <w:tcPr>
                  <w:tcW w:w="1560" w:type="dxa"/>
                  <w:tcPrChange w:id="176" w:author="芷 叶" w:date="2025-09-05T17:20:00Z" w16du:dateUtc="2025-09-06T00:20:00Z">
                    <w:tcPr>
                      <w:tcW w:w="1701" w:type="dxa"/>
                      <w:gridSpan w:val="2"/>
                    </w:tcPr>
                  </w:tcPrChange>
                </w:tcPr>
                <w:p w14:paraId="69C081B9"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177" w:author="芷 叶" w:date="2025-09-05T17:20:00Z" w16du:dateUtc="2025-09-06T00:20:00Z">
                    <w:tcPr>
                      <w:tcW w:w="850" w:type="dxa"/>
                    </w:tcPr>
                  </w:tcPrChange>
                </w:tcPr>
                <w:p w14:paraId="193D82DB" w14:textId="77777777" w:rsidR="00656D2E" w:rsidRPr="00656D2E" w:rsidRDefault="00656D2E">
                  <w:pPr>
                    <w:pStyle w:val="Compact"/>
                    <w:jc w:val="center"/>
                    <w:rPr>
                      <w:sz w:val="21"/>
                      <w:szCs w:val="21"/>
                    </w:rPr>
                  </w:pPr>
                  <w:r w:rsidRPr="00656D2E">
                    <w:rPr>
                      <w:sz w:val="21"/>
                      <w:szCs w:val="21"/>
                    </w:rPr>
                    <w:t>0.893</w:t>
                  </w:r>
                </w:p>
              </w:tc>
              <w:tc>
                <w:tcPr>
                  <w:tcW w:w="851" w:type="dxa"/>
                  <w:tcPrChange w:id="178" w:author="芷 叶" w:date="2025-09-05T17:20:00Z" w16du:dateUtc="2025-09-06T00:20:00Z">
                    <w:tcPr>
                      <w:tcW w:w="851" w:type="dxa"/>
                    </w:tcPr>
                  </w:tcPrChange>
                </w:tcPr>
                <w:p w14:paraId="67D1CD91" w14:textId="77777777" w:rsidR="00656D2E" w:rsidRPr="00656D2E" w:rsidRDefault="00656D2E">
                  <w:pPr>
                    <w:pStyle w:val="Compact"/>
                    <w:jc w:val="center"/>
                    <w:rPr>
                      <w:sz w:val="21"/>
                      <w:szCs w:val="21"/>
                    </w:rPr>
                  </w:pPr>
                  <w:r w:rsidRPr="00656D2E">
                    <w:rPr>
                      <w:sz w:val="21"/>
                      <w:szCs w:val="21"/>
                    </w:rPr>
                    <w:t>1.011</w:t>
                  </w:r>
                </w:p>
              </w:tc>
              <w:tc>
                <w:tcPr>
                  <w:tcW w:w="992" w:type="dxa"/>
                  <w:tcPrChange w:id="179" w:author="芷 叶" w:date="2025-09-05T17:20:00Z" w16du:dateUtc="2025-09-06T00:20:00Z">
                    <w:tcPr>
                      <w:tcW w:w="992" w:type="dxa"/>
                    </w:tcPr>
                  </w:tcPrChange>
                </w:tcPr>
                <w:p w14:paraId="76C834D9" w14:textId="77777777" w:rsidR="00656D2E" w:rsidRPr="00656D2E" w:rsidRDefault="00656D2E">
                  <w:pPr>
                    <w:pStyle w:val="Compact"/>
                    <w:jc w:val="center"/>
                    <w:rPr>
                      <w:sz w:val="21"/>
                      <w:szCs w:val="21"/>
                    </w:rPr>
                  </w:pPr>
                  <w:r w:rsidRPr="00656D2E">
                    <w:rPr>
                      <w:sz w:val="21"/>
                      <w:szCs w:val="21"/>
                    </w:rPr>
                    <w:t>NA</w:t>
                  </w:r>
                </w:p>
              </w:tc>
            </w:tr>
            <w:tr w:rsidR="00656D2E" w:rsidRPr="00656D2E" w14:paraId="659DB610" w14:textId="77777777" w:rsidTr="00656D2E">
              <w:tc>
                <w:tcPr>
                  <w:tcW w:w="838" w:type="dxa"/>
                  <w:tcPrChange w:id="180" w:author="芷 叶" w:date="2025-09-05T17:20:00Z" w16du:dateUtc="2025-09-06T00:20:00Z">
                    <w:tcPr>
                      <w:tcW w:w="838" w:type="dxa"/>
                    </w:tcPr>
                  </w:tcPrChange>
                </w:tcPr>
                <w:p w14:paraId="1AC4C631" w14:textId="77777777" w:rsidR="00656D2E" w:rsidRPr="00656D2E" w:rsidRDefault="00656D2E">
                  <w:pPr>
                    <w:pStyle w:val="Compact"/>
                    <w:jc w:val="center"/>
                    <w:rPr>
                      <w:sz w:val="21"/>
                      <w:szCs w:val="21"/>
                    </w:rPr>
                  </w:pPr>
                  <w:r w:rsidRPr="00656D2E">
                    <w:rPr>
                      <w:sz w:val="21"/>
                      <w:szCs w:val="21"/>
                    </w:rPr>
                    <w:t>QSY_A_1304</w:t>
                  </w:r>
                </w:p>
              </w:tc>
              <w:tc>
                <w:tcPr>
                  <w:tcW w:w="863" w:type="dxa"/>
                  <w:tcPrChange w:id="181" w:author="芷 叶" w:date="2025-09-05T17:20:00Z" w16du:dateUtc="2025-09-06T00:20:00Z">
                    <w:tcPr>
                      <w:tcW w:w="863" w:type="dxa"/>
                    </w:tcPr>
                  </w:tcPrChange>
                </w:tcPr>
                <w:p w14:paraId="09F3F994" w14:textId="77777777" w:rsidR="00656D2E" w:rsidRPr="00656D2E" w:rsidRDefault="00656D2E">
                  <w:pPr>
                    <w:pStyle w:val="Compact"/>
                    <w:jc w:val="center"/>
                    <w:rPr>
                      <w:sz w:val="21"/>
                      <w:szCs w:val="21"/>
                    </w:rPr>
                  </w:pPr>
                  <w:r w:rsidRPr="00656D2E">
                    <w:rPr>
                      <w:sz w:val="21"/>
                      <w:szCs w:val="21"/>
                    </w:rPr>
                    <w:t>Cobble</w:t>
                  </w:r>
                </w:p>
              </w:tc>
              <w:tc>
                <w:tcPr>
                  <w:tcW w:w="1418" w:type="dxa"/>
                  <w:tcPrChange w:id="182" w:author="芷 叶" w:date="2025-09-05T17:20:00Z" w16du:dateUtc="2025-09-06T00:20:00Z">
                    <w:tcPr>
                      <w:tcW w:w="1418" w:type="dxa"/>
                    </w:tcPr>
                  </w:tcPrChange>
                </w:tcPr>
                <w:p w14:paraId="5D7F582E" w14:textId="77777777" w:rsidR="00656D2E" w:rsidRPr="00656D2E" w:rsidRDefault="00656D2E">
                  <w:pPr>
                    <w:pStyle w:val="Compact"/>
                    <w:jc w:val="center"/>
                    <w:rPr>
                      <w:sz w:val="21"/>
                      <w:szCs w:val="21"/>
                    </w:rPr>
                  </w:pPr>
                  <w:r w:rsidRPr="00656D2E">
                    <w:rPr>
                      <w:sz w:val="21"/>
                      <w:szCs w:val="21"/>
                    </w:rPr>
                    <w:t>Pyramidal</w:t>
                  </w:r>
                </w:p>
              </w:tc>
              <w:tc>
                <w:tcPr>
                  <w:tcW w:w="1417" w:type="dxa"/>
                  <w:tcPrChange w:id="183" w:author="芷 叶" w:date="2025-09-05T17:20:00Z" w16du:dateUtc="2025-09-06T00:20:00Z">
                    <w:tcPr>
                      <w:tcW w:w="1276" w:type="dxa"/>
                    </w:tcPr>
                  </w:tcPrChange>
                </w:tcPr>
                <w:p w14:paraId="7966D2DF" w14:textId="77777777" w:rsidR="00656D2E" w:rsidRPr="00656D2E" w:rsidRDefault="00656D2E">
                  <w:pPr>
                    <w:pStyle w:val="Compact"/>
                    <w:jc w:val="center"/>
                    <w:rPr>
                      <w:sz w:val="21"/>
                      <w:szCs w:val="21"/>
                    </w:rPr>
                  </w:pPr>
                  <w:r w:rsidRPr="00656D2E">
                    <w:rPr>
                      <w:sz w:val="21"/>
                      <w:szCs w:val="21"/>
                    </w:rPr>
                    <w:t>Multifacial</w:t>
                  </w:r>
                </w:p>
              </w:tc>
              <w:tc>
                <w:tcPr>
                  <w:tcW w:w="1560" w:type="dxa"/>
                  <w:tcPrChange w:id="184" w:author="芷 叶" w:date="2025-09-05T17:20:00Z" w16du:dateUtc="2025-09-06T00:20:00Z">
                    <w:tcPr>
                      <w:tcW w:w="1701" w:type="dxa"/>
                      <w:gridSpan w:val="2"/>
                    </w:tcPr>
                  </w:tcPrChange>
                </w:tcPr>
                <w:p w14:paraId="78B4A002"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185" w:author="芷 叶" w:date="2025-09-05T17:20:00Z" w16du:dateUtc="2025-09-06T00:20:00Z">
                    <w:tcPr>
                      <w:tcW w:w="850" w:type="dxa"/>
                    </w:tcPr>
                  </w:tcPrChange>
                </w:tcPr>
                <w:p w14:paraId="446B5540" w14:textId="77777777" w:rsidR="00656D2E" w:rsidRPr="00656D2E" w:rsidRDefault="00656D2E">
                  <w:pPr>
                    <w:pStyle w:val="Compact"/>
                    <w:jc w:val="center"/>
                    <w:rPr>
                      <w:sz w:val="21"/>
                      <w:szCs w:val="21"/>
                    </w:rPr>
                  </w:pPr>
                  <w:r w:rsidRPr="00656D2E">
                    <w:rPr>
                      <w:sz w:val="21"/>
                      <w:szCs w:val="21"/>
                    </w:rPr>
                    <w:t>0.927</w:t>
                  </w:r>
                </w:p>
              </w:tc>
              <w:tc>
                <w:tcPr>
                  <w:tcW w:w="851" w:type="dxa"/>
                  <w:tcPrChange w:id="186" w:author="芷 叶" w:date="2025-09-05T17:20:00Z" w16du:dateUtc="2025-09-06T00:20:00Z">
                    <w:tcPr>
                      <w:tcW w:w="851" w:type="dxa"/>
                    </w:tcPr>
                  </w:tcPrChange>
                </w:tcPr>
                <w:p w14:paraId="64B26113" w14:textId="77777777" w:rsidR="00656D2E" w:rsidRPr="00656D2E" w:rsidRDefault="00656D2E">
                  <w:pPr>
                    <w:pStyle w:val="Compact"/>
                    <w:jc w:val="center"/>
                    <w:rPr>
                      <w:sz w:val="21"/>
                      <w:szCs w:val="21"/>
                    </w:rPr>
                  </w:pPr>
                  <w:r w:rsidRPr="00656D2E">
                    <w:rPr>
                      <w:sz w:val="21"/>
                      <w:szCs w:val="21"/>
                    </w:rPr>
                    <w:t>1.013</w:t>
                  </w:r>
                </w:p>
              </w:tc>
              <w:tc>
                <w:tcPr>
                  <w:tcW w:w="992" w:type="dxa"/>
                  <w:tcPrChange w:id="187" w:author="芷 叶" w:date="2025-09-05T17:20:00Z" w16du:dateUtc="2025-09-06T00:20:00Z">
                    <w:tcPr>
                      <w:tcW w:w="992" w:type="dxa"/>
                    </w:tcPr>
                  </w:tcPrChange>
                </w:tcPr>
                <w:p w14:paraId="2A42F42A" w14:textId="77777777" w:rsidR="00656D2E" w:rsidRPr="00656D2E" w:rsidRDefault="00656D2E">
                  <w:pPr>
                    <w:pStyle w:val="Compact"/>
                    <w:jc w:val="center"/>
                    <w:rPr>
                      <w:sz w:val="21"/>
                      <w:szCs w:val="21"/>
                    </w:rPr>
                  </w:pPr>
                  <w:r w:rsidRPr="00656D2E">
                    <w:rPr>
                      <w:sz w:val="21"/>
                      <w:szCs w:val="21"/>
                    </w:rPr>
                    <w:t>Y</w:t>
                  </w:r>
                </w:p>
              </w:tc>
            </w:tr>
            <w:tr w:rsidR="00656D2E" w:rsidRPr="00656D2E" w14:paraId="7C389E31" w14:textId="77777777" w:rsidTr="00656D2E">
              <w:tc>
                <w:tcPr>
                  <w:tcW w:w="838" w:type="dxa"/>
                  <w:tcPrChange w:id="188" w:author="芷 叶" w:date="2025-09-05T17:20:00Z" w16du:dateUtc="2025-09-06T00:20:00Z">
                    <w:tcPr>
                      <w:tcW w:w="838" w:type="dxa"/>
                    </w:tcPr>
                  </w:tcPrChange>
                </w:tcPr>
                <w:p w14:paraId="6E5E769A" w14:textId="77777777" w:rsidR="00656D2E" w:rsidRPr="00656D2E" w:rsidRDefault="00656D2E">
                  <w:pPr>
                    <w:pStyle w:val="Compact"/>
                    <w:jc w:val="center"/>
                    <w:rPr>
                      <w:sz w:val="21"/>
                      <w:szCs w:val="21"/>
                    </w:rPr>
                  </w:pPr>
                  <w:r w:rsidRPr="00656D2E">
                    <w:rPr>
                      <w:sz w:val="21"/>
                      <w:szCs w:val="21"/>
                    </w:rPr>
                    <w:t>QSY_A_1307</w:t>
                  </w:r>
                </w:p>
              </w:tc>
              <w:tc>
                <w:tcPr>
                  <w:tcW w:w="863" w:type="dxa"/>
                  <w:tcPrChange w:id="189" w:author="芷 叶" w:date="2025-09-05T17:20:00Z" w16du:dateUtc="2025-09-06T00:20:00Z">
                    <w:tcPr>
                      <w:tcW w:w="863" w:type="dxa"/>
                    </w:tcPr>
                  </w:tcPrChange>
                </w:tcPr>
                <w:p w14:paraId="38F8D646" w14:textId="77777777" w:rsidR="00656D2E" w:rsidRPr="00656D2E" w:rsidRDefault="00656D2E">
                  <w:pPr>
                    <w:pStyle w:val="Compact"/>
                    <w:jc w:val="center"/>
                    <w:rPr>
                      <w:sz w:val="21"/>
                      <w:szCs w:val="21"/>
                    </w:rPr>
                  </w:pPr>
                  <w:r w:rsidRPr="00656D2E">
                    <w:rPr>
                      <w:sz w:val="21"/>
                      <w:szCs w:val="21"/>
                    </w:rPr>
                    <w:t>Nodule</w:t>
                  </w:r>
                </w:p>
              </w:tc>
              <w:tc>
                <w:tcPr>
                  <w:tcW w:w="1418" w:type="dxa"/>
                  <w:tcPrChange w:id="190" w:author="芷 叶" w:date="2025-09-05T17:20:00Z" w16du:dateUtc="2025-09-06T00:20:00Z">
                    <w:tcPr>
                      <w:tcW w:w="1418" w:type="dxa"/>
                    </w:tcPr>
                  </w:tcPrChange>
                </w:tcPr>
                <w:p w14:paraId="061BBB42" w14:textId="77777777" w:rsidR="00656D2E" w:rsidRPr="00656D2E" w:rsidRDefault="00656D2E">
                  <w:pPr>
                    <w:pStyle w:val="Compact"/>
                    <w:jc w:val="center"/>
                    <w:rPr>
                      <w:sz w:val="21"/>
                      <w:szCs w:val="21"/>
                    </w:rPr>
                  </w:pPr>
                  <w:r w:rsidRPr="00656D2E">
                    <w:rPr>
                      <w:sz w:val="21"/>
                      <w:szCs w:val="21"/>
                    </w:rPr>
                    <w:t>Cubical</w:t>
                  </w:r>
                </w:p>
              </w:tc>
              <w:tc>
                <w:tcPr>
                  <w:tcW w:w="1417" w:type="dxa"/>
                  <w:tcPrChange w:id="191" w:author="芷 叶" w:date="2025-09-05T17:20:00Z" w16du:dateUtc="2025-09-06T00:20:00Z">
                    <w:tcPr>
                      <w:tcW w:w="1276" w:type="dxa"/>
                    </w:tcPr>
                  </w:tcPrChange>
                </w:tcPr>
                <w:p w14:paraId="70EB84CD" w14:textId="77777777" w:rsidR="00656D2E" w:rsidRPr="00656D2E" w:rsidRDefault="00656D2E">
                  <w:pPr>
                    <w:pStyle w:val="Compact"/>
                    <w:jc w:val="center"/>
                    <w:rPr>
                      <w:sz w:val="21"/>
                      <w:szCs w:val="21"/>
                    </w:rPr>
                  </w:pPr>
                  <w:r w:rsidRPr="00656D2E">
                    <w:rPr>
                      <w:sz w:val="21"/>
                      <w:szCs w:val="21"/>
                    </w:rPr>
                    <w:t>Polyhedron</w:t>
                  </w:r>
                </w:p>
              </w:tc>
              <w:tc>
                <w:tcPr>
                  <w:tcW w:w="1560" w:type="dxa"/>
                  <w:tcPrChange w:id="192" w:author="芷 叶" w:date="2025-09-05T17:20:00Z" w16du:dateUtc="2025-09-06T00:20:00Z">
                    <w:tcPr>
                      <w:tcW w:w="1701" w:type="dxa"/>
                      <w:gridSpan w:val="2"/>
                    </w:tcPr>
                  </w:tcPrChange>
                </w:tcPr>
                <w:p w14:paraId="1652A4A9" w14:textId="77777777" w:rsidR="00656D2E" w:rsidRPr="00656D2E" w:rsidRDefault="00656D2E">
                  <w:pPr>
                    <w:pStyle w:val="Compact"/>
                    <w:jc w:val="center"/>
                    <w:rPr>
                      <w:sz w:val="21"/>
                      <w:szCs w:val="21"/>
                    </w:rPr>
                  </w:pPr>
                  <w:r w:rsidRPr="00656D2E">
                    <w:rPr>
                      <w:sz w:val="21"/>
                      <w:szCs w:val="21"/>
                    </w:rPr>
                    <w:t>Discoid-like</w:t>
                  </w:r>
                </w:p>
              </w:tc>
              <w:tc>
                <w:tcPr>
                  <w:tcW w:w="850" w:type="dxa"/>
                  <w:tcPrChange w:id="193" w:author="芷 叶" w:date="2025-09-05T17:20:00Z" w16du:dateUtc="2025-09-06T00:20:00Z">
                    <w:tcPr>
                      <w:tcW w:w="850" w:type="dxa"/>
                    </w:tcPr>
                  </w:tcPrChange>
                </w:tcPr>
                <w:p w14:paraId="7B83A85B" w14:textId="77777777" w:rsidR="00656D2E" w:rsidRPr="00656D2E" w:rsidRDefault="00656D2E">
                  <w:pPr>
                    <w:pStyle w:val="Compact"/>
                    <w:jc w:val="center"/>
                    <w:rPr>
                      <w:sz w:val="21"/>
                      <w:szCs w:val="21"/>
                    </w:rPr>
                  </w:pPr>
                  <w:r w:rsidRPr="00656D2E">
                    <w:rPr>
                      <w:sz w:val="21"/>
                      <w:szCs w:val="21"/>
                    </w:rPr>
                    <w:t>0.868</w:t>
                  </w:r>
                </w:p>
              </w:tc>
              <w:tc>
                <w:tcPr>
                  <w:tcW w:w="851" w:type="dxa"/>
                  <w:tcPrChange w:id="194" w:author="芷 叶" w:date="2025-09-05T17:20:00Z" w16du:dateUtc="2025-09-06T00:20:00Z">
                    <w:tcPr>
                      <w:tcW w:w="851" w:type="dxa"/>
                    </w:tcPr>
                  </w:tcPrChange>
                </w:tcPr>
                <w:p w14:paraId="04DE9769" w14:textId="77777777" w:rsidR="00656D2E" w:rsidRPr="00656D2E" w:rsidRDefault="00656D2E">
                  <w:pPr>
                    <w:pStyle w:val="Compact"/>
                    <w:jc w:val="center"/>
                    <w:rPr>
                      <w:sz w:val="21"/>
                      <w:szCs w:val="21"/>
                    </w:rPr>
                  </w:pPr>
                  <w:r w:rsidRPr="00656D2E">
                    <w:rPr>
                      <w:sz w:val="21"/>
                      <w:szCs w:val="21"/>
                    </w:rPr>
                    <w:t>1.037</w:t>
                  </w:r>
                </w:p>
              </w:tc>
              <w:tc>
                <w:tcPr>
                  <w:tcW w:w="992" w:type="dxa"/>
                  <w:tcPrChange w:id="195" w:author="芷 叶" w:date="2025-09-05T17:20:00Z" w16du:dateUtc="2025-09-06T00:20:00Z">
                    <w:tcPr>
                      <w:tcW w:w="992" w:type="dxa"/>
                    </w:tcPr>
                  </w:tcPrChange>
                </w:tcPr>
                <w:p w14:paraId="6A633D6E" w14:textId="77777777" w:rsidR="00656D2E" w:rsidRPr="00656D2E" w:rsidRDefault="00656D2E">
                  <w:pPr>
                    <w:pStyle w:val="Compact"/>
                    <w:jc w:val="center"/>
                    <w:rPr>
                      <w:sz w:val="21"/>
                      <w:szCs w:val="21"/>
                    </w:rPr>
                  </w:pPr>
                  <w:r w:rsidRPr="00656D2E">
                    <w:rPr>
                      <w:sz w:val="21"/>
                      <w:szCs w:val="21"/>
                    </w:rPr>
                    <w:t>NA</w:t>
                  </w:r>
                </w:p>
              </w:tc>
            </w:tr>
            <w:tr w:rsidR="00656D2E" w:rsidRPr="00656D2E" w14:paraId="4EB1BA45" w14:textId="77777777" w:rsidTr="00656D2E">
              <w:tc>
                <w:tcPr>
                  <w:tcW w:w="838" w:type="dxa"/>
                  <w:tcPrChange w:id="196" w:author="芷 叶" w:date="2025-09-05T17:20:00Z" w16du:dateUtc="2025-09-06T00:20:00Z">
                    <w:tcPr>
                      <w:tcW w:w="838" w:type="dxa"/>
                    </w:tcPr>
                  </w:tcPrChange>
                </w:tcPr>
                <w:p w14:paraId="2319B9F6" w14:textId="77777777" w:rsidR="00656D2E" w:rsidRPr="00656D2E" w:rsidRDefault="00656D2E">
                  <w:pPr>
                    <w:pStyle w:val="Compact"/>
                    <w:jc w:val="center"/>
                    <w:rPr>
                      <w:sz w:val="21"/>
                      <w:szCs w:val="21"/>
                    </w:rPr>
                  </w:pPr>
                  <w:r w:rsidRPr="00656D2E">
                    <w:rPr>
                      <w:sz w:val="21"/>
                      <w:szCs w:val="21"/>
                    </w:rPr>
                    <w:t>QSY_A_1333</w:t>
                  </w:r>
                </w:p>
              </w:tc>
              <w:tc>
                <w:tcPr>
                  <w:tcW w:w="863" w:type="dxa"/>
                  <w:tcPrChange w:id="197" w:author="芷 叶" w:date="2025-09-05T17:20:00Z" w16du:dateUtc="2025-09-06T00:20:00Z">
                    <w:tcPr>
                      <w:tcW w:w="863" w:type="dxa"/>
                    </w:tcPr>
                  </w:tcPrChange>
                </w:tcPr>
                <w:p w14:paraId="2CFFC518" w14:textId="77777777" w:rsidR="00656D2E" w:rsidRPr="00656D2E" w:rsidRDefault="00656D2E">
                  <w:pPr>
                    <w:pStyle w:val="Compact"/>
                    <w:jc w:val="center"/>
                    <w:rPr>
                      <w:sz w:val="21"/>
                      <w:szCs w:val="21"/>
                    </w:rPr>
                  </w:pPr>
                  <w:r w:rsidRPr="00656D2E">
                    <w:rPr>
                      <w:sz w:val="21"/>
                      <w:szCs w:val="21"/>
                    </w:rPr>
                    <w:t>NA</w:t>
                  </w:r>
                </w:p>
              </w:tc>
              <w:tc>
                <w:tcPr>
                  <w:tcW w:w="1418" w:type="dxa"/>
                  <w:tcPrChange w:id="198" w:author="芷 叶" w:date="2025-09-05T17:20:00Z" w16du:dateUtc="2025-09-06T00:20:00Z">
                    <w:tcPr>
                      <w:tcW w:w="1418" w:type="dxa"/>
                    </w:tcPr>
                  </w:tcPrChange>
                </w:tcPr>
                <w:p w14:paraId="051F3891" w14:textId="77777777" w:rsidR="00656D2E" w:rsidRPr="00656D2E" w:rsidRDefault="00656D2E">
                  <w:pPr>
                    <w:pStyle w:val="Compact"/>
                    <w:jc w:val="center"/>
                    <w:rPr>
                      <w:sz w:val="21"/>
                      <w:szCs w:val="21"/>
                    </w:rPr>
                  </w:pPr>
                  <w:r w:rsidRPr="00656D2E">
                    <w:rPr>
                      <w:sz w:val="21"/>
                      <w:szCs w:val="21"/>
                    </w:rPr>
                    <w:t>Cubical</w:t>
                  </w:r>
                </w:p>
              </w:tc>
              <w:tc>
                <w:tcPr>
                  <w:tcW w:w="1417" w:type="dxa"/>
                  <w:tcPrChange w:id="199" w:author="芷 叶" w:date="2025-09-05T17:20:00Z" w16du:dateUtc="2025-09-06T00:20:00Z">
                    <w:tcPr>
                      <w:tcW w:w="1276" w:type="dxa"/>
                    </w:tcPr>
                  </w:tcPrChange>
                </w:tcPr>
                <w:p w14:paraId="19C9B6DE" w14:textId="77777777" w:rsidR="00656D2E" w:rsidRPr="00656D2E" w:rsidRDefault="00656D2E">
                  <w:pPr>
                    <w:pStyle w:val="Compact"/>
                    <w:jc w:val="center"/>
                    <w:rPr>
                      <w:sz w:val="21"/>
                      <w:szCs w:val="21"/>
                    </w:rPr>
                  </w:pPr>
                  <w:r w:rsidRPr="00656D2E">
                    <w:rPr>
                      <w:sz w:val="21"/>
                      <w:szCs w:val="21"/>
                    </w:rPr>
                    <w:t>Polyhedron</w:t>
                  </w:r>
                </w:p>
              </w:tc>
              <w:tc>
                <w:tcPr>
                  <w:tcW w:w="1560" w:type="dxa"/>
                  <w:tcPrChange w:id="200" w:author="芷 叶" w:date="2025-09-05T17:20:00Z" w16du:dateUtc="2025-09-06T00:20:00Z">
                    <w:tcPr>
                      <w:tcW w:w="1701" w:type="dxa"/>
                      <w:gridSpan w:val="2"/>
                    </w:tcPr>
                  </w:tcPrChange>
                </w:tcPr>
                <w:p w14:paraId="6A793238" w14:textId="77777777" w:rsidR="00656D2E" w:rsidRPr="00656D2E" w:rsidRDefault="00656D2E">
                  <w:pPr>
                    <w:pStyle w:val="Compact"/>
                    <w:jc w:val="center"/>
                    <w:rPr>
                      <w:sz w:val="21"/>
                      <w:szCs w:val="21"/>
                    </w:rPr>
                  </w:pPr>
                  <w:r w:rsidRPr="00656D2E">
                    <w:rPr>
                      <w:sz w:val="21"/>
                      <w:szCs w:val="21"/>
                    </w:rPr>
                    <w:t>Discoid-like</w:t>
                  </w:r>
                </w:p>
              </w:tc>
              <w:tc>
                <w:tcPr>
                  <w:tcW w:w="850" w:type="dxa"/>
                  <w:tcPrChange w:id="201" w:author="芷 叶" w:date="2025-09-05T17:20:00Z" w16du:dateUtc="2025-09-06T00:20:00Z">
                    <w:tcPr>
                      <w:tcW w:w="850" w:type="dxa"/>
                    </w:tcPr>
                  </w:tcPrChange>
                </w:tcPr>
                <w:p w14:paraId="46888ACD" w14:textId="77777777" w:rsidR="00656D2E" w:rsidRPr="00656D2E" w:rsidRDefault="00656D2E">
                  <w:pPr>
                    <w:pStyle w:val="Compact"/>
                    <w:jc w:val="center"/>
                    <w:rPr>
                      <w:sz w:val="21"/>
                      <w:szCs w:val="21"/>
                    </w:rPr>
                  </w:pPr>
                  <w:r w:rsidRPr="00656D2E">
                    <w:rPr>
                      <w:sz w:val="21"/>
                      <w:szCs w:val="21"/>
                    </w:rPr>
                    <w:t>0.861</w:t>
                  </w:r>
                </w:p>
              </w:tc>
              <w:tc>
                <w:tcPr>
                  <w:tcW w:w="851" w:type="dxa"/>
                  <w:tcPrChange w:id="202" w:author="芷 叶" w:date="2025-09-05T17:20:00Z" w16du:dateUtc="2025-09-06T00:20:00Z">
                    <w:tcPr>
                      <w:tcW w:w="851" w:type="dxa"/>
                    </w:tcPr>
                  </w:tcPrChange>
                </w:tcPr>
                <w:p w14:paraId="7F41A8FE" w14:textId="77777777" w:rsidR="00656D2E" w:rsidRPr="00656D2E" w:rsidRDefault="00656D2E">
                  <w:pPr>
                    <w:pStyle w:val="Compact"/>
                    <w:jc w:val="center"/>
                    <w:rPr>
                      <w:sz w:val="21"/>
                      <w:szCs w:val="21"/>
                    </w:rPr>
                  </w:pPr>
                  <w:r w:rsidRPr="00656D2E">
                    <w:rPr>
                      <w:sz w:val="21"/>
                      <w:szCs w:val="21"/>
                    </w:rPr>
                    <w:t>1.031</w:t>
                  </w:r>
                </w:p>
              </w:tc>
              <w:tc>
                <w:tcPr>
                  <w:tcW w:w="992" w:type="dxa"/>
                  <w:tcPrChange w:id="203" w:author="芷 叶" w:date="2025-09-05T17:20:00Z" w16du:dateUtc="2025-09-06T00:20:00Z">
                    <w:tcPr>
                      <w:tcW w:w="992" w:type="dxa"/>
                    </w:tcPr>
                  </w:tcPrChange>
                </w:tcPr>
                <w:p w14:paraId="14FD2644" w14:textId="77777777" w:rsidR="00656D2E" w:rsidRPr="00656D2E" w:rsidRDefault="00656D2E">
                  <w:pPr>
                    <w:pStyle w:val="Compact"/>
                    <w:jc w:val="center"/>
                    <w:rPr>
                      <w:sz w:val="21"/>
                      <w:szCs w:val="21"/>
                    </w:rPr>
                  </w:pPr>
                  <w:r w:rsidRPr="00656D2E">
                    <w:rPr>
                      <w:sz w:val="21"/>
                      <w:szCs w:val="21"/>
                    </w:rPr>
                    <w:t>NA</w:t>
                  </w:r>
                </w:p>
              </w:tc>
            </w:tr>
            <w:tr w:rsidR="00656D2E" w:rsidRPr="00656D2E" w14:paraId="06A0965F" w14:textId="77777777" w:rsidTr="00656D2E">
              <w:tc>
                <w:tcPr>
                  <w:tcW w:w="838" w:type="dxa"/>
                  <w:tcPrChange w:id="204" w:author="芷 叶" w:date="2025-09-05T17:20:00Z" w16du:dateUtc="2025-09-06T00:20:00Z">
                    <w:tcPr>
                      <w:tcW w:w="838" w:type="dxa"/>
                    </w:tcPr>
                  </w:tcPrChange>
                </w:tcPr>
                <w:p w14:paraId="1343D26B" w14:textId="77777777" w:rsidR="00656D2E" w:rsidRPr="00656D2E" w:rsidRDefault="00656D2E">
                  <w:pPr>
                    <w:pStyle w:val="Compact"/>
                    <w:jc w:val="center"/>
                    <w:rPr>
                      <w:sz w:val="21"/>
                      <w:szCs w:val="21"/>
                    </w:rPr>
                  </w:pPr>
                  <w:r w:rsidRPr="00656D2E">
                    <w:rPr>
                      <w:sz w:val="21"/>
                      <w:szCs w:val="21"/>
                    </w:rPr>
                    <w:t>QSY_A_1517</w:t>
                  </w:r>
                </w:p>
              </w:tc>
              <w:tc>
                <w:tcPr>
                  <w:tcW w:w="863" w:type="dxa"/>
                  <w:tcPrChange w:id="205" w:author="芷 叶" w:date="2025-09-05T17:20:00Z" w16du:dateUtc="2025-09-06T00:20:00Z">
                    <w:tcPr>
                      <w:tcW w:w="863" w:type="dxa"/>
                    </w:tcPr>
                  </w:tcPrChange>
                </w:tcPr>
                <w:p w14:paraId="2BEC152F" w14:textId="77777777" w:rsidR="00656D2E" w:rsidRPr="00656D2E" w:rsidRDefault="00656D2E">
                  <w:pPr>
                    <w:pStyle w:val="Compact"/>
                    <w:jc w:val="center"/>
                    <w:rPr>
                      <w:sz w:val="21"/>
                      <w:szCs w:val="21"/>
                    </w:rPr>
                  </w:pPr>
                  <w:r w:rsidRPr="00656D2E">
                    <w:rPr>
                      <w:sz w:val="21"/>
                      <w:szCs w:val="21"/>
                    </w:rPr>
                    <w:t>Flake</w:t>
                  </w:r>
                </w:p>
              </w:tc>
              <w:tc>
                <w:tcPr>
                  <w:tcW w:w="1418" w:type="dxa"/>
                  <w:tcPrChange w:id="206" w:author="芷 叶" w:date="2025-09-05T17:20:00Z" w16du:dateUtc="2025-09-06T00:20:00Z">
                    <w:tcPr>
                      <w:tcW w:w="1418" w:type="dxa"/>
                    </w:tcPr>
                  </w:tcPrChange>
                </w:tcPr>
                <w:p w14:paraId="56B2241A" w14:textId="77777777" w:rsidR="00656D2E" w:rsidRPr="00656D2E" w:rsidRDefault="00656D2E">
                  <w:pPr>
                    <w:pStyle w:val="Compact"/>
                    <w:jc w:val="center"/>
                    <w:rPr>
                      <w:sz w:val="21"/>
                      <w:szCs w:val="21"/>
                    </w:rPr>
                  </w:pPr>
                  <w:r w:rsidRPr="00656D2E">
                    <w:rPr>
                      <w:sz w:val="21"/>
                      <w:szCs w:val="21"/>
                    </w:rPr>
                    <w:t>Pyramidal</w:t>
                  </w:r>
                </w:p>
              </w:tc>
              <w:tc>
                <w:tcPr>
                  <w:tcW w:w="1417" w:type="dxa"/>
                  <w:tcPrChange w:id="207" w:author="芷 叶" w:date="2025-09-05T17:20:00Z" w16du:dateUtc="2025-09-06T00:20:00Z">
                    <w:tcPr>
                      <w:tcW w:w="1276" w:type="dxa"/>
                    </w:tcPr>
                  </w:tcPrChange>
                </w:tcPr>
                <w:p w14:paraId="0B1FEB7D" w14:textId="77777777" w:rsidR="00656D2E" w:rsidRPr="00656D2E" w:rsidRDefault="00656D2E">
                  <w:pPr>
                    <w:pStyle w:val="Compact"/>
                    <w:jc w:val="center"/>
                    <w:rPr>
                      <w:sz w:val="21"/>
                      <w:szCs w:val="21"/>
                    </w:rPr>
                  </w:pPr>
                  <w:r w:rsidRPr="00656D2E">
                    <w:rPr>
                      <w:sz w:val="21"/>
                      <w:szCs w:val="21"/>
                    </w:rPr>
                    <w:t>Multifacial</w:t>
                  </w:r>
                </w:p>
              </w:tc>
              <w:tc>
                <w:tcPr>
                  <w:tcW w:w="1560" w:type="dxa"/>
                  <w:tcPrChange w:id="208" w:author="芷 叶" w:date="2025-09-05T17:20:00Z" w16du:dateUtc="2025-09-06T00:20:00Z">
                    <w:tcPr>
                      <w:tcW w:w="1701" w:type="dxa"/>
                      <w:gridSpan w:val="2"/>
                    </w:tcPr>
                  </w:tcPrChange>
                </w:tcPr>
                <w:p w14:paraId="6299DF6B" w14:textId="77777777" w:rsidR="00656D2E" w:rsidRPr="00656D2E" w:rsidRDefault="00656D2E">
                  <w:pPr>
                    <w:pStyle w:val="Compact"/>
                    <w:jc w:val="center"/>
                    <w:rPr>
                      <w:sz w:val="21"/>
                      <w:szCs w:val="21"/>
                    </w:rPr>
                  </w:pPr>
                  <w:r w:rsidRPr="00656D2E">
                    <w:rPr>
                      <w:sz w:val="21"/>
                      <w:szCs w:val="21"/>
                    </w:rPr>
                    <w:t>Discoid-like</w:t>
                  </w:r>
                </w:p>
              </w:tc>
              <w:tc>
                <w:tcPr>
                  <w:tcW w:w="850" w:type="dxa"/>
                  <w:tcPrChange w:id="209" w:author="芷 叶" w:date="2025-09-05T17:20:00Z" w16du:dateUtc="2025-09-06T00:20:00Z">
                    <w:tcPr>
                      <w:tcW w:w="850" w:type="dxa"/>
                    </w:tcPr>
                  </w:tcPrChange>
                </w:tcPr>
                <w:p w14:paraId="441CF0E0" w14:textId="77777777" w:rsidR="00656D2E" w:rsidRPr="00656D2E" w:rsidRDefault="00656D2E">
                  <w:pPr>
                    <w:pStyle w:val="Compact"/>
                    <w:jc w:val="center"/>
                    <w:rPr>
                      <w:sz w:val="21"/>
                      <w:szCs w:val="21"/>
                    </w:rPr>
                  </w:pPr>
                  <w:r w:rsidRPr="00656D2E">
                    <w:rPr>
                      <w:sz w:val="21"/>
                      <w:szCs w:val="21"/>
                    </w:rPr>
                    <w:t>0.796</w:t>
                  </w:r>
                </w:p>
              </w:tc>
              <w:tc>
                <w:tcPr>
                  <w:tcW w:w="851" w:type="dxa"/>
                  <w:tcPrChange w:id="210" w:author="芷 叶" w:date="2025-09-05T17:20:00Z" w16du:dateUtc="2025-09-06T00:20:00Z">
                    <w:tcPr>
                      <w:tcW w:w="851" w:type="dxa"/>
                    </w:tcPr>
                  </w:tcPrChange>
                </w:tcPr>
                <w:p w14:paraId="25519585" w14:textId="77777777" w:rsidR="00656D2E" w:rsidRPr="00656D2E" w:rsidRDefault="00656D2E">
                  <w:pPr>
                    <w:pStyle w:val="Compact"/>
                    <w:jc w:val="center"/>
                    <w:rPr>
                      <w:sz w:val="21"/>
                      <w:szCs w:val="21"/>
                    </w:rPr>
                  </w:pPr>
                  <w:r w:rsidRPr="00656D2E">
                    <w:rPr>
                      <w:sz w:val="21"/>
                      <w:szCs w:val="21"/>
                    </w:rPr>
                    <w:t>1.075</w:t>
                  </w:r>
                </w:p>
              </w:tc>
              <w:tc>
                <w:tcPr>
                  <w:tcW w:w="992" w:type="dxa"/>
                  <w:tcPrChange w:id="211" w:author="芷 叶" w:date="2025-09-05T17:20:00Z" w16du:dateUtc="2025-09-06T00:20:00Z">
                    <w:tcPr>
                      <w:tcW w:w="992" w:type="dxa"/>
                    </w:tcPr>
                  </w:tcPrChange>
                </w:tcPr>
                <w:p w14:paraId="45E1E87B" w14:textId="77777777" w:rsidR="00656D2E" w:rsidRPr="00656D2E" w:rsidRDefault="00656D2E">
                  <w:pPr>
                    <w:pStyle w:val="Compact"/>
                    <w:jc w:val="center"/>
                    <w:rPr>
                      <w:sz w:val="21"/>
                      <w:szCs w:val="21"/>
                    </w:rPr>
                  </w:pPr>
                  <w:r w:rsidRPr="00656D2E">
                    <w:rPr>
                      <w:sz w:val="21"/>
                      <w:szCs w:val="21"/>
                    </w:rPr>
                    <w:t>NA</w:t>
                  </w:r>
                </w:p>
              </w:tc>
            </w:tr>
            <w:tr w:rsidR="00656D2E" w:rsidRPr="00656D2E" w14:paraId="08E2E248" w14:textId="77777777" w:rsidTr="00656D2E">
              <w:tc>
                <w:tcPr>
                  <w:tcW w:w="838" w:type="dxa"/>
                  <w:tcPrChange w:id="212" w:author="芷 叶" w:date="2025-09-05T17:20:00Z" w16du:dateUtc="2025-09-06T00:20:00Z">
                    <w:tcPr>
                      <w:tcW w:w="838" w:type="dxa"/>
                    </w:tcPr>
                  </w:tcPrChange>
                </w:tcPr>
                <w:p w14:paraId="59B56C43" w14:textId="77777777" w:rsidR="00656D2E" w:rsidRPr="00656D2E" w:rsidRDefault="00656D2E">
                  <w:pPr>
                    <w:pStyle w:val="Compact"/>
                    <w:jc w:val="center"/>
                    <w:rPr>
                      <w:sz w:val="21"/>
                      <w:szCs w:val="21"/>
                    </w:rPr>
                  </w:pPr>
                  <w:r w:rsidRPr="00656D2E">
                    <w:rPr>
                      <w:sz w:val="21"/>
                      <w:szCs w:val="21"/>
                    </w:rPr>
                    <w:t>QSY_A_1584</w:t>
                  </w:r>
                </w:p>
              </w:tc>
              <w:tc>
                <w:tcPr>
                  <w:tcW w:w="863" w:type="dxa"/>
                  <w:tcPrChange w:id="213" w:author="芷 叶" w:date="2025-09-05T17:20:00Z" w16du:dateUtc="2025-09-06T00:20:00Z">
                    <w:tcPr>
                      <w:tcW w:w="863" w:type="dxa"/>
                    </w:tcPr>
                  </w:tcPrChange>
                </w:tcPr>
                <w:p w14:paraId="2007378F" w14:textId="77777777" w:rsidR="00656D2E" w:rsidRPr="00656D2E" w:rsidRDefault="00656D2E">
                  <w:pPr>
                    <w:pStyle w:val="Compact"/>
                    <w:jc w:val="center"/>
                    <w:rPr>
                      <w:sz w:val="21"/>
                      <w:szCs w:val="21"/>
                    </w:rPr>
                  </w:pPr>
                  <w:r w:rsidRPr="00656D2E">
                    <w:rPr>
                      <w:sz w:val="21"/>
                      <w:szCs w:val="21"/>
                    </w:rPr>
                    <w:t>NA</w:t>
                  </w:r>
                </w:p>
              </w:tc>
              <w:tc>
                <w:tcPr>
                  <w:tcW w:w="1418" w:type="dxa"/>
                  <w:tcPrChange w:id="214" w:author="芷 叶" w:date="2025-09-05T17:20:00Z" w16du:dateUtc="2025-09-06T00:20:00Z">
                    <w:tcPr>
                      <w:tcW w:w="1418" w:type="dxa"/>
                    </w:tcPr>
                  </w:tcPrChange>
                </w:tcPr>
                <w:p w14:paraId="0C51D4E2" w14:textId="77777777" w:rsidR="00656D2E" w:rsidRPr="00656D2E" w:rsidRDefault="00656D2E">
                  <w:pPr>
                    <w:pStyle w:val="Compact"/>
                    <w:jc w:val="center"/>
                    <w:rPr>
                      <w:sz w:val="21"/>
                      <w:szCs w:val="21"/>
                    </w:rPr>
                  </w:pPr>
                  <w:r w:rsidRPr="00656D2E">
                    <w:rPr>
                      <w:sz w:val="21"/>
                      <w:szCs w:val="21"/>
                    </w:rPr>
                    <w:t>Pyramidal</w:t>
                  </w:r>
                </w:p>
              </w:tc>
              <w:tc>
                <w:tcPr>
                  <w:tcW w:w="1417" w:type="dxa"/>
                  <w:tcPrChange w:id="215" w:author="芷 叶" w:date="2025-09-05T17:20:00Z" w16du:dateUtc="2025-09-06T00:20:00Z">
                    <w:tcPr>
                      <w:tcW w:w="1276" w:type="dxa"/>
                    </w:tcPr>
                  </w:tcPrChange>
                </w:tcPr>
                <w:p w14:paraId="3A608BC3" w14:textId="77777777" w:rsidR="00656D2E" w:rsidRPr="00656D2E" w:rsidRDefault="00656D2E">
                  <w:pPr>
                    <w:pStyle w:val="Compact"/>
                    <w:jc w:val="center"/>
                    <w:rPr>
                      <w:sz w:val="21"/>
                      <w:szCs w:val="21"/>
                    </w:rPr>
                  </w:pPr>
                  <w:r w:rsidRPr="00656D2E">
                    <w:rPr>
                      <w:sz w:val="21"/>
                      <w:szCs w:val="21"/>
                    </w:rPr>
                    <w:t>Polyhedron</w:t>
                  </w:r>
                </w:p>
              </w:tc>
              <w:tc>
                <w:tcPr>
                  <w:tcW w:w="1560" w:type="dxa"/>
                  <w:tcPrChange w:id="216" w:author="芷 叶" w:date="2025-09-05T17:20:00Z" w16du:dateUtc="2025-09-06T00:20:00Z">
                    <w:tcPr>
                      <w:tcW w:w="1701" w:type="dxa"/>
                      <w:gridSpan w:val="2"/>
                    </w:tcPr>
                  </w:tcPrChange>
                </w:tcPr>
                <w:p w14:paraId="24DE9162"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217" w:author="芷 叶" w:date="2025-09-05T17:20:00Z" w16du:dateUtc="2025-09-06T00:20:00Z">
                    <w:tcPr>
                      <w:tcW w:w="850" w:type="dxa"/>
                    </w:tcPr>
                  </w:tcPrChange>
                </w:tcPr>
                <w:p w14:paraId="097C1267" w14:textId="77777777" w:rsidR="00656D2E" w:rsidRPr="00656D2E" w:rsidRDefault="00656D2E">
                  <w:pPr>
                    <w:pStyle w:val="Compact"/>
                    <w:jc w:val="center"/>
                    <w:rPr>
                      <w:sz w:val="21"/>
                      <w:szCs w:val="21"/>
                    </w:rPr>
                  </w:pPr>
                  <w:r w:rsidRPr="00656D2E">
                    <w:rPr>
                      <w:sz w:val="21"/>
                      <w:szCs w:val="21"/>
                    </w:rPr>
                    <w:t>0.855</w:t>
                  </w:r>
                </w:p>
              </w:tc>
              <w:tc>
                <w:tcPr>
                  <w:tcW w:w="851" w:type="dxa"/>
                  <w:tcPrChange w:id="218" w:author="芷 叶" w:date="2025-09-05T17:20:00Z" w16du:dateUtc="2025-09-06T00:20:00Z">
                    <w:tcPr>
                      <w:tcW w:w="851" w:type="dxa"/>
                    </w:tcPr>
                  </w:tcPrChange>
                </w:tcPr>
                <w:p w14:paraId="77DABCED" w14:textId="77777777" w:rsidR="00656D2E" w:rsidRPr="00656D2E" w:rsidRDefault="00656D2E">
                  <w:pPr>
                    <w:pStyle w:val="Compact"/>
                    <w:jc w:val="center"/>
                    <w:rPr>
                      <w:sz w:val="21"/>
                      <w:szCs w:val="21"/>
                    </w:rPr>
                  </w:pPr>
                  <w:r w:rsidRPr="00656D2E">
                    <w:rPr>
                      <w:sz w:val="21"/>
                      <w:szCs w:val="21"/>
                    </w:rPr>
                    <w:t>1.019</w:t>
                  </w:r>
                </w:p>
              </w:tc>
              <w:tc>
                <w:tcPr>
                  <w:tcW w:w="992" w:type="dxa"/>
                  <w:tcPrChange w:id="219" w:author="芷 叶" w:date="2025-09-05T17:20:00Z" w16du:dateUtc="2025-09-06T00:20:00Z">
                    <w:tcPr>
                      <w:tcW w:w="992" w:type="dxa"/>
                    </w:tcPr>
                  </w:tcPrChange>
                </w:tcPr>
                <w:p w14:paraId="1D8EC331" w14:textId="77777777" w:rsidR="00656D2E" w:rsidRPr="00656D2E" w:rsidRDefault="00656D2E">
                  <w:pPr>
                    <w:pStyle w:val="Compact"/>
                    <w:jc w:val="center"/>
                    <w:rPr>
                      <w:sz w:val="21"/>
                      <w:szCs w:val="21"/>
                    </w:rPr>
                  </w:pPr>
                  <w:r w:rsidRPr="00656D2E">
                    <w:rPr>
                      <w:sz w:val="21"/>
                      <w:szCs w:val="21"/>
                    </w:rPr>
                    <w:t>NA</w:t>
                  </w:r>
                </w:p>
              </w:tc>
            </w:tr>
            <w:tr w:rsidR="00656D2E" w:rsidRPr="00656D2E" w14:paraId="69DFB309" w14:textId="77777777" w:rsidTr="00656D2E">
              <w:tc>
                <w:tcPr>
                  <w:tcW w:w="838" w:type="dxa"/>
                  <w:tcPrChange w:id="220" w:author="芷 叶" w:date="2025-09-05T17:20:00Z" w16du:dateUtc="2025-09-06T00:20:00Z">
                    <w:tcPr>
                      <w:tcW w:w="838" w:type="dxa"/>
                    </w:tcPr>
                  </w:tcPrChange>
                </w:tcPr>
                <w:p w14:paraId="030F8F78" w14:textId="77777777" w:rsidR="00656D2E" w:rsidRPr="00656D2E" w:rsidRDefault="00656D2E">
                  <w:pPr>
                    <w:pStyle w:val="Compact"/>
                    <w:jc w:val="center"/>
                    <w:rPr>
                      <w:sz w:val="21"/>
                      <w:szCs w:val="21"/>
                    </w:rPr>
                  </w:pPr>
                  <w:r w:rsidRPr="00656D2E">
                    <w:rPr>
                      <w:sz w:val="21"/>
                      <w:szCs w:val="21"/>
                    </w:rPr>
                    <w:t>QSY_A_1777</w:t>
                  </w:r>
                </w:p>
              </w:tc>
              <w:tc>
                <w:tcPr>
                  <w:tcW w:w="863" w:type="dxa"/>
                  <w:tcPrChange w:id="221" w:author="芷 叶" w:date="2025-09-05T17:20:00Z" w16du:dateUtc="2025-09-06T00:20:00Z">
                    <w:tcPr>
                      <w:tcW w:w="863" w:type="dxa"/>
                    </w:tcPr>
                  </w:tcPrChange>
                </w:tcPr>
                <w:p w14:paraId="06FFA1A0" w14:textId="77777777" w:rsidR="00656D2E" w:rsidRPr="00656D2E" w:rsidRDefault="00656D2E">
                  <w:pPr>
                    <w:pStyle w:val="Compact"/>
                    <w:jc w:val="center"/>
                    <w:rPr>
                      <w:sz w:val="21"/>
                      <w:szCs w:val="21"/>
                    </w:rPr>
                  </w:pPr>
                  <w:r w:rsidRPr="00656D2E">
                    <w:rPr>
                      <w:sz w:val="21"/>
                      <w:szCs w:val="21"/>
                    </w:rPr>
                    <w:t>Cobble</w:t>
                  </w:r>
                </w:p>
              </w:tc>
              <w:tc>
                <w:tcPr>
                  <w:tcW w:w="1418" w:type="dxa"/>
                  <w:tcPrChange w:id="222" w:author="芷 叶" w:date="2025-09-05T17:20:00Z" w16du:dateUtc="2025-09-06T00:20:00Z">
                    <w:tcPr>
                      <w:tcW w:w="1418" w:type="dxa"/>
                    </w:tcPr>
                  </w:tcPrChange>
                </w:tcPr>
                <w:p w14:paraId="3EF9B2A8" w14:textId="77777777" w:rsidR="00656D2E" w:rsidRPr="00656D2E" w:rsidRDefault="00656D2E">
                  <w:pPr>
                    <w:pStyle w:val="Compact"/>
                    <w:jc w:val="center"/>
                    <w:rPr>
                      <w:sz w:val="21"/>
                      <w:szCs w:val="21"/>
                    </w:rPr>
                  </w:pPr>
                  <w:r w:rsidRPr="00656D2E">
                    <w:rPr>
                      <w:sz w:val="21"/>
                      <w:szCs w:val="21"/>
                    </w:rPr>
                    <w:t>Rounded</w:t>
                  </w:r>
                </w:p>
              </w:tc>
              <w:tc>
                <w:tcPr>
                  <w:tcW w:w="1417" w:type="dxa"/>
                  <w:tcPrChange w:id="223" w:author="芷 叶" w:date="2025-09-05T17:20:00Z" w16du:dateUtc="2025-09-06T00:20:00Z">
                    <w:tcPr>
                      <w:tcW w:w="1276" w:type="dxa"/>
                    </w:tcPr>
                  </w:tcPrChange>
                </w:tcPr>
                <w:p w14:paraId="0C47B110" w14:textId="77777777" w:rsidR="00656D2E" w:rsidRPr="00656D2E" w:rsidRDefault="00656D2E">
                  <w:pPr>
                    <w:pStyle w:val="Compact"/>
                    <w:jc w:val="center"/>
                    <w:rPr>
                      <w:sz w:val="21"/>
                      <w:szCs w:val="21"/>
                    </w:rPr>
                  </w:pPr>
                  <w:r w:rsidRPr="00656D2E">
                    <w:rPr>
                      <w:sz w:val="21"/>
                      <w:szCs w:val="21"/>
                    </w:rPr>
                    <w:t>Spheroid</w:t>
                  </w:r>
                </w:p>
              </w:tc>
              <w:tc>
                <w:tcPr>
                  <w:tcW w:w="1560" w:type="dxa"/>
                  <w:tcPrChange w:id="224" w:author="芷 叶" w:date="2025-09-05T17:20:00Z" w16du:dateUtc="2025-09-06T00:20:00Z">
                    <w:tcPr>
                      <w:tcW w:w="1701" w:type="dxa"/>
                      <w:gridSpan w:val="2"/>
                    </w:tcPr>
                  </w:tcPrChange>
                </w:tcPr>
                <w:p w14:paraId="35605C53"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225" w:author="芷 叶" w:date="2025-09-05T17:20:00Z" w16du:dateUtc="2025-09-06T00:20:00Z">
                    <w:tcPr>
                      <w:tcW w:w="850" w:type="dxa"/>
                    </w:tcPr>
                  </w:tcPrChange>
                </w:tcPr>
                <w:p w14:paraId="4CC2A7C1" w14:textId="77777777" w:rsidR="00656D2E" w:rsidRPr="00656D2E" w:rsidRDefault="00656D2E">
                  <w:pPr>
                    <w:pStyle w:val="Compact"/>
                    <w:jc w:val="center"/>
                    <w:rPr>
                      <w:sz w:val="21"/>
                      <w:szCs w:val="21"/>
                    </w:rPr>
                  </w:pPr>
                  <w:r w:rsidRPr="00656D2E">
                    <w:rPr>
                      <w:sz w:val="21"/>
                      <w:szCs w:val="21"/>
                    </w:rPr>
                    <w:t>0.897</w:t>
                  </w:r>
                </w:p>
              </w:tc>
              <w:tc>
                <w:tcPr>
                  <w:tcW w:w="851" w:type="dxa"/>
                  <w:tcPrChange w:id="226" w:author="芷 叶" w:date="2025-09-05T17:20:00Z" w16du:dateUtc="2025-09-06T00:20:00Z">
                    <w:tcPr>
                      <w:tcW w:w="851" w:type="dxa"/>
                    </w:tcPr>
                  </w:tcPrChange>
                </w:tcPr>
                <w:p w14:paraId="62AA7B84" w14:textId="77777777" w:rsidR="00656D2E" w:rsidRPr="00656D2E" w:rsidRDefault="00656D2E">
                  <w:pPr>
                    <w:pStyle w:val="Compact"/>
                    <w:jc w:val="center"/>
                    <w:rPr>
                      <w:sz w:val="21"/>
                      <w:szCs w:val="21"/>
                    </w:rPr>
                  </w:pPr>
                  <w:r w:rsidRPr="00656D2E">
                    <w:rPr>
                      <w:sz w:val="21"/>
                      <w:szCs w:val="21"/>
                    </w:rPr>
                    <w:t>1.011</w:t>
                  </w:r>
                </w:p>
              </w:tc>
              <w:tc>
                <w:tcPr>
                  <w:tcW w:w="992" w:type="dxa"/>
                  <w:tcPrChange w:id="227" w:author="芷 叶" w:date="2025-09-05T17:20:00Z" w16du:dateUtc="2025-09-06T00:20:00Z">
                    <w:tcPr>
                      <w:tcW w:w="992" w:type="dxa"/>
                    </w:tcPr>
                  </w:tcPrChange>
                </w:tcPr>
                <w:p w14:paraId="41516014" w14:textId="77777777" w:rsidR="00656D2E" w:rsidRPr="00656D2E" w:rsidRDefault="00656D2E">
                  <w:pPr>
                    <w:pStyle w:val="Compact"/>
                    <w:jc w:val="center"/>
                    <w:rPr>
                      <w:sz w:val="21"/>
                      <w:szCs w:val="21"/>
                    </w:rPr>
                  </w:pPr>
                  <w:r w:rsidRPr="00656D2E">
                    <w:rPr>
                      <w:sz w:val="21"/>
                      <w:szCs w:val="21"/>
                    </w:rPr>
                    <w:t>NA</w:t>
                  </w:r>
                </w:p>
              </w:tc>
            </w:tr>
            <w:tr w:rsidR="00656D2E" w:rsidRPr="00656D2E" w14:paraId="0B48D4A3" w14:textId="77777777" w:rsidTr="00656D2E">
              <w:tc>
                <w:tcPr>
                  <w:tcW w:w="838" w:type="dxa"/>
                  <w:tcPrChange w:id="228" w:author="芷 叶" w:date="2025-09-05T17:20:00Z" w16du:dateUtc="2025-09-06T00:20:00Z">
                    <w:tcPr>
                      <w:tcW w:w="838" w:type="dxa"/>
                    </w:tcPr>
                  </w:tcPrChange>
                </w:tcPr>
                <w:p w14:paraId="45E43CF5" w14:textId="77777777" w:rsidR="00656D2E" w:rsidRPr="00656D2E" w:rsidRDefault="00656D2E">
                  <w:pPr>
                    <w:pStyle w:val="Compact"/>
                    <w:jc w:val="center"/>
                    <w:rPr>
                      <w:sz w:val="21"/>
                      <w:szCs w:val="21"/>
                    </w:rPr>
                  </w:pPr>
                  <w:r w:rsidRPr="00656D2E">
                    <w:rPr>
                      <w:sz w:val="21"/>
                      <w:szCs w:val="21"/>
                    </w:rPr>
                    <w:t>QSY_A_1941</w:t>
                  </w:r>
                </w:p>
              </w:tc>
              <w:tc>
                <w:tcPr>
                  <w:tcW w:w="863" w:type="dxa"/>
                  <w:tcPrChange w:id="229" w:author="芷 叶" w:date="2025-09-05T17:20:00Z" w16du:dateUtc="2025-09-06T00:20:00Z">
                    <w:tcPr>
                      <w:tcW w:w="863" w:type="dxa"/>
                    </w:tcPr>
                  </w:tcPrChange>
                </w:tcPr>
                <w:p w14:paraId="600350ED" w14:textId="77777777" w:rsidR="00656D2E" w:rsidRPr="00656D2E" w:rsidRDefault="00656D2E">
                  <w:pPr>
                    <w:pStyle w:val="Compact"/>
                    <w:jc w:val="center"/>
                    <w:rPr>
                      <w:sz w:val="21"/>
                      <w:szCs w:val="21"/>
                    </w:rPr>
                  </w:pPr>
                  <w:r w:rsidRPr="00656D2E">
                    <w:rPr>
                      <w:sz w:val="21"/>
                      <w:szCs w:val="21"/>
                    </w:rPr>
                    <w:t>Cobble</w:t>
                  </w:r>
                </w:p>
              </w:tc>
              <w:tc>
                <w:tcPr>
                  <w:tcW w:w="1418" w:type="dxa"/>
                  <w:tcPrChange w:id="230" w:author="芷 叶" w:date="2025-09-05T17:20:00Z" w16du:dateUtc="2025-09-06T00:20:00Z">
                    <w:tcPr>
                      <w:tcW w:w="1418" w:type="dxa"/>
                    </w:tcPr>
                  </w:tcPrChange>
                </w:tcPr>
                <w:p w14:paraId="337025DA" w14:textId="77777777" w:rsidR="00656D2E" w:rsidRPr="00656D2E" w:rsidRDefault="00656D2E">
                  <w:pPr>
                    <w:pStyle w:val="Compact"/>
                    <w:jc w:val="center"/>
                    <w:rPr>
                      <w:sz w:val="21"/>
                      <w:szCs w:val="21"/>
                    </w:rPr>
                  </w:pPr>
                  <w:r w:rsidRPr="00656D2E">
                    <w:rPr>
                      <w:sz w:val="21"/>
                      <w:szCs w:val="21"/>
                    </w:rPr>
                    <w:t>Polyhedral</w:t>
                  </w:r>
                </w:p>
              </w:tc>
              <w:tc>
                <w:tcPr>
                  <w:tcW w:w="1417" w:type="dxa"/>
                  <w:tcPrChange w:id="231" w:author="芷 叶" w:date="2025-09-05T17:20:00Z" w16du:dateUtc="2025-09-06T00:20:00Z">
                    <w:tcPr>
                      <w:tcW w:w="1276" w:type="dxa"/>
                    </w:tcPr>
                  </w:tcPrChange>
                </w:tcPr>
                <w:p w14:paraId="7068FBBA" w14:textId="77777777" w:rsidR="00656D2E" w:rsidRPr="00656D2E" w:rsidRDefault="00656D2E">
                  <w:pPr>
                    <w:pStyle w:val="Compact"/>
                    <w:jc w:val="center"/>
                    <w:rPr>
                      <w:sz w:val="21"/>
                      <w:szCs w:val="21"/>
                    </w:rPr>
                  </w:pPr>
                  <w:r w:rsidRPr="00656D2E">
                    <w:rPr>
                      <w:sz w:val="21"/>
                      <w:szCs w:val="21"/>
                    </w:rPr>
                    <w:t>Subspheroid</w:t>
                  </w:r>
                </w:p>
              </w:tc>
              <w:tc>
                <w:tcPr>
                  <w:tcW w:w="1560" w:type="dxa"/>
                  <w:tcPrChange w:id="232" w:author="芷 叶" w:date="2025-09-05T17:20:00Z" w16du:dateUtc="2025-09-06T00:20:00Z">
                    <w:tcPr>
                      <w:tcW w:w="1701" w:type="dxa"/>
                      <w:gridSpan w:val="2"/>
                    </w:tcPr>
                  </w:tcPrChange>
                </w:tcPr>
                <w:p w14:paraId="068DFF1E"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233" w:author="芷 叶" w:date="2025-09-05T17:20:00Z" w16du:dateUtc="2025-09-06T00:20:00Z">
                    <w:tcPr>
                      <w:tcW w:w="850" w:type="dxa"/>
                    </w:tcPr>
                  </w:tcPrChange>
                </w:tcPr>
                <w:p w14:paraId="1080CEC9" w14:textId="77777777" w:rsidR="00656D2E" w:rsidRPr="00656D2E" w:rsidRDefault="00656D2E">
                  <w:pPr>
                    <w:pStyle w:val="Compact"/>
                    <w:jc w:val="center"/>
                    <w:rPr>
                      <w:sz w:val="21"/>
                      <w:szCs w:val="21"/>
                    </w:rPr>
                  </w:pPr>
                  <w:r w:rsidRPr="00656D2E">
                    <w:rPr>
                      <w:sz w:val="21"/>
                      <w:szCs w:val="21"/>
                    </w:rPr>
                    <w:t>0.901</w:t>
                  </w:r>
                </w:p>
              </w:tc>
              <w:tc>
                <w:tcPr>
                  <w:tcW w:w="851" w:type="dxa"/>
                  <w:tcPrChange w:id="234" w:author="芷 叶" w:date="2025-09-05T17:20:00Z" w16du:dateUtc="2025-09-06T00:20:00Z">
                    <w:tcPr>
                      <w:tcW w:w="851" w:type="dxa"/>
                    </w:tcPr>
                  </w:tcPrChange>
                </w:tcPr>
                <w:p w14:paraId="3889A0EE" w14:textId="77777777" w:rsidR="00656D2E" w:rsidRPr="00656D2E" w:rsidRDefault="00656D2E">
                  <w:pPr>
                    <w:pStyle w:val="Compact"/>
                    <w:jc w:val="center"/>
                    <w:rPr>
                      <w:sz w:val="21"/>
                      <w:szCs w:val="21"/>
                    </w:rPr>
                  </w:pPr>
                  <w:r w:rsidRPr="00656D2E">
                    <w:rPr>
                      <w:sz w:val="21"/>
                      <w:szCs w:val="21"/>
                    </w:rPr>
                    <w:t>1.011</w:t>
                  </w:r>
                </w:p>
              </w:tc>
              <w:tc>
                <w:tcPr>
                  <w:tcW w:w="992" w:type="dxa"/>
                  <w:tcPrChange w:id="235" w:author="芷 叶" w:date="2025-09-05T17:20:00Z" w16du:dateUtc="2025-09-06T00:20:00Z">
                    <w:tcPr>
                      <w:tcW w:w="992" w:type="dxa"/>
                    </w:tcPr>
                  </w:tcPrChange>
                </w:tcPr>
                <w:p w14:paraId="12EF8EE0" w14:textId="77777777" w:rsidR="00656D2E" w:rsidRPr="00656D2E" w:rsidRDefault="00656D2E">
                  <w:pPr>
                    <w:pStyle w:val="Compact"/>
                    <w:jc w:val="center"/>
                    <w:rPr>
                      <w:sz w:val="21"/>
                      <w:szCs w:val="21"/>
                    </w:rPr>
                  </w:pPr>
                  <w:r w:rsidRPr="00656D2E">
                    <w:rPr>
                      <w:sz w:val="21"/>
                      <w:szCs w:val="21"/>
                    </w:rPr>
                    <w:t>Y</w:t>
                  </w:r>
                </w:p>
              </w:tc>
            </w:tr>
            <w:tr w:rsidR="00656D2E" w:rsidRPr="00656D2E" w14:paraId="1EBF9271" w14:textId="77777777" w:rsidTr="00656D2E">
              <w:tc>
                <w:tcPr>
                  <w:tcW w:w="838" w:type="dxa"/>
                  <w:tcPrChange w:id="236" w:author="芷 叶" w:date="2025-09-05T17:20:00Z" w16du:dateUtc="2025-09-06T00:20:00Z">
                    <w:tcPr>
                      <w:tcW w:w="838" w:type="dxa"/>
                    </w:tcPr>
                  </w:tcPrChange>
                </w:tcPr>
                <w:p w14:paraId="0412199B" w14:textId="77777777" w:rsidR="00656D2E" w:rsidRPr="00656D2E" w:rsidRDefault="00656D2E">
                  <w:pPr>
                    <w:pStyle w:val="Compact"/>
                    <w:jc w:val="center"/>
                    <w:rPr>
                      <w:sz w:val="21"/>
                      <w:szCs w:val="21"/>
                    </w:rPr>
                  </w:pPr>
                  <w:r w:rsidRPr="00656D2E">
                    <w:rPr>
                      <w:sz w:val="21"/>
                      <w:szCs w:val="21"/>
                    </w:rPr>
                    <w:t>QSY_A</w:t>
                  </w:r>
                  <w:r w:rsidRPr="00656D2E">
                    <w:rPr>
                      <w:sz w:val="21"/>
                      <w:szCs w:val="21"/>
                    </w:rPr>
                    <w:lastRenderedPageBreak/>
                    <w:t>_2048</w:t>
                  </w:r>
                </w:p>
              </w:tc>
              <w:tc>
                <w:tcPr>
                  <w:tcW w:w="863" w:type="dxa"/>
                  <w:tcPrChange w:id="237" w:author="芷 叶" w:date="2025-09-05T17:20:00Z" w16du:dateUtc="2025-09-06T00:20:00Z">
                    <w:tcPr>
                      <w:tcW w:w="863" w:type="dxa"/>
                    </w:tcPr>
                  </w:tcPrChange>
                </w:tcPr>
                <w:p w14:paraId="456CFF1D" w14:textId="77777777" w:rsidR="00656D2E" w:rsidRPr="00656D2E" w:rsidRDefault="00656D2E">
                  <w:pPr>
                    <w:pStyle w:val="Compact"/>
                    <w:jc w:val="center"/>
                    <w:rPr>
                      <w:sz w:val="21"/>
                      <w:szCs w:val="21"/>
                    </w:rPr>
                  </w:pPr>
                  <w:r w:rsidRPr="00656D2E">
                    <w:rPr>
                      <w:sz w:val="21"/>
                      <w:szCs w:val="21"/>
                    </w:rPr>
                    <w:lastRenderedPageBreak/>
                    <w:t>Cobble</w:t>
                  </w:r>
                </w:p>
              </w:tc>
              <w:tc>
                <w:tcPr>
                  <w:tcW w:w="1418" w:type="dxa"/>
                  <w:tcPrChange w:id="238" w:author="芷 叶" w:date="2025-09-05T17:20:00Z" w16du:dateUtc="2025-09-06T00:20:00Z">
                    <w:tcPr>
                      <w:tcW w:w="1418" w:type="dxa"/>
                    </w:tcPr>
                  </w:tcPrChange>
                </w:tcPr>
                <w:p w14:paraId="38F6DD0C" w14:textId="77777777" w:rsidR="00656D2E" w:rsidRPr="00656D2E" w:rsidRDefault="00656D2E">
                  <w:pPr>
                    <w:pStyle w:val="Compact"/>
                    <w:jc w:val="center"/>
                    <w:rPr>
                      <w:sz w:val="21"/>
                      <w:szCs w:val="21"/>
                    </w:rPr>
                  </w:pPr>
                  <w:r w:rsidRPr="00656D2E">
                    <w:rPr>
                      <w:sz w:val="21"/>
                      <w:szCs w:val="21"/>
                    </w:rPr>
                    <w:t>Cubical</w:t>
                  </w:r>
                </w:p>
              </w:tc>
              <w:tc>
                <w:tcPr>
                  <w:tcW w:w="1417" w:type="dxa"/>
                  <w:tcPrChange w:id="239" w:author="芷 叶" w:date="2025-09-05T17:20:00Z" w16du:dateUtc="2025-09-06T00:20:00Z">
                    <w:tcPr>
                      <w:tcW w:w="1276" w:type="dxa"/>
                    </w:tcPr>
                  </w:tcPrChange>
                </w:tcPr>
                <w:p w14:paraId="718AF797" w14:textId="77777777" w:rsidR="00656D2E" w:rsidRPr="00656D2E" w:rsidRDefault="00656D2E">
                  <w:pPr>
                    <w:pStyle w:val="Compact"/>
                    <w:jc w:val="center"/>
                    <w:rPr>
                      <w:sz w:val="21"/>
                      <w:szCs w:val="21"/>
                    </w:rPr>
                  </w:pPr>
                  <w:r w:rsidRPr="00656D2E">
                    <w:rPr>
                      <w:sz w:val="21"/>
                      <w:szCs w:val="21"/>
                    </w:rPr>
                    <w:t>Subspheroid</w:t>
                  </w:r>
                </w:p>
              </w:tc>
              <w:tc>
                <w:tcPr>
                  <w:tcW w:w="1560" w:type="dxa"/>
                  <w:tcPrChange w:id="240" w:author="芷 叶" w:date="2025-09-05T17:20:00Z" w16du:dateUtc="2025-09-06T00:20:00Z">
                    <w:tcPr>
                      <w:tcW w:w="1701" w:type="dxa"/>
                      <w:gridSpan w:val="2"/>
                    </w:tcPr>
                  </w:tcPrChange>
                </w:tcPr>
                <w:p w14:paraId="7B49462D" w14:textId="77777777" w:rsidR="00656D2E" w:rsidRPr="00656D2E" w:rsidRDefault="00656D2E">
                  <w:pPr>
                    <w:pStyle w:val="Compact"/>
                    <w:jc w:val="center"/>
                    <w:rPr>
                      <w:sz w:val="21"/>
                      <w:szCs w:val="21"/>
                    </w:rPr>
                  </w:pPr>
                  <w:r w:rsidRPr="00656D2E">
                    <w:rPr>
                      <w:sz w:val="21"/>
                      <w:szCs w:val="21"/>
                    </w:rPr>
                    <w:t>Discoid-like</w:t>
                  </w:r>
                </w:p>
              </w:tc>
              <w:tc>
                <w:tcPr>
                  <w:tcW w:w="850" w:type="dxa"/>
                  <w:tcPrChange w:id="241" w:author="芷 叶" w:date="2025-09-05T17:20:00Z" w16du:dateUtc="2025-09-06T00:20:00Z">
                    <w:tcPr>
                      <w:tcW w:w="850" w:type="dxa"/>
                    </w:tcPr>
                  </w:tcPrChange>
                </w:tcPr>
                <w:p w14:paraId="451622F6" w14:textId="77777777" w:rsidR="00656D2E" w:rsidRPr="00656D2E" w:rsidRDefault="00656D2E">
                  <w:pPr>
                    <w:pStyle w:val="Compact"/>
                    <w:jc w:val="center"/>
                    <w:rPr>
                      <w:sz w:val="21"/>
                      <w:szCs w:val="21"/>
                    </w:rPr>
                  </w:pPr>
                  <w:r w:rsidRPr="00656D2E">
                    <w:rPr>
                      <w:sz w:val="21"/>
                      <w:szCs w:val="21"/>
                    </w:rPr>
                    <w:t>0.891</w:t>
                  </w:r>
                </w:p>
              </w:tc>
              <w:tc>
                <w:tcPr>
                  <w:tcW w:w="851" w:type="dxa"/>
                  <w:tcPrChange w:id="242" w:author="芷 叶" w:date="2025-09-05T17:20:00Z" w16du:dateUtc="2025-09-06T00:20:00Z">
                    <w:tcPr>
                      <w:tcW w:w="851" w:type="dxa"/>
                    </w:tcPr>
                  </w:tcPrChange>
                </w:tcPr>
                <w:p w14:paraId="7D47FF85" w14:textId="77777777" w:rsidR="00656D2E" w:rsidRPr="00656D2E" w:rsidRDefault="00656D2E">
                  <w:pPr>
                    <w:pStyle w:val="Compact"/>
                    <w:jc w:val="center"/>
                    <w:rPr>
                      <w:sz w:val="21"/>
                      <w:szCs w:val="21"/>
                    </w:rPr>
                  </w:pPr>
                  <w:r w:rsidRPr="00656D2E">
                    <w:rPr>
                      <w:sz w:val="21"/>
                      <w:szCs w:val="21"/>
                    </w:rPr>
                    <w:t>1.030</w:t>
                  </w:r>
                </w:p>
              </w:tc>
              <w:tc>
                <w:tcPr>
                  <w:tcW w:w="992" w:type="dxa"/>
                  <w:tcPrChange w:id="243" w:author="芷 叶" w:date="2025-09-05T17:20:00Z" w16du:dateUtc="2025-09-06T00:20:00Z">
                    <w:tcPr>
                      <w:tcW w:w="992" w:type="dxa"/>
                    </w:tcPr>
                  </w:tcPrChange>
                </w:tcPr>
                <w:p w14:paraId="4E228E72" w14:textId="77777777" w:rsidR="00656D2E" w:rsidRPr="00656D2E" w:rsidRDefault="00656D2E">
                  <w:pPr>
                    <w:pStyle w:val="Compact"/>
                    <w:jc w:val="center"/>
                    <w:rPr>
                      <w:sz w:val="21"/>
                      <w:szCs w:val="21"/>
                    </w:rPr>
                  </w:pPr>
                  <w:r w:rsidRPr="00656D2E">
                    <w:rPr>
                      <w:sz w:val="21"/>
                      <w:szCs w:val="21"/>
                    </w:rPr>
                    <w:t>NA</w:t>
                  </w:r>
                </w:p>
              </w:tc>
            </w:tr>
            <w:tr w:rsidR="00656D2E" w:rsidRPr="00656D2E" w14:paraId="4D92D694" w14:textId="77777777" w:rsidTr="00656D2E">
              <w:tc>
                <w:tcPr>
                  <w:tcW w:w="838" w:type="dxa"/>
                  <w:tcPrChange w:id="244" w:author="芷 叶" w:date="2025-09-05T17:20:00Z" w16du:dateUtc="2025-09-06T00:20:00Z">
                    <w:tcPr>
                      <w:tcW w:w="838" w:type="dxa"/>
                    </w:tcPr>
                  </w:tcPrChange>
                </w:tcPr>
                <w:p w14:paraId="3661C986" w14:textId="77777777" w:rsidR="00656D2E" w:rsidRPr="00656D2E" w:rsidRDefault="00656D2E">
                  <w:pPr>
                    <w:pStyle w:val="Compact"/>
                    <w:jc w:val="center"/>
                    <w:rPr>
                      <w:sz w:val="21"/>
                      <w:szCs w:val="21"/>
                    </w:rPr>
                  </w:pPr>
                  <w:r w:rsidRPr="00656D2E">
                    <w:rPr>
                      <w:sz w:val="21"/>
                      <w:szCs w:val="21"/>
                    </w:rPr>
                    <w:t>QSY_A_2049</w:t>
                  </w:r>
                </w:p>
              </w:tc>
              <w:tc>
                <w:tcPr>
                  <w:tcW w:w="863" w:type="dxa"/>
                  <w:tcPrChange w:id="245" w:author="芷 叶" w:date="2025-09-05T17:20:00Z" w16du:dateUtc="2025-09-06T00:20:00Z">
                    <w:tcPr>
                      <w:tcW w:w="863" w:type="dxa"/>
                    </w:tcPr>
                  </w:tcPrChange>
                </w:tcPr>
                <w:p w14:paraId="607CF6AA" w14:textId="77777777" w:rsidR="00656D2E" w:rsidRPr="00656D2E" w:rsidRDefault="00656D2E">
                  <w:pPr>
                    <w:pStyle w:val="Compact"/>
                    <w:jc w:val="center"/>
                    <w:rPr>
                      <w:sz w:val="21"/>
                      <w:szCs w:val="21"/>
                    </w:rPr>
                  </w:pPr>
                  <w:r w:rsidRPr="00656D2E">
                    <w:rPr>
                      <w:sz w:val="21"/>
                      <w:szCs w:val="21"/>
                    </w:rPr>
                    <w:t>Cobble</w:t>
                  </w:r>
                </w:p>
              </w:tc>
              <w:tc>
                <w:tcPr>
                  <w:tcW w:w="1418" w:type="dxa"/>
                  <w:tcPrChange w:id="246" w:author="芷 叶" w:date="2025-09-05T17:20:00Z" w16du:dateUtc="2025-09-06T00:20:00Z">
                    <w:tcPr>
                      <w:tcW w:w="1418" w:type="dxa"/>
                    </w:tcPr>
                  </w:tcPrChange>
                </w:tcPr>
                <w:p w14:paraId="388150B5" w14:textId="77777777" w:rsidR="00656D2E" w:rsidRPr="00656D2E" w:rsidRDefault="00656D2E">
                  <w:pPr>
                    <w:pStyle w:val="Compact"/>
                    <w:jc w:val="center"/>
                    <w:rPr>
                      <w:sz w:val="21"/>
                      <w:szCs w:val="21"/>
                    </w:rPr>
                  </w:pPr>
                  <w:r w:rsidRPr="00656D2E">
                    <w:rPr>
                      <w:sz w:val="21"/>
                      <w:szCs w:val="21"/>
                    </w:rPr>
                    <w:t>Pyramidal</w:t>
                  </w:r>
                </w:p>
              </w:tc>
              <w:tc>
                <w:tcPr>
                  <w:tcW w:w="1417" w:type="dxa"/>
                  <w:tcPrChange w:id="247" w:author="芷 叶" w:date="2025-09-05T17:20:00Z" w16du:dateUtc="2025-09-06T00:20:00Z">
                    <w:tcPr>
                      <w:tcW w:w="1276" w:type="dxa"/>
                    </w:tcPr>
                  </w:tcPrChange>
                </w:tcPr>
                <w:p w14:paraId="54020DB7" w14:textId="77777777" w:rsidR="00656D2E" w:rsidRPr="00656D2E" w:rsidRDefault="00656D2E">
                  <w:pPr>
                    <w:pStyle w:val="Compact"/>
                    <w:jc w:val="center"/>
                    <w:rPr>
                      <w:sz w:val="21"/>
                      <w:szCs w:val="21"/>
                    </w:rPr>
                  </w:pPr>
                  <w:r w:rsidRPr="00656D2E">
                    <w:rPr>
                      <w:sz w:val="21"/>
                      <w:szCs w:val="21"/>
                    </w:rPr>
                    <w:t>Multifacial</w:t>
                  </w:r>
                </w:p>
              </w:tc>
              <w:tc>
                <w:tcPr>
                  <w:tcW w:w="1560" w:type="dxa"/>
                  <w:tcPrChange w:id="248" w:author="芷 叶" w:date="2025-09-05T17:20:00Z" w16du:dateUtc="2025-09-06T00:20:00Z">
                    <w:tcPr>
                      <w:tcW w:w="1701" w:type="dxa"/>
                      <w:gridSpan w:val="2"/>
                    </w:tcPr>
                  </w:tcPrChange>
                </w:tcPr>
                <w:p w14:paraId="6DD4F6C6" w14:textId="77777777" w:rsidR="00656D2E" w:rsidRPr="00656D2E" w:rsidRDefault="00656D2E">
                  <w:pPr>
                    <w:pStyle w:val="Compact"/>
                    <w:jc w:val="center"/>
                    <w:rPr>
                      <w:sz w:val="21"/>
                      <w:szCs w:val="21"/>
                    </w:rPr>
                  </w:pPr>
                  <w:r w:rsidRPr="00656D2E">
                    <w:rPr>
                      <w:sz w:val="21"/>
                      <w:szCs w:val="21"/>
                    </w:rPr>
                    <w:t>Discoid-like</w:t>
                  </w:r>
                </w:p>
              </w:tc>
              <w:tc>
                <w:tcPr>
                  <w:tcW w:w="850" w:type="dxa"/>
                  <w:tcPrChange w:id="249" w:author="芷 叶" w:date="2025-09-05T17:20:00Z" w16du:dateUtc="2025-09-06T00:20:00Z">
                    <w:tcPr>
                      <w:tcW w:w="850" w:type="dxa"/>
                    </w:tcPr>
                  </w:tcPrChange>
                </w:tcPr>
                <w:p w14:paraId="1E0C0D35" w14:textId="77777777" w:rsidR="00656D2E" w:rsidRPr="00656D2E" w:rsidRDefault="00656D2E">
                  <w:pPr>
                    <w:pStyle w:val="Compact"/>
                    <w:jc w:val="center"/>
                    <w:rPr>
                      <w:sz w:val="21"/>
                      <w:szCs w:val="21"/>
                    </w:rPr>
                  </w:pPr>
                  <w:r w:rsidRPr="00656D2E">
                    <w:rPr>
                      <w:sz w:val="21"/>
                      <w:szCs w:val="21"/>
                    </w:rPr>
                    <w:t>0.869</w:t>
                  </w:r>
                </w:p>
              </w:tc>
              <w:tc>
                <w:tcPr>
                  <w:tcW w:w="851" w:type="dxa"/>
                  <w:tcPrChange w:id="250" w:author="芷 叶" w:date="2025-09-05T17:20:00Z" w16du:dateUtc="2025-09-06T00:20:00Z">
                    <w:tcPr>
                      <w:tcW w:w="851" w:type="dxa"/>
                    </w:tcPr>
                  </w:tcPrChange>
                </w:tcPr>
                <w:p w14:paraId="4F6366B8" w14:textId="77777777" w:rsidR="00656D2E" w:rsidRPr="00656D2E" w:rsidRDefault="00656D2E">
                  <w:pPr>
                    <w:pStyle w:val="Compact"/>
                    <w:jc w:val="center"/>
                    <w:rPr>
                      <w:sz w:val="21"/>
                      <w:szCs w:val="21"/>
                    </w:rPr>
                  </w:pPr>
                  <w:r w:rsidRPr="00656D2E">
                    <w:rPr>
                      <w:sz w:val="21"/>
                      <w:szCs w:val="21"/>
                    </w:rPr>
                    <w:t>1.031</w:t>
                  </w:r>
                </w:p>
              </w:tc>
              <w:tc>
                <w:tcPr>
                  <w:tcW w:w="992" w:type="dxa"/>
                  <w:tcPrChange w:id="251" w:author="芷 叶" w:date="2025-09-05T17:20:00Z" w16du:dateUtc="2025-09-06T00:20:00Z">
                    <w:tcPr>
                      <w:tcW w:w="992" w:type="dxa"/>
                    </w:tcPr>
                  </w:tcPrChange>
                </w:tcPr>
                <w:p w14:paraId="33689116" w14:textId="77777777" w:rsidR="00656D2E" w:rsidRPr="00656D2E" w:rsidRDefault="00656D2E">
                  <w:pPr>
                    <w:pStyle w:val="Compact"/>
                    <w:jc w:val="center"/>
                    <w:rPr>
                      <w:sz w:val="21"/>
                      <w:szCs w:val="21"/>
                    </w:rPr>
                  </w:pPr>
                  <w:r w:rsidRPr="00656D2E">
                    <w:rPr>
                      <w:sz w:val="21"/>
                      <w:szCs w:val="21"/>
                    </w:rPr>
                    <w:t>Y</w:t>
                  </w:r>
                </w:p>
              </w:tc>
            </w:tr>
            <w:tr w:rsidR="00656D2E" w:rsidRPr="00656D2E" w14:paraId="6DE1987C" w14:textId="77777777" w:rsidTr="00656D2E">
              <w:tc>
                <w:tcPr>
                  <w:tcW w:w="838" w:type="dxa"/>
                  <w:tcPrChange w:id="252" w:author="芷 叶" w:date="2025-09-05T17:20:00Z" w16du:dateUtc="2025-09-06T00:20:00Z">
                    <w:tcPr>
                      <w:tcW w:w="838" w:type="dxa"/>
                    </w:tcPr>
                  </w:tcPrChange>
                </w:tcPr>
                <w:p w14:paraId="153EC096" w14:textId="77777777" w:rsidR="00656D2E" w:rsidRPr="00656D2E" w:rsidRDefault="00656D2E">
                  <w:pPr>
                    <w:pStyle w:val="Compact"/>
                    <w:jc w:val="center"/>
                    <w:rPr>
                      <w:sz w:val="21"/>
                      <w:szCs w:val="21"/>
                    </w:rPr>
                  </w:pPr>
                  <w:r w:rsidRPr="00656D2E">
                    <w:rPr>
                      <w:sz w:val="21"/>
                      <w:szCs w:val="21"/>
                    </w:rPr>
                    <w:t>QSY_A_2213</w:t>
                  </w:r>
                </w:p>
              </w:tc>
              <w:tc>
                <w:tcPr>
                  <w:tcW w:w="863" w:type="dxa"/>
                  <w:tcPrChange w:id="253" w:author="芷 叶" w:date="2025-09-05T17:20:00Z" w16du:dateUtc="2025-09-06T00:20:00Z">
                    <w:tcPr>
                      <w:tcW w:w="863" w:type="dxa"/>
                    </w:tcPr>
                  </w:tcPrChange>
                </w:tcPr>
                <w:p w14:paraId="236F05A6" w14:textId="77777777" w:rsidR="00656D2E" w:rsidRPr="00656D2E" w:rsidRDefault="00656D2E">
                  <w:pPr>
                    <w:pStyle w:val="Compact"/>
                    <w:jc w:val="center"/>
                    <w:rPr>
                      <w:sz w:val="21"/>
                      <w:szCs w:val="21"/>
                    </w:rPr>
                  </w:pPr>
                  <w:r w:rsidRPr="00656D2E">
                    <w:rPr>
                      <w:sz w:val="21"/>
                      <w:szCs w:val="21"/>
                    </w:rPr>
                    <w:t>NA</w:t>
                  </w:r>
                </w:p>
              </w:tc>
              <w:tc>
                <w:tcPr>
                  <w:tcW w:w="1418" w:type="dxa"/>
                  <w:tcPrChange w:id="254" w:author="芷 叶" w:date="2025-09-05T17:20:00Z" w16du:dateUtc="2025-09-06T00:20:00Z">
                    <w:tcPr>
                      <w:tcW w:w="1418" w:type="dxa"/>
                    </w:tcPr>
                  </w:tcPrChange>
                </w:tcPr>
                <w:p w14:paraId="1090320C" w14:textId="77777777" w:rsidR="00656D2E" w:rsidRPr="00656D2E" w:rsidRDefault="00656D2E">
                  <w:pPr>
                    <w:pStyle w:val="Compact"/>
                    <w:jc w:val="center"/>
                    <w:rPr>
                      <w:sz w:val="21"/>
                      <w:szCs w:val="21"/>
                    </w:rPr>
                  </w:pPr>
                  <w:r w:rsidRPr="00656D2E">
                    <w:rPr>
                      <w:sz w:val="21"/>
                      <w:szCs w:val="21"/>
                    </w:rPr>
                    <w:t>Polyhedral</w:t>
                  </w:r>
                </w:p>
              </w:tc>
              <w:tc>
                <w:tcPr>
                  <w:tcW w:w="1417" w:type="dxa"/>
                  <w:tcPrChange w:id="255" w:author="芷 叶" w:date="2025-09-05T17:20:00Z" w16du:dateUtc="2025-09-06T00:20:00Z">
                    <w:tcPr>
                      <w:tcW w:w="1276" w:type="dxa"/>
                    </w:tcPr>
                  </w:tcPrChange>
                </w:tcPr>
                <w:p w14:paraId="06DCA199" w14:textId="77777777" w:rsidR="00656D2E" w:rsidRPr="00656D2E" w:rsidRDefault="00656D2E">
                  <w:pPr>
                    <w:pStyle w:val="Compact"/>
                    <w:jc w:val="center"/>
                    <w:rPr>
                      <w:sz w:val="21"/>
                      <w:szCs w:val="21"/>
                    </w:rPr>
                  </w:pPr>
                  <w:r w:rsidRPr="00656D2E">
                    <w:rPr>
                      <w:sz w:val="21"/>
                      <w:szCs w:val="21"/>
                    </w:rPr>
                    <w:t>Subspheroid</w:t>
                  </w:r>
                </w:p>
              </w:tc>
              <w:tc>
                <w:tcPr>
                  <w:tcW w:w="1560" w:type="dxa"/>
                  <w:tcPrChange w:id="256" w:author="芷 叶" w:date="2025-09-05T17:20:00Z" w16du:dateUtc="2025-09-06T00:20:00Z">
                    <w:tcPr>
                      <w:tcW w:w="1701" w:type="dxa"/>
                      <w:gridSpan w:val="2"/>
                    </w:tcPr>
                  </w:tcPrChange>
                </w:tcPr>
                <w:p w14:paraId="593016A3"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257" w:author="芷 叶" w:date="2025-09-05T17:20:00Z" w16du:dateUtc="2025-09-06T00:20:00Z">
                    <w:tcPr>
                      <w:tcW w:w="850" w:type="dxa"/>
                    </w:tcPr>
                  </w:tcPrChange>
                </w:tcPr>
                <w:p w14:paraId="24E163ED" w14:textId="77777777" w:rsidR="00656D2E" w:rsidRPr="00656D2E" w:rsidRDefault="00656D2E">
                  <w:pPr>
                    <w:pStyle w:val="Compact"/>
                    <w:jc w:val="center"/>
                    <w:rPr>
                      <w:sz w:val="21"/>
                      <w:szCs w:val="21"/>
                    </w:rPr>
                  </w:pPr>
                  <w:r w:rsidRPr="00656D2E">
                    <w:rPr>
                      <w:sz w:val="21"/>
                      <w:szCs w:val="21"/>
                    </w:rPr>
                    <w:t>0.878</w:t>
                  </w:r>
                </w:p>
              </w:tc>
              <w:tc>
                <w:tcPr>
                  <w:tcW w:w="851" w:type="dxa"/>
                  <w:tcPrChange w:id="258" w:author="芷 叶" w:date="2025-09-05T17:20:00Z" w16du:dateUtc="2025-09-06T00:20:00Z">
                    <w:tcPr>
                      <w:tcW w:w="851" w:type="dxa"/>
                    </w:tcPr>
                  </w:tcPrChange>
                </w:tcPr>
                <w:p w14:paraId="75C34679" w14:textId="77777777" w:rsidR="00656D2E" w:rsidRPr="00656D2E" w:rsidRDefault="00656D2E">
                  <w:pPr>
                    <w:pStyle w:val="Compact"/>
                    <w:jc w:val="center"/>
                    <w:rPr>
                      <w:sz w:val="21"/>
                      <w:szCs w:val="21"/>
                    </w:rPr>
                  </w:pPr>
                  <w:r w:rsidRPr="00656D2E">
                    <w:rPr>
                      <w:sz w:val="21"/>
                      <w:szCs w:val="21"/>
                    </w:rPr>
                    <w:t>1.011</w:t>
                  </w:r>
                </w:p>
              </w:tc>
              <w:tc>
                <w:tcPr>
                  <w:tcW w:w="992" w:type="dxa"/>
                  <w:tcPrChange w:id="259" w:author="芷 叶" w:date="2025-09-05T17:20:00Z" w16du:dateUtc="2025-09-06T00:20:00Z">
                    <w:tcPr>
                      <w:tcW w:w="992" w:type="dxa"/>
                    </w:tcPr>
                  </w:tcPrChange>
                </w:tcPr>
                <w:p w14:paraId="5F7385D1" w14:textId="77777777" w:rsidR="00656D2E" w:rsidRPr="00656D2E" w:rsidRDefault="00656D2E">
                  <w:pPr>
                    <w:pStyle w:val="Compact"/>
                    <w:jc w:val="center"/>
                    <w:rPr>
                      <w:sz w:val="21"/>
                      <w:szCs w:val="21"/>
                    </w:rPr>
                  </w:pPr>
                  <w:r w:rsidRPr="00656D2E">
                    <w:rPr>
                      <w:sz w:val="21"/>
                      <w:szCs w:val="21"/>
                    </w:rPr>
                    <w:t>NA</w:t>
                  </w:r>
                </w:p>
              </w:tc>
            </w:tr>
            <w:tr w:rsidR="00656D2E" w:rsidRPr="00656D2E" w14:paraId="70A76E49" w14:textId="77777777" w:rsidTr="00656D2E">
              <w:tc>
                <w:tcPr>
                  <w:tcW w:w="838" w:type="dxa"/>
                  <w:tcPrChange w:id="260" w:author="芷 叶" w:date="2025-09-05T17:20:00Z" w16du:dateUtc="2025-09-06T00:20:00Z">
                    <w:tcPr>
                      <w:tcW w:w="838" w:type="dxa"/>
                    </w:tcPr>
                  </w:tcPrChange>
                </w:tcPr>
                <w:p w14:paraId="02A3CD07" w14:textId="77777777" w:rsidR="00656D2E" w:rsidRPr="00656D2E" w:rsidRDefault="00656D2E">
                  <w:pPr>
                    <w:pStyle w:val="Compact"/>
                    <w:jc w:val="center"/>
                    <w:rPr>
                      <w:sz w:val="21"/>
                      <w:szCs w:val="21"/>
                    </w:rPr>
                  </w:pPr>
                  <w:r w:rsidRPr="00656D2E">
                    <w:rPr>
                      <w:sz w:val="21"/>
                      <w:szCs w:val="21"/>
                    </w:rPr>
                    <w:t>QSY_A_2381</w:t>
                  </w:r>
                </w:p>
              </w:tc>
              <w:tc>
                <w:tcPr>
                  <w:tcW w:w="863" w:type="dxa"/>
                  <w:tcPrChange w:id="261" w:author="芷 叶" w:date="2025-09-05T17:20:00Z" w16du:dateUtc="2025-09-06T00:20:00Z">
                    <w:tcPr>
                      <w:tcW w:w="863" w:type="dxa"/>
                    </w:tcPr>
                  </w:tcPrChange>
                </w:tcPr>
                <w:p w14:paraId="60FD424F" w14:textId="77777777" w:rsidR="00656D2E" w:rsidRPr="00656D2E" w:rsidRDefault="00656D2E">
                  <w:pPr>
                    <w:pStyle w:val="Compact"/>
                    <w:jc w:val="center"/>
                    <w:rPr>
                      <w:sz w:val="21"/>
                      <w:szCs w:val="21"/>
                    </w:rPr>
                  </w:pPr>
                  <w:r w:rsidRPr="00656D2E">
                    <w:rPr>
                      <w:sz w:val="21"/>
                      <w:szCs w:val="21"/>
                    </w:rPr>
                    <w:t>Cobble</w:t>
                  </w:r>
                </w:p>
              </w:tc>
              <w:tc>
                <w:tcPr>
                  <w:tcW w:w="1418" w:type="dxa"/>
                  <w:tcPrChange w:id="262" w:author="芷 叶" w:date="2025-09-05T17:20:00Z" w16du:dateUtc="2025-09-06T00:20:00Z">
                    <w:tcPr>
                      <w:tcW w:w="1418" w:type="dxa"/>
                    </w:tcPr>
                  </w:tcPrChange>
                </w:tcPr>
                <w:p w14:paraId="7D95643E" w14:textId="77777777" w:rsidR="00656D2E" w:rsidRPr="00656D2E" w:rsidRDefault="00656D2E">
                  <w:pPr>
                    <w:pStyle w:val="Compact"/>
                    <w:jc w:val="center"/>
                    <w:rPr>
                      <w:sz w:val="21"/>
                      <w:szCs w:val="21"/>
                    </w:rPr>
                  </w:pPr>
                  <w:r w:rsidRPr="00656D2E">
                    <w:rPr>
                      <w:sz w:val="21"/>
                      <w:szCs w:val="21"/>
                    </w:rPr>
                    <w:t>Pyramidal</w:t>
                  </w:r>
                </w:p>
              </w:tc>
              <w:tc>
                <w:tcPr>
                  <w:tcW w:w="1417" w:type="dxa"/>
                  <w:tcPrChange w:id="263" w:author="芷 叶" w:date="2025-09-05T17:20:00Z" w16du:dateUtc="2025-09-06T00:20:00Z">
                    <w:tcPr>
                      <w:tcW w:w="1276" w:type="dxa"/>
                    </w:tcPr>
                  </w:tcPrChange>
                </w:tcPr>
                <w:p w14:paraId="67339223" w14:textId="77777777" w:rsidR="00656D2E" w:rsidRPr="00656D2E" w:rsidRDefault="00656D2E">
                  <w:pPr>
                    <w:pStyle w:val="Compact"/>
                    <w:jc w:val="center"/>
                    <w:rPr>
                      <w:sz w:val="21"/>
                      <w:szCs w:val="21"/>
                    </w:rPr>
                  </w:pPr>
                  <w:r w:rsidRPr="00656D2E">
                    <w:rPr>
                      <w:sz w:val="21"/>
                      <w:szCs w:val="21"/>
                    </w:rPr>
                    <w:t>Multifacial</w:t>
                  </w:r>
                </w:p>
              </w:tc>
              <w:tc>
                <w:tcPr>
                  <w:tcW w:w="1560" w:type="dxa"/>
                  <w:tcPrChange w:id="264" w:author="芷 叶" w:date="2025-09-05T17:20:00Z" w16du:dateUtc="2025-09-06T00:20:00Z">
                    <w:tcPr>
                      <w:tcW w:w="1701" w:type="dxa"/>
                      <w:gridSpan w:val="2"/>
                    </w:tcPr>
                  </w:tcPrChange>
                </w:tcPr>
                <w:p w14:paraId="407A2D0B"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265" w:author="芷 叶" w:date="2025-09-05T17:20:00Z" w16du:dateUtc="2025-09-06T00:20:00Z">
                    <w:tcPr>
                      <w:tcW w:w="850" w:type="dxa"/>
                    </w:tcPr>
                  </w:tcPrChange>
                </w:tcPr>
                <w:p w14:paraId="2A1EE127" w14:textId="77777777" w:rsidR="00656D2E" w:rsidRPr="00656D2E" w:rsidRDefault="00656D2E">
                  <w:pPr>
                    <w:pStyle w:val="Compact"/>
                    <w:jc w:val="center"/>
                    <w:rPr>
                      <w:sz w:val="21"/>
                      <w:szCs w:val="21"/>
                    </w:rPr>
                  </w:pPr>
                  <w:r w:rsidRPr="00656D2E">
                    <w:rPr>
                      <w:sz w:val="21"/>
                      <w:szCs w:val="21"/>
                    </w:rPr>
                    <w:t>0.876</w:t>
                  </w:r>
                </w:p>
              </w:tc>
              <w:tc>
                <w:tcPr>
                  <w:tcW w:w="851" w:type="dxa"/>
                  <w:tcPrChange w:id="266" w:author="芷 叶" w:date="2025-09-05T17:20:00Z" w16du:dateUtc="2025-09-06T00:20:00Z">
                    <w:tcPr>
                      <w:tcW w:w="851" w:type="dxa"/>
                    </w:tcPr>
                  </w:tcPrChange>
                </w:tcPr>
                <w:p w14:paraId="7DB06D0E" w14:textId="77777777" w:rsidR="00656D2E" w:rsidRPr="00656D2E" w:rsidRDefault="00656D2E">
                  <w:pPr>
                    <w:pStyle w:val="Compact"/>
                    <w:jc w:val="center"/>
                    <w:rPr>
                      <w:sz w:val="21"/>
                      <w:szCs w:val="21"/>
                    </w:rPr>
                  </w:pPr>
                  <w:r w:rsidRPr="00656D2E">
                    <w:rPr>
                      <w:sz w:val="21"/>
                      <w:szCs w:val="21"/>
                    </w:rPr>
                    <w:t>1.028</w:t>
                  </w:r>
                </w:p>
              </w:tc>
              <w:tc>
                <w:tcPr>
                  <w:tcW w:w="992" w:type="dxa"/>
                  <w:tcPrChange w:id="267" w:author="芷 叶" w:date="2025-09-05T17:20:00Z" w16du:dateUtc="2025-09-06T00:20:00Z">
                    <w:tcPr>
                      <w:tcW w:w="992" w:type="dxa"/>
                    </w:tcPr>
                  </w:tcPrChange>
                </w:tcPr>
                <w:p w14:paraId="7454B4C2" w14:textId="77777777" w:rsidR="00656D2E" w:rsidRPr="00656D2E" w:rsidRDefault="00656D2E">
                  <w:pPr>
                    <w:pStyle w:val="Compact"/>
                    <w:jc w:val="center"/>
                    <w:rPr>
                      <w:sz w:val="21"/>
                      <w:szCs w:val="21"/>
                    </w:rPr>
                  </w:pPr>
                  <w:r w:rsidRPr="00656D2E">
                    <w:rPr>
                      <w:sz w:val="21"/>
                      <w:szCs w:val="21"/>
                    </w:rPr>
                    <w:t>Y</w:t>
                  </w:r>
                </w:p>
              </w:tc>
            </w:tr>
            <w:tr w:rsidR="00656D2E" w:rsidRPr="00656D2E" w14:paraId="6E028A55" w14:textId="77777777" w:rsidTr="00656D2E">
              <w:tc>
                <w:tcPr>
                  <w:tcW w:w="838" w:type="dxa"/>
                  <w:tcPrChange w:id="268" w:author="芷 叶" w:date="2025-09-05T17:20:00Z" w16du:dateUtc="2025-09-06T00:20:00Z">
                    <w:tcPr>
                      <w:tcW w:w="838" w:type="dxa"/>
                    </w:tcPr>
                  </w:tcPrChange>
                </w:tcPr>
                <w:p w14:paraId="623ED171" w14:textId="77777777" w:rsidR="00656D2E" w:rsidRPr="00656D2E" w:rsidRDefault="00656D2E">
                  <w:pPr>
                    <w:pStyle w:val="Compact"/>
                    <w:jc w:val="center"/>
                    <w:rPr>
                      <w:sz w:val="21"/>
                      <w:szCs w:val="21"/>
                    </w:rPr>
                  </w:pPr>
                  <w:r w:rsidRPr="00656D2E">
                    <w:rPr>
                      <w:sz w:val="21"/>
                      <w:szCs w:val="21"/>
                    </w:rPr>
                    <w:t>QSY_A_2599</w:t>
                  </w:r>
                </w:p>
              </w:tc>
              <w:tc>
                <w:tcPr>
                  <w:tcW w:w="863" w:type="dxa"/>
                  <w:tcPrChange w:id="269" w:author="芷 叶" w:date="2025-09-05T17:20:00Z" w16du:dateUtc="2025-09-06T00:20:00Z">
                    <w:tcPr>
                      <w:tcW w:w="863" w:type="dxa"/>
                    </w:tcPr>
                  </w:tcPrChange>
                </w:tcPr>
                <w:p w14:paraId="1EF5BDAF" w14:textId="77777777" w:rsidR="00656D2E" w:rsidRPr="00656D2E" w:rsidRDefault="00656D2E">
                  <w:pPr>
                    <w:pStyle w:val="Compact"/>
                    <w:jc w:val="center"/>
                    <w:rPr>
                      <w:sz w:val="21"/>
                      <w:szCs w:val="21"/>
                    </w:rPr>
                  </w:pPr>
                  <w:r w:rsidRPr="00656D2E">
                    <w:rPr>
                      <w:sz w:val="21"/>
                      <w:szCs w:val="21"/>
                    </w:rPr>
                    <w:t>Cobble</w:t>
                  </w:r>
                </w:p>
              </w:tc>
              <w:tc>
                <w:tcPr>
                  <w:tcW w:w="1418" w:type="dxa"/>
                  <w:tcPrChange w:id="270" w:author="芷 叶" w:date="2025-09-05T17:20:00Z" w16du:dateUtc="2025-09-06T00:20:00Z">
                    <w:tcPr>
                      <w:tcW w:w="1418" w:type="dxa"/>
                    </w:tcPr>
                  </w:tcPrChange>
                </w:tcPr>
                <w:p w14:paraId="01C0B586" w14:textId="77777777" w:rsidR="00656D2E" w:rsidRPr="00656D2E" w:rsidRDefault="00656D2E">
                  <w:pPr>
                    <w:pStyle w:val="Compact"/>
                    <w:jc w:val="center"/>
                    <w:rPr>
                      <w:sz w:val="21"/>
                      <w:szCs w:val="21"/>
                    </w:rPr>
                  </w:pPr>
                  <w:r w:rsidRPr="00656D2E">
                    <w:rPr>
                      <w:sz w:val="21"/>
                      <w:szCs w:val="21"/>
                    </w:rPr>
                    <w:t>Polyhedral</w:t>
                  </w:r>
                </w:p>
              </w:tc>
              <w:tc>
                <w:tcPr>
                  <w:tcW w:w="1417" w:type="dxa"/>
                  <w:tcPrChange w:id="271" w:author="芷 叶" w:date="2025-09-05T17:20:00Z" w16du:dateUtc="2025-09-06T00:20:00Z">
                    <w:tcPr>
                      <w:tcW w:w="1276" w:type="dxa"/>
                    </w:tcPr>
                  </w:tcPrChange>
                </w:tcPr>
                <w:p w14:paraId="59007E24" w14:textId="77777777" w:rsidR="00656D2E" w:rsidRPr="00656D2E" w:rsidRDefault="00656D2E">
                  <w:pPr>
                    <w:pStyle w:val="Compact"/>
                    <w:jc w:val="center"/>
                    <w:rPr>
                      <w:sz w:val="21"/>
                      <w:szCs w:val="21"/>
                    </w:rPr>
                  </w:pPr>
                  <w:r w:rsidRPr="00656D2E">
                    <w:rPr>
                      <w:sz w:val="21"/>
                      <w:szCs w:val="21"/>
                    </w:rPr>
                    <w:t>Polyhedron</w:t>
                  </w:r>
                </w:p>
              </w:tc>
              <w:tc>
                <w:tcPr>
                  <w:tcW w:w="1560" w:type="dxa"/>
                  <w:tcPrChange w:id="272" w:author="芷 叶" w:date="2025-09-05T17:20:00Z" w16du:dateUtc="2025-09-06T00:20:00Z">
                    <w:tcPr>
                      <w:tcW w:w="1701" w:type="dxa"/>
                      <w:gridSpan w:val="2"/>
                    </w:tcPr>
                  </w:tcPrChange>
                </w:tcPr>
                <w:p w14:paraId="02F40838"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273" w:author="芷 叶" w:date="2025-09-05T17:20:00Z" w16du:dateUtc="2025-09-06T00:20:00Z">
                    <w:tcPr>
                      <w:tcW w:w="850" w:type="dxa"/>
                    </w:tcPr>
                  </w:tcPrChange>
                </w:tcPr>
                <w:p w14:paraId="66EC0E5B" w14:textId="77777777" w:rsidR="00656D2E" w:rsidRPr="00656D2E" w:rsidRDefault="00656D2E">
                  <w:pPr>
                    <w:pStyle w:val="Compact"/>
                    <w:jc w:val="center"/>
                    <w:rPr>
                      <w:sz w:val="21"/>
                      <w:szCs w:val="21"/>
                    </w:rPr>
                  </w:pPr>
                  <w:r w:rsidRPr="00656D2E">
                    <w:rPr>
                      <w:sz w:val="21"/>
                      <w:szCs w:val="21"/>
                    </w:rPr>
                    <w:t>0.902</w:t>
                  </w:r>
                </w:p>
              </w:tc>
              <w:tc>
                <w:tcPr>
                  <w:tcW w:w="851" w:type="dxa"/>
                  <w:tcPrChange w:id="274" w:author="芷 叶" w:date="2025-09-05T17:20:00Z" w16du:dateUtc="2025-09-06T00:20:00Z">
                    <w:tcPr>
                      <w:tcW w:w="851" w:type="dxa"/>
                    </w:tcPr>
                  </w:tcPrChange>
                </w:tcPr>
                <w:p w14:paraId="08EF93E1" w14:textId="77777777" w:rsidR="00656D2E" w:rsidRPr="00656D2E" w:rsidRDefault="00656D2E">
                  <w:pPr>
                    <w:pStyle w:val="Compact"/>
                    <w:jc w:val="center"/>
                    <w:rPr>
                      <w:sz w:val="21"/>
                      <w:szCs w:val="21"/>
                    </w:rPr>
                  </w:pPr>
                  <w:r w:rsidRPr="00656D2E">
                    <w:rPr>
                      <w:sz w:val="21"/>
                      <w:szCs w:val="21"/>
                    </w:rPr>
                    <w:t>1.017</w:t>
                  </w:r>
                </w:p>
              </w:tc>
              <w:tc>
                <w:tcPr>
                  <w:tcW w:w="992" w:type="dxa"/>
                  <w:tcPrChange w:id="275" w:author="芷 叶" w:date="2025-09-05T17:20:00Z" w16du:dateUtc="2025-09-06T00:20:00Z">
                    <w:tcPr>
                      <w:tcW w:w="992" w:type="dxa"/>
                    </w:tcPr>
                  </w:tcPrChange>
                </w:tcPr>
                <w:p w14:paraId="6A08C88C" w14:textId="77777777" w:rsidR="00656D2E" w:rsidRPr="00656D2E" w:rsidRDefault="00656D2E">
                  <w:pPr>
                    <w:pStyle w:val="Compact"/>
                    <w:jc w:val="center"/>
                    <w:rPr>
                      <w:sz w:val="21"/>
                      <w:szCs w:val="21"/>
                    </w:rPr>
                  </w:pPr>
                  <w:r w:rsidRPr="00656D2E">
                    <w:rPr>
                      <w:sz w:val="21"/>
                      <w:szCs w:val="21"/>
                    </w:rPr>
                    <w:t>Y</w:t>
                  </w:r>
                </w:p>
              </w:tc>
            </w:tr>
            <w:tr w:rsidR="00656D2E" w:rsidRPr="00656D2E" w14:paraId="445A505B" w14:textId="77777777" w:rsidTr="00656D2E">
              <w:tc>
                <w:tcPr>
                  <w:tcW w:w="838" w:type="dxa"/>
                  <w:tcPrChange w:id="276" w:author="芷 叶" w:date="2025-09-05T17:20:00Z" w16du:dateUtc="2025-09-06T00:20:00Z">
                    <w:tcPr>
                      <w:tcW w:w="838" w:type="dxa"/>
                    </w:tcPr>
                  </w:tcPrChange>
                </w:tcPr>
                <w:p w14:paraId="7281D929" w14:textId="77777777" w:rsidR="00656D2E" w:rsidRPr="00656D2E" w:rsidRDefault="00656D2E">
                  <w:pPr>
                    <w:pStyle w:val="Compact"/>
                    <w:jc w:val="center"/>
                    <w:rPr>
                      <w:sz w:val="21"/>
                      <w:szCs w:val="21"/>
                    </w:rPr>
                  </w:pPr>
                  <w:r w:rsidRPr="00656D2E">
                    <w:rPr>
                      <w:sz w:val="21"/>
                      <w:szCs w:val="21"/>
                    </w:rPr>
                    <w:t>QSY_A_2600</w:t>
                  </w:r>
                </w:p>
              </w:tc>
              <w:tc>
                <w:tcPr>
                  <w:tcW w:w="863" w:type="dxa"/>
                  <w:tcPrChange w:id="277" w:author="芷 叶" w:date="2025-09-05T17:20:00Z" w16du:dateUtc="2025-09-06T00:20:00Z">
                    <w:tcPr>
                      <w:tcW w:w="863" w:type="dxa"/>
                    </w:tcPr>
                  </w:tcPrChange>
                </w:tcPr>
                <w:p w14:paraId="7A74E484" w14:textId="77777777" w:rsidR="00656D2E" w:rsidRPr="00656D2E" w:rsidRDefault="00656D2E">
                  <w:pPr>
                    <w:pStyle w:val="Compact"/>
                    <w:jc w:val="center"/>
                    <w:rPr>
                      <w:sz w:val="21"/>
                      <w:szCs w:val="21"/>
                    </w:rPr>
                  </w:pPr>
                  <w:r w:rsidRPr="00656D2E">
                    <w:rPr>
                      <w:sz w:val="21"/>
                      <w:szCs w:val="21"/>
                    </w:rPr>
                    <w:t>Cobble</w:t>
                  </w:r>
                </w:p>
              </w:tc>
              <w:tc>
                <w:tcPr>
                  <w:tcW w:w="1418" w:type="dxa"/>
                  <w:tcPrChange w:id="278" w:author="芷 叶" w:date="2025-09-05T17:20:00Z" w16du:dateUtc="2025-09-06T00:20:00Z">
                    <w:tcPr>
                      <w:tcW w:w="1418" w:type="dxa"/>
                    </w:tcPr>
                  </w:tcPrChange>
                </w:tcPr>
                <w:p w14:paraId="5EC41EF0" w14:textId="77777777" w:rsidR="00656D2E" w:rsidRPr="00656D2E" w:rsidRDefault="00656D2E">
                  <w:pPr>
                    <w:pStyle w:val="Compact"/>
                    <w:jc w:val="center"/>
                    <w:rPr>
                      <w:sz w:val="21"/>
                      <w:szCs w:val="21"/>
                    </w:rPr>
                  </w:pPr>
                  <w:r w:rsidRPr="00656D2E">
                    <w:rPr>
                      <w:sz w:val="21"/>
                      <w:szCs w:val="21"/>
                    </w:rPr>
                    <w:t>Rounded</w:t>
                  </w:r>
                </w:p>
              </w:tc>
              <w:tc>
                <w:tcPr>
                  <w:tcW w:w="1417" w:type="dxa"/>
                  <w:tcPrChange w:id="279" w:author="芷 叶" w:date="2025-09-05T17:20:00Z" w16du:dateUtc="2025-09-06T00:20:00Z">
                    <w:tcPr>
                      <w:tcW w:w="1276" w:type="dxa"/>
                    </w:tcPr>
                  </w:tcPrChange>
                </w:tcPr>
                <w:p w14:paraId="24E3B588" w14:textId="77777777" w:rsidR="00656D2E" w:rsidRPr="00656D2E" w:rsidRDefault="00656D2E">
                  <w:pPr>
                    <w:pStyle w:val="Compact"/>
                    <w:jc w:val="center"/>
                    <w:rPr>
                      <w:sz w:val="21"/>
                      <w:szCs w:val="21"/>
                    </w:rPr>
                  </w:pPr>
                  <w:r w:rsidRPr="00656D2E">
                    <w:rPr>
                      <w:sz w:val="21"/>
                      <w:szCs w:val="21"/>
                    </w:rPr>
                    <w:t>Spheroid</w:t>
                  </w:r>
                </w:p>
              </w:tc>
              <w:tc>
                <w:tcPr>
                  <w:tcW w:w="1560" w:type="dxa"/>
                  <w:tcPrChange w:id="280" w:author="芷 叶" w:date="2025-09-05T17:20:00Z" w16du:dateUtc="2025-09-06T00:20:00Z">
                    <w:tcPr>
                      <w:tcW w:w="1701" w:type="dxa"/>
                      <w:gridSpan w:val="2"/>
                    </w:tcPr>
                  </w:tcPrChange>
                </w:tcPr>
                <w:p w14:paraId="4EB7DBCD"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281" w:author="芷 叶" w:date="2025-09-05T17:20:00Z" w16du:dateUtc="2025-09-06T00:20:00Z">
                    <w:tcPr>
                      <w:tcW w:w="850" w:type="dxa"/>
                    </w:tcPr>
                  </w:tcPrChange>
                </w:tcPr>
                <w:p w14:paraId="7E78268E" w14:textId="77777777" w:rsidR="00656D2E" w:rsidRPr="00656D2E" w:rsidRDefault="00656D2E">
                  <w:pPr>
                    <w:pStyle w:val="Compact"/>
                    <w:jc w:val="center"/>
                    <w:rPr>
                      <w:sz w:val="21"/>
                      <w:szCs w:val="21"/>
                    </w:rPr>
                  </w:pPr>
                  <w:r w:rsidRPr="00656D2E">
                    <w:rPr>
                      <w:sz w:val="21"/>
                      <w:szCs w:val="21"/>
                    </w:rPr>
                    <w:t>0.927</w:t>
                  </w:r>
                </w:p>
              </w:tc>
              <w:tc>
                <w:tcPr>
                  <w:tcW w:w="851" w:type="dxa"/>
                  <w:tcPrChange w:id="282" w:author="芷 叶" w:date="2025-09-05T17:20:00Z" w16du:dateUtc="2025-09-06T00:20:00Z">
                    <w:tcPr>
                      <w:tcW w:w="851" w:type="dxa"/>
                    </w:tcPr>
                  </w:tcPrChange>
                </w:tcPr>
                <w:p w14:paraId="626C02AE" w14:textId="77777777" w:rsidR="00656D2E" w:rsidRPr="00656D2E" w:rsidRDefault="00656D2E">
                  <w:pPr>
                    <w:pStyle w:val="Compact"/>
                    <w:jc w:val="center"/>
                    <w:rPr>
                      <w:sz w:val="21"/>
                      <w:szCs w:val="21"/>
                    </w:rPr>
                  </w:pPr>
                  <w:r w:rsidRPr="00656D2E">
                    <w:rPr>
                      <w:sz w:val="21"/>
                      <w:szCs w:val="21"/>
                    </w:rPr>
                    <w:t>1.010</w:t>
                  </w:r>
                </w:p>
              </w:tc>
              <w:tc>
                <w:tcPr>
                  <w:tcW w:w="992" w:type="dxa"/>
                  <w:tcPrChange w:id="283" w:author="芷 叶" w:date="2025-09-05T17:20:00Z" w16du:dateUtc="2025-09-06T00:20:00Z">
                    <w:tcPr>
                      <w:tcW w:w="992" w:type="dxa"/>
                    </w:tcPr>
                  </w:tcPrChange>
                </w:tcPr>
                <w:p w14:paraId="64AFB908" w14:textId="77777777" w:rsidR="00656D2E" w:rsidRPr="00656D2E" w:rsidRDefault="00656D2E">
                  <w:pPr>
                    <w:pStyle w:val="Compact"/>
                    <w:jc w:val="center"/>
                    <w:rPr>
                      <w:sz w:val="21"/>
                      <w:szCs w:val="21"/>
                    </w:rPr>
                  </w:pPr>
                  <w:r w:rsidRPr="00656D2E">
                    <w:rPr>
                      <w:sz w:val="21"/>
                      <w:szCs w:val="21"/>
                    </w:rPr>
                    <w:t>NA</w:t>
                  </w:r>
                </w:p>
              </w:tc>
            </w:tr>
            <w:tr w:rsidR="00656D2E" w:rsidRPr="00656D2E" w14:paraId="7BACFB65" w14:textId="77777777" w:rsidTr="00656D2E">
              <w:tc>
                <w:tcPr>
                  <w:tcW w:w="838" w:type="dxa"/>
                  <w:tcPrChange w:id="284" w:author="芷 叶" w:date="2025-09-05T17:20:00Z" w16du:dateUtc="2025-09-06T00:20:00Z">
                    <w:tcPr>
                      <w:tcW w:w="838" w:type="dxa"/>
                    </w:tcPr>
                  </w:tcPrChange>
                </w:tcPr>
                <w:p w14:paraId="57C994D7" w14:textId="77777777" w:rsidR="00656D2E" w:rsidRPr="00656D2E" w:rsidRDefault="00656D2E">
                  <w:pPr>
                    <w:pStyle w:val="Compact"/>
                    <w:jc w:val="center"/>
                    <w:rPr>
                      <w:sz w:val="21"/>
                      <w:szCs w:val="21"/>
                    </w:rPr>
                  </w:pPr>
                  <w:r w:rsidRPr="00656D2E">
                    <w:rPr>
                      <w:sz w:val="21"/>
                      <w:szCs w:val="21"/>
                    </w:rPr>
                    <w:t>QSY_A_2611</w:t>
                  </w:r>
                </w:p>
              </w:tc>
              <w:tc>
                <w:tcPr>
                  <w:tcW w:w="863" w:type="dxa"/>
                  <w:tcPrChange w:id="285" w:author="芷 叶" w:date="2025-09-05T17:20:00Z" w16du:dateUtc="2025-09-06T00:20:00Z">
                    <w:tcPr>
                      <w:tcW w:w="863" w:type="dxa"/>
                    </w:tcPr>
                  </w:tcPrChange>
                </w:tcPr>
                <w:p w14:paraId="6B5FD784" w14:textId="77777777" w:rsidR="00656D2E" w:rsidRPr="00656D2E" w:rsidRDefault="00656D2E">
                  <w:pPr>
                    <w:pStyle w:val="Compact"/>
                    <w:jc w:val="center"/>
                    <w:rPr>
                      <w:sz w:val="21"/>
                      <w:szCs w:val="21"/>
                    </w:rPr>
                  </w:pPr>
                  <w:r w:rsidRPr="00656D2E">
                    <w:rPr>
                      <w:sz w:val="21"/>
                      <w:szCs w:val="21"/>
                    </w:rPr>
                    <w:t>Nodule</w:t>
                  </w:r>
                </w:p>
              </w:tc>
              <w:tc>
                <w:tcPr>
                  <w:tcW w:w="1418" w:type="dxa"/>
                  <w:tcPrChange w:id="286" w:author="芷 叶" w:date="2025-09-05T17:20:00Z" w16du:dateUtc="2025-09-06T00:20:00Z">
                    <w:tcPr>
                      <w:tcW w:w="1418" w:type="dxa"/>
                    </w:tcPr>
                  </w:tcPrChange>
                </w:tcPr>
                <w:p w14:paraId="4A5BE1A9" w14:textId="77777777" w:rsidR="00656D2E" w:rsidRPr="00656D2E" w:rsidRDefault="00656D2E">
                  <w:pPr>
                    <w:pStyle w:val="Compact"/>
                    <w:jc w:val="center"/>
                    <w:rPr>
                      <w:sz w:val="21"/>
                      <w:szCs w:val="21"/>
                    </w:rPr>
                  </w:pPr>
                  <w:r w:rsidRPr="00656D2E">
                    <w:rPr>
                      <w:sz w:val="21"/>
                      <w:szCs w:val="21"/>
                    </w:rPr>
                    <w:t>Polyhedral</w:t>
                  </w:r>
                </w:p>
              </w:tc>
              <w:tc>
                <w:tcPr>
                  <w:tcW w:w="1417" w:type="dxa"/>
                  <w:tcPrChange w:id="287" w:author="芷 叶" w:date="2025-09-05T17:20:00Z" w16du:dateUtc="2025-09-06T00:20:00Z">
                    <w:tcPr>
                      <w:tcW w:w="1276" w:type="dxa"/>
                    </w:tcPr>
                  </w:tcPrChange>
                </w:tcPr>
                <w:p w14:paraId="41ECED75" w14:textId="77777777" w:rsidR="00656D2E" w:rsidRPr="00656D2E" w:rsidRDefault="00656D2E">
                  <w:pPr>
                    <w:pStyle w:val="Compact"/>
                    <w:jc w:val="center"/>
                    <w:rPr>
                      <w:sz w:val="21"/>
                      <w:szCs w:val="21"/>
                    </w:rPr>
                  </w:pPr>
                  <w:r w:rsidRPr="00656D2E">
                    <w:rPr>
                      <w:sz w:val="21"/>
                      <w:szCs w:val="21"/>
                    </w:rPr>
                    <w:t>Multifacial</w:t>
                  </w:r>
                </w:p>
              </w:tc>
              <w:tc>
                <w:tcPr>
                  <w:tcW w:w="1560" w:type="dxa"/>
                  <w:tcPrChange w:id="288" w:author="芷 叶" w:date="2025-09-05T17:20:00Z" w16du:dateUtc="2025-09-06T00:20:00Z">
                    <w:tcPr>
                      <w:tcW w:w="1701" w:type="dxa"/>
                      <w:gridSpan w:val="2"/>
                    </w:tcPr>
                  </w:tcPrChange>
                </w:tcPr>
                <w:p w14:paraId="395E6BE9" w14:textId="77777777" w:rsidR="00656D2E" w:rsidRPr="00656D2E" w:rsidRDefault="00656D2E">
                  <w:pPr>
                    <w:pStyle w:val="Compact"/>
                    <w:jc w:val="center"/>
                    <w:rPr>
                      <w:sz w:val="21"/>
                      <w:szCs w:val="21"/>
                    </w:rPr>
                  </w:pPr>
                  <w:r w:rsidRPr="00656D2E">
                    <w:rPr>
                      <w:sz w:val="21"/>
                      <w:szCs w:val="21"/>
                    </w:rPr>
                    <w:t>Discoid-like</w:t>
                  </w:r>
                </w:p>
              </w:tc>
              <w:tc>
                <w:tcPr>
                  <w:tcW w:w="850" w:type="dxa"/>
                  <w:tcPrChange w:id="289" w:author="芷 叶" w:date="2025-09-05T17:20:00Z" w16du:dateUtc="2025-09-06T00:20:00Z">
                    <w:tcPr>
                      <w:tcW w:w="850" w:type="dxa"/>
                    </w:tcPr>
                  </w:tcPrChange>
                </w:tcPr>
                <w:p w14:paraId="765E8B47" w14:textId="77777777" w:rsidR="00656D2E" w:rsidRPr="00656D2E" w:rsidRDefault="00656D2E">
                  <w:pPr>
                    <w:pStyle w:val="Compact"/>
                    <w:jc w:val="center"/>
                    <w:rPr>
                      <w:sz w:val="21"/>
                      <w:szCs w:val="21"/>
                    </w:rPr>
                  </w:pPr>
                  <w:r w:rsidRPr="00656D2E">
                    <w:rPr>
                      <w:sz w:val="21"/>
                      <w:szCs w:val="21"/>
                    </w:rPr>
                    <w:t>0.820</w:t>
                  </w:r>
                </w:p>
              </w:tc>
              <w:tc>
                <w:tcPr>
                  <w:tcW w:w="851" w:type="dxa"/>
                  <w:tcPrChange w:id="290" w:author="芷 叶" w:date="2025-09-05T17:20:00Z" w16du:dateUtc="2025-09-06T00:20:00Z">
                    <w:tcPr>
                      <w:tcW w:w="851" w:type="dxa"/>
                    </w:tcPr>
                  </w:tcPrChange>
                </w:tcPr>
                <w:p w14:paraId="2412277E" w14:textId="77777777" w:rsidR="00656D2E" w:rsidRPr="00656D2E" w:rsidRDefault="00656D2E">
                  <w:pPr>
                    <w:pStyle w:val="Compact"/>
                    <w:jc w:val="center"/>
                    <w:rPr>
                      <w:sz w:val="21"/>
                      <w:szCs w:val="21"/>
                    </w:rPr>
                  </w:pPr>
                  <w:r w:rsidRPr="00656D2E">
                    <w:rPr>
                      <w:sz w:val="21"/>
                      <w:szCs w:val="21"/>
                    </w:rPr>
                    <w:t>1.040</w:t>
                  </w:r>
                </w:p>
              </w:tc>
              <w:tc>
                <w:tcPr>
                  <w:tcW w:w="992" w:type="dxa"/>
                  <w:tcPrChange w:id="291" w:author="芷 叶" w:date="2025-09-05T17:20:00Z" w16du:dateUtc="2025-09-06T00:20:00Z">
                    <w:tcPr>
                      <w:tcW w:w="992" w:type="dxa"/>
                    </w:tcPr>
                  </w:tcPrChange>
                </w:tcPr>
                <w:p w14:paraId="6781DA9F" w14:textId="77777777" w:rsidR="00656D2E" w:rsidRPr="00656D2E" w:rsidRDefault="00656D2E">
                  <w:pPr>
                    <w:pStyle w:val="Compact"/>
                    <w:jc w:val="center"/>
                    <w:rPr>
                      <w:sz w:val="21"/>
                      <w:szCs w:val="21"/>
                    </w:rPr>
                  </w:pPr>
                  <w:r w:rsidRPr="00656D2E">
                    <w:rPr>
                      <w:sz w:val="21"/>
                      <w:szCs w:val="21"/>
                    </w:rPr>
                    <w:t>Y</w:t>
                  </w:r>
                </w:p>
              </w:tc>
            </w:tr>
            <w:tr w:rsidR="00656D2E" w:rsidRPr="00656D2E" w14:paraId="70011213" w14:textId="77777777" w:rsidTr="00656D2E">
              <w:tc>
                <w:tcPr>
                  <w:tcW w:w="838" w:type="dxa"/>
                  <w:tcPrChange w:id="292" w:author="芷 叶" w:date="2025-09-05T17:20:00Z" w16du:dateUtc="2025-09-06T00:20:00Z">
                    <w:tcPr>
                      <w:tcW w:w="838" w:type="dxa"/>
                    </w:tcPr>
                  </w:tcPrChange>
                </w:tcPr>
                <w:p w14:paraId="363558A3" w14:textId="77777777" w:rsidR="00656D2E" w:rsidRPr="00656D2E" w:rsidRDefault="00656D2E">
                  <w:pPr>
                    <w:pStyle w:val="Compact"/>
                    <w:jc w:val="center"/>
                    <w:rPr>
                      <w:sz w:val="21"/>
                      <w:szCs w:val="21"/>
                    </w:rPr>
                  </w:pPr>
                  <w:r w:rsidRPr="00656D2E">
                    <w:rPr>
                      <w:sz w:val="21"/>
                      <w:szCs w:val="21"/>
                    </w:rPr>
                    <w:t>QSY_A_2717</w:t>
                  </w:r>
                </w:p>
              </w:tc>
              <w:tc>
                <w:tcPr>
                  <w:tcW w:w="863" w:type="dxa"/>
                  <w:tcPrChange w:id="293" w:author="芷 叶" w:date="2025-09-05T17:20:00Z" w16du:dateUtc="2025-09-06T00:20:00Z">
                    <w:tcPr>
                      <w:tcW w:w="863" w:type="dxa"/>
                    </w:tcPr>
                  </w:tcPrChange>
                </w:tcPr>
                <w:p w14:paraId="3796444D" w14:textId="77777777" w:rsidR="00656D2E" w:rsidRPr="00656D2E" w:rsidRDefault="00656D2E">
                  <w:pPr>
                    <w:pStyle w:val="Compact"/>
                    <w:jc w:val="center"/>
                    <w:rPr>
                      <w:sz w:val="21"/>
                      <w:szCs w:val="21"/>
                    </w:rPr>
                  </w:pPr>
                  <w:r w:rsidRPr="00656D2E">
                    <w:rPr>
                      <w:sz w:val="21"/>
                      <w:szCs w:val="21"/>
                    </w:rPr>
                    <w:t>Cobble</w:t>
                  </w:r>
                </w:p>
              </w:tc>
              <w:tc>
                <w:tcPr>
                  <w:tcW w:w="1418" w:type="dxa"/>
                  <w:tcPrChange w:id="294" w:author="芷 叶" w:date="2025-09-05T17:20:00Z" w16du:dateUtc="2025-09-06T00:20:00Z">
                    <w:tcPr>
                      <w:tcW w:w="1418" w:type="dxa"/>
                    </w:tcPr>
                  </w:tcPrChange>
                </w:tcPr>
                <w:p w14:paraId="600C5936" w14:textId="77777777" w:rsidR="00656D2E" w:rsidRPr="00656D2E" w:rsidRDefault="00656D2E">
                  <w:pPr>
                    <w:pStyle w:val="Compact"/>
                    <w:jc w:val="center"/>
                    <w:rPr>
                      <w:sz w:val="21"/>
                      <w:szCs w:val="21"/>
                    </w:rPr>
                  </w:pPr>
                  <w:r w:rsidRPr="00656D2E">
                    <w:rPr>
                      <w:sz w:val="21"/>
                      <w:szCs w:val="21"/>
                    </w:rPr>
                    <w:t>Polyhedral</w:t>
                  </w:r>
                </w:p>
              </w:tc>
              <w:tc>
                <w:tcPr>
                  <w:tcW w:w="1417" w:type="dxa"/>
                  <w:tcPrChange w:id="295" w:author="芷 叶" w:date="2025-09-05T17:20:00Z" w16du:dateUtc="2025-09-06T00:20:00Z">
                    <w:tcPr>
                      <w:tcW w:w="1276" w:type="dxa"/>
                    </w:tcPr>
                  </w:tcPrChange>
                </w:tcPr>
                <w:p w14:paraId="54C75511" w14:textId="77777777" w:rsidR="00656D2E" w:rsidRPr="00656D2E" w:rsidRDefault="00656D2E">
                  <w:pPr>
                    <w:pStyle w:val="Compact"/>
                    <w:jc w:val="center"/>
                    <w:rPr>
                      <w:sz w:val="21"/>
                      <w:szCs w:val="21"/>
                    </w:rPr>
                  </w:pPr>
                  <w:r w:rsidRPr="00656D2E">
                    <w:rPr>
                      <w:sz w:val="21"/>
                      <w:szCs w:val="21"/>
                    </w:rPr>
                    <w:t>Subspheroid</w:t>
                  </w:r>
                </w:p>
              </w:tc>
              <w:tc>
                <w:tcPr>
                  <w:tcW w:w="1560" w:type="dxa"/>
                  <w:tcPrChange w:id="296" w:author="芷 叶" w:date="2025-09-05T17:20:00Z" w16du:dateUtc="2025-09-06T00:20:00Z">
                    <w:tcPr>
                      <w:tcW w:w="1701" w:type="dxa"/>
                      <w:gridSpan w:val="2"/>
                    </w:tcPr>
                  </w:tcPrChange>
                </w:tcPr>
                <w:p w14:paraId="7E174EF4"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297" w:author="芷 叶" w:date="2025-09-05T17:20:00Z" w16du:dateUtc="2025-09-06T00:20:00Z">
                    <w:tcPr>
                      <w:tcW w:w="850" w:type="dxa"/>
                    </w:tcPr>
                  </w:tcPrChange>
                </w:tcPr>
                <w:p w14:paraId="5F3CE86A" w14:textId="77777777" w:rsidR="00656D2E" w:rsidRPr="00656D2E" w:rsidRDefault="00656D2E">
                  <w:pPr>
                    <w:pStyle w:val="Compact"/>
                    <w:jc w:val="center"/>
                    <w:rPr>
                      <w:sz w:val="21"/>
                      <w:szCs w:val="21"/>
                    </w:rPr>
                  </w:pPr>
                  <w:r w:rsidRPr="00656D2E">
                    <w:rPr>
                      <w:sz w:val="21"/>
                      <w:szCs w:val="21"/>
                    </w:rPr>
                    <w:t>0.905</w:t>
                  </w:r>
                </w:p>
              </w:tc>
              <w:tc>
                <w:tcPr>
                  <w:tcW w:w="851" w:type="dxa"/>
                  <w:tcPrChange w:id="298" w:author="芷 叶" w:date="2025-09-05T17:20:00Z" w16du:dateUtc="2025-09-06T00:20:00Z">
                    <w:tcPr>
                      <w:tcW w:w="851" w:type="dxa"/>
                    </w:tcPr>
                  </w:tcPrChange>
                </w:tcPr>
                <w:p w14:paraId="3EAD1B6D" w14:textId="77777777" w:rsidR="00656D2E" w:rsidRPr="00656D2E" w:rsidRDefault="00656D2E">
                  <w:pPr>
                    <w:pStyle w:val="Compact"/>
                    <w:jc w:val="center"/>
                    <w:rPr>
                      <w:sz w:val="21"/>
                      <w:szCs w:val="21"/>
                    </w:rPr>
                  </w:pPr>
                  <w:r w:rsidRPr="00656D2E">
                    <w:rPr>
                      <w:sz w:val="21"/>
                      <w:szCs w:val="21"/>
                    </w:rPr>
                    <w:t>1.011</w:t>
                  </w:r>
                </w:p>
              </w:tc>
              <w:tc>
                <w:tcPr>
                  <w:tcW w:w="992" w:type="dxa"/>
                  <w:tcPrChange w:id="299" w:author="芷 叶" w:date="2025-09-05T17:20:00Z" w16du:dateUtc="2025-09-06T00:20:00Z">
                    <w:tcPr>
                      <w:tcW w:w="992" w:type="dxa"/>
                    </w:tcPr>
                  </w:tcPrChange>
                </w:tcPr>
                <w:p w14:paraId="1201F42D" w14:textId="77777777" w:rsidR="00656D2E" w:rsidRPr="00656D2E" w:rsidRDefault="00656D2E">
                  <w:pPr>
                    <w:pStyle w:val="Compact"/>
                    <w:jc w:val="center"/>
                    <w:rPr>
                      <w:sz w:val="21"/>
                      <w:szCs w:val="21"/>
                    </w:rPr>
                  </w:pPr>
                  <w:r w:rsidRPr="00656D2E">
                    <w:rPr>
                      <w:sz w:val="21"/>
                      <w:szCs w:val="21"/>
                    </w:rPr>
                    <w:t>NA</w:t>
                  </w:r>
                </w:p>
              </w:tc>
            </w:tr>
            <w:tr w:rsidR="00656D2E" w:rsidRPr="00656D2E" w14:paraId="3D347219" w14:textId="77777777" w:rsidTr="00656D2E">
              <w:tc>
                <w:tcPr>
                  <w:tcW w:w="838" w:type="dxa"/>
                  <w:tcPrChange w:id="300" w:author="芷 叶" w:date="2025-09-05T17:20:00Z" w16du:dateUtc="2025-09-06T00:20:00Z">
                    <w:tcPr>
                      <w:tcW w:w="838" w:type="dxa"/>
                    </w:tcPr>
                  </w:tcPrChange>
                </w:tcPr>
                <w:p w14:paraId="741F57CA" w14:textId="77777777" w:rsidR="00656D2E" w:rsidRPr="00656D2E" w:rsidRDefault="00656D2E">
                  <w:pPr>
                    <w:pStyle w:val="Compact"/>
                    <w:jc w:val="center"/>
                    <w:rPr>
                      <w:sz w:val="21"/>
                      <w:szCs w:val="21"/>
                    </w:rPr>
                  </w:pPr>
                  <w:r w:rsidRPr="00656D2E">
                    <w:rPr>
                      <w:sz w:val="21"/>
                      <w:szCs w:val="21"/>
                    </w:rPr>
                    <w:t>QSY_A_2723</w:t>
                  </w:r>
                </w:p>
              </w:tc>
              <w:tc>
                <w:tcPr>
                  <w:tcW w:w="863" w:type="dxa"/>
                  <w:tcPrChange w:id="301" w:author="芷 叶" w:date="2025-09-05T17:20:00Z" w16du:dateUtc="2025-09-06T00:20:00Z">
                    <w:tcPr>
                      <w:tcW w:w="863" w:type="dxa"/>
                    </w:tcPr>
                  </w:tcPrChange>
                </w:tcPr>
                <w:p w14:paraId="7177C802" w14:textId="77777777" w:rsidR="00656D2E" w:rsidRPr="00656D2E" w:rsidRDefault="00656D2E">
                  <w:pPr>
                    <w:pStyle w:val="Compact"/>
                    <w:jc w:val="center"/>
                    <w:rPr>
                      <w:sz w:val="21"/>
                      <w:szCs w:val="21"/>
                    </w:rPr>
                  </w:pPr>
                  <w:r w:rsidRPr="00656D2E">
                    <w:rPr>
                      <w:sz w:val="21"/>
                      <w:szCs w:val="21"/>
                    </w:rPr>
                    <w:t>Cobble</w:t>
                  </w:r>
                </w:p>
              </w:tc>
              <w:tc>
                <w:tcPr>
                  <w:tcW w:w="1418" w:type="dxa"/>
                  <w:tcPrChange w:id="302" w:author="芷 叶" w:date="2025-09-05T17:20:00Z" w16du:dateUtc="2025-09-06T00:20:00Z">
                    <w:tcPr>
                      <w:tcW w:w="1418" w:type="dxa"/>
                    </w:tcPr>
                  </w:tcPrChange>
                </w:tcPr>
                <w:p w14:paraId="2177D475" w14:textId="77777777" w:rsidR="00656D2E" w:rsidRPr="00656D2E" w:rsidRDefault="00656D2E">
                  <w:pPr>
                    <w:pStyle w:val="Compact"/>
                    <w:jc w:val="center"/>
                    <w:rPr>
                      <w:sz w:val="21"/>
                      <w:szCs w:val="21"/>
                    </w:rPr>
                  </w:pPr>
                  <w:r w:rsidRPr="00656D2E">
                    <w:rPr>
                      <w:sz w:val="21"/>
                      <w:szCs w:val="21"/>
                    </w:rPr>
                    <w:t>Rounded</w:t>
                  </w:r>
                </w:p>
              </w:tc>
              <w:tc>
                <w:tcPr>
                  <w:tcW w:w="1417" w:type="dxa"/>
                  <w:tcPrChange w:id="303" w:author="芷 叶" w:date="2025-09-05T17:20:00Z" w16du:dateUtc="2025-09-06T00:20:00Z">
                    <w:tcPr>
                      <w:tcW w:w="1276" w:type="dxa"/>
                    </w:tcPr>
                  </w:tcPrChange>
                </w:tcPr>
                <w:p w14:paraId="0D1E55CA" w14:textId="77777777" w:rsidR="00656D2E" w:rsidRPr="00656D2E" w:rsidRDefault="00656D2E">
                  <w:pPr>
                    <w:pStyle w:val="Compact"/>
                    <w:jc w:val="center"/>
                    <w:rPr>
                      <w:sz w:val="21"/>
                      <w:szCs w:val="21"/>
                    </w:rPr>
                  </w:pPr>
                  <w:r w:rsidRPr="00656D2E">
                    <w:rPr>
                      <w:sz w:val="21"/>
                      <w:szCs w:val="21"/>
                    </w:rPr>
                    <w:t>Spheroid</w:t>
                  </w:r>
                </w:p>
              </w:tc>
              <w:tc>
                <w:tcPr>
                  <w:tcW w:w="1560" w:type="dxa"/>
                  <w:tcPrChange w:id="304" w:author="芷 叶" w:date="2025-09-05T17:20:00Z" w16du:dateUtc="2025-09-06T00:20:00Z">
                    <w:tcPr>
                      <w:tcW w:w="1701" w:type="dxa"/>
                      <w:gridSpan w:val="2"/>
                    </w:tcPr>
                  </w:tcPrChange>
                </w:tcPr>
                <w:p w14:paraId="5FCDCC38"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305" w:author="芷 叶" w:date="2025-09-05T17:20:00Z" w16du:dateUtc="2025-09-06T00:20:00Z">
                    <w:tcPr>
                      <w:tcW w:w="850" w:type="dxa"/>
                    </w:tcPr>
                  </w:tcPrChange>
                </w:tcPr>
                <w:p w14:paraId="75207621" w14:textId="77777777" w:rsidR="00656D2E" w:rsidRPr="00656D2E" w:rsidRDefault="00656D2E">
                  <w:pPr>
                    <w:pStyle w:val="Compact"/>
                    <w:jc w:val="center"/>
                    <w:rPr>
                      <w:sz w:val="21"/>
                      <w:szCs w:val="21"/>
                    </w:rPr>
                  </w:pPr>
                  <w:r w:rsidRPr="00656D2E">
                    <w:rPr>
                      <w:sz w:val="21"/>
                      <w:szCs w:val="21"/>
                    </w:rPr>
                    <w:t>0.907</w:t>
                  </w:r>
                </w:p>
              </w:tc>
              <w:tc>
                <w:tcPr>
                  <w:tcW w:w="851" w:type="dxa"/>
                  <w:tcPrChange w:id="306" w:author="芷 叶" w:date="2025-09-05T17:20:00Z" w16du:dateUtc="2025-09-06T00:20:00Z">
                    <w:tcPr>
                      <w:tcW w:w="851" w:type="dxa"/>
                    </w:tcPr>
                  </w:tcPrChange>
                </w:tcPr>
                <w:p w14:paraId="7960BE81" w14:textId="77777777" w:rsidR="00656D2E" w:rsidRPr="00656D2E" w:rsidRDefault="00656D2E">
                  <w:pPr>
                    <w:pStyle w:val="Compact"/>
                    <w:jc w:val="center"/>
                    <w:rPr>
                      <w:sz w:val="21"/>
                      <w:szCs w:val="21"/>
                    </w:rPr>
                  </w:pPr>
                  <w:r w:rsidRPr="00656D2E">
                    <w:rPr>
                      <w:sz w:val="21"/>
                      <w:szCs w:val="21"/>
                    </w:rPr>
                    <w:t>1.009</w:t>
                  </w:r>
                </w:p>
              </w:tc>
              <w:tc>
                <w:tcPr>
                  <w:tcW w:w="992" w:type="dxa"/>
                  <w:tcPrChange w:id="307" w:author="芷 叶" w:date="2025-09-05T17:20:00Z" w16du:dateUtc="2025-09-06T00:20:00Z">
                    <w:tcPr>
                      <w:tcW w:w="992" w:type="dxa"/>
                    </w:tcPr>
                  </w:tcPrChange>
                </w:tcPr>
                <w:p w14:paraId="0F795812" w14:textId="77777777" w:rsidR="00656D2E" w:rsidRPr="00656D2E" w:rsidRDefault="00656D2E">
                  <w:pPr>
                    <w:pStyle w:val="Compact"/>
                    <w:jc w:val="center"/>
                    <w:rPr>
                      <w:sz w:val="21"/>
                      <w:szCs w:val="21"/>
                    </w:rPr>
                  </w:pPr>
                  <w:r w:rsidRPr="00656D2E">
                    <w:rPr>
                      <w:sz w:val="21"/>
                      <w:szCs w:val="21"/>
                    </w:rPr>
                    <w:t>NA</w:t>
                  </w:r>
                </w:p>
              </w:tc>
            </w:tr>
            <w:tr w:rsidR="00656D2E" w:rsidRPr="00656D2E" w14:paraId="647CD41F" w14:textId="77777777" w:rsidTr="00656D2E">
              <w:tc>
                <w:tcPr>
                  <w:tcW w:w="838" w:type="dxa"/>
                  <w:tcPrChange w:id="308" w:author="芷 叶" w:date="2025-09-05T17:20:00Z" w16du:dateUtc="2025-09-06T00:20:00Z">
                    <w:tcPr>
                      <w:tcW w:w="838" w:type="dxa"/>
                    </w:tcPr>
                  </w:tcPrChange>
                </w:tcPr>
                <w:p w14:paraId="2009EE78" w14:textId="77777777" w:rsidR="00656D2E" w:rsidRPr="00656D2E" w:rsidRDefault="00656D2E">
                  <w:pPr>
                    <w:pStyle w:val="Compact"/>
                    <w:jc w:val="center"/>
                    <w:rPr>
                      <w:sz w:val="21"/>
                      <w:szCs w:val="21"/>
                    </w:rPr>
                  </w:pPr>
                  <w:r w:rsidRPr="00656D2E">
                    <w:rPr>
                      <w:sz w:val="21"/>
                      <w:szCs w:val="21"/>
                    </w:rPr>
                    <w:t>QSY_A_2797</w:t>
                  </w:r>
                </w:p>
              </w:tc>
              <w:tc>
                <w:tcPr>
                  <w:tcW w:w="863" w:type="dxa"/>
                  <w:tcPrChange w:id="309" w:author="芷 叶" w:date="2025-09-05T17:20:00Z" w16du:dateUtc="2025-09-06T00:20:00Z">
                    <w:tcPr>
                      <w:tcW w:w="863" w:type="dxa"/>
                    </w:tcPr>
                  </w:tcPrChange>
                </w:tcPr>
                <w:p w14:paraId="380E2CB7" w14:textId="77777777" w:rsidR="00656D2E" w:rsidRPr="00656D2E" w:rsidRDefault="00656D2E">
                  <w:pPr>
                    <w:pStyle w:val="Compact"/>
                    <w:jc w:val="center"/>
                    <w:rPr>
                      <w:sz w:val="21"/>
                      <w:szCs w:val="21"/>
                    </w:rPr>
                  </w:pPr>
                  <w:r w:rsidRPr="00656D2E">
                    <w:rPr>
                      <w:sz w:val="21"/>
                      <w:szCs w:val="21"/>
                    </w:rPr>
                    <w:t>NA</w:t>
                  </w:r>
                </w:p>
              </w:tc>
              <w:tc>
                <w:tcPr>
                  <w:tcW w:w="1418" w:type="dxa"/>
                  <w:tcPrChange w:id="310" w:author="芷 叶" w:date="2025-09-05T17:20:00Z" w16du:dateUtc="2025-09-06T00:20:00Z">
                    <w:tcPr>
                      <w:tcW w:w="1418" w:type="dxa"/>
                    </w:tcPr>
                  </w:tcPrChange>
                </w:tcPr>
                <w:p w14:paraId="3CCA22DB" w14:textId="77777777" w:rsidR="00656D2E" w:rsidRPr="00656D2E" w:rsidRDefault="00656D2E">
                  <w:pPr>
                    <w:pStyle w:val="Compact"/>
                    <w:jc w:val="center"/>
                    <w:rPr>
                      <w:sz w:val="21"/>
                      <w:szCs w:val="21"/>
                    </w:rPr>
                  </w:pPr>
                  <w:r w:rsidRPr="00656D2E">
                    <w:rPr>
                      <w:sz w:val="21"/>
                      <w:szCs w:val="21"/>
                    </w:rPr>
                    <w:t>Rounded</w:t>
                  </w:r>
                </w:p>
              </w:tc>
              <w:tc>
                <w:tcPr>
                  <w:tcW w:w="1417" w:type="dxa"/>
                  <w:tcPrChange w:id="311" w:author="芷 叶" w:date="2025-09-05T17:20:00Z" w16du:dateUtc="2025-09-06T00:20:00Z">
                    <w:tcPr>
                      <w:tcW w:w="1276" w:type="dxa"/>
                    </w:tcPr>
                  </w:tcPrChange>
                </w:tcPr>
                <w:p w14:paraId="31A7F9A3" w14:textId="77777777" w:rsidR="00656D2E" w:rsidRPr="00656D2E" w:rsidRDefault="00656D2E">
                  <w:pPr>
                    <w:pStyle w:val="Compact"/>
                    <w:jc w:val="center"/>
                    <w:rPr>
                      <w:sz w:val="21"/>
                      <w:szCs w:val="21"/>
                    </w:rPr>
                  </w:pPr>
                  <w:r w:rsidRPr="00656D2E">
                    <w:rPr>
                      <w:sz w:val="21"/>
                      <w:szCs w:val="21"/>
                    </w:rPr>
                    <w:t>Spheroid</w:t>
                  </w:r>
                </w:p>
              </w:tc>
              <w:tc>
                <w:tcPr>
                  <w:tcW w:w="1560" w:type="dxa"/>
                  <w:tcPrChange w:id="312" w:author="芷 叶" w:date="2025-09-05T17:20:00Z" w16du:dateUtc="2025-09-06T00:20:00Z">
                    <w:tcPr>
                      <w:tcW w:w="1701" w:type="dxa"/>
                      <w:gridSpan w:val="2"/>
                    </w:tcPr>
                  </w:tcPrChange>
                </w:tcPr>
                <w:p w14:paraId="1420A009"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313" w:author="芷 叶" w:date="2025-09-05T17:20:00Z" w16du:dateUtc="2025-09-06T00:20:00Z">
                    <w:tcPr>
                      <w:tcW w:w="850" w:type="dxa"/>
                    </w:tcPr>
                  </w:tcPrChange>
                </w:tcPr>
                <w:p w14:paraId="42A82720" w14:textId="77777777" w:rsidR="00656D2E" w:rsidRPr="00656D2E" w:rsidRDefault="00656D2E">
                  <w:pPr>
                    <w:pStyle w:val="Compact"/>
                    <w:jc w:val="center"/>
                    <w:rPr>
                      <w:sz w:val="21"/>
                      <w:szCs w:val="21"/>
                    </w:rPr>
                  </w:pPr>
                  <w:r w:rsidRPr="00656D2E">
                    <w:rPr>
                      <w:sz w:val="21"/>
                      <w:szCs w:val="21"/>
                    </w:rPr>
                    <w:t>0.938</w:t>
                  </w:r>
                </w:p>
              </w:tc>
              <w:tc>
                <w:tcPr>
                  <w:tcW w:w="851" w:type="dxa"/>
                  <w:tcPrChange w:id="314" w:author="芷 叶" w:date="2025-09-05T17:20:00Z" w16du:dateUtc="2025-09-06T00:20:00Z">
                    <w:tcPr>
                      <w:tcW w:w="851" w:type="dxa"/>
                    </w:tcPr>
                  </w:tcPrChange>
                </w:tcPr>
                <w:p w14:paraId="47F1D6C2" w14:textId="77777777" w:rsidR="00656D2E" w:rsidRPr="00656D2E" w:rsidRDefault="00656D2E">
                  <w:pPr>
                    <w:pStyle w:val="Compact"/>
                    <w:jc w:val="center"/>
                    <w:rPr>
                      <w:sz w:val="21"/>
                      <w:szCs w:val="21"/>
                    </w:rPr>
                  </w:pPr>
                  <w:r w:rsidRPr="00656D2E">
                    <w:rPr>
                      <w:sz w:val="21"/>
                      <w:szCs w:val="21"/>
                    </w:rPr>
                    <w:t>1.004</w:t>
                  </w:r>
                </w:p>
              </w:tc>
              <w:tc>
                <w:tcPr>
                  <w:tcW w:w="992" w:type="dxa"/>
                  <w:tcPrChange w:id="315" w:author="芷 叶" w:date="2025-09-05T17:20:00Z" w16du:dateUtc="2025-09-06T00:20:00Z">
                    <w:tcPr>
                      <w:tcW w:w="992" w:type="dxa"/>
                    </w:tcPr>
                  </w:tcPrChange>
                </w:tcPr>
                <w:p w14:paraId="23C8AC0A" w14:textId="77777777" w:rsidR="00656D2E" w:rsidRPr="00656D2E" w:rsidRDefault="00656D2E">
                  <w:pPr>
                    <w:pStyle w:val="Compact"/>
                    <w:jc w:val="center"/>
                    <w:rPr>
                      <w:sz w:val="21"/>
                      <w:szCs w:val="21"/>
                    </w:rPr>
                  </w:pPr>
                  <w:r w:rsidRPr="00656D2E">
                    <w:rPr>
                      <w:sz w:val="21"/>
                      <w:szCs w:val="21"/>
                    </w:rPr>
                    <w:t>NA</w:t>
                  </w:r>
                </w:p>
              </w:tc>
            </w:tr>
            <w:tr w:rsidR="00656D2E" w:rsidRPr="00656D2E" w14:paraId="0FB7523B" w14:textId="77777777" w:rsidTr="00656D2E">
              <w:tc>
                <w:tcPr>
                  <w:tcW w:w="838" w:type="dxa"/>
                  <w:tcPrChange w:id="316" w:author="芷 叶" w:date="2025-09-05T17:20:00Z" w16du:dateUtc="2025-09-06T00:20:00Z">
                    <w:tcPr>
                      <w:tcW w:w="838" w:type="dxa"/>
                    </w:tcPr>
                  </w:tcPrChange>
                </w:tcPr>
                <w:p w14:paraId="23E296F5" w14:textId="77777777" w:rsidR="00656D2E" w:rsidRPr="00656D2E" w:rsidRDefault="00656D2E">
                  <w:pPr>
                    <w:pStyle w:val="Compact"/>
                    <w:jc w:val="center"/>
                    <w:rPr>
                      <w:sz w:val="21"/>
                      <w:szCs w:val="21"/>
                    </w:rPr>
                  </w:pPr>
                  <w:r w:rsidRPr="00656D2E">
                    <w:rPr>
                      <w:sz w:val="21"/>
                      <w:szCs w:val="21"/>
                    </w:rPr>
                    <w:t>QSY_B_003</w:t>
                  </w:r>
                </w:p>
              </w:tc>
              <w:tc>
                <w:tcPr>
                  <w:tcW w:w="863" w:type="dxa"/>
                  <w:tcPrChange w:id="317" w:author="芷 叶" w:date="2025-09-05T17:20:00Z" w16du:dateUtc="2025-09-06T00:20:00Z">
                    <w:tcPr>
                      <w:tcW w:w="863" w:type="dxa"/>
                    </w:tcPr>
                  </w:tcPrChange>
                </w:tcPr>
                <w:p w14:paraId="46C60BD9" w14:textId="77777777" w:rsidR="00656D2E" w:rsidRPr="00656D2E" w:rsidRDefault="00656D2E">
                  <w:pPr>
                    <w:pStyle w:val="Compact"/>
                    <w:jc w:val="center"/>
                    <w:rPr>
                      <w:sz w:val="21"/>
                      <w:szCs w:val="21"/>
                    </w:rPr>
                  </w:pPr>
                  <w:r w:rsidRPr="00656D2E">
                    <w:rPr>
                      <w:sz w:val="21"/>
                      <w:szCs w:val="21"/>
                    </w:rPr>
                    <w:t>Cobble</w:t>
                  </w:r>
                </w:p>
              </w:tc>
              <w:tc>
                <w:tcPr>
                  <w:tcW w:w="1418" w:type="dxa"/>
                  <w:tcPrChange w:id="318" w:author="芷 叶" w:date="2025-09-05T17:20:00Z" w16du:dateUtc="2025-09-06T00:20:00Z">
                    <w:tcPr>
                      <w:tcW w:w="1418" w:type="dxa"/>
                    </w:tcPr>
                  </w:tcPrChange>
                </w:tcPr>
                <w:p w14:paraId="307320D8" w14:textId="77777777" w:rsidR="00656D2E" w:rsidRPr="00656D2E" w:rsidRDefault="00656D2E">
                  <w:pPr>
                    <w:pStyle w:val="Compact"/>
                    <w:jc w:val="center"/>
                    <w:rPr>
                      <w:sz w:val="21"/>
                      <w:szCs w:val="21"/>
                    </w:rPr>
                  </w:pPr>
                  <w:r w:rsidRPr="00656D2E">
                    <w:rPr>
                      <w:sz w:val="21"/>
                      <w:szCs w:val="21"/>
                    </w:rPr>
                    <w:t>Rounded</w:t>
                  </w:r>
                </w:p>
              </w:tc>
              <w:tc>
                <w:tcPr>
                  <w:tcW w:w="1417" w:type="dxa"/>
                  <w:tcPrChange w:id="319" w:author="芷 叶" w:date="2025-09-05T17:20:00Z" w16du:dateUtc="2025-09-06T00:20:00Z">
                    <w:tcPr>
                      <w:tcW w:w="1276" w:type="dxa"/>
                    </w:tcPr>
                  </w:tcPrChange>
                </w:tcPr>
                <w:p w14:paraId="4BBFBDB5" w14:textId="77777777" w:rsidR="00656D2E" w:rsidRPr="00656D2E" w:rsidRDefault="00656D2E">
                  <w:pPr>
                    <w:pStyle w:val="Compact"/>
                    <w:jc w:val="center"/>
                    <w:rPr>
                      <w:sz w:val="21"/>
                      <w:szCs w:val="21"/>
                    </w:rPr>
                  </w:pPr>
                  <w:r w:rsidRPr="00656D2E">
                    <w:rPr>
                      <w:sz w:val="21"/>
                      <w:szCs w:val="21"/>
                    </w:rPr>
                    <w:t>Spheroid</w:t>
                  </w:r>
                </w:p>
              </w:tc>
              <w:tc>
                <w:tcPr>
                  <w:tcW w:w="1560" w:type="dxa"/>
                  <w:tcPrChange w:id="320" w:author="芷 叶" w:date="2025-09-05T17:20:00Z" w16du:dateUtc="2025-09-06T00:20:00Z">
                    <w:tcPr>
                      <w:tcW w:w="1701" w:type="dxa"/>
                      <w:gridSpan w:val="2"/>
                    </w:tcPr>
                  </w:tcPrChange>
                </w:tcPr>
                <w:p w14:paraId="15DDAE49" w14:textId="77777777" w:rsidR="00656D2E" w:rsidRPr="00656D2E" w:rsidRDefault="00656D2E">
                  <w:pPr>
                    <w:pStyle w:val="Compact"/>
                    <w:jc w:val="center"/>
                    <w:rPr>
                      <w:sz w:val="21"/>
                      <w:szCs w:val="21"/>
                    </w:rPr>
                  </w:pPr>
                  <w:r w:rsidRPr="00656D2E">
                    <w:rPr>
                      <w:sz w:val="21"/>
                      <w:szCs w:val="21"/>
                    </w:rPr>
                    <w:t>Sphere or rounded cube</w:t>
                  </w:r>
                </w:p>
              </w:tc>
              <w:tc>
                <w:tcPr>
                  <w:tcW w:w="850" w:type="dxa"/>
                  <w:tcPrChange w:id="321" w:author="芷 叶" w:date="2025-09-05T17:20:00Z" w16du:dateUtc="2025-09-06T00:20:00Z">
                    <w:tcPr>
                      <w:tcW w:w="850" w:type="dxa"/>
                    </w:tcPr>
                  </w:tcPrChange>
                </w:tcPr>
                <w:p w14:paraId="7473DEB6" w14:textId="77777777" w:rsidR="00656D2E" w:rsidRPr="00656D2E" w:rsidRDefault="00656D2E">
                  <w:pPr>
                    <w:pStyle w:val="Compact"/>
                    <w:jc w:val="center"/>
                    <w:rPr>
                      <w:sz w:val="21"/>
                      <w:szCs w:val="21"/>
                    </w:rPr>
                  </w:pPr>
                  <w:r w:rsidRPr="00656D2E">
                    <w:rPr>
                      <w:sz w:val="21"/>
                      <w:szCs w:val="21"/>
                    </w:rPr>
                    <w:t>0.915</w:t>
                  </w:r>
                </w:p>
              </w:tc>
              <w:tc>
                <w:tcPr>
                  <w:tcW w:w="851" w:type="dxa"/>
                  <w:tcPrChange w:id="322" w:author="芷 叶" w:date="2025-09-05T17:20:00Z" w16du:dateUtc="2025-09-06T00:20:00Z">
                    <w:tcPr>
                      <w:tcW w:w="851" w:type="dxa"/>
                    </w:tcPr>
                  </w:tcPrChange>
                </w:tcPr>
                <w:p w14:paraId="1C33F52A" w14:textId="77777777" w:rsidR="00656D2E" w:rsidRPr="00656D2E" w:rsidRDefault="00656D2E">
                  <w:pPr>
                    <w:pStyle w:val="Compact"/>
                    <w:jc w:val="center"/>
                    <w:rPr>
                      <w:sz w:val="21"/>
                      <w:szCs w:val="21"/>
                    </w:rPr>
                  </w:pPr>
                  <w:r w:rsidRPr="00656D2E">
                    <w:rPr>
                      <w:sz w:val="21"/>
                      <w:szCs w:val="21"/>
                    </w:rPr>
                    <w:t>1.015</w:t>
                  </w:r>
                </w:p>
              </w:tc>
              <w:tc>
                <w:tcPr>
                  <w:tcW w:w="992" w:type="dxa"/>
                  <w:tcPrChange w:id="323" w:author="芷 叶" w:date="2025-09-05T17:20:00Z" w16du:dateUtc="2025-09-06T00:20:00Z">
                    <w:tcPr>
                      <w:tcW w:w="992" w:type="dxa"/>
                    </w:tcPr>
                  </w:tcPrChange>
                </w:tcPr>
                <w:p w14:paraId="10510847" w14:textId="77777777" w:rsidR="00656D2E" w:rsidRPr="00656D2E" w:rsidRDefault="00656D2E">
                  <w:pPr>
                    <w:pStyle w:val="Compact"/>
                    <w:jc w:val="center"/>
                    <w:rPr>
                      <w:sz w:val="21"/>
                      <w:szCs w:val="21"/>
                    </w:rPr>
                  </w:pPr>
                  <w:r w:rsidRPr="00656D2E">
                    <w:rPr>
                      <w:sz w:val="21"/>
                      <w:szCs w:val="21"/>
                    </w:rPr>
                    <w:t>NA</w:t>
                  </w:r>
                </w:p>
              </w:tc>
            </w:tr>
            <w:tr w:rsidR="00656D2E" w:rsidRPr="00656D2E" w14:paraId="250CC464" w14:textId="77777777" w:rsidTr="00656D2E">
              <w:tc>
                <w:tcPr>
                  <w:tcW w:w="838" w:type="dxa"/>
                  <w:tcPrChange w:id="324" w:author="芷 叶" w:date="2025-09-05T17:20:00Z" w16du:dateUtc="2025-09-06T00:20:00Z">
                    <w:tcPr>
                      <w:tcW w:w="838" w:type="dxa"/>
                    </w:tcPr>
                  </w:tcPrChange>
                </w:tcPr>
                <w:p w14:paraId="06DA4B06" w14:textId="77777777" w:rsidR="00656D2E" w:rsidRPr="00656D2E" w:rsidRDefault="00656D2E">
                  <w:pPr>
                    <w:pStyle w:val="Compact"/>
                    <w:jc w:val="center"/>
                    <w:rPr>
                      <w:sz w:val="21"/>
                      <w:szCs w:val="21"/>
                    </w:rPr>
                  </w:pPr>
                  <w:r w:rsidRPr="00656D2E">
                    <w:rPr>
                      <w:sz w:val="21"/>
                      <w:szCs w:val="21"/>
                    </w:rPr>
                    <w:t>QSY_B_072</w:t>
                  </w:r>
                </w:p>
              </w:tc>
              <w:tc>
                <w:tcPr>
                  <w:tcW w:w="863" w:type="dxa"/>
                  <w:tcPrChange w:id="325" w:author="芷 叶" w:date="2025-09-05T17:20:00Z" w16du:dateUtc="2025-09-06T00:20:00Z">
                    <w:tcPr>
                      <w:tcW w:w="863" w:type="dxa"/>
                    </w:tcPr>
                  </w:tcPrChange>
                </w:tcPr>
                <w:p w14:paraId="7F7CD162" w14:textId="77777777" w:rsidR="00656D2E" w:rsidRPr="00656D2E" w:rsidRDefault="00656D2E">
                  <w:pPr>
                    <w:pStyle w:val="Compact"/>
                    <w:jc w:val="center"/>
                    <w:rPr>
                      <w:sz w:val="21"/>
                      <w:szCs w:val="21"/>
                    </w:rPr>
                  </w:pPr>
                  <w:r w:rsidRPr="00656D2E">
                    <w:rPr>
                      <w:sz w:val="21"/>
                      <w:szCs w:val="21"/>
                    </w:rPr>
                    <w:t>Cobble</w:t>
                  </w:r>
                </w:p>
              </w:tc>
              <w:tc>
                <w:tcPr>
                  <w:tcW w:w="1418" w:type="dxa"/>
                  <w:tcPrChange w:id="326" w:author="芷 叶" w:date="2025-09-05T17:20:00Z" w16du:dateUtc="2025-09-06T00:20:00Z">
                    <w:tcPr>
                      <w:tcW w:w="1418" w:type="dxa"/>
                    </w:tcPr>
                  </w:tcPrChange>
                </w:tcPr>
                <w:p w14:paraId="3F789176" w14:textId="77777777" w:rsidR="00656D2E" w:rsidRPr="00656D2E" w:rsidRDefault="00656D2E">
                  <w:pPr>
                    <w:pStyle w:val="Compact"/>
                    <w:jc w:val="center"/>
                    <w:rPr>
                      <w:sz w:val="21"/>
                      <w:szCs w:val="21"/>
                    </w:rPr>
                  </w:pPr>
                  <w:r w:rsidRPr="00656D2E">
                    <w:rPr>
                      <w:sz w:val="21"/>
                      <w:szCs w:val="21"/>
                    </w:rPr>
                    <w:t>Polyhedral</w:t>
                  </w:r>
                </w:p>
              </w:tc>
              <w:tc>
                <w:tcPr>
                  <w:tcW w:w="1417" w:type="dxa"/>
                  <w:tcPrChange w:id="327" w:author="芷 叶" w:date="2025-09-05T17:20:00Z" w16du:dateUtc="2025-09-06T00:20:00Z">
                    <w:tcPr>
                      <w:tcW w:w="1276" w:type="dxa"/>
                    </w:tcPr>
                  </w:tcPrChange>
                </w:tcPr>
                <w:p w14:paraId="0F713329" w14:textId="77777777" w:rsidR="00656D2E" w:rsidRPr="00656D2E" w:rsidRDefault="00656D2E">
                  <w:pPr>
                    <w:pStyle w:val="Compact"/>
                    <w:jc w:val="center"/>
                    <w:rPr>
                      <w:sz w:val="21"/>
                      <w:szCs w:val="21"/>
                    </w:rPr>
                  </w:pPr>
                  <w:r w:rsidRPr="00656D2E">
                    <w:rPr>
                      <w:sz w:val="21"/>
                      <w:szCs w:val="21"/>
                    </w:rPr>
                    <w:t>Subspheroid</w:t>
                  </w:r>
                </w:p>
              </w:tc>
              <w:tc>
                <w:tcPr>
                  <w:tcW w:w="1560" w:type="dxa"/>
                  <w:tcPrChange w:id="328" w:author="芷 叶" w:date="2025-09-05T17:20:00Z" w16du:dateUtc="2025-09-06T00:20:00Z">
                    <w:tcPr>
                      <w:tcW w:w="1701" w:type="dxa"/>
                      <w:gridSpan w:val="2"/>
                    </w:tcPr>
                  </w:tcPrChange>
                </w:tcPr>
                <w:p w14:paraId="04C476D4"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329" w:author="芷 叶" w:date="2025-09-05T17:20:00Z" w16du:dateUtc="2025-09-06T00:20:00Z">
                    <w:tcPr>
                      <w:tcW w:w="850" w:type="dxa"/>
                    </w:tcPr>
                  </w:tcPrChange>
                </w:tcPr>
                <w:p w14:paraId="000F48B5" w14:textId="77777777" w:rsidR="00656D2E" w:rsidRPr="00656D2E" w:rsidRDefault="00656D2E">
                  <w:pPr>
                    <w:pStyle w:val="Compact"/>
                    <w:jc w:val="center"/>
                    <w:rPr>
                      <w:sz w:val="21"/>
                      <w:szCs w:val="21"/>
                    </w:rPr>
                  </w:pPr>
                  <w:r w:rsidRPr="00656D2E">
                    <w:rPr>
                      <w:sz w:val="21"/>
                      <w:szCs w:val="21"/>
                    </w:rPr>
                    <w:t>0.902</w:t>
                  </w:r>
                </w:p>
              </w:tc>
              <w:tc>
                <w:tcPr>
                  <w:tcW w:w="851" w:type="dxa"/>
                  <w:tcPrChange w:id="330" w:author="芷 叶" w:date="2025-09-05T17:20:00Z" w16du:dateUtc="2025-09-06T00:20:00Z">
                    <w:tcPr>
                      <w:tcW w:w="851" w:type="dxa"/>
                    </w:tcPr>
                  </w:tcPrChange>
                </w:tcPr>
                <w:p w14:paraId="6565093D" w14:textId="77777777" w:rsidR="00656D2E" w:rsidRPr="00656D2E" w:rsidRDefault="00656D2E">
                  <w:pPr>
                    <w:pStyle w:val="Compact"/>
                    <w:jc w:val="center"/>
                    <w:rPr>
                      <w:sz w:val="21"/>
                      <w:szCs w:val="21"/>
                    </w:rPr>
                  </w:pPr>
                  <w:r w:rsidRPr="00656D2E">
                    <w:rPr>
                      <w:sz w:val="21"/>
                      <w:szCs w:val="21"/>
                    </w:rPr>
                    <w:t>1.020</w:t>
                  </w:r>
                </w:p>
              </w:tc>
              <w:tc>
                <w:tcPr>
                  <w:tcW w:w="992" w:type="dxa"/>
                  <w:tcPrChange w:id="331" w:author="芷 叶" w:date="2025-09-05T17:20:00Z" w16du:dateUtc="2025-09-06T00:20:00Z">
                    <w:tcPr>
                      <w:tcW w:w="992" w:type="dxa"/>
                    </w:tcPr>
                  </w:tcPrChange>
                </w:tcPr>
                <w:p w14:paraId="70205FEC" w14:textId="77777777" w:rsidR="00656D2E" w:rsidRPr="00656D2E" w:rsidRDefault="00656D2E">
                  <w:pPr>
                    <w:pStyle w:val="Compact"/>
                    <w:jc w:val="center"/>
                    <w:rPr>
                      <w:sz w:val="21"/>
                      <w:szCs w:val="21"/>
                    </w:rPr>
                  </w:pPr>
                  <w:r w:rsidRPr="00656D2E">
                    <w:rPr>
                      <w:sz w:val="21"/>
                      <w:szCs w:val="21"/>
                    </w:rPr>
                    <w:t>Y</w:t>
                  </w:r>
                </w:p>
              </w:tc>
            </w:tr>
            <w:tr w:rsidR="00656D2E" w:rsidRPr="00656D2E" w14:paraId="6D5AD8BB" w14:textId="77777777" w:rsidTr="00656D2E">
              <w:tc>
                <w:tcPr>
                  <w:tcW w:w="838" w:type="dxa"/>
                  <w:tcPrChange w:id="332" w:author="芷 叶" w:date="2025-09-05T17:20:00Z" w16du:dateUtc="2025-09-06T00:20:00Z">
                    <w:tcPr>
                      <w:tcW w:w="838" w:type="dxa"/>
                    </w:tcPr>
                  </w:tcPrChange>
                </w:tcPr>
                <w:p w14:paraId="75D6FA48" w14:textId="77777777" w:rsidR="00656D2E" w:rsidRPr="00656D2E" w:rsidRDefault="00656D2E">
                  <w:pPr>
                    <w:pStyle w:val="Compact"/>
                    <w:jc w:val="center"/>
                    <w:rPr>
                      <w:sz w:val="21"/>
                      <w:szCs w:val="21"/>
                    </w:rPr>
                  </w:pPr>
                  <w:r w:rsidRPr="00656D2E">
                    <w:rPr>
                      <w:sz w:val="21"/>
                      <w:szCs w:val="21"/>
                    </w:rPr>
                    <w:t>QSY_B_136</w:t>
                  </w:r>
                </w:p>
              </w:tc>
              <w:tc>
                <w:tcPr>
                  <w:tcW w:w="863" w:type="dxa"/>
                  <w:tcPrChange w:id="333" w:author="芷 叶" w:date="2025-09-05T17:20:00Z" w16du:dateUtc="2025-09-06T00:20:00Z">
                    <w:tcPr>
                      <w:tcW w:w="863" w:type="dxa"/>
                    </w:tcPr>
                  </w:tcPrChange>
                </w:tcPr>
                <w:p w14:paraId="534C80B6" w14:textId="77777777" w:rsidR="00656D2E" w:rsidRPr="00656D2E" w:rsidRDefault="00656D2E">
                  <w:pPr>
                    <w:pStyle w:val="Compact"/>
                    <w:jc w:val="center"/>
                    <w:rPr>
                      <w:sz w:val="21"/>
                      <w:szCs w:val="21"/>
                    </w:rPr>
                  </w:pPr>
                  <w:r w:rsidRPr="00656D2E">
                    <w:rPr>
                      <w:sz w:val="21"/>
                      <w:szCs w:val="21"/>
                    </w:rPr>
                    <w:t>Cobble</w:t>
                  </w:r>
                </w:p>
              </w:tc>
              <w:tc>
                <w:tcPr>
                  <w:tcW w:w="1418" w:type="dxa"/>
                  <w:tcPrChange w:id="334" w:author="芷 叶" w:date="2025-09-05T17:20:00Z" w16du:dateUtc="2025-09-06T00:20:00Z">
                    <w:tcPr>
                      <w:tcW w:w="1418" w:type="dxa"/>
                    </w:tcPr>
                  </w:tcPrChange>
                </w:tcPr>
                <w:p w14:paraId="4D965B32" w14:textId="77777777" w:rsidR="00656D2E" w:rsidRPr="00656D2E" w:rsidRDefault="00656D2E">
                  <w:pPr>
                    <w:pStyle w:val="Compact"/>
                    <w:jc w:val="center"/>
                    <w:rPr>
                      <w:sz w:val="21"/>
                      <w:szCs w:val="21"/>
                    </w:rPr>
                  </w:pPr>
                  <w:r w:rsidRPr="00656D2E">
                    <w:rPr>
                      <w:sz w:val="21"/>
                      <w:szCs w:val="21"/>
                    </w:rPr>
                    <w:t>Polyhedral</w:t>
                  </w:r>
                </w:p>
              </w:tc>
              <w:tc>
                <w:tcPr>
                  <w:tcW w:w="1417" w:type="dxa"/>
                  <w:tcPrChange w:id="335" w:author="芷 叶" w:date="2025-09-05T17:20:00Z" w16du:dateUtc="2025-09-06T00:20:00Z">
                    <w:tcPr>
                      <w:tcW w:w="1276" w:type="dxa"/>
                    </w:tcPr>
                  </w:tcPrChange>
                </w:tcPr>
                <w:p w14:paraId="1C35625C" w14:textId="77777777" w:rsidR="00656D2E" w:rsidRPr="00656D2E" w:rsidRDefault="00656D2E">
                  <w:pPr>
                    <w:pStyle w:val="Compact"/>
                    <w:jc w:val="center"/>
                    <w:rPr>
                      <w:sz w:val="21"/>
                      <w:szCs w:val="21"/>
                    </w:rPr>
                  </w:pPr>
                  <w:r w:rsidRPr="00656D2E">
                    <w:rPr>
                      <w:sz w:val="21"/>
                      <w:szCs w:val="21"/>
                    </w:rPr>
                    <w:t>Polyhedron</w:t>
                  </w:r>
                </w:p>
              </w:tc>
              <w:tc>
                <w:tcPr>
                  <w:tcW w:w="1560" w:type="dxa"/>
                  <w:tcPrChange w:id="336" w:author="芷 叶" w:date="2025-09-05T17:20:00Z" w16du:dateUtc="2025-09-06T00:20:00Z">
                    <w:tcPr>
                      <w:tcW w:w="1701" w:type="dxa"/>
                      <w:gridSpan w:val="2"/>
                    </w:tcPr>
                  </w:tcPrChange>
                </w:tcPr>
                <w:p w14:paraId="470B2B0E"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337" w:author="芷 叶" w:date="2025-09-05T17:20:00Z" w16du:dateUtc="2025-09-06T00:20:00Z">
                    <w:tcPr>
                      <w:tcW w:w="850" w:type="dxa"/>
                    </w:tcPr>
                  </w:tcPrChange>
                </w:tcPr>
                <w:p w14:paraId="127F8471" w14:textId="77777777" w:rsidR="00656D2E" w:rsidRPr="00656D2E" w:rsidRDefault="00656D2E">
                  <w:pPr>
                    <w:pStyle w:val="Compact"/>
                    <w:jc w:val="center"/>
                    <w:rPr>
                      <w:sz w:val="21"/>
                      <w:szCs w:val="21"/>
                    </w:rPr>
                  </w:pPr>
                  <w:r w:rsidRPr="00656D2E">
                    <w:rPr>
                      <w:sz w:val="21"/>
                      <w:szCs w:val="21"/>
                    </w:rPr>
                    <w:t>0.879</w:t>
                  </w:r>
                </w:p>
              </w:tc>
              <w:tc>
                <w:tcPr>
                  <w:tcW w:w="851" w:type="dxa"/>
                  <w:tcPrChange w:id="338" w:author="芷 叶" w:date="2025-09-05T17:20:00Z" w16du:dateUtc="2025-09-06T00:20:00Z">
                    <w:tcPr>
                      <w:tcW w:w="851" w:type="dxa"/>
                    </w:tcPr>
                  </w:tcPrChange>
                </w:tcPr>
                <w:p w14:paraId="41089A0C" w14:textId="77777777" w:rsidR="00656D2E" w:rsidRPr="00656D2E" w:rsidRDefault="00656D2E">
                  <w:pPr>
                    <w:pStyle w:val="Compact"/>
                    <w:jc w:val="center"/>
                    <w:rPr>
                      <w:sz w:val="21"/>
                      <w:szCs w:val="21"/>
                    </w:rPr>
                  </w:pPr>
                  <w:r w:rsidRPr="00656D2E">
                    <w:rPr>
                      <w:sz w:val="21"/>
                      <w:szCs w:val="21"/>
                    </w:rPr>
                    <w:t>1.019</w:t>
                  </w:r>
                </w:p>
              </w:tc>
              <w:tc>
                <w:tcPr>
                  <w:tcW w:w="992" w:type="dxa"/>
                  <w:tcPrChange w:id="339" w:author="芷 叶" w:date="2025-09-05T17:20:00Z" w16du:dateUtc="2025-09-06T00:20:00Z">
                    <w:tcPr>
                      <w:tcW w:w="992" w:type="dxa"/>
                    </w:tcPr>
                  </w:tcPrChange>
                </w:tcPr>
                <w:p w14:paraId="020AA4A4" w14:textId="77777777" w:rsidR="00656D2E" w:rsidRPr="00656D2E" w:rsidRDefault="00656D2E">
                  <w:pPr>
                    <w:pStyle w:val="Compact"/>
                    <w:jc w:val="center"/>
                    <w:rPr>
                      <w:sz w:val="21"/>
                      <w:szCs w:val="21"/>
                    </w:rPr>
                  </w:pPr>
                  <w:r w:rsidRPr="00656D2E">
                    <w:rPr>
                      <w:sz w:val="21"/>
                      <w:szCs w:val="21"/>
                    </w:rPr>
                    <w:t>NA</w:t>
                  </w:r>
                </w:p>
              </w:tc>
            </w:tr>
            <w:tr w:rsidR="00656D2E" w:rsidRPr="00656D2E" w14:paraId="02A18A87" w14:textId="77777777" w:rsidTr="00656D2E">
              <w:tc>
                <w:tcPr>
                  <w:tcW w:w="838" w:type="dxa"/>
                  <w:tcPrChange w:id="340" w:author="芷 叶" w:date="2025-09-05T17:20:00Z" w16du:dateUtc="2025-09-06T00:20:00Z">
                    <w:tcPr>
                      <w:tcW w:w="838" w:type="dxa"/>
                    </w:tcPr>
                  </w:tcPrChange>
                </w:tcPr>
                <w:p w14:paraId="51395DC5" w14:textId="77777777" w:rsidR="00656D2E" w:rsidRPr="00656D2E" w:rsidRDefault="00656D2E">
                  <w:pPr>
                    <w:pStyle w:val="Compact"/>
                    <w:jc w:val="center"/>
                    <w:rPr>
                      <w:sz w:val="21"/>
                      <w:szCs w:val="21"/>
                    </w:rPr>
                  </w:pPr>
                  <w:r w:rsidRPr="00656D2E">
                    <w:rPr>
                      <w:sz w:val="21"/>
                      <w:szCs w:val="21"/>
                    </w:rPr>
                    <w:t>QSY_B_140</w:t>
                  </w:r>
                </w:p>
              </w:tc>
              <w:tc>
                <w:tcPr>
                  <w:tcW w:w="863" w:type="dxa"/>
                  <w:tcPrChange w:id="341" w:author="芷 叶" w:date="2025-09-05T17:20:00Z" w16du:dateUtc="2025-09-06T00:20:00Z">
                    <w:tcPr>
                      <w:tcW w:w="863" w:type="dxa"/>
                    </w:tcPr>
                  </w:tcPrChange>
                </w:tcPr>
                <w:p w14:paraId="20CF2543" w14:textId="77777777" w:rsidR="00656D2E" w:rsidRPr="00656D2E" w:rsidRDefault="00656D2E">
                  <w:pPr>
                    <w:pStyle w:val="Compact"/>
                    <w:jc w:val="center"/>
                    <w:rPr>
                      <w:sz w:val="21"/>
                      <w:szCs w:val="21"/>
                    </w:rPr>
                  </w:pPr>
                  <w:r w:rsidRPr="00656D2E">
                    <w:rPr>
                      <w:sz w:val="21"/>
                      <w:szCs w:val="21"/>
                    </w:rPr>
                    <w:t>Nodule</w:t>
                  </w:r>
                </w:p>
              </w:tc>
              <w:tc>
                <w:tcPr>
                  <w:tcW w:w="1418" w:type="dxa"/>
                  <w:tcPrChange w:id="342" w:author="芷 叶" w:date="2025-09-05T17:20:00Z" w16du:dateUtc="2025-09-06T00:20:00Z">
                    <w:tcPr>
                      <w:tcW w:w="1418" w:type="dxa"/>
                    </w:tcPr>
                  </w:tcPrChange>
                </w:tcPr>
                <w:p w14:paraId="1F5AAF20" w14:textId="77777777" w:rsidR="00656D2E" w:rsidRPr="00656D2E" w:rsidRDefault="00656D2E">
                  <w:pPr>
                    <w:pStyle w:val="Compact"/>
                    <w:jc w:val="center"/>
                    <w:rPr>
                      <w:sz w:val="21"/>
                      <w:szCs w:val="21"/>
                    </w:rPr>
                  </w:pPr>
                  <w:r w:rsidRPr="00656D2E">
                    <w:rPr>
                      <w:sz w:val="21"/>
                      <w:szCs w:val="21"/>
                    </w:rPr>
                    <w:t>Polyhedral</w:t>
                  </w:r>
                </w:p>
              </w:tc>
              <w:tc>
                <w:tcPr>
                  <w:tcW w:w="1417" w:type="dxa"/>
                  <w:tcPrChange w:id="343" w:author="芷 叶" w:date="2025-09-05T17:20:00Z" w16du:dateUtc="2025-09-06T00:20:00Z">
                    <w:tcPr>
                      <w:tcW w:w="1276" w:type="dxa"/>
                    </w:tcPr>
                  </w:tcPrChange>
                </w:tcPr>
                <w:p w14:paraId="74FD1D1D" w14:textId="77777777" w:rsidR="00656D2E" w:rsidRPr="00656D2E" w:rsidRDefault="00656D2E">
                  <w:pPr>
                    <w:pStyle w:val="Compact"/>
                    <w:jc w:val="center"/>
                    <w:rPr>
                      <w:sz w:val="21"/>
                      <w:szCs w:val="21"/>
                    </w:rPr>
                  </w:pPr>
                  <w:r w:rsidRPr="00656D2E">
                    <w:rPr>
                      <w:sz w:val="21"/>
                      <w:szCs w:val="21"/>
                    </w:rPr>
                    <w:t>Polyhedron</w:t>
                  </w:r>
                </w:p>
              </w:tc>
              <w:tc>
                <w:tcPr>
                  <w:tcW w:w="1560" w:type="dxa"/>
                  <w:tcPrChange w:id="344" w:author="芷 叶" w:date="2025-09-05T17:20:00Z" w16du:dateUtc="2025-09-06T00:20:00Z">
                    <w:tcPr>
                      <w:tcW w:w="1701" w:type="dxa"/>
                      <w:gridSpan w:val="2"/>
                    </w:tcPr>
                  </w:tcPrChange>
                </w:tcPr>
                <w:p w14:paraId="2D52CE1C" w14:textId="77777777" w:rsidR="00656D2E" w:rsidRPr="00656D2E" w:rsidRDefault="00656D2E">
                  <w:pPr>
                    <w:pStyle w:val="Compact"/>
                    <w:jc w:val="center"/>
                    <w:rPr>
                      <w:sz w:val="21"/>
                      <w:szCs w:val="21"/>
                    </w:rPr>
                  </w:pPr>
                  <w:r w:rsidRPr="00656D2E">
                    <w:rPr>
                      <w:sz w:val="21"/>
                      <w:szCs w:val="21"/>
                    </w:rPr>
                    <w:t>Discoid-like</w:t>
                  </w:r>
                </w:p>
              </w:tc>
              <w:tc>
                <w:tcPr>
                  <w:tcW w:w="850" w:type="dxa"/>
                  <w:tcPrChange w:id="345" w:author="芷 叶" w:date="2025-09-05T17:20:00Z" w16du:dateUtc="2025-09-06T00:20:00Z">
                    <w:tcPr>
                      <w:tcW w:w="850" w:type="dxa"/>
                    </w:tcPr>
                  </w:tcPrChange>
                </w:tcPr>
                <w:p w14:paraId="5CB9C34A" w14:textId="77777777" w:rsidR="00656D2E" w:rsidRPr="00656D2E" w:rsidRDefault="00656D2E">
                  <w:pPr>
                    <w:pStyle w:val="Compact"/>
                    <w:jc w:val="center"/>
                    <w:rPr>
                      <w:sz w:val="21"/>
                      <w:szCs w:val="21"/>
                    </w:rPr>
                  </w:pPr>
                  <w:r w:rsidRPr="00656D2E">
                    <w:rPr>
                      <w:sz w:val="21"/>
                      <w:szCs w:val="21"/>
                    </w:rPr>
                    <w:t>0.886</w:t>
                  </w:r>
                </w:p>
              </w:tc>
              <w:tc>
                <w:tcPr>
                  <w:tcW w:w="851" w:type="dxa"/>
                  <w:tcPrChange w:id="346" w:author="芷 叶" w:date="2025-09-05T17:20:00Z" w16du:dateUtc="2025-09-06T00:20:00Z">
                    <w:tcPr>
                      <w:tcW w:w="851" w:type="dxa"/>
                    </w:tcPr>
                  </w:tcPrChange>
                </w:tcPr>
                <w:p w14:paraId="5D85D3C9" w14:textId="77777777" w:rsidR="00656D2E" w:rsidRPr="00656D2E" w:rsidRDefault="00656D2E">
                  <w:pPr>
                    <w:pStyle w:val="Compact"/>
                    <w:jc w:val="center"/>
                    <w:rPr>
                      <w:sz w:val="21"/>
                      <w:szCs w:val="21"/>
                    </w:rPr>
                  </w:pPr>
                  <w:r w:rsidRPr="00656D2E">
                    <w:rPr>
                      <w:sz w:val="21"/>
                      <w:szCs w:val="21"/>
                    </w:rPr>
                    <w:t>1.024</w:t>
                  </w:r>
                </w:p>
              </w:tc>
              <w:tc>
                <w:tcPr>
                  <w:tcW w:w="992" w:type="dxa"/>
                  <w:tcPrChange w:id="347" w:author="芷 叶" w:date="2025-09-05T17:20:00Z" w16du:dateUtc="2025-09-06T00:20:00Z">
                    <w:tcPr>
                      <w:tcW w:w="992" w:type="dxa"/>
                    </w:tcPr>
                  </w:tcPrChange>
                </w:tcPr>
                <w:p w14:paraId="721AA10E" w14:textId="77777777" w:rsidR="00656D2E" w:rsidRPr="00656D2E" w:rsidRDefault="00656D2E">
                  <w:pPr>
                    <w:pStyle w:val="Compact"/>
                    <w:jc w:val="center"/>
                    <w:rPr>
                      <w:sz w:val="21"/>
                      <w:szCs w:val="21"/>
                    </w:rPr>
                  </w:pPr>
                  <w:r w:rsidRPr="00656D2E">
                    <w:rPr>
                      <w:sz w:val="21"/>
                      <w:szCs w:val="21"/>
                    </w:rPr>
                    <w:t>Y</w:t>
                  </w:r>
                </w:p>
              </w:tc>
            </w:tr>
            <w:tr w:rsidR="00656D2E" w:rsidRPr="00656D2E" w14:paraId="67561084" w14:textId="77777777" w:rsidTr="00656D2E">
              <w:tc>
                <w:tcPr>
                  <w:tcW w:w="838" w:type="dxa"/>
                  <w:tcPrChange w:id="348" w:author="芷 叶" w:date="2025-09-05T17:20:00Z" w16du:dateUtc="2025-09-06T00:20:00Z">
                    <w:tcPr>
                      <w:tcW w:w="838" w:type="dxa"/>
                    </w:tcPr>
                  </w:tcPrChange>
                </w:tcPr>
                <w:p w14:paraId="0A4C1B03" w14:textId="77777777" w:rsidR="00656D2E" w:rsidRPr="00656D2E" w:rsidRDefault="00656D2E">
                  <w:pPr>
                    <w:pStyle w:val="Compact"/>
                    <w:jc w:val="center"/>
                    <w:rPr>
                      <w:sz w:val="21"/>
                      <w:szCs w:val="21"/>
                    </w:rPr>
                  </w:pPr>
                  <w:r w:rsidRPr="00656D2E">
                    <w:rPr>
                      <w:sz w:val="21"/>
                      <w:szCs w:val="21"/>
                    </w:rPr>
                    <w:t>QSY_B_159</w:t>
                  </w:r>
                </w:p>
              </w:tc>
              <w:tc>
                <w:tcPr>
                  <w:tcW w:w="863" w:type="dxa"/>
                  <w:tcPrChange w:id="349" w:author="芷 叶" w:date="2025-09-05T17:20:00Z" w16du:dateUtc="2025-09-06T00:20:00Z">
                    <w:tcPr>
                      <w:tcW w:w="863" w:type="dxa"/>
                    </w:tcPr>
                  </w:tcPrChange>
                </w:tcPr>
                <w:p w14:paraId="24B4FDE3" w14:textId="77777777" w:rsidR="00656D2E" w:rsidRPr="00656D2E" w:rsidRDefault="00656D2E">
                  <w:pPr>
                    <w:pStyle w:val="Compact"/>
                    <w:jc w:val="center"/>
                    <w:rPr>
                      <w:sz w:val="21"/>
                      <w:szCs w:val="21"/>
                    </w:rPr>
                  </w:pPr>
                  <w:r w:rsidRPr="00656D2E">
                    <w:rPr>
                      <w:sz w:val="21"/>
                      <w:szCs w:val="21"/>
                    </w:rPr>
                    <w:t>Cobble</w:t>
                  </w:r>
                </w:p>
              </w:tc>
              <w:tc>
                <w:tcPr>
                  <w:tcW w:w="1418" w:type="dxa"/>
                  <w:tcPrChange w:id="350" w:author="芷 叶" w:date="2025-09-05T17:20:00Z" w16du:dateUtc="2025-09-06T00:20:00Z">
                    <w:tcPr>
                      <w:tcW w:w="1418" w:type="dxa"/>
                    </w:tcPr>
                  </w:tcPrChange>
                </w:tcPr>
                <w:p w14:paraId="215E6EE9" w14:textId="77777777" w:rsidR="00656D2E" w:rsidRPr="00656D2E" w:rsidRDefault="00656D2E">
                  <w:pPr>
                    <w:pStyle w:val="Compact"/>
                    <w:jc w:val="center"/>
                    <w:rPr>
                      <w:sz w:val="21"/>
                      <w:szCs w:val="21"/>
                    </w:rPr>
                  </w:pPr>
                  <w:r w:rsidRPr="00656D2E">
                    <w:rPr>
                      <w:sz w:val="21"/>
                      <w:szCs w:val="21"/>
                    </w:rPr>
                    <w:t>Pyramidal</w:t>
                  </w:r>
                </w:p>
              </w:tc>
              <w:tc>
                <w:tcPr>
                  <w:tcW w:w="1417" w:type="dxa"/>
                  <w:tcPrChange w:id="351" w:author="芷 叶" w:date="2025-09-05T17:20:00Z" w16du:dateUtc="2025-09-06T00:20:00Z">
                    <w:tcPr>
                      <w:tcW w:w="1276" w:type="dxa"/>
                    </w:tcPr>
                  </w:tcPrChange>
                </w:tcPr>
                <w:p w14:paraId="3ED1A115" w14:textId="77777777" w:rsidR="00656D2E" w:rsidRPr="00656D2E" w:rsidRDefault="00656D2E">
                  <w:pPr>
                    <w:pStyle w:val="Compact"/>
                    <w:jc w:val="center"/>
                    <w:rPr>
                      <w:sz w:val="21"/>
                      <w:szCs w:val="21"/>
                    </w:rPr>
                  </w:pPr>
                  <w:r w:rsidRPr="00656D2E">
                    <w:rPr>
                      <w:sz w:val="21"/>
                      <w:szCs w:val="21"/>
                    </w:rPr>
                    <w:t>Multifacial</w:t>
                  </w:r>
                </w:p>
              </w:tc>
              <w:tc>
                <w:tcPr>
                  <w:tcW w:w="1560" w:type="dxa"/>
                  <w:tcPrChange w:id="352" w:author="芷 叶" w:date="2025-09-05T17:20:00Z" w16du:dateUtc="2025-09-06T00:20:00Z">
                    <w:tcPr>
                      <w:tcW w:w="1701" w:type="dxa"/>
                      <w:gridSpan w:val="2"/>
                    </w:tcPr>
                  </w:tcPrChange>
                </w:tcPr>
                <w:p w14:paraId="0B1D8490" w14:textId="77777777" w:rsidR="00656D2E" w:rsidRPr="00656D2E" w:rsidRDefault="00656D2E">
                  <w:pPr>
                    <w:pStyle w:val="Compact"/>
                    <w:jc w:val="center"/>
                    <w:rPr>
                      <w:sz w:val="21"/>
                      <w:szCs w:val="21"/>
                    </w:rPr>
                  </w:pPr>
                  <w:r w:rsidRPr="00656D2E">
                    <w:rPr>
                      <w:sz w:val="21"/>
                      <w:szCs w:val="21"/>
                    </w:rPr>
                    <w:t>Discoid-like</w:t>
                  </w:r>
                </w:p>
              </w:tc>
              <w:tc>
                <w:tcPr>
                  <w:tcW w:w="850" w:type="dxa"/>
                  <w:tcPrChange w:id="353" w:author="芷 叶" w:date="2025-09-05T17:20:00Z" w16du:dateUtc="2025-09-06T00:20:00Z">
                    <w:tcPr>
                      <w:tcW w:w="850" w:type="dxa"/>
                    </w:tcPr>
                  </w:tcPrChange>
                </w:tcPr>
                <w:p w14:paraId="06734B4D" w14:textId="77777777" w:rsidR="00656D2E" w:rsidRPr="00656D2E" w:rsidRDefault="00656D2E">
                  <w:pPr>
                    <w:pStyle w:val="Compact"/>
                    <w:jc w:val="center"/>
                    <w:rPr>
                      <w:sz w:val="21"/>
                      <w:szCs w:val="21"/>
                    </w:rPr>
                  </w:pPr>
                  <w:r w:rsidRPr="00656D2E">
                    <w:rPr>
                      <w:sz w:val="21"/>
                      <w:szCs w:val="21"/>
                    </w:rPr>
                    <w:t>0.863</w:t>
                  </w:r>
                </w:p>
              </w:tc>
              <w:tc>
                <w:tcPr>
                  <w:tcW w:w="851" w:type="dxa"/>
                  <w:tcPrChange w:id="354" w:author="芷 叶" w:date="2025-09-05T17:20:00Z" w16du:dateUtc="2025-09-06T00:20:00Z">
                    <w:tcPr>
                      <w:tcW w:w="851" w:type="dxa"/>
                    </w:tcPr>
                  </w:tcPrChange>
                </w:tcPr>
                <w:p w14:paraId="101C8B4A" w14:textId="77777777" w:rsidR="00656D2E" w:rsidRPr="00656D2E" w:rsidRDefault="00656D2E">
                  <w:pPr>
                    <w:pStyle w:val="Compact"/>
                    <w:jc w:val="center"/>
                    <w:rPr>
                      <w:sz w:val="21"/>
                      <w:szCs w:val="21"/>
                    </w:rPr>
                  </w:pPr>
                  <w:r w:rsidRPr="00656D2E">
                    <w:rPr>
                      <w:sz w:val="21"/>
                      <w:szCs w:val="21"/>
                    </w:rPr>
                    <w:t>1.024</w:t>
                  </w:r>
                </w:p>
              </w:tc>
              <w:tc>
                <w:tcPr>
                  <w:tcW w:w="992" w:type="dxa"/>
                  <w:tcPrChange w:id="355" w:author="芷 叶" w:date="2025-09-05T17:20:00Z" w16du:dateUtc="2025-09-06T00:20:00Z">
                    <w:tcPr>
                      <w:tcW w:w="992" w:type="dxa"/>
                    </w:tcPr>
                  </w:tcPrChange>
                </w:tcPr>
                <w:p w14:paraId="32183FD8" w14:textId="77777777" w:rsidR="00656D2E" w:rsidRPr="00656D2E" w:rsidRDefault="00656D2E">
                  <w:pPr>
                    <w:pStyle w:val="Compact"/>
                    <w:jc w:val="center"/>
                    <w:rPr>
                      <w:sz w:val="21"/>
                      <w:szCs w:val="21"/>
                    </w:rPr>
                  </w:pPr>
                  <w:r w:rsidRPr="00656D2E">
                    <w:rPr>
                      <w:sz w:val="21"/>
                      <w:szCs w:val="21"/>
                    </w:rPr>
                    <w:t>Y</w:t>
                  </w:r>
                </w:p>
              </w:tc>
            </w:tr>
            <w:tr w:rsidR="00656D2E" w:rsidRPr="00656D2E" w14:paraId="2C76DA15" w14:textId="77777777" w:rsidTr="00656D2E">
              <w:tc>
                <w:tcPr>
                  <w:tcW w:w="838" w:type="dxa"/>
                  <w:tcPrChange w:id="356" w:author="芷 叶" w:date="2025-09-05T17:20:00Z" w16du:dateUtc="2025-09-06T00:20:00Z">
                    <w:tcPr>
                      <w:tcW w:w="838" w:type="dxa"/>
                    </w:tcPr>
                  </w:tcPrChange>
                </w:tcPr>
                <w:p w14:paraId="6BC489FE" w14:textId="77777777" w:rsidR="00656D2E" w:rsidRPr="00656D2E" w:rsidRDefault="00656D2E">
                  <w:pPr>
                    <w:pStyle w:val="Compact"/>
                    <w:jc w:val="center"/>
                    <w:rPr>
                      <w:sz w:val="21"/>
                      <w:szCs w:val="21"/>
                    </w:rPr>
                  </w:pPr>
                  <w:r w:rsidRPr="00656D2E">
                    <w:rPr>
                      <w:sz w:val="21"/>
                      <w:szCs w:val="21"/>
                    </w:rPr>
                    <w:t>QSY_B_168</w:t>
                  </w:r>
                </w:p>
              </w:tc>
              <w:tc>
                <w:tcPr>
                  <w:tcW w:w="863" w:type="dxa"/>
                  <w:tcPrChange w:id="357" w:author="芷 叶" w:date="2025-09-05T17:20:00Z" w16du:dateUtc="2025-09-06T00:20:00Z">
                    <w:tcPr>
                      <w:tcW w:w="863" w:type="dxa"/>
                    </w:tcPr>
                  </w:tcPrChange>
                </w:tcPr>
                <w:p w14:paraId="6DEEC0A5" w14:textId="77777777" w:rsidR="00656D2E" w:rsidRPr="00656D2E" w:rsidRDefault="00656D2E">
                  <w:pPr>
                    <w:pStyle w:val="Compact"/>
                    <w:jc w:val="center"/>
                    <w:rPr>
                      <w:sz w:val="21"/>
                      <w:szCs w:val="21"/>
                    </w:rPr>
                  </w:pPr>
                  <w:r w:rsidRPr="00656D2E">
                    <w:rPr>
                      <w:sz w:val="21"/>
                      <w:szCs w:val="21"/>
                    </w:rPr>
                    <w:t>Cobble</w:t>
                  </w:r>
                </w:p>
              </w:tc>
              <w:tc>
                <w:tcPr>
                  <w:tcW w:w="1418" w:type="dxa"/>
                  <w:tcPrChange w:id="358" w:author="芷 叶" w:date="2025-09-05T17:20:00Z" w16du:dateUtc="2025-09-06T00:20:00Z">
                    <w:tcPr>
                      <w:tcW w:w="1418" w:type="dxa"/>
                    </w:tcPr>
                  </w:tcPrChange>
                </w:tcPr>
                <w:p w14:paraId="61871E01" w14:textId="77777777" w:rsidR="00656D2E" w:rsidRPr="00656D2E" w:rsidRDefault="00656D2E">
                  <w:pPr>
                    <w:pStyle w:val="Compact"/>
                    <w:jc w:val="center"/>
                    <w:rPr>
                      <w:sz w:val="21"/>
                      <w:szCs w:val="21"/>
                    </w:rPr>
                  </w:pPr>
                  <w:r w:rsidRPr="00656D2E">
                    <w:rPr>
                      <w:sz w:val="21"/>
                      <w:szCs w:val="21"/>
                    </w:rPr>
                    <w:t>Cubical</w:t>
                  </w:r>
                </w:p>
              </w:tc>
              <w:tc>
                <w:tcPr>
                  <w:tcW w:w="1417" w:type="dxa"/>
                  <w:tcPrChange w:id="359" w:author="芷 叶" w:date="2025-09-05T17:20:00Z" w16du:dateUtc="2025-09-06T00:20:00Z">
                    <w:tcPr>
                      <w:tcW w:w="1276" w:type="dxa"/>
                    </w:tcPr>
                  </w:tcPrChange>
                </w:tcPr>
                <w:p w14:paraId="1796E874" w14:textId="77777777" w:rsidR="00656D2E" w:rsidRPr="00656D2E" w:rsidRDefault="00656D2E">
                  <w:pPr>
                    <w:pStyle w:val="Compact"/>
                    <w:jc w:val="center"/>
                    <w:rPr>
                      <w:sz w:val="21"/>
                      <w:szCs w:val="21"/>
                    </w:rPr>
                  </w:pPr>
                  <w:r w:rsidRPr="00656D2E">
                    <w:rPr>
                      <w:sz w:val="21"/>
                      <w:szCs w:val="21"/>
                    </w:rPr>
                    <w:t>Polyhedron</w:t>
                  </w:r>
                </w:p>
              </w:tc>
              <w:tc>
                <w:tcPr>
                  <w:tcW w:w="1560" w:type="dxa"/>
                  <w:tcPrChange w:id="360" w:author="芷 叶" w:date="2025-09-05T17:20:00Z" w16du:dateUtc="2025-09-06T00:20:00Z">
                    <w:tcPr>
                      <w:tcW w:w="1701" w:type="dxa"/>
                      <w:gridSpan w:val="2"/>
                    </w:tcPr>
                  </w:tcPrChange>
                </w:tcPr>
                <w:p w14:paraId="136066B0"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361" w:author="芷 叶" w:date="2025-09-05T17:20:00Z" w16du:dateUtc="2025-09-06T00:20:00Z">
                    <w:tcPr>
                      <w:tcW w:w="850" w:type="dxa"/>
                    </w:tcPr>
                  </w:tcPrChange>
                </w:tcPr>
                <w:p w14:paraId="7450186B" w14:textId="77777777" w:rsidR="00656D2E" w:rsidRPr="00656D2E" w:rsidRDefault="00656D2E">
                  <w:pPr>
                    <w:pStyle w:val="Compact"/>
                    <w:jc w:val="center"/>
                    <w:rPr>
                      <w:sz w:val="21"/>
                      <w:szCs w:val="21"/>
                    </w:rPr>
                  </w:pPr>
                  <w:r w:rsidRPr="00656D2E">
                    <w:rPr>
                      <w:sz w:val="21"/>
                      <w:szCs w:val="21"/>
                    </w:rPr>
                    <w:t>0.899</w:t>
                  </w:r>
                </w:p>
              </w:tc>
              <w:tc>
                <w:tcPr>
                  <w:tcW w:w="851" w:type="dxa"/>
                  <w:tcPrChange w:id="362" w:author="芷 叶" w:date="2025-09-05T17:20:00Z" w16du:dateUtc="2025-09-06T00:20:00Z">
                    <w:tcPr>
                      <w:tcW w:w="851" w:type="dxa"/>
                    </w:tcPr>
                  </w:tcPrChange>
                </w:tcPr>
                <w:p w14:paraId="3FC5C0B3" w14:textId="77777777" w:rsidR="00656D2E" w:rsidRPr="00656D2E" w:rsidRDefault="00656D2E">
                  <w:pPr>
                    <w:pStyle w:val="Compact"/>
                    <w:jc w:val="center"/>
                    <w:rPr>
                      <w:sz w:val="21"/>
                      <w:szCs w:val="21"/>
                    </w:rPr>
                  </w:pPr>
                  <w:r w:rsidRPr="00656D2E">
                    <w:rPr>
                      <w:sz w:val="21"/>
                      <w:szCs w:val="21"/>
                    </w:rPr>
                    <w:t>1.024</w:t>
                  </w:r>
                </w:p>
              </w:tc>
              <w:tc>
                <w:tcPr>
                  <w:tcW w:w="992" w:type="dxa"/>
                  <w:tcPrChange w:id="363" w:author="芷 叶" w:date="2025-09-05T17:20:00Z" w16du:dateUtc="2025-09-06T00:20:00Z">
                    <w:tcPr>
                      <w:tcW w:w="992" w:type="dxa"/>
                    </w:tcPr>
                  </w:tcPrChange>
                </w:tcPr>
                <w:p w14:paraId="207E685F" w14:textId="77777777" w:rsidR="00656D2E" w:rsidRPr="00656D2E" w:rsidRDefault="00656D2E">
                  <w:pPr>
                    <w:pStyle w:val="Compact"/>
                    <w:jc w:val="center"/>
                    <w:rPr>
                      <w:sz w:val="21"/>
                      <w:szCs w:val="21"/>
                    </w:rPr>
                  </w:pPr>
                  <w:r w:rsidRPr="00656D2E">
                    <w:rPr>
                      <w:sz w:val="21"/>
                      <w:szCs w:val="21"/>
                    </w:rPr>
                    <w:t>NA</w:t>
                  </w:r>
                </w:p>
              </w:tc>
            </w:tr>
            <w:tr w:rsidR="00656D2E" w:rsidRPr="00656D2E" w14:paraId="7DBB8470" w14:textId="77777777" w:rsidTr="00656D2E">
              <w:tc>
                <w:tcPr>
                  <w:tcW w:w="838" w:type="dxa"/>
                  <w:tcPrChange w:id="364" w:author="芷 叶" w:date="2025-09-05T17:20:00Z" w16du:dateUtc="2025-09-06T00:20:00Z">
                    <w:tcPr>
                      <w:tcW w:w="838" w:type="dxa"/>
                    </w:tcPr>
                  </w:tcPrChange>
                </w:tcPr>
                <w:p w14:paraId="66991BBD" w14:textId="77777777" w:rsidR="00656D2E" w:rsidRPr="00656D2E" w:rsidRDefault="00656D2E">
                  <w:pPr>
                    <w:pStyle w:val="Compact"/>
                    <w:jc w:val="center"/>
                    <w:rPr>
                      <w:sz w:val="21"/>
                      <w:szCs w:val="21"/>
                    </w:rPr>
                  </w:pPr>
                  <w:r w:rsidRPr="00656D2E">
                    <w:rPr>
                      <w:sz w:val="21"/>
                      <w:szCs w:val="21"/>
                    </w:rPr>
                    <w:t>QSY_B_186</w:t>
                  </w:r>
                </w:p>
              </w:tc>
              <w:tc>
                <w:tcPr>
                  <w:tcW w:w="863" w:type="dxa"/>
                  <w:tcPrChange w:id="365" w:author="芷 叶" w:date="2025-09-05T17:20:00Z" w16du:dateUtc="2025-09-06T00:20:00Z">
                    <w:tcPr>
                      <w:tcW w:w="863" w:type="dxa"/>
                    </w:tcPr>
                  </w:tcPrChange>
                </w:tcPr>
                <w:p w14:paraId="1AC9FFC6" w14:textId="77777777" w:rsidR="00656D2E" w:rsidRPr="00656D2E" w:rsidRDefault="00656D2E">
                  <w:pPr>
                    <w:pStyle w:val="Compact"/>
                    <w:jc w:val="center"/>
                    <w:rPr>
                      <w:sz w:val="21"/>
                      <w:szCs w:val="21"/>
                    </w:rPr>
                  </w:pPr>
                  <w:r w:rsidRPr="00656D2E">
                    <w:rPr>
                      <w:sz w:val="21"/>
                      <w:szCs w:val="21"/>
                    </w:rPr>
                    <w:t>Nodule</w:t>
                  </w:r>
                </w:p>
              </w:tc>
              <w:tc>
                <w:tcPr>
                  <w:tcW w:w="1418" w:type="dxa"/>
                  <w:tcPrChange w:id="366" w:author="芷 叶" w:date="2025-09-05T17:20:00Z" w16du:dateUtc="2025-09-06T00:20:00Z">
                    <w:tcPr>
                      <w:tcW w:w="1418" w:type="dxa"/>
                    </w:tcPr>
                  </w:tcPrChange>
                </w:tcPr>
                <w:p w14:paraId="2F461825" w14:textId="77777777" w:rsidR="00656D2E" w:rsidRPr="00656D2E" w:rsidRDefault="00656D2E">
                  <w:pPr>
                    <w:pStyle w:val="Compact"/>
                    <w:jc w:val="center"/>
                    <w:rPr>
                      <w:sz w:val="21"/>
                      <w:szCs w:val="21"/>
                    </w:rPr>
                  </w:pPr>
                  <w:r w:rsidRPr="00656D2E">
                    <w:rPr>
                      <w:sz w:val="21"/>
                      <w:szCs w:val="21"/>
                    </w:rPr>
                    <w:t>Polyhedral</w:t>
                  </w:r>
                </w:p>
              </w:tc>
              <w:tc>
                <w:tcPr>
                  <w:tcW w:w="1417" w:type="dxa"/>
                  <w:tcPrChange w:id="367" w:author="芷 叶" w:date="2025-09-05T17:20:00Z" w16du:dateUtc="2025-09-06T00:20:00Z">
                    <w:tcPr>
                      <w:tcW w:w="1276" w:type="dxa"/>
                    </w:tcPr>
                  </w:tcPrChange>
                </w:tcPr>
                <w:p w14:paraId="2F1900A9" w14:textId="77777777" w:rsidR="00656D2E" w:rsidRPr="00656D2E" w:rsidRDefault="00656D2E">
                  <w:pPr>
                    <w:pStyle w:val="Compact"/>
                    <w:jc w:val="center"/>
                    <w:rPr>
                      <w:sz w:val="21"/>
                      <w:szCs w:val="21"/>
                    </w:rPr>
                  </w:pPr>
                  <w:r w:rsidRPr="00656D2E">
                    <w:rPr>
                      <w:sz w:val="21"/>
                      <w:szCs w:val="21"/>
                    </w:rPr>
                    <w:t>Polyhedron</w:t>
                  </w:r>
                </w:p>
              </w:tc>
              <w:tc>
                <w:tcPr>
                  <w:tcW w:w="1560" w:type="dxa"/>
                  <w:tcPrChange w:id="368" w:author="芷 叶" w:date="2025-09-05T17:20:00Z" w16du:dateUtc="2025-09-06T00:20:00Z">
                    <w:tcPr>
                      <w:tcW w:w="1701" w:type="dxa"/>
                      <w:gridSpan w:val="2"/>
                    </w:tcPr>
                  </w:tcPrChange>
                </w:tcPr>
                <w:p w14:paraId="6D3B163A" w14:textId="77777777" w:rsidR="00656D2E" w:rsidRPr="00656D2E" w:rsidRDefault="00656D2E">
                  <w:pPr>
                    <w:pStyle w:val="Compact"/>
                    <w:jc w:val="center"/>
                    <w:rPr>
                      <w:sz w:val="21"/>
                      <w:szCs w:val="21"/>
                    </w:rPr>
                  </w:pPr>
                  <w:r w:rsidRPr="00656D2E">
                    <w:rPr>
                      <w:sz w:val="21"/>
                      <w:szCs w:val="21"/>
                    </w:rPr>
                    <w:t>Discoid-like</w:t>
                  </w:r>
                </w:p>
              </w:tc>
              <w:tc>
                <w:tcPr>
                  <w:tcW w:w="850" w:type="dxa"/>
                  <w:tcPrChange w:id="369" w:author="芷 叶" w:date="2025-09-05T17:20:00Z" w16du:dateUtc="2025-09-06T00:20:00Z">
                    <w:tcPr>
                      <w:tcW w:w="850" w:type="dxa"/>
                    </w:tcPr>
                  </w:tcPrChange>
                </w:tcPr>
                <w:p w14:paraId="0ED0B02D" w14:textId="77777777" w:rsidR="00656D2E" w:rsidRPr="00656D2E" w:rsidRDefault="00656D2E">
                  <w:pPr>
                    <w:pStyle w:val="Compact"/>
                    <w:jc w:val="center"/>
                    <w:rPr>
                      <w:sz w:val="21"/>
                      <w:szCs w:val="21"/>
                    </w:rPr>
                  </w:pPr>
                  <w:r w:rsidRPr="00656D2E">
                    <w:rPr>
                      <w:sz w:val="21"/>
                      <w:szCs w:val="21"/>
                    </w:rPr>
                    <w:t>0.869</w:t>
                  </w:r>
                </w:p>
              </w:tc>
              <w:tc>
                <w:tcPr>
                  <w:tcW w:w="851" w:type="dxa"/>
                  <w:tcPrChange w:id="370" w:author="芷 叶" w:date="2025-09-05T17:20:00Z" w16du:dateUtc="2025-09-06T00:20:00Z">
                    <w:tcPr>
                      <w:tcW w:w="851" w:type="dxa"/>
                    </w:tcPr>
                  </w:tcPrChange>
                </w:tcPr>
                <w:p w14:paraId="7703609F" w14:textId="77777777" w:rsidR="00656D2E" w:rsidRPr="00656D2E" w:rsidRDefault="00656D2E">
                  <w:pPr>
                    <w:pStyle w:val="Compact"/>
                    <w:jc w:val="center"/>
                    <w:rPr>
                      <w:sz w:val="21"/>
                      <w:szCs w:val="21"/>
                    </w:rPr>
                  </w:pPr>
                  <w:r w:rsidRPr="00656D2E">
                    <w:rPr>
                      <w:sz w:val="21"/>
                      <w:szCs w:val="21"/>
                    </w:rPr>
                    <w:t>1.027</w:t>
                  </w:r>
                </w:p>
              </w:tc>
              <w:tc>
                <w:tcPr>
                  <w:tcW w:w="992" w:type="dxa"/>
                  <w:tcPrChange w:id="371" w:author="芷 叶" w:date="2025-09-05T17:20:00Z" w16du:dateUtc="2025-09-06T00:20:00Z">
                    <w:tcPr>
                      <w:tcW w:w="992" w:type="dxa"/>
                    </w:tcPr>
                  </w:tcPrChange>
                </w:tcPr>
                <w:p w14:paraId="579EAF64" w14:textId="77777777" w:rsidR="00656D2E" w:rsidRPr="00656D2E" w:rsidRDefault="00656D2E">
                  <w:pPr>
                    <w:pStyle w:val="Compact"/>
                    <w:jc w:val="center"/>
                    <w:rPr>
                      <w:sz w:val="21"/>
                      <w:szCs w:val="21"/>
                    </w:rPr>
                  </w:pPr>
                  <w:r w:rsidRPr="00656D2E">
                    <w:rPr>
                      <w:sz w:val="21"/>
                      <w:szCs w:val="21"/>
                    </w:rPr>
                    <w:t>NA</w:t>
                  </w:r>
                </w:p>
              </w:tc>
            </w:tr>
            <w:tr w:rsidR="00656D2E" w:rsidRPr="00656D2E" w14:paraId="6F99984E" w14:textId="77777777" w:rsidTr="00656D2E">
              <w:tc>
                <w:tcPr>
                  <w:tcW w:w="838" w:type="dxa"/>
                  <w:tcPrChange w:id="372" w:author="芷 叶" w:date="2025-09-05T17:20:00Z" w16du:dateUtc="2025-09-06T00:20:00Z">
                    <w:tcPr>
                      <w:tcW w:w="838" w:type="dxa"/>
                    </w:tcPr>
                  </w:tcPrChange>
                </w:tcPr>
                <w:p w14:paraId="1DD4B939" w14:textId="77777777" w:rsidR="00656D2E" w:rsidRPr="00656D2E" w:rsidRDefault="00656D2E">
                  <w:pPr>
                    <w:pStyle w:val="Compact"/>
                    <w:jc w:val="center"/>
                    <w:rPr>
                      <w:sz w:val="21"/>
                      <w:szCs w:val="21"/>
                    </w:rPr>
                  </w:pPr>
                  <w:r w:rsidRPr="00656D2E">
                    <w:rPr>
                      <w:sz w:val="21"/>
                      <w:szCs w:val="21"/>
                    </w:rPr>
                    <w:t>QSY_B_189</w:t>
                  </w:r>
                </w:p>
              </w:tc>
              <w:tc>
                <w:tcPr>
                  <w:tcW w:w="863" w:type="dxa"/>
                  <w:tcPrChange w:id="373" w:author="芷 叶" w:date="2025-09-05T17:20:00Z" w16du:dateUtc="2025-09-06T00:20:00Z">
                    <w:tcPr>
                      <w:tcW w:w="863" w:type="dxa"/>
                    </w:tcPr>
                  </w:tcPrChange>
                </w:tcPr>
                <w:p w14:paraId="04D26EFE" w14:textId="77777777" w:rsidR="00656D2E" w:rsidRPr="00656D2E" w:rsidRDefault="00656D2E">
                  <w:pPr>
                    <w:pStyle w:val="Compact"/>
                    <w:jc w:val="center"/>
                    <w:rPr>
                      <w:sz w:val="21"/>
                      <w:szCs w:val="21"/>
                    </w:rPr>
                  </w:pPr>
                  <w:r w:rsidRPr="00656D2E">
                    <w:rPr>
                      <w:sz w:val="21"/>
                      <w:szCs w:val="21"/>
                    </w:rPr>
                    <w:t>Cobble</w:t>
                  </w:r>
                </w:p>
              </w:tc>
              <w:tc>
                <w:tcPr>
                  <w:tcW w:w="1418" w:type="dxa"/>
                  <w:tcPrChange w:id="374" w:author="芷 叶" w:date="2025-09-05T17:20:00Z" w16du:dateUtc="2025-09-06T00:20:00Z">
                    <w:tcPr>
                      <w:tcW w:w="1418" w:type="dxa"/>
                    </w:tcPr>
                  </w:tcPrChange>
                </w:tcPr>
                <w:p w14:paraId="39C485E6" w14:textId="77777777" w:rsidR="00656D2E" w:rsidRPr="00656D2E" w:rsidRDefault="00656D2E">
                  <w:pPr>
                    <w:pStyle w:val="Compact"/>
                    <w:jc w:val="center"/>
                    <w:rPr>
                      <w:sz w:val="21"/>
                      <w:szCs w:val="21"/>
                    </w:rPr>
                  </w:pPr>
                  <w:r w:rsidRPr="00656D2E">
                    <w:rPr>
                      <w:sz w:val="21"/>
                      <w:szCs w:val="21"/>
                    </w:rPr>
                    <w:t>Cubical</w:t>
                  </w:r>
                </w:p>
              </w:tc>
              <w:tc>
                <w:tcPr>
                  <w:tcW w:w="1417" w:type="dxa"/>
                  <w:tcPrChange w:id="375" w:author="芷 叶" w:date="2025-09-05T17:20:00Z" w16du:dateUtc="2025-09-06T00:20:00Z">
                    <w:tcPr>
                      <w:tcW w:w="1276" w:type="dxa"/>
                    </w:tcPr>
                  </w:tcPrChange>
                </w:tcPr>
                <w:p w14:paraId="4351A82A" w14:textId="77777777" w:rsidR="00656D2E" w:rsidRPr="00656D2E" w:rsidRDefault="00656D2E">
                  <w:pPr>
                    <w:pStyle w:val="Compact"/>
                    <w:jc w:val="center"/>
                    <w:rPr>
                      <w:sz w:val="21"/>
                      <w:szCs w:val="21"/>
                    </w:rPr>
                  </w:pPr>
                  <w:r w:rsidRPr="00656D2E">
                    <w:rPr>
                      <w:sz w:val="21"/>
                      <w:szCs w:val="21"/>
                    </w:rPr>
                    <w:t>Subspheroid</w:t>
                  </w:r>
                </w:p>
              </w:tc>
              <w:tc>
                <w:tcPr>
                  <w:tcW w:w="1560" w:type="dxa"/>
                  <w:tcPrChange w:id="376" w:author="芷 叶" w:date="2025-09-05T17:20:00Z" w16du:dateUtc="2025-09-06T00:20:00Z">
                    <w:tcPr>
                      <w:tcW w:w="1701" w:type="dxa"/>
                      <w:gridSpan w:val="2"/>
                    </w:tcPr>
                  </w:tcPrChange>
                </w:tcPr>
                <w:p w14:paraId="2EAD2468"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377" w:author="芷 叶" w:date="2025-09-05T17:20:00Z" w16du:dateUtc="2025-09-06T00:20:00Z">
                    <w:tcPr>
                      <w:tcW w:w="850" w:type="dxa"/>
                    </w:tcPr>
                  </w:tcPrChange>
                </w:tcPr>
                <w:p w14:paraId="435A78C1" w14:textId="77777777" w:rsidR="00656D2E" w:rsidRPr="00656D2E" w:rsidRDefault="00656D2E">
                  <w:pPr>
                    <w:pStyle w:val="Compact"/>
                    <w:jc w:val="center"/>
                    <w:rPr>
                      <w:sz w:val="21"/>
                      <w:szCs w:val="21"/>
                    </w:rPr>
                  </w:pPr>
                  <w:r w:rsidRPr="00656D2E">
                    <w:rPr>
                      <w:sz w:val="21"/>
                      <w:szCs w:val="21"/>
                    </w:rPr>
                    <w:t>0.905</w:t>
                  </w:r>
                </w:p>
              </w:tc>
              <w:tc>
                <w:tcPr>
                  <w:tcW w:w="851" w:type="dxa"/>
                  <w:tcPrChange w:id="378" w:author="芷 叶" w:date="2025-09-05T17:20:00Z" w16du:dateUtc="2025-09-06T00:20:00Z">
                    <w:tcPr>
                      <w:tcW w:w="851" w:type="dxa"/>
                    </w:tcPr>
                  </w:tcPrChange>
                </w:tcPr>
                <w:p w14:paraId="00D76F31" w14:textId="77777777" w:rsidR="00656D2E" w:rsidRPr="00656D2E" w:rsidRDefault="00656D2E">
                  <w:pPr>
                    <w:pStyle w:val="Compact"/>
                    <w:jc w:val="center"/>
                    <w:rPr>
                      <w:sz w:val="21"/>
                      <w:szCs w:val="21"/>
                    </w:rPr>
                  </w:pPr>
                  <w:r w:rsidRPr="00656D2E">
                    <w:rPr>
                      <w:sz w:val="21"/>
                      <w:szCs w:val="21"/>
                    </w:rPr>
                    <w:t>1.016</w:t>
                  </w:r>
                </w:p>
              </w:tc>
              <w:tc>
                <w:tcPr>
                  <w:tcW w:w="992" w:type="dxa"/>
                  <w:tcPrChange w:id="379" w:author="芷 叶" w:date="2025-09-05T17:20:00Z" w16du:dateUtc="2025-09-06T00:20:00Z">
                    <w:tcPr>
                      <w:tcW w:w="992" w:type="dxa"/>
                    </w:tcPr>
                  </w:tcPrChange>
                </w:tcPr>
                <w:p w14:paraId="63D14D91" w14:textId="77777777" w:rsidR="00656D2E" w:rsidRPr="00656D2E" w:rsidRDefault="00656D2E">
                  <w:pPr>
                    <w:pStyle w:val="Compact"/>
                    <w:jc w:val="center"/>
                    <w:rPr>
                      <w:sz w:val="21"/>
                      <w:szCs w:val="21"/>
                    </w:rPr>
                  </w:pPr>
                  <w:r w:rsidRPr="00656D2E">
                    <w:rPr>
                      <w:sz w:val="21"/>
                      <w:szCs w:val="21"/>
                    </w:rPr>
                    <w:t>NA</w:t>
                  </w:r>
                </w:p>
              </w:tc>
            </w:tr>
            <w:tr w:rsidR="00656D2E" w:rsidRPr="00656D2E" w14:paraId="2B9F51B1" w14:textId="77777777" w:rsidTr="00656D2E">
              <w:tc>
                <w:tcPr>
                  <w:tcW w:w="838" w:type="dxa"/>
                  <w:tcPrChange w:id="380" w:author="芷 叶" w:date="2025-09-05T17:20:00Z" w16du:dateUtc="2025-09-06T00:20:00Z">
                    <w:tcPr>
                      <w:tcW w:w="838" w:type="dxa"/>
                    </w:tcPr>
                  </w:tcPrChange>
                </w:tcPr>
                <w:p w14:paraId="7274CB77" w14:textId="77777777" w:rsidR="00656D2E" w:rsidRPr="00656D2E" w:rsidRDefault="00656D2E">
                  <w:pPr>
                    <w:pStyle w:val="Compact"/>
                    <w:jc w:val="center"/>
                    <w:rPr>
                      <w:sz w:val="21"/>
                      <w:szCs w:val="21"/>
                    </w:rPr>
                  </w:pPr>
                  <w:r w:rsidRPr="00656D2E">
                    <w:rPr>
                      <w:sz w:val="21"/>
                      <w:szCs w:val="21"/>
                    </w:rPr>
                    <w:t>QSY_B_320</w:t>
                  </w:r>
                </w:p>
              </w:tc>
              <w:tc>
                <w:tcPr>
                  <w:tcW w:w="863" w:type="dxa"/>
                  <w:tcPrChange w:id="381" w:author="芷 叶" w:date="2025-09-05T17:20:00Z" w16du:dateUtc="2025-09-06T00:20:00Z">
                    <w:tcPr>
                      <w:tcW w:w="863" w:type="dxa"/>
                    </w:tcPr>
                  </w:tcPrChange>
                </w:tcPr>
                <w:p w14:paraId="05AE7A10" w14:textId="77777777" w:rsidR="00656D2E" w:rsidRPr="00656D2E" w:rsidRDefault="00656D2E">
                  <w:pPr>
                    <w:pStyle w:val="Compact"/>
                    <w:jc w:val="center"/>
                    <w:rPr>
                      <w:sz w:val="21"/>
                      <w:szCs w:val="21"/>
                    </w:rPr>
                  </w:pPr>
                  <w:r w:rsidRPr="00656D2E">
                    <w:rPr>
                      <w:sz w:val="21"/>
                      <w:szCs w:val="21"/>
                    </w:rPr>
                    <w:t>Cobble</w:t>
                  </w:r>
                </w:p>
              </w:tc>
              <w:tc>
                <w:tcPr>
                  <w:tcW w:w="1418" w:type="dxa"/>
                  <w:tcPrChange w:id="382" w:author="芷 叶" w:date="2025-09-05T17:20:00Z" w16du:dateUtc="2025-09-06T00:20:00Z">
                    <w:tcPr>
                      <w:tcW w:w="1418" w:type="dxa"/>
                    </w:tcPr>
                  </w:tcPrChange>
                </w:tcPr>
                <w:p w14:paraId="787F5161" w14:textId="77777777" w:rsidR="00656D2E" w:rsidRPr="00656D2E" w:rsidRDefault="00656D2E">
                  <w:pPr>
                    <w:pStyle w:val="Compact"/>
                    <w:jc w:val="center"/>
                    <w:rPr>
                      <w:sz w:val="21"/>
                      <w:szCs w:val="21"/>
                    </w:rPr>
                  </w:pPr>
                  <w:r w:rsidRPr="00656D2E">
                    <w:rPr>
                      <w:sz w:val="21"/>
                      <w:szCs w:val="21"/>
                    </w:rPr>
                    <w:t>Cubical</w:t>
                  </w:r>
                </w:p>
              </w:tc>
              <w:tc>
                <w:tcPr>
                  <w:tcW w:w="1417" w:type="dxa"/>
                  <w:tcPrChange w:id="383" w:author="芷 叶" w:date="2025-09-05T17:20:00Z" w16du:dateUtc="2025-09-06T00:20:00Z">
                    <w:tcPr>
                      <w:tcW w:w="1276" w:type="dxa"/>
                    </w:tcPr>
                  </w:tcPrChange>
                </w:tcPr>
                <w:p w14:paraId="4761FC49" w14:textId="77777777" w:rsidR="00656D2E" w:rsidRPr="00656D2E" w:rsidRDefault="00656D2E">
                  <w:pPr>
                    <w:pStyle w:val="Compact"/>
                    <w:jc w:val="center"/>
                    <w:rPr>
                      <w:sz w:val="21"/>
                      <w:szCs w:val="21"/>
                    </w:rPr>
                  </w:pPr>
                  <w:r w:rsidRPr="00656D2E">
                    <w:rPr>
                      <w:sz w:val="21"/>
                      <w:szCs w:val="21"/>
                    </w:rPr>
                    <w:t>Polyhedron</w:t>
                  </w:r>
                </w:p>
              </w:tc>
              <w:tc>
                <w:tcPr>
                  <w:tcW w:w="1560" w:type="dxa"/>
                  <w:tcPrChange w:id="384" w:author="芷 叶" w:date="2025-09-05T17:20:00Z" w16du:dateUtc="2025-09-06T00:20:00Z">
                    <w:tcPr>
                      <w:tcW w:w="1701" w:type="dxa"/>
                      <w:gridSpan w:val="2"/>
                    </w:tcPr>
                  </w:tcPrChange>
                </w:tcPr>
                <w:p w14:paraId="151854B7" w14:textId="77777777" w:rsidR="00656D2E" w:rsidRPr="00656D2E" w:rsidRDefault="00656D2E">
                  <w:pPr>
                    <w:pStyle w:val="Compact"/>
                    <w:jc w:val="center"/>
                    <w:rPr>
                      <w:sz w:val="21"/>
                      <w:szCs w:val="21"/>
                    </w:rPr>
                  </w:pPr>
                  <w:r w:rsidRPr="00656D2E">
                    <w:rPr>
                      <w:sz w:val="21"/>
                      <w:szCs w:val="21"/>
                    </w:rPr>
                    <w:t>Discoid-like</w:t>
                  </w:r>
                </w:p>
              </w:tc>
              <w:tc>
                <w:tcPr>
                  <w:tcW w:w="850" w:type="dxa"/>
                  <w:tcPrChange w:id="385" w:author="芷 叶" w:date="2025-09-05T17:20:00Z" w16du:dateUtc="2025-09-06T00:20:00Z">
                    <w:tcPr>
                      <w:tcW w:w="850" w:type="dxa"/>
                    </w:tcPr>
                  </w:tcPrChange>
                </w:tcPr>
                <w:p w14:paraId="61769BF0" w14:textId="77777777" w:rsidR="00656D2E" w:rsidRPr="00656D2E" w:rsidRDefault="00656D2E">
                  <w:pPr>
                    <w:pStyle w:val="Compact"/>
                    <w:jc w:val="center"/>
                    <w:rPr>
                      <w:sz w:val="21"/>
                      <w:szCs w:val="21"/>
                    </w:rPr>
                  </w:pPr>
                  <w:r w:rsidRPr="00656D2E">
                    <w:rPr>
                      <w:sz w:val="21"/>
                      <w:szCs w:val="21"/>
                    </w:rPr>
                    <w:t>0.859</w:t>
                  </w:r>
                </w:p>
              </w:tc>
              <w:tc>
                <w:tcPr>
                  <w:tcW w:w="851" w:type="dxa"/>
                  <w:tcPrChange w:id="386" w:author="芷 叶" w:date="2025-09-05T17:20:00Z" w16du:dateUtc="2025-09-06T00:20:00Z">
                    <w:tcPr>
                      <w:tcW w:w="851" w:type="dxa"/>
                    </w:tcPr>
                  </w:tcPrChange>
                </w:tcPr>
                <w:p w14:paraId="1E492D84" w14:textId="77777777" w:rsidR="00656D2E" w:rsidRPr="00656D2E" w:rsidRDefault="00656D2E">
                  <w:pPr>
                    <w:pStyle w:val="Compact"/>
                    <w:jc w:val="center"/>
                    <w:rPr>
                      <w:sz w:val="21"/>
                      <w:szCs w:val="21"/>
                    </w:rPr>
                  </w:pPr>
                  <w:r w:rsidRPr="00656D2E">
                    <w:rPr>
                      <w:sz w:val="21"/>
                      <w:szCs w:val="21"/>
                    </w:rPr>
                    <w:t>1.053</w:t>
                  </w:r>
                </w:p>
              </w:tc>
              <w:tc>
                <w:tcPr>
                  <w:tcW w:w="992" w:type="dxa"/>
                  <w:tcPrChange w:id="387" w:author="芷 叶" w:date="2025-09-05T17:20:00Z" w16du:dateUtc="2025-09-06T00:20:00Z">
                    <w:tcPr>
                      <w:tcW w:w="992" w:type="dxa"/>
                    </w:tcPr>
                  </w:tcPrChange>
                </w:tcPr>
                <w:p w14:paraId="7863E6EF" w14:textId="77777777" w:rsidR="00656D2E" w:rsidRPr="00656D2E" w:rsidRDefault="00656D2E">
                  <w:pPr>
                    <w:pStyle w:val="Compact"/>
                    <w:jc w:val="center"/>
                    <w:rPr>
                      <w:sz w:val="21"/>
                      <w:szCs w:val="21"/>
                    </w:rPr>
                  </w:pPr>
                  <w:r w:rsidRPr="00656D2E">
                    <w:rPr>
                      <w:sz w:val="21"/>
                      <w:szCs w:val="21"/>
                    </w:rPr>
                    <w:t>NA</w:t>
                  </w:r>
                </w:p>
              </w:tc>
            </w:tr>
            <w:tr w:rsidR="00656D2E" w:rsidRPr="00656D2E" w14:paraId="685158E7" w14:textId="77777777" w:rsidTr="00656D2E">
              <w:tc>
                <w:tcPr>
                  <w:tcW w:w="838" w:type="dxa"/>
                  <w:tcPrChange w:id="388" w:author="芷 叶" w:date="2025-09-05T17:20:00Z" w16du:dateUtc="2025-09-06T00:20:00Z">
                    <w:tcPr>
                      <w:tcW w:w="838" w:type="dxa"/>
                    </w:tcPr>
                  </w:tcPrChange>
                </w:tcPr>
                <w:p w14:paraId="1A0DB850" w14:textId="77777777" w:rsidR="00656D2E" w:rsidRPr="00656D2E" w:rsidRDefault="00656D2E">
                  <w:pPr>
                    <w:pStyle w:val="Compact"/>
                    <w:jc w:val="center"/>
                    <w:rPr>
                      <w:sz w:val="21"/>
                      <w:szCs w:val="21"/>
                    </w:rPr>
                  </w:pPr>
                  <w:r w:rsidRPr="00656D2E">
                    <w:rPr>
                      <w:sz w:val="21"/>
                      <w:szCs w:val="21"/>
                    </w:rPr>
                    <w:t>QSY_B_435</w:t>
                  </w:r>
                </w:p>
              </w:tc>
              <w:tc>
                <w:tcPr>
                  <w:tcW w:w="863" w:type="dxa"/>
                  <w:tcPrChange w:id="389" w:author="芷 叶" w:date="2025-09-05T17:20:00Z" w16du:dateUtc="2025-09-06T00:20:00Z">
                    <w:tcPr>
                      <w:tcW w:w="863" w:type="dxa"/>
                    </w:tcPr>
                  </w:tcPrChange>
                </w:tcPr>
                <w:p w14:paraId="1B6493B5" w14:textId="77777777" w:rsidR="00656D2E" w:rsidRPr="00656D2E" w:rsidRDefault="00656D2E">
                  <w:pPr>
                    <w:pStyle w:val="Compact"/>
                    <w:jc w:val="center"/>
                    <w:rPr>
                      <w:sz w:val="21"/>
                      <w:szCs w:val="21"/>
                    </w:rPr>
                  </w:pPr>
                  <w:r w:rsidRPr="00656D2E">
                    <w:rPr>
                      <w:sz w:val="21"/>
                      <w:szCs w:val="21"/>
                    </w:rPr>
                    <w:t>Nodule</w:t>
                  </w:r>
                </w:p>
              </w:tc>
              <w:tc>
                <w:tcPr>
                  <w:tcW w:w="1418" w:type="dxa"/>
                  <w:tcPrChange w:id="390" w:author="芷 叶" w:date="2025-09-05T17:20:00Z" w16du:dateUtc="2025-09-06T00:20:00Z">
                    <w:tcPr>
                      <w:tcW w:w="1418" w:type="dxa"/>
                    </w:tcPr>
                  </w:tcPrChange>
                </w:tcPr>
                <w:p w14:paraId="508344EF" w14:textId="77777777" w:rsidR="00656D2E" w:rsidRPr="00656D2E" w:rsidRDefault="00656D2E">
                  <w:pPr>
                    <w:pStyle w:val="Compact"/>
                    <w:jc w:val="center"/>
                    <w:rPr>
                      <w:sz w:val="21"/>
                      <w:szCs w:val="21"/>
                    </w:rPr>
                  </w:pPr>
                  <w:r w:rsidRPr="00656D2E">
                    <w:rPr>
                      <w:sz w:val="21"/>
                      <w:szCs w:val="21"/>
                    </w:rPr>
                    <w:t>Cubical</w:t>
                  </w:r>
                </w:p>
              </w:tc>
              <w:tc>
                <w:tcPr>
                  <w:tcW w:w="1417" w:type="dxa"/>
                  <w:tcPrChange w:id="391" w:author="芷 叶" w:date="2025-09-05T17:20:00Z" w16du:dateUtc="2025-09-06T00:20:00Z">
                    <w:tcPr>
                      <w:tcW w:w="1276" w:type="dxa"/>
                    </w:tcPr>
                  </w:tcPrChange>
                </w:tcPr>
                <w:p w14:paraId="56F864A8" w14:textId="77777777" w:rsidR="00656D2E" w:rsidRPr="00656D2E" w:rsidRDefault="00656D2E">
                  <w:pPr>
                    <w:pStyle w:val="Compact"/>
                    <w:jc w:val="center"/>
                    <w:rPr>
                      <w:sz w:val="21"/>
                      <w:szCs w:val="21"/>
                    </w:rPr>
                  </w:pPr>
                  <w:r w:rsidRPr="00656D2E">
                    <w:rPr>
                      <w:sz w:val="21"/>
                      <w:szCs w:val="21"/>
                    </w:rPr>
                    <w:t>Polyhedron</w:t>
                  </w:r>
                </w:p>
              </w:tc>
              <w:tc>
                <w:tcPr>
                  <w:tcW w:w="1560" w:type="dxa"/>
                  <w:tcPrChange w:id="392" w:author="芷 叶" w:date="2025-09-05T17:20:00Z" w16du:dateUtc="2025-09-06T00:20:00Z">
                    <w:tcPr>
                      <w:tcW w:w="1701" w:type="dxa"/>
                      <w:gridSpan w:val="2"/>
                    </w:tcPr>
                  </w:tcPrChange>
                </w:tcPr>
                <w:p w14:paraId="123A6716" w14:textId="77777777" w:rsidR="00656D2E" w:rsidRPr="00656D2E" w:rsidRDefault="00656D2E">
                  <w:pPr>
                    <w:pStyle w:val="Compact"/>
                    <w:jc w:val="center"/>
                    <w:rPr>
                      <w:sz w:val="21"/>
                      <w:szCs w:val="21"/>
                    </w:rPr>
                  </w:pPr>
                  <w:r w:rsidRPr="00656D2E">
                    <w:rPr>
                      <w:sz w:val="21"/>
                      <w:szCs w:val="21"/>
                    </w:rPr>
                    <w:t>Ellipsoid or box</w:t>
                  </w:r>
                </w:p>
              </w:tc>
              <w:tc>
                <w:tcPr>
                  <w:tcW w:w="850" w:type="dxa"/>
                  <w:tcPrChange w:id="393" w:author="芷 叶" w:date="2025-09-05T17:20:00Z" w16du:dateUtc="2025-09-06T00:20:00Z">
                    <w:tcPr>
                      <w:tcW w:w="850" w:type="dxa"/>
                    </w:tcPr>
                  </w:tcPrChange>
                </w:tcPr>
                <w:p w14:paraId="6591799A" w14:textId="77777777" w:rsidR="00656D2E" w:rsidRPr="00656D2E" w:rsidRDefault="00656D2E">
                  <w:pPr>
                    <w:pStyle w:val="Compact"/>
                    <w:jc w:val="center"/>
                    <w:rPr>
                      <w:sz w:val="21"/>
                      <w:szCs w:val="21"/>
                    </w:rPr>
                  </w:pPr>
                  <w:r w:rsidRPr="00656D2E">
                    <w:rPr>
                      <w:sz w:val="21"/>
                      <w:szCs w:val="21"/>
                    </w:rPr>
                    <w:t>0.858</w:t>
                  </w:r>
                </w:p>
              </w:tc>
              <w:tc>
                <w:tcPr>
                  <w:tcW w:w="851" w:type="dxa"/>
                  <w:tcPrChange w:id="394" w:author="芷 叶" w:date="2025-09-05T17:20:00Z" w16du:dateUtc="2025-09-06T00:20:00Z">
                    <w:tcPr>
                      <w:tcW w:w="851" w:type="dxa"/>
                    </w:tcPr>
                  </w:tcPrChange>
                </w:tcPr>
                <w:p w14:paraId="18F2F525" w14:textId="77777777" w:rsidR="00656D2E" w:rsidRPr="00656D2E" w:rsidRDefault="00656D2E">
                  <w:pPr>
                    <w:pStyle w:val="Compact"/>
                    <w:jc w:val="center"/>
                    <w:rPr>
                      <w:sz w:val="21"/>
                      <w:szCs w:val="21"/>
                    </w:rPr>
                  </w:pPr>
                  <w:r w:rsidRPr="00656D2E">
                    <w:rPr>
                      <w:sz w:val="21"/>
                      <w:szCs w:val="21"/>
                    </w:rPr>
                    <w:t>1.020</w:t>
                  </w:r>
                </w:p>
              </w:tc>
              <w:tc>
                <w:tcPr>
                  <w:tcW w:w="992" w:type="dxa"/>
                  <w:tcPrChange w:id="395" w:author="芷 叶" w:date="2025-09-05T17:20:00Z" w16du:dateUtc="2025-09-06T00:20:00Z">
                    <w:tcPr>
                      <w:tcW w:w="992" w:type="dxa"/>
                    </w:tcPr>
                  </w:tcPrChange>
                </w:tcPr>
                <w:p w14:paraId="3BB34B02" w14:textId="77777777" w:rsidR="00656D2E" w:rsidRPr="00656D2E" w:rsidRDefault="00656D2E">
                  <w:pPr>
                    <w:pStyle w:val="Compact"/>
                    <w:jc w:val="center"/>
                    <w:rPr>
                      <w:sz w:val="21"/>
                      <w:szCs w:val="21"/>
                    </w:rPr>
                  </w:pPr>
                  <w:r w:rsidRPr="00656D2E">
                    <w:rPr>
                      <w:sz w:val="21"/>
                      <w:szCs w:val="21"/>
                    </w:rPr>
                    <w:t>Y</w:t>
                  </w:r>
                </w:p>
              </w:tc>
            </w:tr>
            <w:bookmarkEnd w:id="48"/>
          </w:tbl>
          <w:p w14:paraId="13CC7335" w14:textId="77777777" w:rsidR="009E73F7" w:rsidRDefault="009E73F7"/>
        </w:tc>
      </w:tr>
      <w:tr w:rsidR="009E73F7" w14:paraId="45594D0E" w14:textId="77777777">
        <w:tc>
          <w:tcPr>
            <w:tcW w:w="7920" w:type="dxa"/>
          </w:tcPr>
          <w:p w14:paraId="4C3F8D2A" w14:textId="77777777" w:rsidR="009E73F7" w:rsidRDefault="00000000">
            <w:pPr>
              <w:pStyle w:val="Compact"/>
              <w:jc w:val="center"/>
            </w:pPr>
            <w:bookmarkStart w:id="396" w:name="fig-sp-summary"/>
            <w:r>
              <w:rPr>
                <w:noProof/>
              </w:rPr>
              <w:lastRenderedPageBreak/>
              <w:drawing>
                <wp:inline distT="0" distB="0" distL="0" distR="0" wp14:anchorId="2E80A623" wp14:editId="187247FC">
                  <wp:extent cx="5943600" cy="5283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panel_spharm_plots.png"/>
                          <pic:cNvPicPr>
                            <a:picLocks noChangeAspect="1" noChangeArrowheads="1"/>
                          </pic:cNvPicPr>
                        </pic:nvPicPr>
                        <pic:blipFill>
                          <a:blip r:embed="rId12"/>
                          <a:stretch>
                            <a:fillRect/>
                          </a:stretch>
                        </pic:blipFill>
                        <pic:spPr bwMode="auto">
                          <a:xfrm>
                            <a:off x="0" y="0"/>
                            <a:ext cx="5943600" cy="5283200"/>
                          </a:xfrm>
                          <a:prstGeom prst="rect">
                            <a:avLst/>
                          </a:prstGeom>
                          <a:noFill/>
                          <a:ln w="9525">
                            <a:noFill/>
                            <a:headEnd/>
                            <a:tailEnd/>
                          </a:ln>
                        </pic:spPr>
                      </pic:pic>
                    </a:graphicData>
                  </a:graphic>
                </wp:inline>
              </w:drawing>
            </w:r>
          </w:p>
          <w:p w14:paraId="3D1763B8" w14:textId="77777777" w:rsidR="009E73F7" w:rsidRDefault="00000000">
            <w:pPr>
              <w:pStyle w:val="ImageCaption"/>
              <w:spacing w:before="200"/>
            </w:pPr>
            <w:r>
              <w:t>Figure 4: A. Mean spherical harmonic power spectrum. B. Variance distribution by spherical harmonic degree. C. Distribution of SHE and sphericity by artefact type. D. Correlation of sphericity and spherical harmonic energy</w:t>
            </w:r>
          </w:p>
        </w:tc>
        <w:bookmarkEnd w:id="396"/>
      </w:tr>
      <w:tr w:rsidR="009E73F7" w14:paraId="000348C9" w14:textId="77777777">
        <w:tc>
          <w:tcPr>
            <w:tcW w:w="7920" w:type="dxa"/>
          </w:tcPr>
          <w:p w14:paraId="0DEDE94E" w14:textId="77777777" w:rsidR="009E73F7" w:rsidRDefault="00000000">
            <w:pPr>
              <w:pStyle w:val="Compact"/>
              <w:jc w:val="center"/>
            </w:pPr>
            <w:bookmarkStart w:id="397" w:name="fig-SPHARM-Reconstruction-by-Degree"/>
            <w:r>
              <w:rPr>
                <w:noProof/>
              </w:rPr>
              <w:lastRenderedPageBreak/>
              <w:drawing>
                <wp:inline distT="0" distB="0" distL="0" distR="0" wp14:anchorId="73405C05" wp14:editId="071724FB">
                  <wp:extent cx="5943600" cy="396286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SPHARM_reconstruction.png"/>
                          <pic:cNvPicPr>
                            <a:picLocks noChangeAspect="1" noChangeArrowheads="1"/>
                          </pic:cNvPicPr>
                        </pic:nvPicPr>
                        <pic:blipFill>
                          <a:blip r:embed="rId13"/>
                          <a:stretch>
                            <a:fillRect/>
                          </a:stretch>
                        </pic:blipFill>
                        <pic:spPr bwMode="auto">
                          <a:xfrm>
                            <a:off x="0" y="0"/>
                            <a:ext cx="5943600" cy="3962865"/>
                          </a:xfrm>
                          <a:prstGeom prst="rect">
                            <a:avLst/>
                          </a:prstGeom>
                          <a:noFill/>
                          <a:ln w="9525">
                            <a:noFill/>
                            <a:headEnd/>
                            <a:tailEnd/>
                          </a:ln>
                        </pic:spPr>
                      </pic:pic>
                    </a:graphicData>
                  </a:graphic>
                </wp:inline>
              </w:drawing>
            </w:r>
          </w:p>
          <w:p w14:paraId="7B1C194B" w14:textId="77777777" w:rsidR="009E73F7" w:rsidRDefault="00000000">
            <w:pPr>
              <w:pStyle w:val="ImageCaption"/>
              <w:spacing w:before="200"/>
            </w:pPr>
            <w:r>
              <w:t>Figure 5: Shape reconstruction of archaeological spheroids using SPHARM (various lmax levels)</w:t>
            </w:r>
          </w:p>
        </w:tc>
        <w:bookmarkEnd w:id="397"/>
      </w:tr>
      <w:tr w:rsidR="009E73F7" w14:paraId="7A89274B" w14:textId="77777777">
        <w:tc>
          <w:tcPr>
            <w:tcW w:w="7920" w:type="dxa"/>
          </w:tcPr>
          <w:p w14:paraId="190C0849" w14:textId="77777777" w:rsidR="009E73F7" w:rsidRDefault="00000000">
            <w:pPr>
              <w:pStyle w:val="Compact"/>
              <w:jc w:val="center"/>
            </w:pPr>
            <w:bookmarkStart w:id="398" w:name="fig-UMAP-combined"/>
            <w:r>
              <w:rPr>
                <w:noProof/>
              </w:rPr>
              <w:lastRenderedPageBreak/>
              <w:drawing>
                <wp:inline distT="0" distB="0" distL="0" distR="0" wp14:anchorId="1DF259B9" wp14:editId="7568CBF2">
                  <wp:extent cx="5943600" cy="6604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UMAP_combined.png"/>
                          <pic:cNvPicPr>
                            <a:picLocks noChangeAspect="1" noChangeArrowheads="1"/>
                          </pic:cNvPicPr>
                        </pic:nvPicPr>
                        <pic:blipFill>
                          <a:blip r:embed="rId14"/>
                          <a:stretch>
                            <a:fillRect/>
                          </a:stretch>
                        </pic:blipFill>
                        <pic:spPr bwMode="auto">
                          <a:xfrm>
                            <a:off x="0" y="0"/>
                            <a:ext cx="5943600" cy="6604000"/>
                          </a:xfrm>
                          <a:prstGeom prst="rect">
                            <a:avLst/>
                          </a:prstGeom>
                          <a:noFill/>
                          <a:ln w="9525">
                            <a:noFill/>
                            <a:headEnd/>
                            <a:tailEnd/>
                          </a:ln>
                        </pic:spPr>
                      </pic:pic>
                    </a:graphicData>
                  </a:graphic>
                </wp:inline>
              </w:drawing>
            </w:r>
          </w:p>
          <w:p w14:paraId="7DA69403" w14:textId="77777777" w:rsidR="009E73F7" w:rsidRDefault="00000000">
            <w:pPr>
              <w:pStyle w:val="ImageCaption"/>
              <w:spacing w:before="200"/>
            </w:pPr>
            <w:r>
              <w:t>Figure 6: A. UMAP plot showing distinct clusters of shapes derived from SPHARM. B. UMAP plot of SPHARM-derived shape features colored by types. UMAP plot axes represent relative positions in a reduced-dimension morphospace and do not have a direct physical interpretation.</w:t>
            </w:r>
          </w:p>
        </w:tc>
        <w:bookmarkEnd w:id="398"/>
      </w:tr>
    </w:tbl>
    <w:p w14:paraId="7AB55590" w14:textId="77777777" w:rsidR="009E73F7" w:rsidRDefault="00000000">
      <w:pPr>
        <w:pStyle w:val="a0"/>
      </w:pPr>
      <w:hyperlink w:anchor="tbl-1">
        <w:r>
          <w:rPr>
            <w:rStyle w:val="ad"/>
          </w:rPr>
          <w:t>Table 1</w:t>
        </w:r>
      </w:hyperlink>
      <w:r>
        <w:t xml:space="preserve"> lists each core’s blank morphology and type, final morphology, and cortex coverage. In addition to this basic information, the table also includes classifications derived from typology and SPHARM, as well as values for sphericity and spherical harmonic energy </w:t>
      </w:r>
      <w:r>
        <w:lastRenderedPageBreak/>
        <w:t xml:space="preserve">(SHE). From this table, we can observe distinctions between spheroids and subspheroids (n = </w:t>
      </w:r>
      <w:r>
        <w:rPr>
          <w:rStyle w:val="VerbatimChar"/>
        </w:rPr>
        <w:t>r</w:t>
      </w:r>
      <w:r>
        <w:t>n_sub_spheroid`) on the one hand, and polyhedrons and multifacial cores (n =29) on the other. Accordingly, in the subsequent analysis, these categories are treated as two separate groups for comparison.</w:t>
      </w:r>
    </w:p>
    <w:p w14:paraId="19A0761E" w14:textId="77777777" w:rsidR="009E73F7" w:rsidRDefault="00000000">
      <w:pPr>
        <w:pStyle w:val="a0"/>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 </w:t>
      </w:r>
      <m:oMath>
        <m:r>
          <w:rPr>
            <w:rFonts w:ascii="Cambria Math" w:hAnsi="Cambria Math"/>
          </w:rPr>
          <m:t>3.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is result indicates that spheroids possess a more spherical geometry overall, supporting their typological classification as a distinct type.</w:t>
      </w:r>
    </w:p>
    <w:p w14:paraId="3BE019AA" w14:textId="77777777" w:rsidR="009E73F7" w:rsidRDefault="00000000">
      <w:pPr>
        <w:pStyle w:val="a0"/>
      </w:pPr>
      <w:r>
        <w:t xml:space="preserve">We conducted shape analysis using spherical harmonic decomposition, setting the maximum degree to 20 (lmax=20, </w:t>
      </w:r>
      <w:hyperlink w:anchor="fig-SPHARM-Reconstruction-by-Degree">
        <w:r>
          <w:rPr>
            <w:rStyle w:val="ad"/>
          </w:rPr>
          <w:t>Figure 5</w:t>
        </w:r>
      </w:hyperlink>
      <w:r>
        <w:t>). This choice ensures that sufficient geometric detail is captured while avoiding high-frequency noise and overfitting artifacts. After normalization, all models have their degree 0 (l=0) coefficient set to 1, allowing for meaningful comparison across different models.</w:t>
      </w:r>
    </w:p>
    <w:p w14:paraId="1F457483" w14:textId="77777777" w:rsidR="009E73F7" w:rsidRDefault="00000000">
      <w:pPr>
        <w:pStyle w:val="a0"/>
      </w:pPr>
      <w:r>
        <w:t>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14:paraId="469392B1" w14:textId="77777777" w:rsidR="009E73F7" w:rsidRDefault="00000000">
      <w:pPr>
        <w:pStyle w:val="a0"/>
      </w:pPr>
      <w:r>
        <w:t>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ad"/>
          </w:rPr>
          <w:t>Figure 6</w:t>
        </w:r>
      </w:hyperlink>
      <w:r>
        <w:t>).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 “sphere” , “rounded cube” and “ellipsoid” clusters, indicating their consistent, near-spherical shapes (</w:t>
      </w:r>
      <w:hyperlink w:anchor="fig-UMAP-combined">
        <w:r>
          <w:rPr>
            <w:rStyle w:val="ad"/>
          </w:rPr>
          <w:t>Figure 6</w:t>
        </w:r>
      </w:hyperlink>
      <w:r>
        <w:t>).</w:t>
      </w:r>
    </w:p>
    <w:p w14:paraId="266F669F" w14:textId="77777777" w:rsidR="009E73F7" w:rsidRDefault="00000000">
      <w:pPr>
        <w:pStyle w:val="a0"/>
      </w:pPr>
      <w:r>
        <w:t xml:space="preserve">However, few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w:t>
      </w:r>
      <w:r>
        <w:lastRenderedPageBreak/>
        <w:t>these forms are considered close to spherical—especially when they display large edge angles and sufficient curvature.</w:t>
      </w:r>
    </w:p>
    <w:p w14:paraId="1AC09ED5" w14:textId="77777777" w:rsidR="009E73F7" w:rsidRDefault="00000000">
      <w:pPr>
        <w:pStyle w:val="a0"/>
      </w:pPr>
      <w:r>
        <w:t>The UMAP-based groupings also correspond to significant differences in sphericity, as indicated by a Kruskal–Wallis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9.93, df = 2, p = </w:t>
      </w:r>
      <m:oMath>
        <m:r>
          <w:rPr>
            <w:rFonts w:ascii="Cambria Math" w:hAnsi="Cambria Math"/>
          </w:rPr>
          <m:t>4.7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e result shows statistically significant differences in sphericity among the shape clusters, further supporting the effectiveness of the spherical harmonic approach in capturing meaningful morphological variation.</w:t>
      </w:r>
    </w:p>
    <w:p w14:paraId="6A9A0647" w14:textId="77777777" w:rsidR="009E73F7" w:rsidRDefault="00000000">
      <w:pPr>
        <w:pStyle w:val="a0"/>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 </w:t>
      </w:r>
      <m:oMath>
        <m:r>
          <w:rPr>
            <w:rFonts w:ascii="Cambria Math" w:hAnsi="Cambria Math"/>
          </w:rPr>
          <m:t>6.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validating its efficacy as a proxy for how closely an object approximates a spherical form (</w:t>
      </w:r>
      <w:hyperlink w:anchor="fig-sp-summary">
        <w:r>
          <w:rPr>
            <w:rStyle w:val="ad"/>
          </w:rPr>
          <w:t>Figure 4</w:t>
        </w:r>
      </w:hyperlink>
      <w:r>
        <w:t>).</w:t>
      </w:r>
    </w:p>
    <w:p w14:paraId="31EFB4C6" w14:textId="77777777" w:rsidR="009E73F7" w:rsidRDefault="00000000">
      <w:pPr>
        <w:pStyle w:val="a0"/>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 </w:t>
      </w:r>
      <m:oMath>
        <m:r>
          <w:rPr>
            <w:rFonts w:ascii="Cambria Math" w:hAnsi="Cambria Math"/>
          </w:rPr>
          <m:t>3.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confirming the distinguishability of spheroids from Qianshangying.</w:t>
      </w:r>
    </w:p>
    <w:p w14:paraId="53F6E7BF" w14:textId="77777777" w:rsidR="009E73F7" w:rsidRDefault="00000000">
      <w:pPr>
        <w:pStyle w:val="a0"/>
      </w:pPr>
      <w:r>
        <w:t>The pursuit of a standardized and distinct spherical form among spheroids is further supported by our findings. Using the Coefficient of Variation (CV), defined as the sample standard deviation divided by the sample mean, we assessed the consistency of sphericity within the spheroids. Eerkens and Bettinger (2001) 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p w14:paraId="42255FBB" w14:textId="77777777" w:rsidR="009E73F7" w:rsidRDefault="00000000">
      <w:pPr>
        <w:pStyle w:val="2"/>
      </w:pPr>
      <w:bookmarkStart w:id="399" w:name="technological-analysis-1"/>
      <w:bookmarkEnd w:id="47"/>
      <w:r>
        <w:lastRenderedPageBreak/>
        <w:t>Technological analysis</w:t>
      </w:r>
    </w:p>
    <w:tbl>
      <w:tblPr>
        <w:tblW w:w="5000" w:type="pct"/>
        <w:tblLayout w:type="fixed"/>
        <w:tblLook w:val="0000" w:firstRow="0" w:lastRow="0" w:firstColumn="0" w:lastColumn="0" w:noHBand="0" w:noVBand="0"/>
      </w:tblPr>
      <w:tblGrid>
        <w:gridCol w:w="9576"/>
      </w:tblGrid>
      <w:tr w:rsidR="009E73F7" w14:paraId="6520B491" w14:textId="77777777">
        <w:tc>
          <w:tcPr>
            <w:tcW w:w="7920" w:type="dxa"/>
          </w:tcPr>
          <w:p w14:paraId="2ED65E81" w14:textId="77777777" w:rsidR="009E73F7" w:rsidRDefault="00000000">
            <w:pPr>
              <w:pStyle w:val="Compact"/>
              <w:jc w:val="center"/>
            </w:pPr>
            <w:bookmarkStart w:id="400" w:name="fig-benn-ternary-plot"/>
            <w:r>
              <w:rPr>
                <w:noProof/>
              </w:rPr>
              <w:drawing>
                <wp:inline distT="0" distB="0" distL="0" distR="0" wp14:anchorId="5064F687" wp14:editId="4C527D5F">
                  <wp:extent cx="5943600" cy="356616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benn_ternary_plot.jp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70F43EF8" w14:textId="77777777" w:rsidR="009E73F7" w:rsidRDefault="00000000">
            <w:pPr>
              <w:pStyle w:val="ImageCaption"/>
              <w:spacing w:before="200"/>
            </w:pPr>
            <w:r>
              <w:t>Figure 7: Ternary plot showing flake scar orientation analysis</w:t>
            </w:r>
          </w:p>
        </w:tc>
        <w:bookmarkEnd w:id="400"/>
      </w:tr>
      <w:tr w:rsidR="009E73F7" w14:paraId="742DE8A4" w14:textId="77777777">
        <w:tc>
          <w:tcPr>
            <w:tcW w:w="7920" w:type="dxa"/>
          </w:tcPr>
          <w:p w14:paraId="32BBFDE9" w14:textId="77777777" w:rsidR="009E73F7" w:rsidRDefault="00000000">
            <w:pPr>
              <w:pStyle w:val="Compact"/>
              <w:jc w:val="center"/>
            </w:pPr>
            <w:bookmarkStart w:id="401" w:name="fig-spheroids-2797-1098"/>
            <w:r>
              <w:rPr>
                <w:noProof/>
              </w:rPr>
              <w:drawing>
                <wp:inline distT="0" distB="0" distL="0" distR="0" wp14:anchorId="13A087AC" wp14:editId="10818304">
                  <wp:extent cx="5943600" cy="396286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spheroids_2797_1098.png"/>
                          <pic:cNvPicPr>
                            <a:picLocks noChangeAspect="1" noChangeArrowheads="1"/>
                          </pic:cNvPicPr>
                        </pic:nvPicPr>
                        <pic:blipFill>
                          <a:blip r:embed="rId16"/>
                          <a:stretch>
                            <a:fillRect/>
                          </a:stretch>
                        </pic:blipFill>
                        <pic:spPr bwMode="auto">
                          <a:xfrm>
                            <a:off x="0" y="0"/>
                            <a:ext cx="5943600" cy="3962865"/>
                          </a:xfrm>
                          <a:prstGeom prst="rect">
                            <a:avLst/>
                          </a:prstGeom>
                          <a:noFill/>
                          <a:ln w="9525">
                            <a:noFill/>
                            <a:headEnd/>
                            <a:tailEnd/>
                          </a:ln>
                        </pic:spPr>
                      </pic:pic>
                    </a:graphicData>
                  </a:graphic>
                </wp:inline>
              </w:drawing>
            </w:r>
          </w:p>
          <w:p w14:paraId="7108A850" w14:textId="77777777" w:rsidR="009E73F7" w:rsidRDefault="00000000">
            <w:pPr>
              <w:pStyle w:val="ImageCaption"/>
              <w:spacing w:before="200"/>
            </w:pPr>
            <w:r>
              <w:lastRenderedPageBreak/>
              <w:t>Figure 8: Diacritical analysis of Qianshangying spheroids</w:t>
            </w:r>
          </w:p>
        </w:tc>
        <w:bookmarkEnd w:id="401"/>
      </w:tr>
      <w:tr w:rsidR="009E73F7" w14:paraId="18A6123C" w14:textId="77777777">
        <w:tc>
          <w:tcPr>
            <w:tcW w:w="7920" w:type="dxa"/>
          </w:tcPr>
          <w:p w14:paraId="2042C4DB" w14:textId="77777777" w:rsidR="009E73F7" w:rsidRDefault="00000000">
            <w:pPr>
              <w:pStyle w:val="Compact"/>
              <w:jc w:val="center"/>
            </w:pPr>
            <w:bookmarkStart w:id="402" w:name="fig-shaping-process"/>
            <w:r>
              <w:rPr>
                <w:noProof/>
              </w:rPr>
              <w:lastRenderedPageBreak/>
              <w:drawing>
                <wp:inline distT="0" distB="0" distL="0" distR="0" wp14:anchorId="538BE667" wp14:editId="3912CEDE">
                  <wp:extent cx="5943600" cy="270621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shaping_process.png"/>
                          <pic:cNvPicPr>
                            <a:picLocks noChangeAspect="1" noChangeArrowheads="1"/>
                          </pic:cNvPicPr>
                        </pic:nvPicPr>
                        <pic:blipFill>
                          <a:blip r:embed="rId17"/>
                          <a:stretch>
                            <a:fillRect/>
                          </a:stretch>
                        </pic:blipFill>
                        <pic:spPr bwMode="auto">
                          <a:xfrm>
                            <a:off x="0" y="0"/>
                            <a:ext cx="5943600" cy="2706211"/>
                          </a:xfrm>
                          <a:prstGeom prst="rect">
                            <a:avLst/>
                          </a:prstGeom>
                          <a:noFill/>
                          <a:ln w="9525">
                            <a:noFill/>
                            <a:headEnd/>
                            <a:tailEnd/>
                          </a:ln>
                        </pic:spPr>
                      </pic:pic>
                    </a:graphicData>
                  </a:graphic>
                </wp:inline>
              </w:drawing>
            </w:r>
          </w:p>
          <w:p w14:paraId="3C86C0FA" w14:textId="77777777" w:rsidR="009E73F7" w:rsidRDefault="00000000">
            <w:pPr>
              <w:pStyle w:val="ImageCaption"/>
              <w:spacing w:before="200"/>
            </w:pPr>
            <w:r>
              <w:t>Figure 9: Hypothetical spheroid shaping process at Qianshangying</w:t>
            </w:r>
          </w:p>
        </w:tc>
        <w:bookmarkEnd w:id="402"/>
      </w:tr>
    </w:tbl>
    <w:p w14:paraId="3616525A" w14:textId="77777777" w:rsidR="009E73F7" w:rsidRDefault="00000000">
      <w:pPr>
        <w:pStyle w:val="a0"/>
      </w:pPr>
      <w:r>
        <w:t>Diacritical analysis of spheroid surfaces reveals a structured and recurrent reduction sequence comprising three phases (</w:t>
      </w:r>
      <w:hyperlink w:anchor="fig-spheroids-2797-1098">
        <w:r>
          <w:rPr>
            <w:rStyle w:val="ad"/>
          </w:rPr>
          <w:t>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 </w:t>
      </w:r>
      <w:hyperlink w:anchor="fig-shaping-process">
        <w:r>
          <w:rPr>
            <w:rStyle w:val="ad"/>
          </w:rPr>
          <w:t>Figure 9</w:t>
        </w:r>
      </w:hyperlink>
    </w:p>
    <w:p w14:paraId="11621646" w14:textId="77777777" w:rsidR="009E73F7" w:rsidRDefault="00000000">
      <w:pPr>
        <w:pStyle w:val="a0"/>
      </w:pPr>
      <w:r>
        <w:t xml:space="preserve">Scar orientation analysis further supports the interpretation of a systematic reduction sequence in the production of Qianshangying spheroids. </w:t>
      </w:r>
      <w:hyperlink w:anchor="fig-benn-ternary-plot">
        <w:r>
          <w:rPr>
            <w:rStyle w:val="ad"/>
          </w:rPr>
          <w:t>Figure 7</w:t>
        </w:r>
      </w:hyperlink>
      <w:r>
        <w:t xml:space="preserve"> 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w:t>
      </w:r>
      <w:r>
        <w:lastRenderedPageBreak/>
        <w:t>greater variability in both elongation and isotropy ratios, reflecting less standardized reduction.</w:t>
      </w:r>
    </w:p>
    <w:p w14:paraId="7AFD2B28" w14:textId="77777777" w:rsidR="009E73F7" w:rsidRDefault="00000000">
      <w:pPr>
        <w:pStyle w:val="a0"/>
      </w:pPr>
      <w:r>
        <w:t>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p w14:paraId="5D6D926B" w14:textId="77777777" w:rsidR="009E73F7" w:rsidRDefault="00000000">
      <w:pPr>
        <w:pStyle w:val="2"/>
      </w:pPr>
      <w:bookmarkStart w:id="403" w:name="shaping-strategy-efficiency"/>
      <w:bookmarkEnd w:id="399"/>
      <w:r>
        <w:t>Shaping strategy efficiency</w:t>
      </w:r>
    </w:p>
    <w:tbl>
      <w:tblPr>
        <w:tblW w:w="5000" w:type="pct"/>
        <w:tblLayout w:type="fixed"/>
        <w:tblLook w:val="0000" w:firstRow="0" w:lastRow="0" w:firstColumn="0" w:lastColumn="0" w:noHBand="0" w:noVBand="0"/>
      </w:tblPr>
      <w:tblGrid>
        <w:gridCol w:w="9576"/>
      </w:tblGrid>
      <w:tr w:rsidR="009E73F7" w14:paraId="17DCD50B" w14:textId="77777777">
        <w:tc>
          <w:tcPr>
            <w:tcW w:w="7920" w:type="dxa"/>
          </w:tcPr>
          <w:p w14:paraId="4F96FA7F" w14:textId="77777777" w:rsidR="009E73F7" w:rsidRDefault="00000000">
            <w:pPr>
              <w:pStyle w:val="ImageCaption"/>
              <w:spacing w:before="200"/>
            </w:pPr>
            <w:bookmarkStart w:id="404" w:name="tbl-2"/>
            <w:r>
              <w:t>Table 2: Summary of spheroid shaping intensity and shape features. SDI = scar density index, SHE = spherical harmonic energy</w:t>
            </w:r>
          </w:p>
          <w:tbl>
            <w:tblPr>
              <w:tblW w:w="5000" w:type="pct"/>
              <w:tblLayout w:type="fixed"/>
              <w:tblLook w:val="0020" w:firstRow="1" w:lastRow="0" w:firstColumn="0" w:lastColumn="0" w:noHBand="0" w:noVBand="0"/>
            </w:tblPr>
            <w:tblGrid>
              <w:gridCol w:w="1197"/>
              <w:gridCol w:w="1071"/>
              <w:gridCol w:w="1418"/>
              <w:gridCol w:w="994"/>
              <w:gridCol w:w="1741"/>
              <w:gridCol w:w="1088"/>
              <w:gridCol w:w="996"/>
              <w:gridCol w:w="855"/>
            </w:tblGrid>
            <w:tr w:rsidR="009E73F7" w:rsidRPr="00656D2E" w14:paraId="7F4A851A" w14:textId="77777777" w:rsidTr="00656D2E">
              <w:trPr>
                <w:tblHeader/>
              </w:trPr>
              <w:tc>
                <w:tcPr>
                  <w:tcW w:w="1197" w:type="dxa"/>
                </w:tcPr>
                <w:p w14:paraId="6E14BBFE" w14:textId="77777777" w:rsidR="009E73F7" w:rsidRPr="00656D2E" w:rsidRDefault="00000000">
                  <w:pPr>
                    <w:pStyle w:val="Compact"/>
                    <w:jc w:val="center"/>
                    <w:rPr>
                      <w:sz w:val="22"/>
                      <w:szCs w:val="22"/>
                    </w:rPr>
                  </w:pPr>
                  <w:r w:rsidRPr="00656D2E">
                    <w:rPr>
                      <w:sz w:val="22"/>
                      <w:szCs w:val="22"/>
                    </w:rPr>
                    <w:t>ID</w:t>
                  </w:r>
                </w:p>
              </w:tc>
              <w:tc>
                <w:tcPr>
                  <w:tcW w:w="1071" w:type="dxa"/>
                </w:tcPr>
                <w:p w14:paraId="2C7CE1A8" w14:textId="77777777" w:rsidR="009E73F7" w:rsidRPr="00656D2E" w:rsidRDefault="00000000">
                  <w:pPr>
                    <w:pStyle w:val="Compact"/>
                    <w:jc w:val="center"/>
                    <w:rPr>
                      <w:sz w:val="22"/>
                      <w:szCs w:val="22"/>
                    </w:rPr>
                  </w:pPr>
                  <w:r w:rsidRPr="00656D2E">
                    <w:rPr>
                      <w:sz w:val="22"/>
                      <w:szCs w:val="22"/>
                    </w:rPr>
                    <w:t>Scar number</w:t>
                  </w:r>
                </w:p>
              </w:tc>
              <w:tc>
                <w:tcPr>
                  <w:tcW w:w="1418" w:type="dxa"/>
                </w:tcPr>
                <w:p w14:paraId="4DE9B08A" w14:textId="77777777" w:rsidR="009E73F7" w:rsidRPr="00656D2E" w:rsidRDefault="00000000">
                  <w:pPr>
                    <w:pStyle w:val="Compact"/>
                    <w:jc w:val="center"/>
                    <w:rPr>
                      <w:sz w:val="22"/>
                      <w:szCs w:val="22"/>
                    </w:rPr>
                  </w:pPr>
                  <w:r w:rsidRPr="00656D2E">
                    <w:rPr>
                      <w:sz w:val="22"/>
                      <w:szCs w:val="22"/>
                    </w:rPr>
                    <w:t>Removal ratio</w:t>
                  </w:r>
                </w:p>
              </w:tc>
              <w:tc>
                <w:tcPr>
                  <w:tcW w:w="994" w:type="dxa"/>
                </w:tcPr>
                <w:p w14:paraId="1926750D" w14:textId="77777777" w:rsidR="009E73F7" w:rsidRPr="00656D2E" w:rsidRDefault="00000000">
                  <w:pPr>
                    <w:pStyle w:val="Compact"/>
                    <w:jc w:val="center"/>
                    <w:rPr>
                      <w:sz w:val="22"/>
                      <w:szCs w:val="22"/>
                    </w:rPr>
                  </w:pPr>
                  <w:r w:rsidRPr="00656D2E">
                    <w:rPr>
                      <w:sz w:val="22"/>
                      <w:szCs w:val="22"/>
                    </w:rPr>
                    <w:t>SDI</w:t>
                  </w:r>
                </w:p>
              </w:tc>
              <w:tc>
                <w:tcPr>
                  <w:tcW w:w="1741" w:type="dxa"/>
                </w:tcPr>
                <w:p w14:paraId="7365422B" w14:textId="77777777" w:rsidR="009E73F7" w:rsidRPr="00656D2E" w:rsidRDefault="00000000">
                  <w:pPr>
                    <w:pStyle w:val="Compact"/>
                    <w:jc w:val="center"/>
                    <w:rPr>
                      <w:sz w:val="22"/>
                      <w:szCs w:val="22"/>
                    </w:rPr>
                  </w:pPr>
                  <w:r w:rsidRPr="00656D2E">
                    <w:rPr>
                      <w:sz w:val="22"/>
                      <w:szCs w:val="22"/>
                    </w:rPr>
                    <w:t xml:space="preserve">Edge angle </w:t>
                  </w:r>
                  <w:proofErr w:type="gramStart"/>
                  <w:r w:rsidRPr="00656D2E">
                    <w:rPr>
                      <w:sz w:val="22"/>
                      <w:szCs w:val="22"/>
                    </w:rPr>
                    <w:t>mean</w:t>
                  </w:r>
                  <w:proofErr w:type="gramEnd"/>
                </w:p>
              </w:tc>
              <w:tc>
                <w:tcPr>
                  <w:tcW w:w="1088" w:type="dxa"/>
                </w:tcPr>
                <w:p w14:paraId="0EA872A5" w14:textId="77777777" w:rsidR="009E73F7" w:rsidRPr="00656D2E" w:rsidRDefault="00000000">
                  <w:pPr>
                    <w:pStyle w:val="Compact"/>
                    <w:jc w:val="center"/>
                    <w:rPr>
                      <w:sz w:val="22"/>
                      <w:szCs w:val="22"/>
                    </w:rPr>
                  </w:pPr>
                  <w:r w:rsidRPr="00656D2E">
                    <w:rPr>
                      <w:sz w:val="22"/>
                      <w:szCs w:val="22"/>
                    </w:rPr>
                    <w:t>Curvature</w:t>
                  </w:r>
                </w:p>
              </w:tc>
              <w:tc>
                <w:tcPr>
                  <w:tcW w:w="996" w:type="dxa"/>
                </w:tcPr>
                <w:p w14:paraId="6F42E3B4" w14:textId="77777777" w:rsidR="009E73F7" w:rsidRPr="00656D2E" w:rsidRDefault="00000000">
                  <w:pPr>
                    <w:pStyle w:val="Compact"/>
                    <w:jc w:val="center"/>
                    <w:rPr>
                      <w:sz w:val="22"/>
                      <w:szCs w:val="22"/>
                    </w:rPr>
                  </w:pPr>
                  <w:r w:rsidRPr="00656D2E">
                    <w:rPr>
                      <w:sz w:val="22"/>
                      <w:szCs w:val="22"/>
                    </w:rPr>
                    <w:t>Sphericity</w:t>
                  </w:r>
                </w:p>
              </w:tc>
              <w:tc>
                <w:tcPr>
                  <w:tcW w:w="855" w:type="dxa"/>
                </w:tcPr>
                <w:p w14:paraId="74266055" w14:textId="77777777" w:rsidR="009E73F7" w:rsidRPr="00656D2E" w:rsidRDefault="00000000">
                  <w:pPr>
                    <w:pStyle w:val="Compact"/>
                    <w:jc w:val="center"/>
                    <w:rPr>
                      <w:sz w:val="22"/>
                      <w:szCs w:val="22"/>
                    </w:rPr>
                  </w:pPr>
                  <w:r w:rsidRPr="00656D2E">
                    <w:rPr>
                      <w:sz w:val="22"/>
                      <w:szCs w:val="22"/>
                    </w:rPr>
                    <w:t>SHE</w:t>
                  </w:r>
                </w:p>
              </w:tc>
            </w:tr>
            <w:tr w:rsidR="009E73F7" w:rsidRPr="00656D2E" w14:paraId="70257A84" w14:textId="77777777" w:rsidTr="00656D2E">
              <w:tc>
                <w:tcPr>
                  <w:tcW w:w="1197" w:type="dxa"/>
                </w:tcPr>
                <w:p w14:paraId="68E129C2" w14:textId="77777777" w:rsidR="009E73F7" w:rsidRPr="00656D2E" w:rsidRDefault="00000000">
                  <w:pPr>
                    <w:pStyle w:val="Compact"/>
                    <w:jc w:val="center"/>
                    <w:rPr>
                      <w:sz w:val="22"/>
                      <w:szCs w:val="22"/>
                    </w:rPr>
                  </w:pPr>
                  <w:r w:rsidRPr="00656D2E">
                    <w:rPr>
                      <w:sz w:val="22"/>
                      <w:szCs w:val="22"/>
                    </w:rPr>
                    <w:t>QSY_A_1098</w:t>
                  </w:r>
                </w:p>
              </w:tc>
              <w:tc>
                <w:tcPr>
                  <w:tcW w:w="1071" w:type="dxa"/>
                </w:tcPr>
                <w:p w14:paraId="210BE64C" w14:textId="77777777" w:rsidR="009E73F7" w:rsidRPr="00656D2E" w:rsidRDefault="00000000">
                  <w:pPr>
                    <w:pStyle w:val="Compact"/>
                    <w:jc w:val="center"/>
                    <w:rPr>
                      <w:sz w:val="22"/>
                      <w:szCs w:val="22"/>
                    </w:rPr>
                  </w:pPr>
                  <w:r w:rsidRPr="00656D2E">
                    <w:rPr>
                      <w:sz w:val="22"/>
                      <w:szCs w:val="22"/>
                    </w:rPr>
                    <w:t>29</w:t>
                  </w:r>
                </w:p>
              </w:tc>
              <w:tc>
                <w:tcPr>
                  <w:tcW w:w="1418" w:type="dxa"/>
                </w:tcPr>
                <w:p w14:paraId="608EBDE2" w14:textId="77777777" w:rsidR="009E73F7" w:rsidRPr="00656D2E" w:rsidRDefault="00000000">
                  <w:pPr>
                    <w:pStyle w:val="Compact"/>
                    <w:jc w:val="center"/>
                    <w:rPr>
                      <w:sz w:val="22"/>
                      <w:szCs w:val="22"/>
                    </w:rPr>
                  </w:pPr>
                  <w:r w:rsidRPr="00656D2E">
                    <w:rPr>
                      <w:sz w:val="22"/>
                      <w:szCs w:val="22"/>
                    </w:rPr>
                    <w:t>0.973</w:t>
                  </w:r>
                </w:p>
              </w:tc>
              <w:tc>
                <w:tcPr>
                  <w:tcW w:w="994" w:type="dxa"/>
                </w:tcPr>
                <w:p w14:paraId="5F1783DB" w14:textId="77777777" w:rsidR="009E73F7" w:rsidRPr="00656D2E" w:rsidRDefault="00000000">
                  <w:pPr>
                    <w:pStyle w:val="Compact"/>
                    <w:jc w:val="center"/>
                    <w:rPr>
                      <w:sz w:val="22"/>
                      <w:szCs w:val="22"/>
                    </w:rPr>
                  </w:pPr>
                  <w:r w:rsidRPr="00656D2E">
                    <w:rPr>
                      <w:sz w:val="22"/>
                      <w:szCs w:val="22"/>
                    </w:rPr>
                    <w:t>0.003</w:t>
                  </w:r>
                </w:p>
              </w:tc>
              <w:tc>
                <w:tcPr>
                  <w:tcW w:w="1741" w:type="dxa"/>
                </w:tcPr>
                <w:p w14:paraId="242A52F5" w14:textId="77777777" w:rsidR="009E73F7" w:rsidRPr="00656D2E" w:rsidRDefault="00000000">
                  <w:pPr>
                    <w:pStyle w:val="Compact"/>
                    <w:jc w:val="center"/>
                    <w:rPr>
                      <w:sz w:val="22"/>
                      <w:szCs w:val="22"/>
                    </w:rPr>
                  </w:pPr>
                  <w:r w:rsidRPr="00656D2E">
                    <w:rPr>
                      <w:sz w:val="22"/>
                      <w:szCs w:val="22"/>
                    </w:rPr>
                    <w:t>128.338</w:t>
                  </w:r>
                </w:p>
              </w:tc>
              <w:tc>
                <w:tcPr>
                  <w:tcW w:w="1088" w:type="dxa"/>
                </w:tcPr>
                <w:p w14:paraId="06BD5826" w14:textId="77777777" w:rsidR="009E73F7" w:rsidRPr="00656D2E" w:rsidRDefault="00000000">
                  <w:pPr>
                    <w:pStyle w:val="Compact"/>
                    <w:jc w:val="center"/>
                    <w:rPr>
                      <w:sz w:val="22"/>
                      <w:szCs w:val="22"/>
                    </w:rPr>
                  </w:pPr>
                  <w:r w:rsidRPr="00656D2E">
                    <w:rPr>
                      <w:sz w:val="22"/>
                      <w:szCs w:val="22"/>
                    </w:rPr>
                    <w:t>7.998</w:t>
                  </w:r>
                </w:p>
              </w:tc>
              <w:tc>
                <w:tcPr>
                  <w:tcW w:w="996" w:type="dxa"/>
                </w:tcPr>
                <w:p w14:paraId="28EB66CC" w14:textId="77777777" w:rsidR="009E73F7" w:rsidRPr="00656D2E" w:rsidRDefault="00000000">
                  <w:pPr>
                    <w:pStyle w:val="Compact"/>
                    <w:jc w:val="center"/>
                    <w:rPr>
                      <w:sz w:val="22"/>
                      <w:szCs w:val="22"/>
                    </w:rPr>
                  </w:pPr>
                  <w:r w:rsidRPr="00656D2E">
                    <w:rPr>
                      <w:sz w:val="22"/>
                      <w:szCs w:val="22"/>
                    </w:rPr>
                    <w:t>0.919</w:t>
                  </w:r>
                </w:p>
              </w:tc>
              <w:tc>
                <w:tcPr>
                  <w:tcW w:w="855" w:type="dxa"/>
                </w:tcPr>
                <w:p w14:paraId="69D37467" w14:textId="77777777" w:rsidR="009E73F7" w:rsidRPr="00656D2E" w:rsidRDefault="00000000">
                  <w:pPr>
                    <w:pStyle w:val="Compact"/>
                    <w:jc w:val="center"/>
                    <w:rPr>
                      <w:sz w:val="22"/>
                      <w:szCs w:val="22"/>
                    </w:rPr>
                  </w:pPr>
                  <w:r w:rsidRPr="00656D2E">
                    <w:rPr>
                      <w:sz w:val="22"/>
                      <w:szCs w:val="22"/>
                    </w:rPr>
                    <w:t>1.013</w:t>
                  </w:r>
                </w:p>
              </w:tc>
            </w:tr>
            <w:tr w:rsidR="009E73F7" w:rsidRPr="00656D2E" w14:paraId="14A1EB0D" w14:textId="77777777" w:rsidTr="00656D2E">
              <w:tc>
                <w:tcPr>
                  <w:tcW w:w="1197" w:type="dxa"/>
                </w:tcPr>
                <w:p w14:paraId="68DA17C1" w14:textId="77777777" w:rsidR="009E73F7" w:rsidRPr="00656D2E" w:rsidRDefault="00000000">
                  <w:pPr>
                    <w:pStyle w:val="Compact"/>
                    <w:jc w:val="center"/>
                    <w:rPr>
                      <w:sz w:val="22"/>
                      <w:szCs w:val="22"/>
                    </w:rPr>
                  </w:pPr>
                  <w:r w:rsidRPr="00656D2E">
                    <w:rPr>
                      <w:sz w:val="22"/>
                      <w:szCs w:val="22"/>
                    </w:rPr>
                    <w:t>QSY_A_1246</w:t>
                  </w:r>
                </w:p>
              </w:tc>
              <w:tc>
                <w:tcPr>
                  <w:tcW w:w="1071" w:type="dxa"/>
                </w:tcPr>
                <w:p w14:paraId="11CE466B" w14:textId="77777777" w:rsidR="009E73F7" w:rsidRPr="00656D2E" w:rsidRDefault="00000000">
                  <w:pPr>
                    <w:pStyle w:val="Compact"/>
                    <w:jc w:val="center"/>
                    <w:rPr>
                      <w:sz w:val="22"/>
                      <w:szCs w:val="22"/>
                    </w:rPr>
                  </w:pPr>
                  <w:r w:rsidRPr="00656D2E">
                    <w:rPr>
                      <w:sz w:val="22"/>
                      <w:szCs w:val="22"/>
                    </w:rPr>
                    <w:t>31</w:t>
                  </w:r>
                </w:p>
              </w:tc>
              <w:tc>
                <w:tcPr>
                  <w:tcW w:w="1418" w:type="dxa"/>
                </w:tcPr>
                <w:p w14:paraId="317041A7" w14:textId="77777777" w:rsidR="009E73F7" w:rsidRPr="00656D2E" w:rsidRDefault="00000000">
                  <w:pPr>
                    <w:pStyle w:val="Compact"/>
                    <w:jc w:val="center"/>
                    <w:rPr>
                      <w:sz w:val="22"/>
                      <w:szCs w:val="22"/>
                    </w:rPr>
                  </w:pPr>
                  <w:r w:rsidRPr="00656D2E">
                    <w:rPr>
                      <w:sz w:val="22"/>
                      <w:szCs w:val="22"/>
                    </w:rPr>
                    <w:t>0.921</w:t>
                  </w:r>
                </w:p>
              </w:tc>
              <w:tc>
                <w:tcPr>
                  <w:tcW w:w="994" w:type="dxa"/>
                </w:tcPr>
                <w:p w14:paraId="3A9361C9" w14:textId="77777777" w:rsidR="009E73F7" w:rsidRPr="00656D2E" w:rsidRDefault="00000000">
                  <w:pPr>
                    <w:pStyle w:val="Compact"/>
                    <w:jc w:val="center"/>
                    <w:rPr>
                      <w:sz w:val="22"/>
                      <w:szCs w:val="22"/>
                    </w:rPr>
                  </w:pPr>
                  <w:r w:rsidRPr="00656D2E">
                    <w:rPr>
                      <w:sz w:val="22"/>
                      <w:szCs w:val="22"/>
                    </w:rPr>
                    <w:t>0.003</w:t>
                  </w:r>
                </w:p>
              </w:tc>
              <w:tc>
                <w:tcPr>
                  <w:tcW w:w="1741" w:type="dxa"/>
                </w:tcPr>
                <w:p w14:paraId="431B25C0" w14:textId="77777777" w:rsidR="009E73F7" w:rsidRPr="00656D2E" w:rsidRDefault="00000000">
                  <w:pPr>
                    <w:pStyle w:val="Compact"/>
                    <w:jc w:val="center"/>
                    <w:rPr>
                      <w:sz w:val="22"/>
                      <w:szCs w:val="22"/>
                    </w:rPr>
                  </w:pPr>
                  <w:r w:rsidRPr="00656D2E">
                    <w:rPr>
                      <w:sz w:val="22"/>
                      <w:szCs w:val="22"/>
                    </w:rPr>
                    <w:t>123.936</w:t>
                  </w:r>
                </w:p>
              </w:tc>
              <w:tc>
                <w:tcPr>
                  <w:tcW w:w="1088" w:type="dxa"/>
                </w:tcPr>
                <w:p w14:paraId="03840667" w14:textId="77777777" w:rsidR="009E73F7" w:rsidRPr="00656D2E" w:rsidRDefault="00000000">
                  <w:pPr>
                    <w:pStyle w:val="Compact"/>
                    <w:jc w:val="center"/>
                    <w:rPr>
                      <w:sz w:val="22"/>
                      <w:szCs w:val="22"/>
                    </w:rPr>
                  </w:pPr>
                  <w:r w:rsidRPr="00656D2E">
                    <w:rPr>
                      <w:sz w:val="22"/>
                      <w:szCs w:val="22"/>
                    </w:rPr>
                    <w:t>8.090</w:t>
                  </w:r>
                </w:p>
              </w:tc>
              <w:tc>
                <w:tcPr>
                  <w:tcW w:w="996" w:type="dxa"/>
                </w:tcPr>
                <w:p w14:paraId="7AF6541D" w14:textId="77777777" w:rsidR="009E73F7" w:rsidRPr="00656D2E" w:rsidRDefault="00000000">
                  <w:pPr>
                    <w:pStyle w:val="Compact"/>
                    <w:jc w:val="center"/>
                    <w:rPr>
                      <w:sz w:val="22"/>
                      <w:szCs w:val="22"/>
                    </w:rPr>
                  </w:pPr>
                  <w:r w:rsidRPr="00656D2E">
                    <w:rPr>
                      <w:sz w:val="22"/>
                      <w:szCs w:val="22"/>
                    </w:rPr>
                    <w:t>0.893</w:t>
                  </w:r>
                </w:p>
              </w:tc>
              <w:tc>
                <w:tcPr>
                  <w:tcW w:w="855" w:type="dxa"/>
                </w:tcPr>
                <w:p w14:paraId="5705CD4D" w14:textId="77777777" w:rsidR="009E73F7" w:rsidRPr="00656D2E" w:rsidRDefault="00000000">
                  <w:pPr>
                    <w:pStyle w:val="Compact"/>
                    <w:jc w:val="center"/>
                    <w:rPr>
                      <w:sz w:val="22"/>
                      <w:szCs w:val="22"/>
                    </w:rPr>
                  </w:pPr>
                  <w:r w:rsidRPr="00656D2E">
                    <w:rPr>
                      <w:sz w:val="22"/>
                      <w:szCs w:val="22"/>
                    </w:rPr>
                    <w:t>1.011</w:t>
                  </w:r>
                </w:p>
              </w:tc>
            </w:tr>
            <w:tr w:rsidR="009E73F7" w:rsidRPr="00656D2E" w14:paraId="509AD29B" w14:textId="77777777" w:rsidTr="00656D2E">
              <w:tc>
                <w:tcPr>
                  <w:tcW w:w="1197" w:type="dxa"/>
                </w:tcPr>
                <w:p w14:paraId="22C310AA" w14:textId="77777777" w:rsidR="009E73F7" w:rsidRPr="00656D2E" w:rsidRDefault="00000000">
                  <w:pPr>
                    <w:pStyle w:val="Compact"/>
                    <w:jc w:val="center"/>
                    <w:rPr>
                      <w:sz w:val="22"/>
                      <w:szCs w:val="22"/>
                    </w:rPr>
                  </w:pPr>
                  <w:r w:rsidRPr="00656D2E">
                    <w:rPr>
                      <w:sz w:val="22"/>
                      <w:szCs w:val="22"/>
                    </w:rPr>
                    <w:t>QSY_A_1777</w:t>
                  </w:r>
                </w:p>
              </w:tc>
              <w:tc>
                <w:tcPr>
                  <w:tcW w:w="1071" w:type="dxa"/>
                </w:tcPr>
                <w:p w14:paraId="3063136A" w14:textId="77777777" w:rsidR="009E73F7" w:rsidRPr="00656D2E" w:rsidRDefault="00000000">
                  <w:pPr>
                    <w:pStyle w:val="Compact"/>
                    <w:jc w:val="center"/>
                    <w:rPr>
                      <w:sz w:val="22"/>
                      <w:szCs w:val="22"/>
                    </w:rPr>
                  </w:pPr>
                  <w:r w:rsidRPr="00656D2E">
                    <w:rPr>
                      <w:sz w:val="22"/>
                      <w:szCs w:val="22"/>
                    </w:rPr>
                    <w:t>14</w:t>
                  </w:r>
                </w:p>
              </w:tc>
              <w:tc>
                <w:tcPr>
                  <w:tcW w:w="1418" w:type="dxa"/>
                </w:tcPr>
                <w:p w14:paraId="63EC9230" w14:textId="77777777" w:rsidR="009E73F7" w:rsidRPr="00656D2E" w:rsidRDefault="00000000">
                  <w:pPr>
                    <w:pStyle w:val="Compact"/>
                    <w:jc w:val="center"/>
                    <w:rPr>
                      <w:sz w:val="22"/>
                      <w:szCs w:val="22"/>
                    </w:rPr>
                  </w:pPr>
                  <w:r w:rsidRPr="00656D2E">
                    <w:rPr>
                      <w:sz w:val="22"/>
                      <w:szCs w:val="22"/>
                    </w:rPr>
                    <w:t>0.927</w:t>
                  </w:r>
                </w:p>
              </w:tc>
              <w:tc>
                <w:tcPr>
                  <w:tcW w:w="994" w:type="dxa"/>
                </w:tcPr>
                <w:p w14:paraId="05B11CA0" w14:textId="77777777" w:rsidR="009E73F7" w:rsidRPr="00656D2E" w:rsidRDefault="00000000">
                  <w:pPr>
                    <w:pStyle w:val="Compact"/>
                    <w:jc w:val="center"/>
                    <w:rPr>
                      <w:sz w:val="22"/>
                      <w:szCs w:val="22"/>
                    </w:rPr>
                  </w:pPr>
                  <w:r w:rsidRPr="00656D2E">
                    <w:rPr>
                      <w:sz w:val="22"/>
                      <w:szCs w:val="22"/>
                    </w:rPr>
                    <w:t>0.005</w:t>
                  </w:r>
                </w:p>
              </w:tc>
              <w:tc>
                <w:tcPr>
                  <w:tcW w:w="1741" w:type="dxa"/>
                </w:tcPr>
                <w:p w14:paraId="76A3C9CA" w14:textId="77777777" w:rsidR="009E73F7" w:rsidRPr="00656D2E" w:rsidRDefault="00000000">
                  <w:pPr>
                    <w:pStyle w:val="Compact"/>
                    <w:jc w:val="center"/>
                    <w:rPr>
                      <w:sz w:val="22"/>
                      <w:szCs w:val="22"/>
                    </w:rPr>
                  </w:pPr>
                  <w:r w:rsidRPr="00656D2E">
                    <w:rPr>
                      <w:sz w:val="22"/>
                      <w:szCs w:val="22"/>
                    </w:rPr>
                    <w:t>122.208</w:t>
                  </w:r>
                </w:p>
              </w:tc>
              <w:tc>
                <w:tcPr>
                  <w:tcW w:w="1088" w:type="dxa"/>
                </w:tcPr>
                <w:p w14:paraId="048135E9" w14:textId="77777777" w:rsidR="009E73F7" w:rsidRPr="00656D2E" w:rsidRDefault="00000000">
                  <w:pPr>
                    <w:pStyle w:val="Compact"/>
                    <w:jc w:val="center"/>
                    <w:rPr>
                      <w:sz w:val="22"/>
                      <w:szCs w:val="22"/>
                    </w:rPr>
                  </w:pPr>
                  <w:r w:rsidRPr="00656D2E">
                    <w:rPr>
                      <w:sz w:val="22"/>
                      <w:szCs w:val="22"/>
                    </w:rPr>
                    <w:t>7.979</w:t>
                  </w:r>
                </w:p>
              </w:tc>
              <w:tc>
                <w:tcPr>
                  <w:tcW w:w="996" w:type="dxa"/>
                </w:tcPr>
                <w:p w14:paraId="6BFDD1EE" w14:textId="77777777" w:rsidR="009E73F7" w:rsidRPr="00656D2E" w:rsidRDefault="00000000">
                  <w:pPr>
                    <w:pStyle w:val="Compact"/>
                    <w:jc w:val="center"/>
                    <w:rPr>
                      <w:sz w:val="22"/>
                      <w:szCs w:val="22"/>
                    </w:rPr>
                  </w:pPr>
                  <w:r w:rsidRPr="00656D2E">
                    <w:rPr>
                      <w:sz w:val="22"/>
                      <w:szCs w:val="22"/>
                    </w:rPr>
                    <w:t>0.897</w:t>
                  </w:r>
                </w:p>
              </w:tc>
              <w:tc>
                <w:tcPr>
                  <w:tcW w:w="855" w:type="dxa"/>
                </w:tcPr>
                <w:p w14:paraId="036B90B3" w14:textId="77777777" w:rsidR="009E73F7" w:rsidRPr="00656D2E" w:rsidRDefault="00000000">
                  <w:pPr>
                    <w:pStyle w:val="Compact"/>
                    <w:jc w:val="center"/>
                    <w:rPr>
                      <w:sz w:val="22"/>
                      <w:szCs w:val="22"/>
                    </w:rPr>
                  </w:pPr>
                  <w:r w:rsidRPr="00656D2E">
                    <w:rPr>
                      <w:sz w:val="22"/>
                      <w:szCs w:val="22"/>
                    </w:rPr>
                    <w:t>1.011</w:t>
                  </w:r>
                </w:p>
              </w:tc>
            </w:tr>
            <w:tr w:rsidR="009E73F7" w:rsidRPr="00656D2E" w14:paraId="01BB20F2" w14:textId="77777777" w:rsidTr="00656D2E">
              <w:tc>
                <w:tcPr>
                  <w:tcW w:w="1197" w:type="dxa"/>
                </w:tcPr>
                <w:p w14:paraId="5E8E6B42" w14:textId="77777777" w:rsidR="009E73F7" w:rsidRPr="00656D2E" w:rsidRDefault="00000000">
                  <w:pPr>
                    <w:pStyle w:val="Compact"/>
                    <w:jc w:val="center"/>
                    <w:rPr>
                      <w:sz w:val="22"/>
                      <w:szCs w:val="22"/>
                    </w:rPr>
                  </w:pPr>
                  <w:r w:rsidRPr="00656D2E">
                    <w:rPr>
                      <w:sz w:val="22"/>
                      <w:szCs w:val="22"/>
                    </w:rPr>
                    <w:t>QSY_A_1941</w:t>
                  </w:r>
                </w:p>
              </w:tc>
              <w:tc>
                <w:tcPr>
                  <w:tcW w:w="1071" w:type="dxa"/>
                </w:tcPr>
                <w:p w14:paraId="18B5B2D9" w14:textId="77777777" w:rsidR="009E73F7" w:rsidRPr="00656D2E" w:rsidRDefault="00000000">
                  <w:pPr>
                    <w:pStyle w:val="Compact"/>
                    <w:jc w:val="center"/>
                    <w:rPr>
                      <w:sz w:val="22"/>
                      <w:szCs w:val="22"/>
                    </w:rPr>
                  </w:pPr>
                  <w:r w:rsidRPr="00656D2E">
                    <w:rPr>
                      <w:sz w:val="22"/>
                      <w:szCs w:val="22"/>
                    </w:rPr>
                    <w:t>8</w:t>
                  </w:r>
                </w:p>
              </w:tc>
              <w:tc>
                <w:tcPr>
                  <w:tcW w:w="1418" w:type="dxa"/>
                </w:tcPr>
                <w:p w14:paraId="0D9AE994" w14:textId="77777777" w:rsidR="009E73F7" w:rsidRPr="00656D2E" w:rsidRDefault="00000000">
                  <w:pPr>
                    <w:pStyle w:val="Compact"/>
                    <w:jc w:val="center"/>
                    <w:rPr>
                      <w:sz w:val="22"/>
                      <w:szCs w:val="22"/>
                    </w:rPr>
                  </w:pPr>
                  <w:r w:rsidRPr="00656D2E">
                    <w:rPr>
                      <w:sz w:val="22"/>
                      <w:szCs w:val="22"/>
                    </w:rPr>
                    <w:t>0.681</w:t>
                  </w:r>
                </w:p>
              </w:tc>
              <w:tc>
                <w:tcPr>
                  <w:tcW w:w="994" w:type="dxa"/>
                </w:tcPr>
                <w:p w14:paraId="0AFF95D4" w14:textId="77777777" w:rsidR="009E73F7" w:rsidRPr="00656D2E" w:rsidRDefault="00000000">
                  <w:pPr>
                    <w:pStyle w:val="Compact"/>
                    <w:jc w:val="center"/>
                    <w:rPr>
                      <w:sz w:val="22"/>
                      <w:szCs w:val="22"/>
                    </w:rPr>
                  </w:pPr>
                  <w:r w:rsidRPr="00656D2E">
                    <w:rPr>
                      <w:sz w:val="22"/>
                      <w:szCs w:val="22"/>
                    </w:rPr>
                    <w:t>0.001</w:t>
                  </w:r>
                </w:p>
              </w:tc>
              <w:tc>
                <w:tcPr>
                  <w:tcW w:w="1741" w:type="dxa"/>
                </w:tcPr>
                <w:p w14:paraId="0A23AF4D" w14:textId="77777777" w:rsidR="009E73F7" w:rsidRPr="00656D2E" w:rsidRDefault="00000000">
                  <w:pPr>
                    <w:pStyle w:val="Compact"/>
                    <w:jc w:val="center"/>
                    <w:rPr>
                      <w:sz w:val="22"/>
                      <w:szCs w:val="22"/>
                    </w:rPr>
                  </w:pPr>
                  <w:r w:rsidRPr="00656D2E">
                    <w:rPr>
                      <w:sz w:val="22"/>
                      <w:szCs w:val="22"/>
                    </w:rPr>
                    <w:t>109.423</w:t>
                  </w:r>
                </w:p>
              </w:tc>
              <w:tc>
                <w:tcPr>
                  <w:tcW w:w="1088" w:type="dxa"/>
                </w:tcPr>
                <w:p w14:paraId="1608C2D0" w14:textId="77777777" w:rsidR="009E73F7" w:rsidRPr="00656D2E" w:rsidRDefault="00000000">
                  <w:pPr>
                    <w:pStyle w:val="Compact"/>
                    <w:jc w:val="center"/>
                    <w:rPr>
                      <w:sz w:val="22"/>
                      <w:szCs w:val="22"/>
                    </w:rPr>
                  </w:pPr>
                  <w:r w:rsidRPr="00656D2E">
                    <w:rPr>
                      <w:sz w:val="22"/>
                      <w:szCs w:val="22"/>
                    </w:rPr>
                    <w:t>9.902</w:t>
                  </w:r>
                </w:p>
              </w:tc>
              <w:tc>
                <w:tcPr>
                  <w:tcW w:w="996" w:type="dxa"/>
                </w:tcPr>
                <w:p w14:paraId="692674FC" w14:textId="77777777" w:rsidR="009E73F7" w:rsidRPr="00656D2E" w:rsidRDefault="00000000">
                  <w:pPr>
                    <w:pStyle w:val="Compact"/>
                    <w:jc w:val="center"/>
                    <w:rPr>
                      <w:sz w:val="22"/>
                      <w:szCs w:val="22"/>
                    </w:rPr>
                  </w:pPr>
                  <w:r w:rsidRPr="00656D2E">
                    <w:rPr>
                      <w:sz w:val="22"/>
                      <w:szCs w:val="22"/>
                    </w:rPr>
                    <w:t>0.901</w:t>
                  </w:r>
                </w:p>
              </w:tc>
              <w:tc>
                <w:tcPr>
                  <w:tcW w:w="855" w:type="dxa"/>
                </w:tcPr>
                <w:p w14:paraId="0362D612" w14:textId="77777777" w:rsidR="009E73F7" w:rsidRPr="00656D2E" w:rsidRDefault="00000000">
                  <w:pPr>
                    <w:pStyle w:val="Compact"/>
                    <w:jc w:val="center"/>
                    <w:rPr>
                      <w:sz w:val="22"/>
                      <w:szCs w:val="22"/>
                    </w:rPr>
                  </w:pPr>
                  <w:r w:rsidRPr="00656D2E">
                    <w:rPr>
                      <w:sz w:val="22"/>
                      <w:szCs w:val="22"/>
                    </w:rPr>
                    <w:t>1.011</w:t>
                  </w:r>
                </w:p>
              </w:tc>
            </w:tr>
            <w:tr w:rsidR="009E73F7" w:rsidRPr="00656D2E" w14:paraId="5418595E" w14:textId="77777777" w:rsidTr="00656D2E">
              <w:tc>
                <w:tcPr>
                  <w:tcW w:w="1197" w:type="dxa"/>
                </w:tcPr>
                <w:p w14:paraId="02EBA46E" w14:textId="77777777" w:rsidR="009E73F7" w:rsidRPr="00656D2E" w:rsidRDefault="00000000">
                  <w:pPr>
                    <w:pStyle w:val="Compact"/>
                    <w:jc w:val="center"/>
                    <w:rPr>
                      <w:sz w:val="22"/>
                      <w:szCs w:val="22"/>
                    </w:rPr>
                  </w:pPr>
                  <w:r w:rsidRPr="00656D2E">
                    <w:rPr>
                      <w:sz w:val="22"/>
                      <w:szCs w:val="22"/>
                    </w:rPr>
                    <w:t>QSY_A_2048</w:t>
                  </w:r>
                </w:p>
              </w:tc>
              <w:tc>
                <w:tcPr>
                  <w:tcW w:w="1071" w:type="dxa"/>
                </w:tcPr>
                <w:p w14:paraId="250FD280" w14:textId="77777777" w:rsidR="009E73F7" w:rsidRPr="00656D2E" w:rsidRDefault="00000000">
                  <w:pPr>
                    <w:pStyle w:val="Compact"/>
                    <w:jc w:val="center"/>
                    <w:rPr>
                      <w:sz w:val="22"/>
                      <w:szCs w:val="22"/>
                    </w:rPr>
                  </w:pPr>
                  <w:r w:rsidRPr="00656D2E">
                    <w:rPr>
                      <w:sz w:val="22"/>
                      <w:szCs w:val="22"/>
                    </w:rPr>
                    <w:t>22</w:t>
                  </w:r>
                </w:p>
              </w:tc>
              <w:tc>
                <w:tcPr>
                  <w:tcW w:w="1418" w:type="dxa"/>
                </w:tcPr>
                <w:p w14:paraId="6B0B4E5C" w14:textId="77777777" w:rsidR="009E73F7" w:rsidRPr="00656D2E" w:rsidRDefault="00000000">
                  <w:pPr>
                    <w:pStyle w:val="Compact"/>
                    <w:jc w:val="center"/>
                    <w:rPr>
                      <w:sz w:val="22"/>
                      <w:szCs w:val="22"/>
                    </w:rPr>
                  </w:pPr>
                  <w:r w:rsidRPr="00656D2E">
                    <w:rPr>
                      <w:sz w:val="22"/>
                      <w:szCs w:val="22"/>
                    </w:rPr>
                    <w:t>0.851</w:t>
                  </w:r>
                </w:p>
              </w:tc>
              <w:tc>
                <w:tcPr>
                  <w:tcW w:w="994" w:type="dxa"/>
                </w:tcPr>
                <w:p w14:paraId="2BCA1E21" w14:textId="77777777" w:rsidR="009E73F7" w:rsidRPr="00656D2E" w:rsidRDefault="00000000">
                  <w:pPr>
                    <w:pStyle w:val="Compact"/>
                    <w:jc w:val="center"/>
                    <w:rPr>
                      <w:sz w:val="22"/>
                      <w:szCs w:val="22"/>
                    </w:rPr>
                  </w:pPr>
                  <w:r w:rsidRPr="00656D2E">
                    <w:rPr>
                      <w:sz w:val="22"/>
                      <w:szCs w:val="22"/>
                    </w:rPr>
                    <w:t>0.000</w:t>
                  </w:r>
                </w:p>
              </w:tc>
              <w:tc>
                <w:tcPr>
                  <w:tcW w:w="1741" w:type="dxa"/>
                </w:tcPr>
                <w:p w14:paraId="03F29176" w14:textId="77777777" w:rsidR="009E73F7" w:rsidRPr="00656D2E" w:rsidRDefault="00000000">
                  <w:pPr>
                    <w:pStyle w:val="Compact"/>
                    <w:jc w:val="center"/>
                    <w:rPr>
                      <w:sz w:val="22"/>
                      <w:szCs w:val="22"/>
                    </w:rPr>
                  </w:pPr>
                  <w:r w:rsidRPr="00656D2E">
                    <w:rPr>
                      <w:sz w:val="22"/>
                      <w:szCs w:val="22"/>
                    </w:rPr>
                    <w:t>118.574</w:t>
                  </w:r>
                </w:p>
              </w:tc>
              <w:tc>
                <w:tcPr>
                  <w:tcW w:w="1088" w:type="dxa"/>
                </w:tcPr>
                <w:p w14:paraId="0BC31B8F" w14:textId="77777777" w:rsidR="009E73F7" w:rsidRPr="00656D2E" w:rsidRDefault="00000000">
                  <w:pPr>
                    <w:pStyle w:val="Compact"/>
                    <w:jc w:val="center"/>
                    <w:rPr>
                      <w:sz w:val="22"/>
                      <w:szCs w:val="22"/>
                    </w:rPr>
                  </w:pPr>
                  <w:r w:rsidRPr="00656D2E">
                    <w:rPr>
                      <w:sz w:val="22"/>
                      <w:szCs w:val="22"/>
                    </w:rPr>
                    <w:t>8.133</w:t>
                  </w:r>
                </w:p>
              </w:tc>
              <w:tc>
                <w:tcPr>
                  <w:tcW w:w="996" w:type="dxa"/>
                </w:tcPr>
                <w:p w14:paraId="5704FF8F" w14:textId="77777777" w:rsidR="009E73F7" w:rsidRPr="00656D2E" w:rsidRDefault="00000000">
                  <w:pPr>
                    <w:pStyle w:val="Compact"/>
                    <w:jc w:val="center"/>
                    <w:rPr>
                      <w:sz w:val="22"/>
                      <w:szCs w:val="22"/>
                    </w:rPr>
                  </w:pPr>
                  <w:r w:rsidRPr="00656D2E">
                    <w:rPr>
                      <w:sz w:val="22"/>
                      <w:szCs w:val="22"/>
                    </w:rPr>
                    <w:t>0.891</w:t>
                  </w:r>
                </w:p>
              </w:tc>
              <w:tc>
                <w:tcPr>
                  <w:tcW w:w="855" w:type="dxa"/>
                </w:tcPr>
                <w:p w14:paraId="75CCFD25" w14:textId="77777777" w:rsidR="009E73F7" w:rsidRPr="00656D2E" w:rsidRDefault="00000000">
                  <w:pPr>
                    <w:pStyle w:val="Compact"/>
                    <w:jc w:val="center"/>
                    <w:rPr>
                      <w:sz w:val="22"/>
                      <w:szCs w:val="22"/>
                    </w:rPr>
                  </w:pPr>
                  <w:r w:rsidRPr="00656D2E">
                    <w:rPr>
                      <w:sz w:val="22"/>
                      <w:szCs w:val="22"/>
                    </w:rPr>
                    <w:t>1.030</w:t>
                  </w:r>
                </w:p>
              </w:tc>
            </w:tr>
            <w:tr w:rsidR="009E73F7" w:rsidRPr="00656D2E" w14:paraId="778B3DC5" w14:textId="77777777" w:rsidTr="00656D2E">
              <w:tc>
                <w:tcPr>
                  <w:tcW w:w="1197" w:type="dxa"/>
                </w:tcPr>
                <w:p w14:paraId="45295EC3" w14:textId="77777777" w:rsidR="009E73F7" w:rsidRPr="00656D2E" w:rsidRDefault="00000000">
                  <w:pPr>
                    <w:pStyle w:val="Compact"/>
                    <w:jc w:val="center"/>
                    <w:rPr>
                      <w:sz w:val="22"/>
                      <w:szCs w:val="22"/>
                    </w:rPr>
                  </w:pPr>
                  <w:r w:rsidRPr="00656D2E">
                    <w:rPr>
                      <w:sz w:val="22"/>
                      <w:szCs w:val="22"/>
                    </w:rPr>
                    <w:t>QSY_A_2213</w:t>
                  </w:r>
                </w:p>
              </w:tc>
              <w:tc>
                <w:tcPr>
                  <w:tcW w:w="1071" w:type="dxa"/>
                </w:tcPr>
                <w:p w14:paraId="5F254318" w14:textId="77777777" w:rsidR="009E73F7" w:rsidRPr="00656D2E" w:rsidRDefault="00000000">
                  <w:pPr>
                    <w:pStyle w:val="Compact"/>
                    <w:jc w:val="center"/>
                    <w:rPr>
                      <w:sz w:val="22"/>
                      <w:szCs w:val="22"/>
                    </w:rPr>
                  </w:pPr>
                  <w:r w:rsidRPr="00656D2E">
                    <w:rPr>
                      <w:sz w:val="22"/>
                      <w:szCs w:val="22"/>
                    </w:rPr>
                    <w:t>26</w:t>
                  </w:r>
                </w:p>
              </w:tc>
              <w:tc>
                <w:tcPr>
                  <w:tcW w:w="1418" w:type="dxa"/>
                </w:tcPr>
                <w:p w14:paraId="338BCAE8" w14:textId="77777777" w:rsidR="009E73F7" w:rsidRPr="00656D2E" w:rsidRDefault="00000000">
                  <w:pPr>
                    <w:pStyle w:val="Compact"/>
                    <w:jc w:val="center"/>
                    <w:rPr>
                      <w:sz w:val="22"/>
                      <w:szCs w:val="22"/>
                    </w:rPr>
                  </w:pPr>
                  <w:r w:rsidRPr="00656D2E">
                    <w:rPr>
                      <w:sz w:val="22"/>
                      <w:szCs w:val="22"/>
                    </w:rPr>
                    <w:t>0.922</w:t>
                  </w:r>
                </w:p>
              </w:tc>
              <w:tc>
                <w:tcPr>
                  <w:tcW w:w="994" w:type="dxa"/>
                </w:tcPr>
                <w:p w14:paraId="14F4024C" w14:textId="77777777" w:rsidR="009E73F7" w:rsidRPr="00656D2E" w:rsidRDefault="00000000">
                  <w:pPr>
                    <w:pStyle w:val="Compact"/>
                    <w:jc w:val="center"/>
                    <w:rPr>
                      <w:sz w:val="22"/>
                      <w:szCs w:val="22"/>
                    </w:rPr>
                  </w:pPr>
                  <w:r w:rsidRPr="00656D2E">
                    <w:rPr>
                      <w:sz w:val="22"/>
                      <w:szCs w:val="22"/>
                    </w:rPr>
                    <w:t>0.002</w:t>
                  </w:r>
                </w:p>
              </w:tc>
              <w:tc>
                <w:tcPr>
                  <w:tcW w:w="1741" w:type="dxa"/>
                </w:tcPr>
                <w:p w14:paraId="7008D32E" w14:textId="77777777" w:rsidR="009E73F7" w:rsidRPr="00656D2E" w:rsidRDefault="00000000">
                  <w:pPr>
                    <w:pStyle w:val="Compact"/>
                    <w:jc w:val="center"/>
                    <w:rPr>
                      <w:sz w:val="22"/>
                      <w:szCs w:val="22"/>
                    </w:rPr>
                  </w:pPr>
                  <w:r w:rsidRPr="00656D2E">
                    <w:rPr>
                      <w:sz w:val="22"/>
                      <w:szCs w:val="22"/>
                    </w:rPr>
                    <w:t>114.985</w:t>
                  </w:r>
                </w:p>
              </w:tc>
              <w:tc>
                <w:tcPr>
                  <w:tcW w:w="1088" w:type="dxa"/>
                </w:tcPr>
                <w:p w14:paraId="1D9A870C" w14:textId="77777777" w:rsidR="009E73F7" w:rsidRPr="00656D2E" w:rsidRDefault="00000000">
                  <w:pPr>
                    <w:pStyle w:val="Compact"/>
                    <w:jc w:val="center"/>
                    <w:rPr>
                      <w:sz w:val="22"/>
                      <w:szCs w:val="22"/>
                    </w:rPr>
                  </w:pPr>
                  <w:r w:rsidRPr="00656D2E">
                    <w:rPr>
                      <w:sz w:val="22"/>
                      <w:szCs w:val="22"/>
                    </w:rPr>
                    <w:t>8.873</w:t>
                  </w:r>
                </w:p>
              </w:tc>
              <w:tc>
                <w:tcPr>
                  <w:tcW w:w="996" w:type="dxa"/>
                </w:tcPr>
                <w:p w14:paraId="4C3B8A3C" w14:textId="77777777" w:rsidR="009E73F7" w:rsidRPr="00656D2E" w:rsidRDefault="00000000">
                  <w:pPr>
                    <w:pStyle w:val="Compact"/>
                    <w:jc w:val="center"/>
                    <w:rPr>
                      <w:sz w:val="22"/>
                      <w:szCs w:val="22"/>
                    </w:rPr>
                  </w:pPr>
                  <w:r w:rsidRPr="00656D2E">
                    <w:rPr>
                      <w:sz w:val="22"/>
                      <w:szCs w:val="22"/>
                    </w:rPr>
                    <w:t>0.878</w:t>
                  </w:r>
                </w:p>
              </w:tc>
              <w:tc>
                <w:tcPr>
                  <w:tcW w:w="855" w:type="dxa"/>
                </w:tcPr>
                <w:p w14:paraId="23330673" w14:textId="77777777" w:rsidR="009E73F7" w:rsidRPr="00656D2E" w:rsidRDefault="00000000">
                  <w:pPr>
                    <w:pStyle w:val="Compact"/>
                    <w:jc w:val="center"/>
                    <w:rPr>
                      <w:sz w:val="22"/>
                      <w:szCs w:val="22"/>
                    </w:rPr>
                  </w:pPr>
                  <w:r w:rsidRPr="00656D2E">
                    <w:rPr>
                      <w:sz w:val="22"/>
                      <w:szCs w:val="22"/>
                    </w:rPr>
                    <w:t>1.011</w:t>
                  </w:r>
                </w:p>
              </w:tc>
            </w:tr>
            <w:tr w:rsidR="009E73F7" w:rsidRPr="00656D2E" w14:paraId="2D62618E" w14:textId="77777777" w:rsidTr="00656D2E">
              <w:tc>
                <w:tcPr>
                  <w:tcW w:w="1197" w:type="dxa"/>
                </w:tcPr>
                <w:p w14:paraId="33CDA029" w14:textId="77777777" w:rsidR="009E73F7" w:rsidRPr="00656D2E" w:rsidRDefault="00000000">
                  <w:pPr>
                    <w:pStyle w:val="Compact"/>
                    <w:jc w:val="center"/>
                    <w:rPr>
                      <w:sz w:val="22"/>
                      <w:szCs w:val="22"/>
                    </w:rPr>
                  </w:pPr>
                  <w:r w:rsidRPr="00656D2E">
                    <w:rPr>
                      <w:sz w:val="22"/>
                      <w:szCs w:val="22"/>
                    </w:rPr>
                    <w:t>QSY_A_2600</w:t>
                  </w:r>
                </w:p>
              </w:tc>
              <w:tc>
                <w:tcPr>
                  <w:tcW w:w="1071" w:type="dxa"/>
                </w:tcPr>
                <w:p w14:paraId="72860674" w14:textId="77777777" w:rsidR="009E73F7" w:rsidRPr="00656D2E" w:rsidRDefault="00000000">
                  <w:pPr>
                    <w:pStyle w:val="Compact"/>
                    <w:jc w:val="center"/>
                    <w:rPr>
                      <w:sz w:val="22"/>
                      <w:szCs w:val="22"/>
                    </w:rPr>
                  </w:pPr>
                  <w:r w:rsidRPr="00656D2E">
                    <w:rPr>
                      <w:sz w:val="22"/>
                      <w:szCs w:val="22"/>
                    </w:rPr>
                    <w:t>22</w:t>
                  </w:r>
                </w:p>
              </w:tc>
              <w:tc>
                <w:tcPr>
                  <w:tcW w:w="1418" w:type="dxa"/>
                </w:tcPr>
                <w:p w14:paraId="1AB28DDF" w14:textId="77777777" w:rsidR="009E73F7" w:rsidRPr="00656D2E" w:rsidRDefault="00000000">
                  <w:pPr>
                    <w:pStyle w:val="Compact"/>
                    <w:jc w:val="center"/>
                    <w:rPr>
                      <w:sz w:val="22"/>
                      <w:szCs w:val="22"/>
                    </w:rPr>
                  </w:pPr>
                  <w:r w:rsidRPr="00656D2E">
                    <w:rPr>
                      <w:sz w:val="22"/>
                      <w:szCs w:val="22"/>
                    </w:rPr>
                    <w:t>0.852</w:t>
                  </w:r>
                </w:p>
              </w:tc>
              <w:tc>
                <w:tcPr>
                  <w:tcW w:w="994" w:type="dxa"/>
                </w:tcPr>
                <w:p w14:paraId="4EF9760F" w14:textId="77777777" w:rsidR="009E73F7" w:rsidRPr="00656D2E" w:rsidRDefault="00000000">
                  <w:pPr>
                    <w:pStyle w:val="Compact"/>
                    <w:jc w:val="center"/>
                    <w:rPr>
                      <w:sz w:val="22"/>
                      <w:szCs w:val="22"/>
                    </w:rPr>
                  </w:pPr>
                  <w:r w:rsidRPr="00656D2E">
                    <w:rPr>
                      <w:sz w:val="22"/>
                      <w:szCs w:val="22"/>
                    </w:rPr>
                    <w:t>0.001</w:t>
                  </w:r>
                </w:p>
              </w:tc>
              <w:tc>
                <w:tcPr>
                  <w:tcW w:w="1741" w:type="dxa"/>
                </w:tcPr>
                <w:p w14:paraId="5332F351" w14:textId="77777777" w:rsidR="009E73F7" w:rsidRPr="00656D2E" w:rsidRDefault="00000000">
                  <w:pPr>
                    <w:pStyle w:val="Compact"/>
                    <w:jc w:val="center"/>
                    <w:rPr>
                      <w:sz w:val="22"/>
                      <w:szCs w:val="22"/>
                    </w:rPr>
                  </w:pPr>
                  <w:r w:rsidRPr="00656D2E">
                    <w:rPr>
                      <w:sz w:val="22"/>
                      <w:szCs w:val="22"/>
                    </w:rPr>
                    <w:t>124.385</w:t>
                  </w:r>
                </w:p>
              </w:tc>
              <w:tc>
                <w:tcPr>
                  <w:tcW w:w="1088" w:type="dxa"/>
                </w:tcPr>
                <w:p w14:paraId="64AD4A68" w14:textId="77777777" w:rsidR="009E73F7" w:rsidRPr="00656D2E" w:rsidRDefault="00000000">
                  <w:pPr>
                    <w:pStyle w:val="Compact"/>
                    <w:jc w:val="center"/>
                    <w:rPr>
                      <w:sz w:val="22"/>
                      <w:szCs w:val="22"/>
                    </w:rPr>
                  </w:pPr>
                  <w:r w:rsidRPr="00656D2E">
                    <w:rPr>
                      <w:sz w:val="22"/>
                      <w:szCs w:val="22"/>
                    </w:rPr>
                    <w:t>7.145</w:t>
                  </w:r>
                </w:p>
              </w:tc>
              <w:tc>
                <w:tcPr>
                  <w:tcW w:w="996" w:type="dxa"/>
                </w:tcPr>
                <w:p w14:paraId="670C6BC5" w14:textId="77777777" w:rsidR="009E73F7" w:rsidRPr="00656D2E" w:rsidRDefault="00000000">
                  <w:pPr>
                    <w:pStyle w:val="Compact"/>
                    <w:jc w:val="center"/>
                    <w:rPr>
                      <w:sz w:val="22"/>
                      <w:szCs w:val="22"/>
                    </w:rPr>
                  </w:pPr>
                  <w:r w:rsidRPr="00656D2E">
                    <w:rPr>
                      <w:sz w:val="22"/>
                      <w:szCs w:val="22"/>
                    </w:rPr>
                    <w:t>0.927</w:t>
                  </w:r>
                </w:p>
              </w:tc>
              <w:tc>
                <w:tcPr>
                  <w:tcW w:w="855" w:type="dxa"/>
                </w:tcPr>
                <w:p w14:paraId="628F454C" w14:textId="77777777" w:rsidR="009E73F7" w:rsidRPr="00656D2E" w:rsidRDefault="00000000">
                  <w:pPr>
                    <w:pStyle w:val="Compact"/>
                    <w:jc w:val="center"/>
                    <w:rPr>
                      <w:sz w:val="22"/>
                      <w:szCs w:val="22"/>
                    </w:rPr>
                  </w:pPr>
                  <w:r w:rsidRPr="00656D2E">
                    <w:rPr>
                      <w:sz w:val="22"/>
                      <w:szCs w:val="22"/>
                    </w:rPr>
                    <w:t>1.010</w:t>
                  </w:r>
                </w:p>
              </w:tc>
            </w:tr>
            <w:tr w:rsidR="009E73F7" w:rsidRPr="00656D2E" w14:paraId="3DD777EE" w14:textId="77777777" w:rsidTr="00656D2E">
              <w:tc>
                <w:tcPr>
                  <w:tcW w:w="1197" w:type="dxa"/>
                </w:tcPr>
                <w:p w14:paraId="32456279" w14:textId="77777777" w:rsidR="009E73F7" w:rsidRPr="00656D2E" w:rsidRDefault="00000000">
                  <w:pPr>
                    <w:pStyle w:val="Compact"/>
                    <w:jc w:val="center"/>
                    <w:rPr>
                      <w:sz w:val="22"/>
                      <w:szCs w:val="22"/>
                    </w:rPr>
                  </w:pPr>
                  <w:r w:rsidRPr="00656D2E">
                    <w:rPr>
                      <w:sz w:val="22"/>
                      <w:szCs w:val="22"/>
                    </w:rPr>
                    <w:t>QSY_A_2717</w:t>
                  </w:r>
                </w:p>
              </w:tc>
              <w:tc>
                <w:tcPr>
                  <w:tcW w:w="1071" w:type="dxa"/>
                </w:tcPr>
                <w:p w14:paraId="2ADF864A" w14:textId="77777777" w:rsidR="009E73F7" w:rsidRPr="00656D2E" w:rsidRDefault="00000000">
                  <w:pPr>
                    <w:pStyle w:val="Compact"/>
                    <w:jc w:val="center"/>
                    <w:rPr>
                      <w:sz w:val="22"/>
                      <w:szCs w:val="22"/>
                    </w:rPr>
                  </w:pPr>
                  <w:r w:rsidRPr="00656D2E">
                    <w:rPr>
                      <w:sz w:val="22"/>
                      <w:szCs w:val="22"/>
                    </w:rPr>
                    <w:t>20</w:t>
                  </w:r>
                </w:p>
              </w:tc>
              <w:tc>
                <w:tcPr>
                  <w:tcW w:w="1418" w:type="dxa"/>
                </w:tcPr>
                <w:p w14:paraId="5C2F7F8D" w14:textId="77777777" w:rsidR="009E73F7" w:rsidRPr="00656D2E" w:rsidRDefault="00000000">
                  <w:pPr>
                    <w:pStyle w:val="Compact"/>
                    <w:jc w:val="center"/>
                    <w:rPr>
                      <w:sz w:val="22"/>
                      <w:szCs w:val="22"/>
                    </w:rPr>
                  </w:pPr>
                  <w:r w:rsidRPr="00656D2E">
                    <w:rPr>
                      <w:sz w:val="22"/>
                      <w:szCs w:val="22"/>
                    </w:rPr>
                    <w:t>0.860</w:t>
                  </w:r>
                </w:p>
              </w:tc>
              <w:tc>
                <w:tcPr>
                  <w:tcW w:w="994" w:type="dxa"/>
                </w:tcPr>
                <w:p w14:paraId="253D26AE" w14:textId="77777777" w:rsidR="009E73F7" w:rsidRPr="00656D2E" w:rsidRDefault="00000000">
                  <w:pPr>
                    <w:pStyle w:val="Compact"/>
                    <w:jc w:val="center"/>
                    <w:rPr>
                      <w:sz w:val="22"/>
                      <w:szCs w:val="22"/>
                    </w:rPr>
                  </w:pPr>
                  <w:r w:rsidRPr="00656D2E">
                    <w:rPr>
                      <w:sz w:val="22"/>
                      <w:szCs w:val="22"/>
                    </w:rPr>
                    <w:t>0.001</w:t>
                  </w:r>
                </w:p>
              </w:tc>
              <w:tc>
                <w:tcPr>
                  <w:tcW w:w="1741" w:type="dxa"/>
                </w:tcPr>
                <w:p w14:paraId="3601AE9D" w14:textId="77777777" w:rsidR="009E73F7" w:rsidRPr="00656D2E" w:rsidRDefault="00000000">
                  <w:pPr>
                    <w:pStyle w:val="Compact"/>
                    <w:jc w:val="center"/>
                    <w:rPr>
                      <w:sz w:val="22"/>
                      <w:szCs w:val="22"/>
                    </w:rPr>
                  </w:pPr>
                  <w:r w:rsidRPr="00656D2E">
                    <w:rPr>
                      <w:sz w:val="22"/>
                      <w:szCs w:val="22"/>
                    </w:rPr>
                    <w:t>122.426</w:t>
                  </w:r>
                </w:p>
              </w:tc>
              <w:tc>
                <w:tcPr>
                  <w:tcW w:w="1088" w:type="dxa"/>
                </w:tcPr>
                <w:p w14:paraId="799488DC" w14:textId="77777777" w:rsidR="009E73F7" w:rsidRPr="00656D2E" w:rsidRDefault="00000000">
                  <w:pPr>
                    <w:pStyle w:val="Compact"/>
                    <w:jc w:val="center"/>
                    <w:rPr>
                      <w:sz w:val="22"/>
                      <w:szCs w:val="22"/>
                    </w:rPr>
                  </w:pPr>
                  <w:r w:rsidRPr="00656D2E">
                    <w:rPr>
                      <w:sz w:val="22"/>
                      <w:szCs w:val="22"/>
                    </w:rPr>
                    <w:t>8.954</w:t>
                  </w:r>
                </w:p>
              </w:tc>
              <w:tc>
                <w:tcPr>
                  <w:tcW w:w="996" w:type="dxa"/>
                </w:tcPr>
                <w:p w14:paraId="5253593B" w14:textId="77777777" w:rsidR="009E73F7" w:rsidRPr="00656D2E" w:rsidRDefault="00000000">
                  <w:pPr>
                    <w:pStyle w:val="Compact"/>
                    <w:jc w:val="center"/>
                    <w:rPr>
                      <w:sz w:val="22"/>
                      <w:szCs w:val="22"/>
                    </w:rPr>
                  </w:pPr>
                  <w:r w:rsidRPr="00656D2E">
                    <w:rPr>
                      <w:sz w:val="22"/>
                      <w:szCs w:val="22"/>
                    </w:rPr>
                    <w:t>0.905</w:t>
                  </w:r>
                </w:p>
              </w:tc>
              <w:tc>
                <w:tcPr>
                  <w:tcW w:w="855" w:type="dxa"/>
                </w:tcPr>
                <w:p w14:paraId="62930945" w14:textId="77777777" w:rsidR="009E73F7" w:rsidRPr="00656D2E" w:rsidRDefault="00000000">
                  <w:pPr>
                    <w:pStyle w:val="Compact"/>
                    <w:jc w:val="center"/>
                    <w:rPr>
                      <w:sz w:val="22"/>
                      <w:szCs w:val="22"/>
                    </w:rPr>
                  </w:pPr>
                  <w:r w:rsidRPr="00656D2E">
                    <w:rPr>
                      <w:sz w:val="22"/>
                      <w:szCs w:val="22"/>
                    </w:rPr>
                    <w:t>1.011</w:t>
                  </w:r>
                </w:p>
              </w:tc>
            </w:tr>
            <w:tr w:rsidR="009E73F7" w:rsidRPr="00656D2E" w14:paraId="40C78812" w14:textId="77777777" w:rsidTr="00656D2E">
              <w:tc>
                <w:tcPr>
                  <w:tcW w:w="1197" w:type="dxa"/>
                </w:tcPr>
                <w:p w14:paraId="0E20B377" w14:textId="77777777" w:rsidR="009E73F7" w:rsidRPr="00656D2E" w:rsidRDefault="00000000">
                  <w:pPr>
                    <w:pStyle w:val="Compact"/>
                    <w:jc w:val="center"/>
                    <w:rPr>
                      <w:sz w:val="22"/>
                      <w:szCs w:val="22"/>
                    </w:rPr>
                  </w:pPr>
                  <w:r w:rsidRPr="00656D2E">
                    <w:rPr>
                      <w:sz w:val="22"/>
                      <w:szCs w:val="22"/>
                    </w:rPr>
                    <w:t>QSY_A_2723</w:t>
                  </w:r>
                </w:p>
              </w:tc>
              <w:tc>
                <w:tcPr>
                  <w:tcW w:w="1071" w:type="dxa"/>
                </w:tcPr>
                <w:p w14:paraId="17919315" w14:textId="77777777" w:rsidR="009E73F7" w:rsidRPr="00656D2E" w:rsidRDefault="00000000">
                  <w:pPr>
                    <w:pStyle w:val="Compact"/>
                    <w:jc w:val="center"/>
                    <w:rPr>
                      <w:sz w:val="22"/>
                      <w:szCs w:val="22"/>
                    </w:rPr>
                  </w:pPr>
                  <w:r w:rsidRPr="00656D2E">
                    <w:rPr>
                      <w:sz w:val="22"/>
                      <w:szCs w:val="22"/>
                    </w:rPr>
                    <w:t>27</w:t>
                  </w:r>
                </w:p>
              </w:tc>
              <w:tc>
                <w:tcPr>
                  <w:tcW w:w="1418" w:type="dxa"/>
                </w:tcPr>
                <w:p w14:paraId="46C43E9B" w14:textId="77777777" w:rsidR="009E73F7" w:rsidRPr="00656D2E" w:rsidRDefault="00000000">
                  <w:pPr>
                    <w:pStyle w:val="Compact"/>
                    <w:jc w:val="center"/>
                    <w:rPr>
                      <w:sz w:val="22"/>
                      <w:szCs w:val="22"/>
                    </w:rPr>
                  </w:pPr>
                  <w:r w:rsidRPr="00656D2E">
                    <w:rPr>
                      <w:sz w:val="22"/>
                      <w:szCs w:val="22"/>
                    </w:rPr>
                    <w:t>0.918</w:t>
                  </w:r>
                </w:p>
              </w:tc>
              <w:tc>
                <w:tcPr>
                  <w:tcW w:w="994" w:type="dxa"/>
                </w:tcPr>
                <w:p w14:paraId="71A2A010" w14:textId="77777777" w:rsidR="009E73F7" w:rsidRPr="00656D2E" w:rsidRDefault="00000000">
                  <w:pPr>
                    <w:pStyle w:val="Compact"/>
                    <w:jc w:val="center"/>
                    <w:rPr>
                      <w:sz w:val="22"/>
                      <w:szCs w:val="22"/>
                    </w:rPr>
                  </w:pPr>
                  <w:r w:rsidRPr="00656D2E">
                    <w:rPr>
                      <w:sz w:val="22"/>
                      <w:szCs w:val="22"/>
                    </w:rPr>
                    <w:t>0.001</w:t>
                  </w:r>
                </w:p>
              </w:tc>
              <w:tc>
                <w:tcPr>
                  <w:tcW w:w="1741" w:type="dxa"/>
                </w:tcPr>
                <w:p w14:paraId="06E38B43" w14:textId="77777777" w:rsidR="009E73F7" w:rsidRPr="00656D2E" w:rsidRDefault="00000000">
                  <w:pPr>
                    <w:pStyle w:val="Compact"/>
                    <w:jc w:val="center"/>
                    <w:rPr>
                      <w:sz w:val="22"/>
                      <w:szCs w:val="22"/>
                    </w:rPr>
                  </w:pPr>
                  <w:r w:rsidRPr="00656D2E">
                    <w:rPr>
                      <w:sz w:val="22"/>
                      <w:szCs w:val="22"/>
                    </w:rPr>
                    <w:t>134.926</w:t>
                  </w:r>
                </w:p>
              </w:tc>
              <w:tc>
                <w:tcPr>
                  <w:tcW w:w="1088" w:type="dxa"/>
                </w:tcPr>
                <w:p w14:paraId="62625025" w14:textId="77777777" w:rsidR="009E73F7" w:rsidRPr="00656D2E" w:rsidRDefault="00000000">
                  <w:pPr>
                    <w:pStyle w:val="Compact"/>
                    <w:jc w:val="center"/>
                    <w:rPr>
                      <w:sz w:val="22"/>
                      <w:szCs w:val="22"/>
                    </w:rPr>
                  </w:pPr>
                  <w:r w:rsidRPr="00656D2E">
                    <w:rPr>
                      <w:sz w:val="22"/>
                      <w:szCs w:val="22"/>
                    </w:rPr>
                    <w:t>8.275</w:t>
                  </w:r>
                </w:p>
              </w:tc>
              <w:tc>
                <w:tcPr>
                  <w:tcW w:w="996" w:type="dxa"/>
                </w:tcPr>
                <w:p w14:paraId="70A98E3B" w14:textId="77777777" w:rsidR="009E73F7" w:rsidRPr="00656D2E" w:rsidRDefault="00000000">
                  <w:pPr>
                    <w:pStyle w:val="Compact"/>
                    <w:jc w:val="center"/>
                    <w:rPr>
                      <w:sz w:val="22"/>
                      <w:szCs w:val="22"/>
                    </w:rPr>
                  </w:pPr>
                  <w:r w:rsidRPr="00656D2E">
                    <w:rPr>
                      <w:sz w:val="22"/>
                      <w:szCs w:val="22"/>
                    </w:rPr>
                    <w:t>0.907</w:t>
                  </w:r>
                </w:p>
              </w:tc>
              <w:tc>
                <w:tcPr>
                  <w:tcW w:w="855" w:type="dxa"/>
                </w:tcPr>
                <w:p w14:paraId="33C251C3" w14:textId="77777777" w:rsidR="009E73F7" w:rsidRPr="00656D2E" w:rsidRDefault="00000000">
                  <w:pPr>
                    <w:pStyle w:val="Compact"/>
                    <w:jc w:val="center"/>
                    <w:rPr>
                      <w:sz w:val="22"/>
                      <w:szCs w:val="22"/>
                    </w:rPr>
                  </w:pPr>
                  <w:r w:rsidRPr="00656D2E">
                    <w:rPr>
                      <w:sz w:val="22"/>
                      <w:szCs w:val="22"/>
                    </w:rPr>
                    <w:t>1.009</w:t>
                  </w:r>
                </w:p>
              </w:tc>
            </w:tr>
            <w:tr w:rsidR="009E73F7" w:rsidRPr="00656D2E" w14:paraId="5EC3BBA4" w14:textId="77777777" w:rsidTr="00656D2E">
              <w:tc>
                <w:tcPr>
                  <w:tcW w:w="1197" w:type="dxa"/>
                </w:tcPr>
                <w:p w14:paraId="41BBF966" w14:textId="77777777" w:rsidR="009E73F7" w:rsidRPr="00656D2E" w:rsidRDefault="00000000">
                  <w:pPr>
                    <w:pStyle w:val="Compact"/>
                    <w:jc w:val="center"/>
                    <w:rPr>
                      <w:sz w:val="22"/>
                      <w:szCs w:val="22"/>
                    </w:rPr>
                  </w:pPr>
                  <w:r w:rsidRPr="00656D2E">
                    <w:rPr>
                      <w:sz w:val="22"/>
                      <w:szCs w:val="22"/>
                    </w:rPr>
                    <w:t>QSY_A_2797</w:t>
                  </w:r>
                </w:p>
              </w:tc>
              <w:tc>
                <w:tcPr>
                  <w:tcW w:w="1071" w:type="dxa"/>
                </w:tcPr>
                <w:p w14:paraId="635B963E" w14:textId="77777777" w:rsidR="009E73F7" w:rsidRPr="00656D2E" w:rsidRDefault="00000000">
                  <w:pPr>
                    <w:pStyle w:val="Compact"/>
                    <w:jc w:val="center"/>
                    <w:rPr>
                      <w:sz w:val="22"/>
                      <w:szCs w:val="22"/>
                    </w:rPr>
                  </w:pPr>
                  <w:r w:rsidRPr="00656D2E">
                    <w:rPr>
                      <w:sz w:val="22"/>
                      <w:szCs w:val="22"/>
                    </w:rPr>
                    <w:t>28</w:t>
                  </w:r>
                </w:p>
              </w:tc>
              <w:tc>
                <w:tcPr>
                  <w:tcW w:w="1418" w:type="dxa"/>
                </w:tcPr>
                <w:p w14:paraId="4B9FC0B5" w14:textId="77777777" w:rsidR="009E73F7" w:rsidRPr="00656D2E" w:rsidRDefault="00000000">
                  <w:pPr>
                    <w:pStyle w:val="Compact"/>
                    <w:jc w:val="center"/>
                    <w:rPr>
                      <w:sz w:val="22"/>
                      <w:szCs w:val="22"/>
                    </w:rPr>
                  </w:pPr>
                  <w:r w:rsidRPr="00656D2E">
                    <w:rPr>
                      <w:sz w:val="22"/>
                      <w:szCs w:val="22"/>
                    </w:rPr>
                    <w:t>0.960</w:t>
                  </w:r>
                </w:p>
              </w:tc>
              <w:tc>
                <w:tcPr>
                  <w:tcW w:w="994" w:type="dxa"/>
                </w:tcPr>
                <w:p w14:paraId="4AB0C714" w14:textId="77777777" w:rsidR="009E73F7" w:rsidRPr="00656D2E" w:rsidRDefault="00000000">
                  <w:pPr>
                    <w:pStyle w:val="Compact"/>
                    <w:jc w:val="center"/>
                    <w:rPr>
                      <w:sz w:val="22"/>
                      <w:szCs w:val="22"/>
                    </w:rPr>
                  </w:pPr>
                  <w:r w:rsidRPr="00656D2E">
                    <w:rPr>
                      <w:sz w:val="22"/>
                      <w:szCs w:val="22"/>
                    </w:rPr>
                    <w:t>0.002</w:t>
                  </w:r>
                </w:p>
              </w:tc>
              <w:tc>
                <w:tcPr>
                  <w:tcW w:w="1741" w:type="dxa"/>
                </w:tcPr>
                <w:p w14:paraId="7AD2369C" w14:textId="77777777" w:rsidR="009E73F7" w:rsidRPr="00656D2E" w:rsidRDefault="00000000">
                  <w:pPr>
                    <w:pStyle w:val="Compact"/>
                    <w:jc w:val="center"/>
                    <w:rPr>
                      <w:sz w:val="22"/>
                      <w:szCs w:val="22"/>
                    </w:rPr>
                  </w:pPr>
                  <w:r w:rsidRPr="00656D2E">
                    <w:rPr>
                      <w:sz w:val="22"/>
                      <w:szCs w:val="22"/>
                    </w:rPr>
                    <w:t>135.403</w:t>
                  </w:r>
                </w:p>
              </w:tc>
              <w:tc>
                <w:tcPr>
                  <w:tcW w:w="1088" w:type="dxa"/>
                </w:tcPr>
                <w:p w14:paraId="6D85F189" w14:textId="77777777" w:rsidR="009E73F7" w:rsidRPr="00656D2E" w:rsidRDefault="00000000">
                  <w:pPr>
                    <w:pStyle w:val="Compact"/>
                    <w:jc w:val="center"/>
                    <w:rPr>
                      <w:sz w:val="22"/>
                      <w:szCs w:val="22"/>
                    </w:rPr>
                  </w:pPr>
                  <w:r w:rsidRPr="00656D2E">
                    <w:rPr>
                      <w:sz w:val="22"/>
                      <w:szCs w:val="22"/>
                    </w:rPr>
                    <w:t>7.453</w:t>
                  </w:r>
                </w:p>
              </w:tc>
              <w:tc>
                <w:tcPr>
                  <w:tcW w:w="996" w:type="dxa"/>
                </w:tcPr>
                <w:p w14:paraId="46900024" w14:textId="77777777" w:rsidR="009E73F7" w:rsidRPr="00656D2E" w:rsidRDefault="00000000">
                  <w:pPr>
                    <w:pStyle w:val="Compact"/>
                    <w:jc w:val="center"/>
                    <w:rPr>
                      <w:sz w:val="22"/>
                      <w:szCs w:val="22"/>
                    </w:rPr>
                  </w:pPr>
                  <w:r w:rsidRPr="00656D2E">
                    <w:rPr>
                      <w:sz w:val="22"/>
                      <w:szCs w:val="22"/>
                    </w:rPr>
                    <w:t>0.938</w:t>
                  </w:r>
                </w:p>
              </w:tc>
              <w:tc>
                <w:tcPr>
                  <w:tcW w:w="855" w:type="dxa"/>
                </w:tcPr>
                <w:p w14:paraId="1D624A29" w14:textId="77777777" w:rsidR="009E73F7" w:rsidRPr="00656D2E" w:rsidRDefault="00000000">
                  <w:pPr>
                    <w:pStyle w:val="Compact"/>
                    <w:jc w:val="center"/>
                    <w:rPr>
                      <w:sz w:val="22"/>
                      <w:szCs w:val="22"/>
                    </w:rPr>
                  </w:pPr>
                  <w:r w:rsidRPr="00656D2E">
                    <w:rPr>
                      <w:sz w:val="22"/>
                      <w:szCs w:val="22"/>
                    </w:rPr>
                    <w:t>1.004</w:t>
                  </w:r>
                </w:p>
              </w:tc>
            </w:tr>
            <w:tr w:rsidR="009E73F7" w:rsidRPr="00656D2E" w14:paraId="32F2FE18" w14:textId="77777777" w:rsidTr="00656D2E">
              <w:tc>
                <w:tcPr>
                  <w:tcW w:w="1197" w:type="dxa"/>
                </w:tcPr>
                <w:p w14:paraId="16027DFD" w14:textId="77777777" w:rsidR="009E73F7" w:rsidRPr="00656D2E" w:rsidRDefault="00000000">
                  <w:pPr>
                    <w:pStyle w:val="Compact"/>
                    <w:jc w:val="center"/>
                    <w:rPr>
                      <w:sz w:val="22"/>
                      <w:szCs w:val="22"/>
                    </w:rPr>
                  </w:pPr>
                  <w:r w:rsidRPr="00656D2E">
                    <w:rPr>
                      <w:sz w:val="22"/>
                      <w:szCs w:val="22"/>
                    </w:rPr>
                    <w:t>QSY_B_003</w:t>
                  </w:r>
                </w:p>
              </w:tc>
              <w:tc>
                <w:tcPr>
                  <w:tcW w:w="1071" w:type="dxa"/>
                </w:tcPr>
                <w:p w14:paraId="78A80C9A" w14:textId="77777777" w:rsidR="009E73F7" w:rsidRPr="00656D2E" w:rsidRDefault="00000000">
                  <w:pPr>
                    <w:pStyle w:val="Compact"/>
                    <w:jc w:val="center"/>
                    <w:rPr>
                      <w:sz w:val="22"/>
                      <w:szCs w:val="22"/>
                    </w:rPr>
                  </w:pPr>
                  <w:r w:rsidRPr="00656D2E">
                    <w:rPr>
                      <w:sz w:val="22"/>
                      <w:szCs w:val="22"/>
                    </w:rPr>
                    <w:t>14</w:t>
                  </w:r>
                </w:p>
              </w:tc>
              <w:tc>
                <w:tcPr>
                  <w:tcW w:w="1418" w:type="dxa"/>
                </w:tcPr>
                <w:p w14:paraId="61F86AE7" w14:textId="77777777" w:rsidR="009E73F7" w:rsidRPr="00656D2E" w:rsidRDefault="00000000">
                  <w:pPr>
                    <w:pStyle w:val="Compact"/>
                    <w:jc w:val="center"/>
                    <w:rPr>
                      <w:sz w:val="22"/>
                      <w:szCs w:val="22"/>
                    </w:rPr>
                  </w:pPr>
                  <w:r w:rsidRPr="00656D2E">
                    <w:rPr>
                      <w:sz w:val="22"/>
                      <w:szCs w:val="22"/>
                    </w:rPr>
                    <w:t>0.647</w:t>
                  </w:r>
                </w:p>
              </w:tc>
              <w:tc>
                <w:tcPr>
                  <w:tcW w:w="994" w:type="dxa"/>
                </w:tcPr>
                <w:p w14:paraId="1229FC9B" w14:textId="77777777" w:rsidR="009E73F7" w:rsidRPr="00656D2E" w:rsidRDefault="00000000">
                  <w:pPr>
                    <w:pStyle w:val="Compact"/>
                    <w:jc w:val="center"/>
                    <w:rPr>
                      <w:sz w:val="22"/>
                      <w:szCs w:val="22"/>
                    </w:rPr>
                  </w:pPr>
                  <w:r w:rsidRPr="00656D2E">
                    <w:rPr>
                      <w:sz w:val="22"/>
                      <w:szCs w:val="22"/>
                    </w:rPr>
                    <w:t>0.000</w:t>
                  </w:r>
                </w:p>
              </w:tc>
              <w:tc>
                <w:tcPr>
                  <w:tcW w:w="1741" w:type="dxa"/>
                </w:tcPr>
                <w:p w14:paraId="6FCC943B" w14:textId="77777777" w:rsidR="009E73F7" w:rsidRPr="00656D2E" w:rsidRDefault="00000000">
                  <w:pPr>
                    <w:pStyle w:val="Compact"/>
                    <w:jc w:val="center"/>
                    <w:rPr>
                      <w:sz w:val="22"/>
                      <w:szCs w:val="22"/>
                    </w:rPr>
                  </w:pPr>
                  <w:r w:rsidRPr="00656D2E">
                    <w:rPr>
                      <w:sz w:val="22"/>
                      <w:szCs w:val="22"/>
                    </w:rPr>
                    <w:t>120.931</w:t>
                  </w:r>
                </w:p>
              </w:tc>
              <w:tc>
                <w:tcPr>
                  <w:tcW w:w="1088" w:type="dxa"/>
                </w:tcPr>
                <w:p w14:paraId="165F980B" w14:textId="77777777" w:rsidR="009E73F7" w:rsidRPr="00656D2E" w:rsidRDefault="00000000">
                  <w:pPr>
                    <w:pStyle w:val="Compact"/>
                    <w:jc w:val="center"/>
                    <w:rPr>
                      <w:sz w:val="22"/>
                      <w:szCs w:val="22"/>
                    </w:rPr>
                  </w:pPr>
                  <w:r w:rsidRPr="00656D2E">
                    <w:rPr>
                      <w:sz w:val="22"/>
                      <w:szCs w:val="22"/>
                    </w:rPr>
                    <w:t>6.750</w:t>
                  </w:r>
                </w:p>
              </w:tc>
              <w:tc>
                <w:tcPr>
                  <w:tcW w:w="996" w:type="dxa"/>
                </w:tcPr>
                <w:p w14:paraId="6C58942B" w14:textId="77777777" w:rsidR="009E73F7" w:rsidRPr="00656D2E" w:rsidRDefault="00000000">
                  <w:pPr>
                    <w:pStyle w:val="Compact"/>
                    <w:jc w:val="center"/>
                    <w:rPr>
                      <w:sz w:val="22"/>
                      <w:szCs w:val="22"/>
                    </w:rPr>
                  </w:pPr>
                  <w:r w:rsidRPr="00656D2E">
                    <w:rPr>
                      <w:sz w:val="22"/>
                      <w:szCs w:val="22"/>
                    </w:rPr>
                    <w:t>0.915</w:t>
                  </w:r>
                </w:p>
              </w:tc>
              <w:tc>
                <w:tcPr>
                  <w:tcW w:w="855" w:type="dxa"/>
                </w:tcPr>
                <w:p w14:paraId="1D391BFA" w14:textId="77777777" w:rsidR="009E73F7" w:rsidRPr="00656D2E" w:rsidRDefault="00000000">
                  <w:pPr>
                    <w:pStyle w:val="Compact"/>
                    <w:jc w:val="center"/>
                    <w:rPr>
                      <w:sz w:val="22"/>
                      <w:szCs w:val="22"/>
                    </w:rPr>
                  </w:pPr>
                  <w:r w:rsidRPr="00656D2E">
                    <w:rPr>
                      <w:sz w:val="22"/>
                      <w:szCs w:val="22"/>
                    </w:rPr>
                    <w:t>1.015</w:t>
                  </w:r>
                </w:p>
              </w:tc>
            </w:tr>
            <w:tr w:rsidR="009E73F7" w:rsidRPr="00656D2E" w14:paraId="64FE4D36" w14:textId="77777777" w:rsidTr="00656D2E">
              <w:tc>
                <w:tcPr>
                  <w:tcW w:w="1197" w:type="dxa"/>
                </w:tcPr>
                <w:p w14:paraId="2F0AA201" w14:textId="77777777" w:rsidR="009E73F7" w:rsidRPr="00656D2E" w:rsidRDefault="00000000">
                  <w:pPr>
                    <w:pStyle w:val="Compact"/>
                    <w:jc w:val="center"/>
                    <w:rPr>
                      <w:sz w:val="22"/>
                      <w:szCs w:val="22"/>
                    </w:rPr>
                  </w:pPr>
                  <w:r w:rsidRPr="00656D2E">
                    <w:rPr>
                      <w:sz w:val="22"/>
                      <w:szCs w:val="22"/>
                    </w:rPr>
                    <w:lastRenderedPageBreak/>
                    <w:t>QSY_B_072</w:t>
                  </w:r>
                </w:p>
              </w:tc>
              <w:tc>
                <w:tcPr>
                  <w:tcW w:w="1071" w:type="dxa"/>
                </w:tcPr>
                <w:p w14:paraId="45F5DE8C" w14:textId="77777777" w:rsidR="009E73F7" w:rsidRPr="00656D2E" w:rsidRDefault="00000000">
                  <w:pPr>
                    <w:pStyle w:val="Compact"/>
                    <w:jc w:val="center"/>
                    <w:rPr>
                      <w:sz w:val="22"/>
                      <w:szCs w:val="22"/>
                    </w:rPr>
                  </w:pPr>
                  <w:r w:rsidRPr="00656D2E">
                    <w:rPr>
                      <w:sz w:val="22"/>
                      <w:szCs w:val="22"/>
                    </w:rPr>
                    <w:t>4</w:t>
                  </w:r>
                </w:p>
              </w:tc>
              <w:tc>
                <w:tcPr>
                  <w:tcW w:w="1418" w:type="dxa"/>
                </w:tcPr>
                <w:p w14:paraId="04678711" w14:textId="77777777" w:rsidR="009E73F7" w:rsidRPr="00656D2E" w:rsidRDefault="00000000">
                  <w:pPr>
                    <w:pStyle w:val="Compact"/>
                    <w:jc w:val="center"/>
                    <w:rPr>
                      <w:sz w:val="22"/>
                      <w:szCs w:val="22"/>
                    </w:rPr>
                  </w:pPr>
                  <w:r w:rsidRPr="00656D2E">
                    <w:rPr>
                      <w:sz w:val="22"/>
                      <w:szCs w:val="22"/>
                    </w:rPr>
                    <w:t>0.623</w:t>
                  </w:r>
                </w:p>
              </w:tc>
              <w:tc>
                <w:tcPr>
                  <w:tcW w:w="994" w:type="dxa"/>
                </w:tcPr>
                <w:p w14:paraId="12B5415D" w14:textId="77777777" w:rsidR="009E73F7" w:rsidRPr="00656D2E" w:rsidRDefault="00000000">
                  <w:pPr>
                    <w:pStyle w:val="Compact"/>
                    <w:jc w:val="center"/>
                    <w:rPr>
                      <w:sz w:val="22"/>
                      <w:szCs w:val="22"/>
                    </w:rPr>
                  </w:pPr>
                  <w:r w:rsidRPr="00656D2E">
                    <w:rPr>
                      <w:sz w:val="22"/>
                      <w:szCs w:val="22"/>
                    </w:rPr>
                    <w:t>0.000</w:t>
                  </w:r>
                </w:p>
              </w:tc>
              <w:tc>
                <w:tcPr>
                  <w:tcW w:w="1741" w:type="dxa"/>
                </w:tcPr>
                <w:p w14:paraId="4E994A60" w14:textId="77777777" w:rsidR="009E73F7" w:rsidRPr="00656D2E" w:rsidRDefault="00000000">
                  <w:pPr>
                    <w:pStyle w:val="Compact"/>
                    <w:jc w:val="center"/>
                    <w:rPr>
                      <w:sz w:val="22"/>
                      <w:szCs w:val="22"/>
                    </w:rPr>
                  </w:pPr>
                  <w:r w:rsidRPr="00656D2E">
                    <w:rPr>
                      <w:sz w:val="22"/>
                      <w:szCs w:val="22"/>
                    </w:rPr>
                    <w:t>115.484</w:t>
                  </w:r>
                </w:p>
              </w:tc>
              <w:tc>
                <w:tcPr>
                  <w:tcW w:w="1088" w:type="dxa"/>
                </w:tcPr>
                <w:p w14:paraId="69C72A8D" w14:textId="77777777" w:rsidR="009E73F7" w:rsidRPr="00656D2E" w:rsidRDefault="00000000">
                  <w:pPr>
                    <w:pStyle w:val="Compact"/>
                    <w:jc w:val="center"/>
                    <w:rPr>
                      <w:sz w:val="22"/>
                      <w:szCs w:val="22"/>
                    </w:rPr>
                  </w:pPr>
                  <w:r w:rsidRPr="00656D2E">
                    <w:rPr>
                      <w:sz w:val="22"/>
                      <w:szCs w:val="22"/>
                    </w:rPr>
                    <w:t>8.008</w:t>
                  </w:r>
                </w:p>
              </w:tc>
              <w:tc>
                <w:tcPr>
                  <w:tcW w:w="996" w:type="dxa"/>
                </w:tcPr>
                <w:p w14:paraId="18B84FB9" w14:textId="77777777" w:rsidR="009E73F7" w:rsidRPr="00656D2E" w:rsidRDefault="00000000">
                  <w:pPr>
                    <w:pStyle w:val="Compact"/>
                    <w:jc w:val="center"/>
                    <w:rPr>
                      <w:sz w:val="22"/>
                      <w:szCs w:val="22"/>
                    </w:rPr>
                  </w:pPr>
                  <w:r w:rsidRPr="00656D2E">
                    <w:rPr>
                      <w:sz w:val="22"/>
                      <w:szCs w:val="22"/>
                    </w:rPr>
                    <w:t>0.902</w:t>
                  </w:r>
                </w:p>
              </w:tc>
              <w:tc>
                <w:tcPr>
                  <w:tcW w:w="855" w:type="dxa"/>
                </w:tcPr>
                <w:p w14:paraId="71D72048" w14:textId="77777777" w:rsidR="009E73F7" w:rsidRPr="00656D2E" w:rsidRDefault="00000000">
                  <w:pPr>
                    <w:pStyle w:val="Compact"/>
                    <w:jc w:val="center"/>
                    <w:rPr>
                      <w:sz w:val="22"/>
                      <w:szCs w:val="22"/>
                    </w:rPr>
                  </w:pPr>
                  <w:r w:rsidRPr="00656D2E">
                    <w:rPr>
                      <w:sz w:val="22"/>
                      <w:szCs w:val="22"/>
                    </w:rPr>
                    <w:t>1.020</w:t>
                  </w:r>
                </w:p>
              </w:tc>
            </w:tr>
            <w:tr w:rsidR="009E73F7" w:rsidRPr="00656D2E" w14:paraId="177B4A8A" w14:textId="77777777" w:rsidTr="00656D2E">
              <w:tc>
                <w:tcPr>
                  <w:tcW w:w="1197" w:type="dxa"/>
                </w:tcPr>
                <w:p w14:paraId="0AE4EF8E" w14:textId="77777777" w:rsidR="009E73F7" w:rsidRPr="00656D2E" w:rsidRDefault="00000000">
                  <w:pPr>
                    <w:pStyle w:val="Compact"/>
                    <w:jc w:val="center"/>
                    <w:rPr>
                      <w:sz w:val="22"/>
                      <w:szCs w:val="22"/>
                    </w:rPr>
                  </w:pPr>
                  <w:r w:rsidRPr="00656D2E">
                    <w:rPr>
                      <w:sz w:val="22"/>
                      <w:szCs w:val="22"/>
                    </w:rPr>
                    <w:t>QSY_B_189</w:t>
                  </w:r>
                </w:p>
              </w:tc>
              <w:tc>
                <w:tcPr>
                  <w:tcW w:w="1071" w:type="dxa"/>
                </w:tcPr>
                <w:p w14:paraId="0BC6D363" w14:textId="77777777" w:rsidR="009E73F7" w:rsidRPr="00656D2E" w:rsidRDefault="00000000">
                  <w:pPr>
                    <w:pStyle w:val="Compact"/>
                    <w:jc w:val="center"/>
                    <w:rPr>
                      <w:sz w:val="22"/>
                      <w:szCs w:val="22"/>
                    </w:rPr>
                  </w:pPr>
                  <w:r w:rsidRPr="00656D2E">
                    <w:rPr>
                      <w:sz w:val="22"/>
                      <w:szCs w:val="22"/>
                    </w:rPr>
                    <w:t>15</w:t>
                  </w:r>
                </w:p>
              </w:tc>
              <w:tc>
                <w:tcPr>
                  <w:tcW w:w="1418" w:type="dxa"/>
                </w:tcPr>
                <w:p w14:paraId="65A8244D" w14:textId="77777777" w:rsidR="009E73F7" w:rsidRPr="00656D2E" w:rsidRDefault="00000000">
                  <w:pPr>
                    <w:pStyle w:val="Compact"/>
                    <w:jc w:val="center"/>
                    <w:rPr>
                      <w:sz w:val="22"/>
                      <w:szCs w:val="22"/>
                    </w:rPr>
                  </w:pPr>
                  <w:r w:rsidRPr="00656D2E">
                    <w:rPr>
                      <w:sz w:val="22"/>
                      <w:szCs w:val="22"/>
                    </w:rPr>
                    <w:t>0.782</w:t>
                  </w:r>
                </w:p>
              </w:tc>
              <w:tc>
                <w:tcPr>
                  <w:tcW w:w="994" w:type="dxa"/>
                </w:tcPr>
                <w:p w14:paraId="7E8585AB" w14:textId="77777777" w:rsidR="009E73F7" w:rsidRPr="00656D2E" w:rsidRDefault="00000000">
                  <w:pPr>
                    <w:pStyle w:val="Compact"/>
                    <w:jc w:val="center"/>
                    <w:rPr>
                      <w:sz w:val="22"/>
                      <w:szCs w:val="22"/>
                    </w:rPr>
                  </w:pPr>
                  <w:r w:rsidRPr="00656D2E">
                    <w:rPr>
                      <w:sz w:val="22"/>
                      <w:szCs w:val="22"/>
                    </w:rPr>
                    <w:t>0.001</w:t>
                  </w:r>
                </w:p>
              </w:tc>
              <w:tc>
                <w:tcPr>
                  <w:tcW w:w="1741" w:type="dxa"/>
                </w:tcPr>
                <w:p w14:paraId="6366004F" w14:textId="77777777" w:rsidR="009E73F7" w:rsidRPr="00656D2E" w:rsidRDefault="00000000">
                  <w:pPr>
                    <w:pStyle w:val="Compact"/>
                    <w:jc w:val="center"/>
                    <w:rPr>
                      <w:sz w:val="22"/>
                      <w:szCs w:val="22"/>
                    </w:rPr>
                  </w:pPr>
                  <w:r w:rsidRPr="00656D2E">
                    <w:rPr>
                      <w:sz w:val="22"/>
                      <w:szCs w:val="22"/>
                    </w:rPr>
                    <w:t>117.941</w:t>
                  </w:r>
                </w:p>
              </w:tc>
              <w:tc>
                <w:tcPr>
                  <w:tcW w:w="1088" w:type="dxa"/>
                </w:tcPr>
                <w:p w14:paraId="5B26B508" w14:textId="77777777" w:rsidR="009E73F7" w:rsidRPr="00656D2E" w:rsidRDefault="00000000">
                  <w:pPr>
                    <w:pStyle w:val="Compact"/>
                    <w:jc w:val="center"/>
                    <w:rPr>
                      <w:sz w:val="22"/>
                      <w:szCs w:val="22"/>
                    </w:rPr>
                  </w:pPr>
                  <w:r w:rsidRPr="00656D2E">
                    <w:rPr>
                      <w:sz w:val="22"/>
                      <w:szCs w:val="22"/>
                    </w:rPr>
                    <w:t>7.626</w:t>
                  </w:r>
                </w:p>
              </w:tc>
              <w:tc>
                <w:tcPr>
                  <w:tcW w:w="996" w:type="dxa"/>
                </w:tcPr>
                <w:p w14:paraId="76FBE80B" w14:textId="77777777" w:rsidR="009E73F7" w:rsidRPr="00656D2E" w:rsidRDefault="00000000">
                  <w:pPr>
                    <w:pStyle w:val="Compact"/>
                    <w:jc w:val="center"/>
                    <w:rPr>
                      <w:sz w:val="22"/>
                      <w:szCs w:val="22"/>
                    </w:rPr>
                  </w:pPr>
                  <w:r w:rsidRPr="00656D2E">
                    <w:rPr>
                      <w:sz w:val="22"/>
                      <w:szCs w:val="22"/>
                    </w:rPr>
                    <w:t>0.905</w:t>
                  </w:r>
                </w:p>
              </w:tc>
              <w:tc>
                <w:tcPr>
                  <w:tcW w:w="855" w:type="dxa"/>
                </w:tcPr>
                <w:p w14:paraId="3901DCAA" w14:textId="77777777" w:rsidR="009E73F7" w:rsidRPr="00656D2E" w:rsidRDefault="00000000">
                  <w:pPr>
                    <w:pStyle w:val="Compact"/>
                    <w:jc w:val="center"/>
                    <w:rPr>
                      <w:sz w:val="22"/>
                      <w:szCs w:val="22"/>
                    </w:rPr>
                  </w:pPr>
                  <w:r w:rsidRPr="00656D2E">
                    <w:rPr>
                      <w:sz w:val="22"/>
                      <w:szCs w:val="22"/>
                    </w:rPr>
                    <w:t>1.016</w:t>
                  </w:r>
                </w:p>
              </w:tc>
            </w:tr>
            <w:bookmarkEnd w:id="404"/>
          </w:tbl>
          <w:p w14:paraId="6FE74F5F" w14:textId="77777777" w:rsidR="009E73F7" w:rsidRDefault="009E73F7"/>
        </w:tc>
      </w:tr>
      <w:tr w:rsidR="009E73F7" w14:paraId="68C0C3E1" w14:textId="77777777">
        <w:tc>
          <w:tcPr>
            <w:tcW w:w="7920" w:type="dxa"/>
          </w:tcPr>
          <w:p w14:paraId="0DE5BF45" w14:textId="77777777" w:rsidR="009E73F7" w:rsidRDefault="00000000">
            <w:pPr>
              <w:pStyle w:val="Compact"/>
              <w:jc w:val="center"/>
            </w:pPr>
            <w:bookmarkStart w:id="405" w:name="fig-spearman-correlation-matrix"/>
            <w:commentRangeStart w:id="406"/>
            <w:r>
              <w:rPr>
                <w:noProof/>
              </w:rPr>
              <w:lastRenderedPageBreak/>
              <w:drawing>
                <wp:inline distT="0" distB="0" distL="0" distR="0" wp14:anchorId="2196DF23" wp14:editId="33FAF5F1">
                  <wp:extent cx="4579632" cy="366370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aper_files/figure-docx/fig-spearman-correlation-matrix-1.png"/>
                          <pic:cNvPicPr>
                            <a:picLocks noChangeAspect="1" noChangeArrowheads="1"/>
                          </pic:cNvPicPr>
                        </pic:nvPicPr>
                        <pic:blipFill>
                          <a:blip r:embed="rId18"/>
                          <a:stretch>
                            <a:fillRect/>
                          </a:stretch>
                        </pic:blipFill>
                        <pic:spPr bwMode="auto">
                          <a:xfrm>
                            <a:off x="0" y="0"/>
                            <a:ext cx="4579632" cy="3663706"/>
                          </a:xfrm>
                          <a:prstGeom prst="rect">
                            <a:avLst/>
                          </a:prstGeom>
                          <a:noFill/>
                          <a:ln w="9525">
                            <a:noFill/>
                            <a:headEnd/>
                            <a:tailEnd/>
                          </a:ln>
                        </pic:spPr>
                      </pic:pic>
                    </a:graphicData>
                  </a:graphic>
                </wp:inline>
              </w:drawing>
            </w:r>
            <w:commentRangeEnd w:id="406"/>
            <w:r w:rsidR="00656D2E">
              <w:rPr>
                <w:rStyle w:val="af"/>
              </w:rPr>
              <w:commentReference w:id="406"/>
            </w:r>
          </w:p>
          <w:p w14:paraId="41E77D5A" w14:textId="77777777" w:rsidR="009E73F7" w:rsidRDefault="00000000">
            <w:pPr>
              <w:pStyle w:val="ImageCaption"/>
              <w:spacing w:before="200"/>
            </w:pPr>
            <w:r>
              <w:t>Figure 10: Spearman correlation matrix of shape variables. Red star indicates p &lt; 0.05</w:t>
            </w:r>
          </w:p>
        </w:tc>
        <w:bookmarkEnd w:id="405"/>
      </w:tr>
    </w:tbl>
    <w:p w14:paraId="462774F1" w14:textId="77777777" w:rsidR="009E73F7" w:rsidRDefault="00000000">
      <w:pPr>
        <w:pStyle w:val="a0"/>
      </w:pPr>
      <w:r>
        <w:t xml:space="preserve">For all spheroids and subspheroids, we conducted shaping efficiency analysis. </w:t>
      </w:r>
      <w:hyperlink w:anchor="fig-spearman-correlation-matrix">
        <w:r>
          <w:rPr>
            <w:rStyle w:val="ad"/>
          </w:rPr>
          <w:t>Figure 10</w:t>
        </w:r>
      </w:hyperlink>
      <w:r>
        <w:t xml:space="preserve"> shows significant positive correlations among the three variables representing reduction intensity: scar number, removal ratio, and SDI. Among them, scar counts show significant positive correlations with both removal ratio (ρ = 0.74, p = </w:t>
      </w:r>
      <m:oMath>
        <m:r>
          <w:rPr>
            <w:rFonts w:ascii="Cambria Math" w:hAnsi="Cambria Math"/>
          </w:rPr>
          <m:t>3.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SDI (ρ = 0.64, p = </w:t>
      </w:r>
      <m:oMath>
        <m:r>
          <w:rPr>
            <w:rFonts w:ascii="Cambria Math" w:hAnsi="Cambria Math"/>
          </w:rPr>
          <m:t>1.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Removal ratio and SDI exhibit a stronger and more highly significant correlation (ρ = 0.89, p = </w:t>
      </w:r>
      <m:oMath>
        <m:r>
          <w:rPr>
            <w:rFonts w:ascii="Cambria Math" w:hAnsi="Cambria Math"/>
          </w:rPr>
          <m:t>4.5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hese two variables incorporate surface area in their calculation, making them more effective in capturing the density and intensity of reduction, and therefore more reliable indicators of the shaping process in spheroids.</w:t>
      </w:r>
    </w:p>
    <w:p w14:paraId="72BE1219" w14:textId="77777777" w:rsidR="009E73F7" w:rsidRDefault="00000000">
      <w:pPr>
        <w:pStyle w:val="a0"/>
      </w:pPr>
      <w:r>
        <w:t xml:space="preserve">Among the shape descriptors of spheroids, we observed several significant correlations. Mean edge angle was positively correlated with sphericity (ρ = 0.68, p = </w:t>
      </w:r>
      <m:oMath>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and negatively correlated with Spherical Harmonics Power (SHE) (ρ = -0.59, p = </w:t>
      </w:r>
      <m:oMath>
        <m:r>
          <w:rPr>
            <w:rFonts w:ascii="Cambria Math" w:hAnsi="Cambria Math"/>
          </w:rPr>
          <m:t>3.4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indicating that greater edge angles are associated with more spherical and regular forms. As noted in previous studies, mean edge angle is a key variable in capturing the morphology of spheroids (Titton et al., 2020). This correlation between edge angle and SHE may help explain why spheroids were often interpreted as exhausted cores in earlier research (Sahnouni et al., 1997). Indeed, spheroids must be significantly reduced, as achieving a near-perfect spherical shape typically results in increased edge angles, making </w:t>
      </w:r>
      <w:r>
        <w:lastRenderedPageBreak/>
        <w:t>further flake removal difficult. However, the reverse is not necessarily true, as not all exhausted cores evolve into spheroids.</w:t>
      </w:r>
    </w:p>
    <w:p w14:paraId="00C92D0A" w14:textId="77777777" w:rsidR="009E73F7" w:rsidRDefault="00000000">
      <w:pPr>
        <w:pStyle w:val="a0"/>
      </w:pPr>
      <w:r>
        <w:t xml:space="preserve">Curvature was only significantly correlated with sphericity (ρ = -0.57, p = </w:t>
      </w:r>
      <m:oMath>
        <m:r>
          <w:rPr>
            <w:rFonts w:ascii="Cambria Math" w:hAnsi="Cambria Math"/>
          </w:rPr>
          <m:t>4.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14:paraId="40D19819" w14:textId="77777777" w:rsidR="009E73F7" w:rsidRDefault="00000000">
      <w:pPr>
        <w:pStyle w:val="a0"/>
      </w:pPr>
      <w:r>
        <w:t xml:space="preserve">Significant correlations were found between reduction intensity and spheroid shape descriptors. Mean edge angle was positively correlated with both scar number (ρ = 0.68, p = </w:t>
      </w:r>
      <m:oMath>
        <m:r>
          <w:rPr>
            <w:rFonts w:ascii="Cambria Math" w:hAnsi="Cambria Math"/>
          </w:rPr>
          <m:t>1.0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and removal ratio (ρ = 0.61, p = </w:t>
      </w:r>
      <m:oMath>
        <m:r>
          <w:rPr>
            <w:rFonts w:ascii="Cambria Math" w:hAnsi="Cambria Math"/>
          </w:rPr>
          <m:t>2.6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while SHE was negatively correlated with removal ratio (ρ = -0.60, </w:t>
      </w:r>
      <m:oMath>
        <m:r>
          <w:rPr>
            <w:rFonts w:ascii="Cambria Math" w:hAnsi="Cambria Math"/>
          </w:rPr>
          <m:t>3.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and SDI (ρ = -0.58, p = </w:t>
      </w:r>
      <m:oMath>
        <m:r>
          <w:rPr>
            <w:rFonts w:ascii="Cambria Math" w:hAnsi="Cambria Math"/>
          </w:rPr>
          <m:t>3.9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These results suggest that as reduction progresses, spheroids develop larger edge angles and lower SHE, indicating increased regular forms and global symmetry.</w:t>
      </w:r>
    </w:p>
    <w:p w14:paraId="43C4CB27" w14:textId="77777777" w:rsidR="009E73F7" w:rsidRDefault="00000000">
      <w:pPr>
        <w:pStyle w:val="a0"/>
      </w:pPr>
      <w:r>
        <w:t>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 “faceted” 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and mean edge angle, but not sphericity or curvanture, suggests that shaping efforts prioritized achieving symmetrical, coherent forms rather than naturally polished, smooth surfaces.</w:t>
      </w:r>
    </w:p>
    <w:p w14:paraId="6FB274D3" w14:textId="77777777" w:rsidR="009E73F7" w:rsidRDefault="00000000">
      <w:pPr>
        <w:pStyle w:val="a0"/>
      </w:pPr>
      <w:r>
        <w:t>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p w14:paraId="2C38C4CE" w14:textId="77777777" w:rsidR="009E73F7" w:rsidRDefault="00000000">
      <w:pPr>
        <w:pStyle w:val="1"/>
      </w:pPr>
      <w:bookmarkStart w:id="407" w:name="discussion"/>
      <w:bookmarkEnd w:id="46"/>
      <w:bookmarkEnd w:id="403"/>
      <w:r>
        <w:t>Discussion</w:t>
      </w:r>
    </w:p>
    <w:p w14:paraId="18E2D9F2" w14:textId="77777777" w:rsidR="009E73F7" w:rsidRDefault="00000000">
      <w:pPr>
        <w:pStyle w:val="2"/>
      </w:pPr>
      <w:bookmarkStart w:id="408" w:name="X827d0167af746014f398f4da24d27eec16928d8"/>
      <w:r>
        <w:t>Do the Qianshangying spheroids represent a shaping strategy?</w:t>
      </w:r>
    </w:p>
    <w:p w14:paraId="51CFDADA" w14:textId="77777777" w:rsidR="009E73F7" w:rsidRDefault="00000000">
      <w:pPr>
        <w:pStyle w:val="FirstParagraph"/>
      </w:pPr>
      <w:r>
        <w:t xml:space="preserve">According to the results of our morphological and technological analysis, we can summarize the technical strategy employed in the production of faceted spheroids from </w:t>
      </w:r>
      <w:r>
        <w:lastRenderedPageBreak/>
        <w:t>Qianshangying. This strategy consists of a series of sequential phases (</w:t>
      </w:r>
      <w:hyperlink w:anchor="fig-shaping-process">
        <w:r>
          <w:rPr>
            <w:rStyle w:val="ad"/>
          </w:rPr>
          <w:t>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ad"/>
          </w:rPr>
          <w:t>Figure 2</w:t>
        </w:r>
      </w:hyperlink>
      <w:r>
        <w:t>. This suggests that the production of spheroids may have involved multiple cycles of reduction, and further implies that a diameter of 6–9 cm was considered an optimal or intended size in the knapping process.</w:t>
      </w:r>
    </w:p>
    <w:p w14:paraId="2E0BB10B" w14:textId="77777777" w:rsidR="009E73F7" w:rsidRDefault="00000000">
      <w:pPr>
        <w:pStyle w:val="a0"/>
      </w:pPr>
      <w:r>
        <w:t>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 (Duke et al., 2021; Inizan et al., 1999).</w:t>
      </w:r>
    </w:p>
    <w:p w14:paraId="1193B04A" w14:textId="77777777" w:rsidR="009E73F7" w:rsidRDefault="00000000">
      <w:pPr>
        <w:pStyle w:val="a0"/>
      </w:pPr>
      <w:r>
        <w:t>The evolutionary origins of shaping strategies are most commonly linked to the Acheulean, particularly those exemplified by bifacial shaping strategies on handaxes (Glynn L. Isaac, 1986). These strategies gradually became more refined, with mature bifacial shaping marked by the concept of bifacial symmetry, thinning and edge refinement, and the achievement of a standardized final shape (Beyene et al., 2013; Shipton et al., 2019). Compared to flaking technology in Oldowan, these processes demand greater cognitive planning and precise manual control (Stout et al., 2015; Wynn, 1995).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p>
    <w:p w14:paraId="69DED0AF" w14:textId="77777777" w:rsidR="009E73F7" w:rsidRDefault="00000000">
      <w:pPr>
        <w:pStyle w:val="a0"/>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 (Muller et al., 2023; Titton et al., 2020). These intentionally shaped spheroids appear contemporaneous with, or even predate, the emergence of Acheulean technology. It is important to note, however, that many spheroids from East Africa may not fall into this category. As noted by Mora and De La Torre (2005), these quartz-based spheroids may have been produced through percussive techniques. They are often covered with battering marks, exhibit smoother surfaces, and lack ridges, features that suggest they may be better classified as bolas within a typological framework (Leakey, 1971). It may be more appropriate to describe these artifacts in technological terms, rather than relying on morphology-based typologies that can lead to confusion. For </w:t>
      </w:r>
      <w:r>
        <w:lastRenderedPageBreak/>
        <w:t>instance, referring to them as battering spheroids could help distinguish them from faceted spheroids.</w:t>
      </w:r>
    </w:p>
    <w:p w14:paraId="23F8C68F" w14:textId="77777777" w:rsidR="009E73F7" w:rsidRDefault="00000000">
      <w:pPr>
        <w:pStyle w:val="a0"/>
      </w:pPr>
      <w:r>
        <w:t>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14:paraId="19E60E87" w14:textId="77777777" w:rsidR="009E73F7" w:rsidRDefault="00000000">
      <w:pPr>
        <w:pStyle w:val="a0"/>
      </w:pPr>
      <w:r>
        <w:t>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 Cabanès et al. (2022) 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p w14:paraId="29C81BD3" w14:textId="77777777" w:rsidR="009E73F7" w:rsidRDefault="00000000">
      <w:pPr>
        <w:pStyle w:val="2"/>
      </w:pPr>
      <w:bookmarkStart w:id="409" w:name="Xe47068115687a9a500a13cf727061fc3fd414f2"/>
      <w:bookmarkEnd w:id="408"/>
      <w:r>
        <w:t>QSY spheroids in the context of East Asia</w:t>
      </w:r>
    </w:p>
    <w:tbl>
      <w:tblPr>
        <w:tblW w:w="5000" w:type="pct"/>
        <w:tblLayout w:type="fixed"/>
        <w:tblLook w:val="0000" w:firstRow="0" w:lastRow="0" w:firstColumn="0" w:lastColumn="0" w:noHBand="0" w:noVBand="0"/>
      </w:tblPr>
      <w:tblGrid>
        <w:gridCol w:w="9576"/>
      </w:tblGrid>
      <w:tr w:rsidR="009E73F7" w14:paraId="61F1A942" w14:textId="77777777">
        <w:tc>
          <w:tcPr>
            <w:tcW w:w="7920" w:type="dxa"/>
          </w:tcPr>
          <w:p w14:paraId="7CE02BC4" w14:textId="77777777" w:rsidR="009E73F7" w:rsidRDefault="00000000">
            <w:pPr>
              <w:jc w:val="center"/>
            </w:pPr>
            <w:bookmarkStart w:id="410" w:name="fig-Spheroids-distribution-China"/>
            <w:r>
              <w:rPr>
                <w:noProof/>
              </w:rPr>
              <w:drawing>
                <wp:inline distT="0" distB="0" distL="0" distR="0" wp14:anchorId="3DB9E92E" wp14:editId="20336041">
                  <wp:extent cx="5943600" cy="340351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Spheroids_distribution_China.png"/>
                          <pic:cNvPicPr>
                            <a:picLocks noChangeAspect="1" noChangeArrowheads="1"/>
                          </pic:cNvPicPr>
                        </pic:nvPicPr>
                        <pic:blipFill>
                          <a:blip r:embed="rId19"/>
                          <a:stretch>
                            <a:fillRect/>
                          </a:stretch>
                        </pic:blipFill>
                        <pic:spPr bwMode="auto">
                          <a:xfrm>
                            <a:off x="0" y="0"/>
                            <a:ext cx="5943600" cy="3403511"/>
                          </a:xfrm>
                          <a:prstGeom prst="rect">
                            <a:avLst/>
                          </a:prstGeom>
                          <a:noFill/>
                          <a:ln w="9525">
                            <a:noFill/>
                            <a:headEnd/>
                            <a:tailEnd/>
                          </a:ln>
                        </pic:spPr>
                      </pic:pic>
                    </a:graphicData>
                  </a:graphic>
                </wp:inline>
              </w:drawing>
            </w:r>
          </w:p>
          <w:p w14:paraId="3EFBEE4C" w14:textId="77777777" w:rsidR="009E73F7" w:rsidRDefault="00000000">
            <w:pPr>
              <w:pStyle w:val="ImageCaption"/>
              <w:spacing w:before="200"/>
            </w:pPr>
            <w:r>
              <w:lastRenderedPageBreak/>
              <w:t>Figure 11: Map of Paleolithic Sites with Spheroids in China and Their Associated Lithic Industries. 1. Mujiaqiao, (Wei et al., 1984); 2. Liaohe river region, (Li and Xu, 1991); 3. Deshan Second Brick factory, (Xi, 1994); 4. Zhangjiatan, (Lixian County Museum, 1992); 5. Huzhua Mount., (Tan, 1999); 6. Fangniu Mount., (Fang et al., 2002); 7. Fanba, (Xia et al., 2022); 8. Xiaokongshan, (Xiaokongshan Joint Excavation Team, 1988); 9. Hejialiang, (Wang et al., 2014); 10. Longgangsi, (Lu et al., 2006); 11. Shangdan basin, (Wang et al., 2013); 12. Yaoshi basin, (Wang and Hu, 2000); 13. Choushuihe, (Dai and Xu, 1973); 14. Kehe, (Jia, 1962); 15. Shuigou, (Huang, 1964); 16. Hezhigou, (Liu et al., 1984); 17. Xigou, (Jia, 1959); 18. Dingcun, (Shanxi Provincial Institute of Archaeology, 2014; Tao et al., 1984); 19. Liujiacha, (Xie, 1982); 20. Dangcheng, (Wu and Sun, 1989); 21. Zhoukoudian Loc.1, (Nanjing Institute of Geology and Palaeontology, Chinese Academy of Sciences, 1985);22. Qianshangying, (Z. Ye et al., 2025); 23. Xujiayao, (Jia et al., 1979; Jia and Wei, 1976; Ma et al., 2011; Wang, 2016)); 24. Jinsitai, (Wang et al., 2010)</w:t>
            </w:r>
          </w:p>
        </w:tc>
        <w:bookmarkEnd w:id="410"/>
      </w:tr>
    </w:tbl>
    <w:p w14:paraId="0EF7260A" w14:textId="77777777" w:rsidR="009E73F7" w:rsidRDefault="00000000">
      <w:pPr>
        <w:pStyle w:val="a0"/>
      </w:pPr>
      <w:r>
        <w:lastRenderedPageBreak/>
        <w:t xml:space="preserve">In East Asia, spheroids constitute a technological category with broad temporal and spatial distribution (Yi et al., 2012), as shown in </w:t>
      </w:r>
      <w:hyperlink w:anchor="fig-Spheroids-distribution-China">
        <w:r>
          <w:rPr>
            <w:rStyle w:val="ad"/>
          </w:rPr>
          <w:t>Figure 11</w:t>
        </w:r>
      </w:hyperlink>
      <w:r>
        <w:t xml:space="preserve"> (see the supplementary materials for a table of more information about these sites). In addition to the one spheroid collected near the Gongwangling site in Shanxi (Dai and Xu, 1973), the earliest dated spheroids originate from Zhoukoudian Locality 1 (ZKD Loc.1) (Nanjing Institute of Geology and Palaeontology, Chinese Academy of Sciences, 1985), attributed to the early Middle Pleistocene, and not far from Qianshangying. In terms of geographic range, the southernmost and westernmost occurrences of spheroids are found at the Mujiaqiao site (MJQ) in Yunnan (Wei et al., 1984), while the northernmost spheroids come from the Jinsitai site (JST) in Inner Mongolia (Wang et al., 2010). The widespread occurrence of spheroids across time and space in East Asia may indicate their role as a generalized or multipurpose tool within Pleistocene contexts, capable of serving diverse functions in varying ecological and cultural settings.</w:t>
      </w:r>
    </w:p>
    <w:p w14:paraId="3A7B180A" w14:textId="77777777" w:rsidR="009E73F7" w:rsidRDefault="00000000">
      <w:pPr>
        <w:pStyle w:val="a0"/>
      </w:pPr>
      <w:r>
        <w:t>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r n_spheroids’ spheroids. By contrast, three sites–Xujiayao (XJY), Dingcun (DC), and JST—have produced substantial assemblages, each exceeding 100 spheroids (Shanxi Provincial Institute of Archaeology, 2014; Wang, 2016; Wang et al., 2010). Notably, XJY alone has yielded over 1,000 specimens (Wang, 2016).</w:t>
      </w:r>
    </w:p>
    <w:p w14:paraId="1F55F946" w14:textId="77777777" w:rsidR="009E73F7" w:rsidRDefault="00000000">
      <w:pPr>
        <w:pStyle w:val="a0"/>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 (Tao et al., 1984). For example, at the DC site, spheroids made from quartz tend to be irregular and angular, possibly due to the fragile nature of quartz. In comparison, those made from softer materials such as limestone and sandstone are generally more </w:t>
      </w:r>
      <w:r>
        <w:lastRenderedPageBreak/>
        <w:t>rounded and smoother, with flake scars that appear more diffuse or less distinct (Tao et al., 1984).</w:t>
      </w:r>
    </w:p>
    <w:p w14:paraId="4048AA67" w14:textId="77777777" w:rsidR="009E73F7" w:rsidRDefault="00000000">
      <w:pPr>
        <w:pStyle w:val="a0"/>
      </w:pPr>
      <w:r>
        <w:t>Three primary techniques have been identified in the manufacture of spheroids: flaking, involving the removal of flakes to shape the object (e.g., Qianshangying, MJQ, (Wei et al., 1984)); pecking, where two blanks are struck together to round off edges, sometimes by splitting a cobble and using the halves against each other (e.g., DC, (Shanxi Provincial Institute of Archaeology, 2014)); and battering, involving repeated percussion of a polyhedrons (e.g., ZKD Loc.1, (Nanjing Institute of Geology and Palaeontology, Chinese Academy of Sciences, 1985)). Experimental studies suggest that pecking and battering yield similar efficiency and spheroid form (Lu et al., 2021). Many sites, such as XJY and DC, show evidence of multiple techniques, including combined or sequential methods like pecking after flaking to improve sphericity (Nanjing Institute of Geology and Palaeontology, Chinese Academy of Sciences, 1985; Tao et al., 1984). No clear relationship has yet been established between raw material types and specific production methods.</w:t>
      </w:r>
    </w:p>
    <w:p w14:paraId="3EBDFF32" w14:textId="77777777" w:rsidR="009E73F7" w:rsidRDefault="00000000">
      <w:pPr>
        <w:pStyle w:val="a0"/>
      </w:pPr>
      <w:r>
        <w:t>We found six sites exhibit similar strategies to QSY. For example, at DC and MJQ, thick, flat cobbles were selected and shaped through peripheral flaking, producing roughly approximately cubic shape (Tao et al., 1984; Wei et al., 1984). MJQ specimens retain parts of the cortex, while at DC, flakes with large exterior and small interior platform angles were removed from blanks to increase edge angles and enhance sphericity (Tao et al., 1984; Wei et al., 1984). all Of the six sites exhibiting similar strategies to Qianshangying spehroids, but MJQ are located within the Fen River and Lishui River regions. These sites were grouped into the Keheng–Dingcun techno-complexes and Lishui techno-complexes, characterized by trihedral picks (Fang et al., 2002; Jia, 1962; Lixian County Museum, 1992; Shanxi Provincial Institute of Archaeology, 2014; Tan, 1999).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14:paraId="19F3E979" w14:textId="77777777" w:rsidR="009E73F7" w:rsidRDefault="00000000">
      <w:pPr>
        <w:pStyle w:val="a0"/>
      </w:pPr>
      <w:r>
        <w:t>It should be emphasized, however, that we do not intend to imply a direct association between faceted spheroids and Acheulean technology. We infer that faceted spheroids in China appear to represent a shaping tradition that shares the same core technological competencies as LCTs (Cabanès et al., 2024; Glynn L. Isaac, 1986; Leakey, 1971), and this explains why they often occur in Acheulean techno-complex. We now find that faceted spheroids occur at QSY within the small flake tool industry of northern China. Since this industry was previously regarded as a simple core and flake technology, the presence of faceted spheroids suggests that it is more complex and exhibits greater variability than previously thought.</w:t>
      </w:r>
    </w:p>
    <w:p w14:paraId="3D50854C" w14:textId="77777777" w:rsidR="009E73F7" w:rsidRDefault="00000000">
      <w:pPr>
        <w:pStyle w:val="a0"/>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 (Gallotti et al., </w:t>
      </w:r>
      <w:r>
        <w:lastRenderedPageBreak/>
        <w:t>2018; Leakey, 1921). The growing recognition of technological diversity within the Oldowan has led to a broader consensus that the Late Oldowan includes signs of innovation, such as more complex flaking patterns and decreased morphological variability in flakes (Braun et al., 2019; Gallotti et al., 2018). Faceted spheroids, we propose here, may represent one of the key indicators of this increasing technological complexity during the Late Oldowan (Titton et al., 2020).</w:t>
      </w:r>
    </w:p>
    <w:p w14:paraId="5516933E" w14:textId="77777777" w:rsidR="009E73F7" w:rsidRDefault="00000000">
      <w:pPr>
        <w:pStyle w:val="a0"/>
      </w:pPr>
      <w:r>
        <w:t>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 (De la Torre, 2016; Glynn L. Isaac, 1986).</w:t>
      </w:r>
    </w:p>
    <w:p w14:paraId="5E1B9B2C" w14:textId="77777777" w:rsidR="009E73F7" w:rsidRDefault="00000000">
      <w:pPr>
        <w:pStyle w:val="1"/>
      </w:pPr>
      <w:bookmarkStart w:id="411" w:name="conclusion"/>
      <w:bookmarkEnd w:id="407"/>
      <w:bookmarkEnd w:id="409"/>
      <w:r>
        <w:t>Conclusion</w:t>
      </w:r>
    </w:p>
    <w:p w14:paraId="641CC52B" w14:textId="77777777" w:rsidR="009E73F7" w:rsidRDefault="00000000">
      <w:pPr>
        <w:pStyle w:val="FirstParagraph"/>
      </w:pPr>
      <w:r>
        <w:t>Quantitative approaches to studying spheroids remain limited (De Weyer, 2017; Muller et al., 2023; Titton et al., 2020).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 (Cao et al., 2025; Hallinan and Cascalheira, 2025; Lycett and Von Cramon-Taubadel, 2013).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14:paraId="3EC4E8D3" w14:textId="77777777" w:rsidR="009E73F7" w:rsidRDefault="00000000">
      <w:pPr>
        <w:pStyle w:val="a0"/>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 (Grieb et al., 2022; Muller et al., 2023). Moreover, owing to the high precision of spherical harmonic decomposition, they offer significant </w:t>
      </w:r>
      <w:r>
        <w:lastRenderedPageBreak/>
        <w:t>advantages in investigating morphological variation and evolution both within and between groups (Link et al., 2024; Medyukhina et al., 2020; Noshita et al., 2025).</w:t>
      </w:r>
    </w:p>
    <w:p w14:paraId="2324B734" w14:textId="77777777" w:rsidR="009E73F7" w:rsidRDefault="00000000">
      <w:pPr>
        <w:pStyle w:val="a0"/>
      </w:pPr>
      <w:r>
        <w:t>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14:paraId="5295037B" w14:textId="77777777" w:rsidR="009E73F7" w:rsidRDefault="00000000">
      <w:pPr>
        <w:pStyle w:val="a0"/>
      </w:pPr>
      <w:r>
        <w:t>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14:paraId="39B36B5D" w14:textId="77777777" w:rsidR="009E73F7" w:rsidRDefault="00000000">
      <w:pPr>
        <w:pStyle w:val="a0"/>
      </w:pPr>
      <w:r>
        <w:t>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 (Titton et al., 2020; Vaquero and Romagnoli, 2018). For example, distinctions between flaking-based and battering-based spheroids, along with patterns of raw material selection, production goals, and associations with specific subsistence strategies or environmental adaptations, may prove meaningful (Cabanès et al., 2024). Beyond the methods of morphological and technological analysis used here, future studies incorporating functional analysis and experimental replication will further enhance our understanding.</w:t>
      </w:r>
    </w:p>
    <w:p w14:paraId="332A94EB" w14:textId="77777777" w:rsidR="009E73F7" w:rsidRDefault="00000000">
      <w:pPr>
        <w:pStyle w:val="1"/>
      </w:pPr>
      <w:bookmarkStart w:id="412" w:name="credit-authorship-contribution-statement"/>
      <w:bookmarkEnd w:id="411"/>
      <w:r>
        <w:t>CRediT authorship contribution statement</w:t>
      </w:r>
    </w:p>
    <w:p w14:paraId="039FD5D0" w14:textId="77777777" w:rsidR="009E73F7" w:rsidRDefault="00000000">
      <w:pPr>
        <w:pStyle w:val="FirstParagraph"/>
      </w:pPr>
      <w:r>
        <w:t xml:space="preserve">Yi Zhe: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w:t>
      </w:r>
      <w:r>
        <w:lastRenderedPageBreak/>
        <w:t>review &amp; editing, Conceptualization, Funding acquisition. Shuwen Pei: Writing – review &amp; editing, Conceptualization, Funding acquisition.</w:t>
      </w:r>
    </w:p>
    <w:p w14:paraId="25DA4942" w14:textId="77777777" w:rsidR="009E73F7" w:rsidRDefault="00000000">
      <w:pPr>
        <w:pStyle w:val="1"/>
      </w:pPr>
      <w:bookmarkStart w:id="413" w:name="data-availability-statement"/>
      <w:bookmarkEnd w:id="412"/>
      <w:r>
        <w:t>Data availability statement</w:t>
      </w:r>
    </w:p>
    <w:p w14:paraId="42392166" w14:textId="77777777" w:rsidR="009E73F7" w:rsidRDefault="00000000">
      <w:pPr>
        <w:pStyle w:val="FirstParagraph"/>
      </w:pPr>
      <w:r>
        <w:t>The data that support the findings of this study are openly available at https://doi.org/xxxx/xxx</w:t>
      </w:r>
    </w:p>
    <w:p w14:paraId="24C31747" w14:textId="77777777" w:rsidR="009E73F7" w:rsidRDefault="00000000">
      <w:pPr>
        <w:pStyle w:val="1"/>
      </w:pPr>
      <w:bookmarkStart w:id="414" w:name="funding"/>
      <w:bookmarkEnd w:id="413"/>
      <w:r>
        <w:t>Funding</w:t>
      </w:r>
    </w:p>
    <w:p w14:paraId="6B60D4BC" w14:textId="77777777" w:rsidR="009E73F7" w:rsidRDefault="00000000">
      <w:pPr>
        <w:pStyle w:val="FirstParagraph"/>
      </w:pPr>
      <w:r>
        <w:t>This work was financially supported through the …</w:t>
      </w:r>
    </w:p>
    <w:p w14:paraId="7CCE173F" w14:textId="77777777" w:rsidR="009E73F7" w:rsidRDefault="00000000">
      <w:pPr>
        <w:pStyle w:val="1"/>
      </w:pPr>
      <w:bookmarkStart w:id="415" w:name="declaration-of-competing-interest"/>
      <w:bookmarkEnd w:id="414"/>
      <w:r>
        <w:t>Declaration of competing interest</w:t>
      </w:r>
    </w:p>
    <w:p w14:paraId="095EBBE8" w14:textId="77777777" w:rsidR="009E73F7" w:rsidRDefault="00000000">
      <w:pPr>
        <w:pStyle w:val="FirstParagraph"/>
      </w:pPr>
      <w:r>
        <w:t>The authors declare that they have no known competing financial interests or personal relationships that could have appeared to influence the work reported in this paper.</w:t>
      </w:r>
    </w:p>
    <w:p w14:paraId="125B7C0A" w14:textId="77777777" w:rsidR="009E73F7" w:rsidRDefault="00000000">
      <w:pPr>
        <w:pStyle w:val="1"/>
      </w:pPr>
      <w:bookmarkStart w:id="416" w:name="acknowledgements"/>
      <w:bookmarkEnd w:id="415"/>
      <w:r>
        <w:t>Acknowledgements</w:t>
      </w:r>
    </w:p>
    <w:p w14:paraId="5AB24D6B" w14:textId="77777777" w:rsidR="009E73F7" w:rsidRDefault="00000000">
      <w:pPr>
        <w:pStyle w:val="FirstParagraph"/>
      </w:pPr>
      <w:r>
        <w:t>Thanks to Christine Harper for kindly sharing her expertise on SPHARM analyses.</w:t>
      </w:r>
    </w:p>
    <w:p w14:paraId="0550EE25" w14:textId="77777777" w:rsidR="009E73F7" w:rsidRDefault="00000000">
      <w:r>
        <w:br w:type="page"/>
      </w:r>
    </w:p>
    <w:p w14:paraId="0CCCC6FA" w14:textId="77777777" w:rsidR="009E73F7" w:rsidRDefault="00000000">
      <w:pPr>
        <w:pStyle w:val="1"/>
      </w:pPr>
      <w:bookmarkStart w:id="417" w:name="references"/>
      <w:bookmarkEnd w:id="416"/>
      <w:r>
        <w:lastRenderedPageBreak/>
        <w:t>References</w:t>
      </w:r>
    </w:p>
    <w:p w14:paraId="26FA2DE1" w14:textId="77777777" w:rsidR="009E73F7" w:rsidRDefault="00000000">
      <w:pPr>
        <w:pStyle w:val="a7"/>
      </w:pPr>
      <w:bookmarkStart w:id="418" w:name="ref-assaf2025"/>
      <w:bookmarkStart w:id="419" w:name="refs"/>
      <w:r>
        <w:t xml:space="preserve">Assaf, E., Pérez, S.D., Bruner, E., Torres, C., Blasco, R., Rosell, J., Preysler, J.B., 2025. The use of shaped stone balls to extract marrow: a matter of skill? Experimental- traceological approach. Archaeological and Anthropological Sciences 17, 30. </w:t>
      </w:r>
      <w:hyperlink r:id="rId20">
        <w:r>
          <w:rPr>
            <w:rStyle w:val="ad"/>
          </w:rPr>
          <w:t>https://doi.org/10.1007/s12520-024-02138-7</w:t>
        </w:r>
      </w:hyperlink>
    </w:p>
    <w:p w14:paraId="66BEC809" w14:textId="77777777" w:rsidR="009E73F7" w:rsidRDefault="00000000">
      <w:pPr>
        <w:pStyle w:val="a7"/>
      </w:pPr>
      <w:bookmarkStart w:id="420" w:name="ref-barbour1926geological"/>
      <w:bookmarkEnd w:id="418"/>
      <w:r>
        <w:t>Barbour, G.B., Licent, E., Teilhard de Chardin, P., 1926. Geological study of the deposits of the sangkanho basin. Bulletin of the Geological Society of China 5, 263–278.</w:t>
      </w:r>
    </w:p>
    <w:p w14:paraId="400CDD0F" w14:textId="77777777" w:rsidR="009E73F7" w:rsidRDefault="00000000">
      <w:pPr>
        <w:pStyle w:val="a7"/>
      </w:pPr>
      <w:bookmarkStart w:id="421" w:name="ref-Van2023"/>
      <w:bookmarkEnd w:id="420"/>
      <w:r>
        <w:t>Bavel, C. van, Thiels, W., Jelier, R., 2023. Cell shape characterization, alignment, and comparison using FlowShape. Bioinformatics 39, btad383.</w:t>
      </w:r>
    </w:p>
    <w:p w14:paraId="48894F7B" w14:textId="77777777" w:rsidR="009E73F7" w:rsidRDefault="00000000">
      <w:pPr>
        <w:pStyle w:val="a7"/>
      </w:pPr>
      <w:bookmarkStart w:id="422" w:name="ref-beyene2013"/>
      <w:bookmarkEnd w:id="421"/>
      <w:r>
        <w:t xml:space="preserve">Beyene, Y., Katoh, S., WoldeGabriel, G., Hart, W.K., Uto, K., Sudo, M., Kondo, M., Hyodo, M., Renne, P.R., Suwa, G., Asfaw, B., 2013. The characteristics and chronology of the earliest Acheulean at Konso, Ethiopia. Proceedings of the National Academy of Sciences 110, 1584–1591. </w:t>
      </w:r>
      <w:hyperlink r:id="rId21">
        <w:r>
          <w:rPr>
            <w:rStyle w:val="ad"/>
          </w:rPr>
          <w:t>https://doi.org/10.1073/pnas.1221285110</w:t>
        </w:r>
      </w:hyperlink>
    </w:p>
    <w:p w14:paraId="56BB0304" w14:textId="77777777" w:rsidR="009E73F7" w:rsidRDefault="00000000">
      <w:pPr>
        <w:pStyle w:val="a7"/>
      </w:pPr>
      <w:bookmarkStart w:id="423" w:name="ref-Cabanes2024"/>
      <w:bookmarkEnd w:id="422"/>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 </w:t>
      </w:r>
      <w:hyperlink r:id="rId22">
        <w:r>
          <w:rPr>
            <w:rStyle w:val="ad"/>
          </w:rPr>
          <w:t>https://doi.org/10.1007/s41982-024-00195-x</w:t>
        </w:r>
      </w:hyperlink>
    </w:p>
    <w:p w14:paraId="5F6F886B" w14:textId="77777777" w:rsidR="009E73F7" w:rsidRDefault="00000000">
      <w:pPr>
        <w:pStyle w:val="a7"/>
      </w:pPr>
      <w:bookmarkStart w:id="424" w:name="ref-cabanès2022"/>
      <w:bookmarkEnd w:id="423"/>
      <w:r>
        <w:t xml:space="preserve">Cabanès, J., Borel, A., Baena Preysler, J., Lourdeau, A., Moncel, M.-H., 2022. Palaeolithic polyhedrons, spheroids and bolas over time and space. PLOS ONE 17, e0272135. </w:t>
      </w:r>
      <w:hyperlink r:id="rId23">
        <w:r>
          <w:rPr>
            <w:rStyle w:val="ad"/>
          </w:rPr>
          <w:t>https://doi.org/10.1371/journal.pone.0272135</w:t>
        </w:r>
      </w:hyperlink>
    </w:p>
    <w:p w14:paraId="54D15426" w14:textId="77777777" w:rsidR="009E73F7" w:rsidRDefault="00000000">
      <w:pPr>
        <w:pStyle w:val="a7"/>
      </w:pPr>
      <w:bookmarkStart w:id="425" w:name="ref-cao2025"/>
      <w:bookmarkEnd w:id="424"/>
      <w:r>
        <w:t xml:space="preserve">Cao, Y., Yi, M., Chen, F., Wang, H., 2025. Lithic variability and raw material exploitation strategies at Shuidonggou locality 12, China: a quantitative approach. Archaeometry. </w:t>
      </w:r>
      <w:hyperlink r:id="rId24">
        <w:r>
          <w:rPr>
            <w:rStyle w:val="ad"/>
          </w:rPr>
          <w:t>https://doi.org/10.1111/arcm.13106</w:t>
        </w:r>
      </w:hyperlink>
    </w:p>
    <w:p w14:paraId="7D96297E" w14:textId="77777777" w:rsidR="009E73F7" w:rsidRDefault="00000000">
      <w:pPr>
        <w:pStyle w:val="a7"/>
      </w:pPr>
      <w:bookmarkStart w:id="426" w:name="ref-clark1955"/>
      <w:bookmarkEnd w:id="425"/>
      <w:r>
        <w:t>Clark, J.D., 1955. The stone ball: Its associations and use by prehistoric man in africa, in: Balout, L. (Ed.), II Congrès Panafricain de Préhistoire, Alger. Actes de La IIe Session. Arts et Métiers Graphiques, Paris, pp. 403–417.</w:t>
      </w:r>
    </w:p>
    <w:p w14:paraId="04C2B200" w14:textId="77777777" w:rsidR="009E73F7" w:rsidRDefault="00000000">
      <w:pPr>
        <w:pStyle w:val="a7"/>
      </w:pPr>
      <w:bookmarkStart w:id="427" w:name="ref-clarksonMeasuringCoreReduction2013"/>
      <w:bookmarkEnd w:id="426"/>
      <w:r>
        <w:t>Clarkson, C., 2013. Measuring core reduction using 3D flake scar density: A test case of changing core reduction at klasies river mouth, south africa. Journal Of Archaeological Science 40, 4348–4357.</w:t>
      </w:r>
    </w:p>
    <w:p w14:paraId="3C335AC7" w14:textId="77777777" w:rsidR="009E73F7" w:rsidRDefault="00000000">
      <w:pPr>
        <w:pStyle w:val="a7"/>
      </w:pPr>
      <w:bookmarkStart w:id="428" w:name="ref-Dai1973Lantian"/>
      <w:bookmarkEnd w:id="427"/>
      <w:r>
        <w:t>Dai, E., Xu, C., 1973. New paleolithic materials and the lantian man culture. Kaogu Xuebao (Acta Archaeologica Sinica) 14.</w:t>
      </w:r>
    </w:p>
    <w:p w14:paraId="192E67A7" w14:textId="77777777" w:rsidR="009E73F7" w:rsidRDefault="00000000">
      <w:pPr>
        <w:pStyle w:val="a7"/>
      </w:pPr>
      <w:bookmarkStart w:id="429" w:name="ref-de2016origins"/>
      <w:bookmarkEnd w:id="428"/>
      <w:r>
        <w:t>De la Torre, I., 2016. The origins of the acheulean: Past and present perspectives on a major transition in human evolution. Philosophical Transactions of the Royal Society B: Biological Sciences 371, 20150245.</w:t>
      </w:r>
    </w:p>
    <w:p w14:paraId="244B1F9A" w14:textId="77777777" w:rsidR="009E73F7" w:rsidRDefault="00000000">
      <w:pPr>
        <w:pStyle w:val="a7"/>
      </w:pPr>
      <w:bookmarkStart w:id="430" w:name="ref-delatorre2004"/>
      <w:bookmarkEnd w:id="429"/>
      <w:r>
        <w:t xml:space="preserve">De La Torre, I., 2004. Omo Revisited: Evaluating the Technological Skills of Pliocene Hominids. Current Anthropology 45, 439–465. </w:t>
      </w:r>
      <w:hyperlink r:id="rId25">
        <w:r>
          <w:rPr>
            <w:rStyle w:val="ad"/>
          </w:rPr>
          <w:t>https://doi.org/10.1086/422079</w:t>
        </w:r>
      </w:hyperlink>
    </w:p>
    <w:p w14:paraId="710817AE" w14:textId="77777777" w:rsidR="009E73F7" w:rsidRDefault="00000000">
      <w:pPr>
        <w:pStyle w:val="a7"/>
      </w:pPr>
      <w:bookmarkStart w:id="431" w:name="ref-deweyer2017"/>
      <w:bookmarkEnd w:id="430"/>
      <w:r>
        <w:lastRenderedPageBreak/>
        <w:t xml:space="preserve">De Weyer, L., 2017. An Early Stone Age in Western Africa? Spheroids and polyhedrons at Ounjougou, Mali. Journal of Lithic Studies 4. </w:t>
      </w:r>
      <w:hyperlink r:id="rId26">
        <w:r>
          <w:rPr>
            <w:rStyle w:val="ad"/>
          </w:rPr>
          <w:t>https://doi.org/10.2218/jls.v4i1.1682</w:t>
        </w:r>
      </w:hyperlink>
    </w:p>
    <w:p w14:paraId="5E816C04" w14:textId="77777777" w:rsidR="009E73F7" w:rsidRDefault="00000000">
      <w:pPr>
        <w:pStyle w:val="a7"/>
      </w:pPr>
      <w:bookmarkStart w:id="432" w:name="ref-deng2008timing"/>
      <w:bookmarkEnd w:id="431"/>
      <w:r>
        <w:t>Deng, C., Zhu, R., Zhang, R., Ao, H., Pan, Y., 2008. Timing of the nihewan formation and faunas. Quaternary Research 69, 77–90.</w:t>
      </w:r>
    </w:p>
    <w:p w14:paraId="2619AE65" w14:textId="77777777" w:rsidR="009E73F7" w:rsidRDefault="00000000">
      <w:pPr>
        <w:pStyle w:val="a7"/>
      </w:pPr>
      <w:bookmarkStart w:id="433" w:name="ref-Du2023"/>
      <w:bookmarkEnd w:id="432"/>
      <w:r>
        <w:t>Du, Y., Yue, Z., Zhi, Y., Shuwen, P., 2023. A taphonomic analysis of faunal remains from the jijiazhuang paleolithic site in the yuxian basin. Acta Anthropologica Sinica 42, 359.</w:t>
      </w:r>
    </w:p>
    <w:p w14:paraId="42442378" w14:textId="77777777" w:rsidR="009E73F7" w:rsidRDefault="00000000">
      <w:pPr>
        <w:pStyle w:val="a7"/>
      </w:pPr>
      <w:bookmarkStart w:id="434" w:name="ref-duke2021"/>
      <w:bookmarkEnd w:id="433"/>
      <w:r>
        <w:t>Duke, H., Feibel, C., Harmand, S., 2021. Before the acheulean: The emergence of bifacial shaping at kokiselei 6 (1.8 ma), west turkana, kenya. Journal of Human Evolution 159, 103061.</w:t>
      </w:r>
    </w:p>
    <w:p w14:paraId="4B119712" w14:textId="77777777" w:rsidR="009E73F7" w:rsidRDefault="00000000">
      <w:pPr>
        <w:pStyle w:val="a7"/>
      </w:pPr>
      <w:bookmarkStart w:id="435" w:name="ref-Eerkens2001"/>
      <w:bookmarkEnd w:id="434"/>
      <w:r>
        <w:t xml:space="preserve">Eerkens, J.W., Bettinger, R.L., 2001. Techniques for Assessing Standardization in Artifact Assemblages: Can We Scale Material Variability? American Antiquity 66, 493–504. </w:t>
      </w:r>
      <w:hyperlink r:id="rId27">
        <w:r>
          <w:rPr>
            <w:rStyle w:val="ad"/>
          </w:rPr>
          <w:t>https://doi.org/10.2307/2694247</w:t>
        </w:r>
      </w:hyperlink>
    </w:p>
    <w:p w14:paraId="7CDD7DA1" w14:textId="77777777" w:rsidR="009E73F7" w:rsidRDefault="00000000">
      <w:pPr>
        <w:pStyle w:val="a7"/>
      </w:pPr>
      <w:bookmarkStart w:id="436" w:name="ref-Fang2002"/>
      <w:bookmarkEnd w:id="435"/>
      <w:r>
        <w:t>Fang, Y., Wang, J., Liang, R., Wang, J., Zhai, Z., Yang, C., 2002. Paleolithic artifacts discovered at fangniushan, jurong county, jiangsu province. Acta Anthropologica Sinica 21, 41–49.</w:t>
      </w:r>
    </w:p>
    <w:p w14:paraId="58297F80" w14:textId="77777777" w:rsidR="009E73F7" w:rsidRDefault="00000000">
      <w:pPr>
        <w:pStyle w:val="a7"/>
      </w:pPr>
      <w:bookmarkStart w:id="437" w:name="ref-Grieb2022"/>
      <w:bookmarkEnd w:id="436"/>
      <w:r>
        <w:t xml:space="preserve">Grieb, J., Barbero-García, I., Lerma, J.L., 2022. Spherical harmonics to quantify cranial asymmetry in deformational plagiocephaly. Scientific Reports 12, 167. </w:t>
      </w:r>
      <w:hyperlink r:id="rId28">
        <w:r>
          <w:rPr>
            <w:rStyle w:val="ad"/>
          </w:rPr>
          <w:t>https://doi.org/10.1038/s41598-021-04181-z</w:t>
        </w:r>
      </w:hyperlink>
    </w:p>
    <w:p w14:paraId="4B0D2EA3" w14:textId="77777777" w:rsidR="009E73F7" w:rsidRDefault="00000000">
      <w:pPr>
        <w:pStyle w:val="a7"/>
      </w:pPr>
      <w:bookmarkStart w:id="438" w:name="ref-hallinan2025"/>
      <w:bookmarkEnd w:id="437"/>
      <w:r>
        <w:t xml:space="preserve">Hallinan, E., Cascalheira, J., 2025. Quantifying Levallois: a 3D geometric morphometric approach to Nubian technology. Archaeological and Anthropological Sciences 17. </w:t>
      </w:r>
      <w:hyperlink r:id="rId29">
        <w:r>
          <w:rPr>
            <w:rStyle w:val="ad"/>
          </w:rPr>
          <w:t>https://doi.org/10.1007/s12520-025-02199-2</w:t>
        </w:r>
      </w:hyperlink>
    </w:p>
    <w:p w14:paraId="53C2F496" w14:textId="77777777" w:rsidR="009E73F7" w:rsidRDefault="00000000">
      <w:pPr>
        <w:pStyle w:val="a7"/>
      </w:pPr>
      <w:bookmarkStart w:id="439" w:name="ref-Harper2022"/>
      <w:bookmarkEnd w:id="438"/>
      <w:r>
        <w:t>Harper, C.M., Goldstein, D.M., Sylvester, A.D., 2022. Comparing and combining sliding semilandmarks and weighted spherical harmonics for shape analysis. Journal of anatomy 240, 678–687.</w:t>
      </w:r>
    </w:p>
    <w:p w14:paraId="792E025E" w14:textId="77777777" w:rsidR="009E73F7" w:rsidRDefault="00000000">
      <w:pPr>
        <w:pStyle w:val="a7"/>
      </w:pPr>
      <w:bookmarkStart w:id="440" w:name="ref-Hewitt2024"/>
      <w:bookmarkEnd w:id="439"/>
      <w:r>
        <w:t xml:space="preserve">Hewitt, M.N., Cruz, I.A., Linbo, T.H., Raible, D.W., 2024. Spherical harmonics analysis reveals cell shape-fate relationships in zebrafish lateral line neuromasts. Development 151, dev202251. </w:t>
      </w:r>
      <w:hyperlink r:id="rId30">
        <w:r>
          <w:rPr>
            <w:rStyle w:val="ad"/>
          </w:rPr>
          <w:t>https://doi.org/10.1242/dev.202251</w:t>
        </w:r>
      </w:hyperlink>
    </w:p>
    <w:p w14:paraId="751DD538" w14:textId="77777777" w:rsidR="009E73F7" w:rsidRDefault="00000000">
      <w:pPr>
        <w:pStyle w:val="a7"/>
      </w:pPr>
      <w:bookmarkStart w:id="441" w:name="ref-Huang1964Sanmenxia"/>
      <w:bookmarkEnd w:id="440"/>
      <w:r>
        <w:t>Huang, W., 1964. Paleolithic artifacts from the sanmenxia region in western henan. Vertebrata PalAsiatica 66–85.</w:t>
      </w:r>
    </w:p>
    <w:p w14:paraId="1489B5F7" w14:textId="77777777" w:rsidR="009E73F7" w:rsidRDefault="00000000">
      <w:pPr>
        <w:pStyle w:val="a7"/>
      </w:pPr>
      <w:bookmarkStart w:id="442" w:name="ref-inizan1999"/>
      <w:bookmarkEnd w:id="441"/>
      <w:r>
        <w:t>Inizan, M.-L., Reduron-Ballinger, M., Roche, H., 1999. Technology and terminology of knapped stone, 5th ed. Cercle de Recherches et d’Études Préhistoriques, Nanterre.</w:t>
      </w:r>
    </w:p>
    <w:p w14:paraId="02167883" w14:textId="77777777" w:rsidR="009E73F7" w:rsidRDefault="00000000">
      <w:pPr>
        <w:pStyle w:val="a7"/>
      </w:pPr>
      <w:bookmarkStart w:id="443" w:name="ref-Isaac1986"/>
      <w:bookmarkEnd w:id="442"/>
      <w:r>
        <w:t>Isaac, G.L., 1986. Foundation stones: Early artifacts as indicators of activities and abilities, in: Bailey, G.N., Callow, P. (Eds.), Stone Age Prehistory: Studies in Memory of Charles McBurney. Cambridge University Press, Cambridge, pp. 221–241.</w:t>
      </w:r>
    </w:p>
    <w:p w14:paraId="3319DA69" w14:textId="77777777" w:rsidR="009E73F7" w:rsidRDefault="00000000">
      <w:pPr>
        <w:pStyle w:val="a7"/>
      </w:pPr>
      <w:bookmarkStart w:id="444" w:name="ref-isaac1986foundation"/>
      <w:bookmarkEnd w:id="443"/>
      <w:r>
        <w:t>Isaac, Glynn L., 1986. Foundation stones: Early artefacts as indicators of activities and abilities. Stone Age prehistory: studies in memory of Charles McBurney 221–241.</w:t>
      </w:r>
    </w:p>
    <w:p w14:paraId="01DCB70E" w14:textId="77777777" w:rsidR="009E73F7" w:rsidRDefault="00000000">
      <w:pPr>
        <w:pStyle w:val="a7"/>
      </w:pPr>
      <w:bookmarkStart w:id="445" w:name="ref-Isaac1981"/>
      <w:bookmarkEnd w:id="444"/>
      <w:r>
        <w:lastRenderedPageBreak/>
        <w:t>Isaac, G.L., 1981. Stone age visiting cards: Approaches to the study of early landuse patterns, in: Hodder, I., Isaac, G., Hammond, N. (Eds.), Pattern of the Past: Studies in Honour of David Clarke. Cambridge University Press, Cambridge, pp. 131–155.</w:t>
      </w:r>
    </w:p>
    <w:p w14:paraId="0B675474" w14:textId="77777777" w:rsidR="009E73F7" w:rsidRDefault="00000000">
      <w:pPr>
        <w:pStyle w:val="a7"/>
      </w:pPr>
      <w:bookmarkStart w:id="446" w:name="ref-Jia1962Kehe"/>
      <w:bookmarkEnd w:id="445"/>
      <w:r>
        <w:t>Jia, L., 1962. Kehe: An early paleolithic cultural site in southwestern shanxi. Science Press.</w:t>
      </w:r>
    </w:p>
    <w:p w14:paraId="161F9ABF" w14:textId="77777777" w:rsidR="009E73F7" w:rsidRDefault="00000000">
      <w:pPr>
        <w:pStyle w:val="a7"/>
      </w:pPr>
      <w:bookmarkStart w:id="447" w:name="ref-Jia1959Xigou"/>
      <w:bookmarkEnd w:id="446"/>
      <w:r>
        <w:t>Jia, L., 1959. A paleolithic cultural site at xigou, licun, quwo county, shanxi province. Kaogu (Archaeology) 6.</w:t>
      </w:r>
    </w:p>
    <w:p w14:paraId="5580491F" w14:textId="77777777" w:rsidR="009E73F7" w:rsidRDefault="00000000">
      <w:pPr>
        <w:pStyle w:val="a7"/>
      </w:pPr>
      <w:bookmarkStart w:id="448" w:name="ref-Jia1976Xujayao"/>
      <w:bookmarkEnd w:id="447"/>
      <w:r>
        <w:t>Jia, L., Wei, Q., 1976. The paleolithic cultural site of xujayao, yanggao. Kaogu Xuebao (Acta Archaeologica Sinica) 24.</w:t>
      </w:r>
    </w:p>
    <w:p w14:paraId="3582209D" w14:textId="77777777" w:rsidR="009E73F7" w:rsidRDefault="00000000">
      <w:pPr>
        <w:pStyle w:val="a7"/>
      </w:pPr>
      <w:bookmarkStart w:id="449" w:name="ref-Jia1979Xujayao"/>
      <w:bookmarkEnd w:id="448"/>
      <w:r>
        <w:t>Jia, L., Wei, Q., Li, C., 1979. Excavation report of the xujayao paleolithic cultural site in 1976. Vertebrata PalAsiatica 17–33, 87–90.</w:t>
      </w:r>
    </w:p>
    <w:p w14:paraId="5C29E9DF" w14:textId="77777777" w:rsidR="009E73F7" w:rsidRDefault="00000000">
      <w:pPr>
        <w:pStyle w:val="a7"/>
      </w:pPr>
      <w:bookmarkStart w:id="450" w:name="ref-jones1994"/>
      <w:bookmarkEnd w:id="449"/>
      <w:r>
        <w:t>Jones, P.R., others, 1994. Results of experimental work in relation to the stone industries of olduvai gorge. Olduvai gorge 5, 1968–1971.</w:t>
      </w:r>
    </w:p>
    <w:p w14:paraId="4EFDEAC0" w14:textId="77777777" w:rsidR="009E73F7" w:rsidRDefault="00000000">
      <w:pPr>
        <w:pStyle w:val="a7"/>
      </w:pPr>
      <w:bookmarkStart w:id="451" w:name="ref-kleindienst1962"/>
      <w:bookmarkEnd w:id="450"/>
      <w:r>
        <w:t>Kleindienst, M.R., 1962. Components of the east african acheulian assemblage: An analytic approach, in: Actes Du IVeme Congres Panafricain de Préhistoire Et de l’étude Du Quaternaire. Musée royal de l’Afrique centrale Tervuren, pp. 81–105.</w:t>
      </w:r>
    </w:p>
    <w:p w14:paraId="7E23A050" w14:textId="77777777" w:rsidR="009E73F7" w:rsidRDefault="00000000">
      <w:pPr>
        <w:pStyle w:val="a7"/>
      </w:pPr>
      <w:bookmarkStart w:id="452" w:name="ref-leakey1979"/>
      <w:bookmarkEnd w:id="451"/>
      <w:r>
        <w:t>Leakey, M.D., 1979. Olduvai gorge: My search for early man. William Collins, London.</w:t>
      </w:r>
    </w:p>
    <w:p w14:paraId="37CA11BA" w14:textId="77777777" w:rsidR="009E73F7" w:rsidRDefault="00000000">
      <w:pPr>
        <w:pStyle w:val="a7"/>
      </w:pPr>
      <w:bookmarkStart w:id="453" w:name="ref-leakey1971"/>
      <w:bookmarkEnd w:id="452"/>
      <w:r>
        <w:t>Leakey, M.D., 1971. Olduvai gorge, vol. 3: Excavations in beds i and II, 1960–1963. Cambridge University Press, Cambridge.</w:t>
      </w:r>
    </w:p>
    <w:p w14:paraId="5E16DF5D" w14:textId="77777777" w:rsidR="009E73F7" w:rsidRDefault="00000000">
      <w:pPr>
        <w:pStyle w:val="a7"/>
      </w:pPr>
      <w:bookmarkStart w:id="454" w:name="ref-Li1991"/>
      <w:bookmarkEnd w:id="453"/>
      <w:r>
        <w:t>Li, C., Xu, C., 1991. Paleolithic artifacts discovered at the liao river in anyi, jiangxi, and their significance. Acta Anthropologica Sinica 10, 8.</w:t>
      </w:r>
    </w:p>
    <w:p w14:paraId="2E83E7F9" w14:textId="77777777" w:rsidR="009E73F7" w:rsidRDefault="00000000">
      <w:pPr>
        <w:pStyle w:val="a7"/>
      </w:pPr>
      <w:bookmarkStart w:id="455" w:name="ref-li2000"/>
      <w:bookmarkEnd w:id="454"/>
      <w:r>
        <w:t>Li, R., Qiao, J., Qiu, W., Zhai, Q., Li, Y., 2000. Soluble salt deposit in the nihewan beds and its environmental significance. Science in China Series D: Earth Sciences 43, 464–479.</w:t>
      </w:r>
    </w:p>
    <w:p w14:paraId="15671899" w14:textId="77777777" w:rsidR="009E73F7" w:rsidRDefault="00000000">
      <w:pPr>
        <w:pStyle w:val="a7"/>
      </w:pPr>
      <w:bookmarkStart w:id="456" w:name="ref-li2020paleoclimatic"/>
      <w:bookmarkEnd w:id="455"/>
      <w:r>
        <w:t>Li, X., 2020. Paleoclimatic evidence inferred from soluble salt deposits in the pleistocene sediments at jijiazhuang site, nihewan basin. Marine Geology &amp; Quaternary Geology 149–159.</w:t>
      </w:r>
    </w:p>
    <w:p w14:paraId="2F275098" w14:textId="77777777" w:rsidR="009E73F7" w:rsidRDefault="00000000">
      <w:pPr>
        <w:pStyle w:val="a7"/>
      </w:pPr>
      <w:bookmarkStart w:id="457" w:name="ref-lin2024"/>
      <w:bookmarkEnd w:id="456"/>
      <w:r>
        <w:t>Lin, S.C., 2024. A new method for quantifying flake scar organisation on cores using orientation statistics. Journal of Archaeological Science.</w:t>
      </w:r>
    </w:p>
    <w:p w14:paraId="124B94BD" w14:textId="77777777" w:rsidR="009E73F7" w:rsidRDefault="00000000">
      <w:pPr>
        <w:pStyle w:val="a7"/>
      </w:pPr>
      <w:bookmarkStart w:id="458" w:name="ref-Link2024"/>
      <w:bookmarkEnd w:id="457"/>
      <w:r>
        <w:t>Link, R., Jaggy, M., Bastmeyer, M., Schwarz, U.S., 2024. Modelling cell shape in 3D structured environments: A quantitative comparison with experiments. PLOS Computational Biology 20, e1011412.</w:t>
      </w:r>
    </w:p>
    <w:p w14:paraId="7895CF01" w14:textId="77777777" w:rsidR="009E73F7" w:rsidRDefault="00000000">
      <w:pPr>
        <w:pStyle w:val="a7"/>
      </w:pPr>
      <w:bookmarkStart w:id="459" w:name="ref-Liu1984Jingchuan"/>
      <w:bookmarkEnd w:id="458"/>
      <w:r>
        <w:t>Liu, Y., Huang, W., Lin, Y., 1984. Human fossils and paleolithic artifacts discovered in jingchuan, gansu province. Acta Anthropologica Sinica 11.</w:t>
      </w:r>
    </w:p>
    <w:p w14:paraId="263349FB" w14:textId="77777777" w:rsidR="009E73F7" w:rsidRDefault="00000000">
      <w:pPr>
        <w:pStyle w:val="a7"/>
      </w:pPr>
      <w:bookmarkStart w:id="460" w:name="ref-LixianMuseum1992"/>
      <w:bookmarkEnd w:id="459"/>
      <w:r>
        <w:t>Lixian County Museum, 1992. A brief report on the paleolithic localities at zhangjiatan and xiangong in lixian, hunan province. Huaxia Archaeology 8.</w:t>
      </w:r>
    </w:p>
    <w:p w14:paraId="18A9FC53" w14:textId="77777777" w:rsidR="009E73F7" w:rsidRDefault="00000000">
      <w:pPr>
        <w:pStyle w:val="a7"/>
      </w:pPr>
      <w:bookmarkStart w:id="461" w:name="ref-Lu2021Spheroids"/>
      <w:bookmarkEnd w:id="460"/>
      <w:r>
        <w:lastRenderedPageBreak/>
        <w:t>Lu, L., Dong, B., Chen, S., 2021. An experimental study on stone spheroids from the paleolithic period in china. Acta Anthropologica Sinica 40, 13.</w:t>
      </w:r>
    </w:p>
    <w:p w14:paraId="4C41C355" w14:textId="77777777" w:rsidR="009E73F7" w:rsidRDefault="00000000">
      <w:pPr>
        <w:pStyle w:val="a7"/>
      </w:pPr>
      <w:bookmarkStart w:id="462" w:name="ref-Lu2006Liangshan"/>
      <w:bookmarkEnd w:id="461"/>
      <w:r>
        <w:t>Lu, N., Chinese Academy of Sciences, G.S. of the, Hou, Y., 2006. Analysis and comparative study of lithic manufacturing patterns at the liangshan site, in: Annual Meeting of the Vertebrate Paleontology Section, Palaeontological Society of China.</w:t>
      </w:r>
    </w:p>
    <w:p w14:paraId="11EF8327" w14:textId="77777777" w:rsidR="009E73F7" w:rsidRDefault="00000000">
      <w:pPr>
        <w:pStyle w:val="a7"/>
      </w:pPr>
      <w:bookmarkStart w:id="463" w:name="ref-lycett2013"/>
      <w:bookmarkEnd w:id="462"/>
      <w:r>
        <w:t xml:space="preserve">Lycett, S.J., Von Cramon-Taubadel, N., 2013. A 3D morphometric analysis of surface geometry in Levallois cores: patterns of stability and variability across regions and their implications. Journal of Archaeological Science 40, 1508–1517. </w:t>
      </w:r>
      <w:hyperlink r:id="rId31">
        <w:r>
          <w:rPr>
            <w:rStyle w:val="ad"/>
          </w:rPr>
          <w:t>https://doi.org/10.1016/j.jas.2012.11.005</w:t>
        </w:r>
      </w:hyperlink>
    </w:p>
    <w:p w14:paraId="2C871888" w14:textId="77777777" w:rsidR="009E73F7" w:rsidRDefault="00000000">
      <w:pPr>
        <w:pStyle w:val="a7"/>
      </w:pPr>
      <w:bookmarkStart w:id="464" w:name="ref-Ma2011Xujayao"/>
      <w:bookmarkEnd w:id="463"/>
      <w:r>
        <w:t>Ma, N., Pei, S., Gao, X., 2011. Study of lithic artifacts excavated from locality 74093 at the xujayao site in 1977. Acta Anthropologica Sinica 30, 14.</w:t>
      </w:r>
    </w:p>
    <w:p w14:paraId="55C4D712" w14:textId="77777777" w:rsidR="009E73F7" w:rsidRDefault="00000000">
      <w:pPr>
        <w:pStyle w:val="a7"/>
      </w:pPr>
      <w:bookmarkStart w:id="465" w:name="ref-Medyukhina2020"/>
      <w:bookmarkEnd w:id="464"/>
      <w:r>
        <w:t>Medyukhina, A., Blickensdorf, M., Cseresnyés, Z., Ruef, N., Stein, J.V., Figge, M.T., 2020. Dynamic spherical harmonics approach for shape classification of migrating cells. Scientific reports 10, 6072.</w:t>
      </w:r>
    </w:p>
    <w:p w14:paraId="7B7BBA2F" w14:textId="77777777" w:rsidR="009E73F7" w:rsidRDefault="00000000">
      <w:pPr>
        <w:pStyle w:val="a7"/>
      </w:pPr>
      <w:bookmarkStart w:id="466" w:name="ref-mora2005"/>
      <w:bookmarkEnd w:id="465"/>
      <w:r>
        <w:t xml:space="preserve">Mora, R., De La Torre, I., 2005. Percussion tools in Olduvai Beds I and II (Tanzania): Implications for early human activities. Journal of Anthropological Archaeology 24, 179–192. </w:t>
      </w:r>
      <w:hyperlink r:id="rId32">
        <w:r>
          <w:rPr>
            <w:rStyle w:val="ad"/>
          </w:rPr>
          <w:t>https://doi.org/10.1016/j.jaa.2004.12.001</w:t>
        </w:r>
      </w:hyperlink>
    </w:p>
    <w:bookmarkEnd w:id="466"/>
    <w:p w14:paraId="54A28573" w14:textId="77777777" w:rsidR="009E73F7" w:rsidRDefault="00000000">
      <w:pPr>
        <w:pStyle w:val="a7"/>
      </w:pPr>
      <w:r>
        <w:t>Muller, A., Barsky, D., Sala-Ramos, R., Sharon, G., Titton, S., Vergès, J.-M., Grosman, L., 2023. The limestone spheroids of ‘ubeidiya: Intentional imposition of symmetric geometry by early hominins? Royal Society Open Science 10, 230671.</w:t>
      </w:r>
    </w:p>
    <w:p w14:paraId="79E667AA" w14:textId="77777777" w:rsidR="009E73F7" w:rsidRDefault="00000000">
      <w:pPr>
        <w:pStyle w:val="a7"/>
      </w:pPr>
      <w:bookmarkStart w:id="467" w:name="ref-muller2023"/>
      <w:r>
        <w:t xml:space="preserve">Muller, A., Clarkson, C., 2023. Filling in the blanks: Standardization of lithic flake production throughout the stone age. Lithic Technology 48, 222–236. </w:t>
      </w:r>
      <w:hyperlink r:id="rId33">
        <w:r>
          <w:rPr>
            <w:rStyle w:val="ad"/>
          </w:rPr>
          <w:t>https://doi.org/10.1080/01977261.2022.2103290</w:t>
        </w:r>
      </w:hyperlink>
    </w:p>
    <w:p w14:paraId="1723CB43" w14:textId="77777777" w:rsidR="009E73F7" w:rsidRDefault="00000000">
      <w:pPr>
        <w:pStyle w:val="a7"/>
      </w:pPr>
      <w:bookmarkStart w:id="468" w:name="ref-mussi2025"/>
      <w:bookmarkEnd w:id="467"/>
      <w:r>
        <w:t xml:space="preserve">Mussi, M., 2025. The volcanic rock spheres of Melka Kunture (Upper Awash, Ethiopia) at Gombore IB and later Acheulean sites. Quaternary International 721, 109681. </w:t>
      </w:r>
      <w:hyperlink r:id="rId34">
        <w:r>
          <w:rPr>
            <w:rStyle w:val="ad"/>
          </w:rPr>
          <w:t>https://doi.org/10.1016/j.quaint.2025.109681</w:t>
        </w:r>
      </w:hyperlink>
    </w:p>
    <w:p w14:paraId="53398F66" w14:textId="77777777" w:rsidR="009E73F7" w:rsidRDefault="00000000">
      <w:pPr>
        <w:pStyle w:val="a7"/>
      </w:pPr>
      <w:bookmarkStart w:id="469" w:name="ref-NIGPAS1985PekingMan"/>
      <w:bookmarkEnd w:id="468"/>
      <w:r>
        <w:t>Nanjing Institute of Geology and Palaeontology, Chinese Academy of Sciences, 1985. Palaeontologia sinica, whole volume no. 168, new series d, no. 12: A study of peking man’s lithic artifacts. Science Press.</w:t>
      </w:r>
    </w:p>
    <w:p w14:paraId="623F0F86" w14:textId="77777777" w:rsidR="009E73F7" w:rsidRDefault="00000000">
      <w:pPr>
        <w:pStyle w:val="a7"/>
      </w:pPr>
      <w:bookmarkStart w:id="470" w:name="ref-Noshita2025"/>
      <w:bookmarkEnd w:id="469"/>
      <w:r>
        <w:t>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p w14:paraId="28436EDC" w14:textId="77777777" w:rsidR="009E73F7" w:rsidRDefault="00000000">
      <w:pPr>
        <w:pStyle w:val="a7"/>
      </w:pPr>
      <w:bookmarkStart w:id="471" w:name="ref-pei2019"/>
      <w:bookmarkEnd w:id="470"/>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 </w:t>
      </w:r>
      <w:hyperlink r:id="rId35">
        <w:r>
          <w:rPr>
            <w:rStyle w:val="ad"/>
          </w:rPr>
          <w:t>https://doi.org/10.1016/j.palaeo.2019.05.014</w:t>
        </w:r>
      </w:hyperlink>
    </w:p>
    <w:p w14:paraId="3E00A5F8" w14:textId="77777777" w:rsidR="009E73F7" w:rsidRDefault="00000000">
      <w:pPr>
        <w:pStyle w:val="a7"/>
      </w:pPr>
      <w:bookmarkStart w:id="472" w:name="ref-pei2002"/>
      <w:bookmarkEnd w:id="471"/>
      <w:r>
        <w:lastRenderedPageBreak/>
        <w:t>Pei, S., Hou, Y., 2002. Preliminary study on raw materials exploitation at donggutuo site, nihewan basin, north china. Acta Anthropologica Sinica 21, 53–66.</w:t>
      </w:r>
    </w:p>
    <w:p w14:paraId="39EBEFD7" w14:textId="77777777" w:rsidR="009E73F7" w:rsidRDefault="00000000">
      <w:pPr>
        <w:pStyle w:val="a7"/>
      </w:pPr>
      <w:bookmarkStart w:id="473" w:name="ref-pei2018preliminary"/>
      <w:bookmarkEnd w:id="472"/>
      <w:r>
        <w:t>Pei, S., Ma, D., Jia, Z., Li, X., Wang, X., Wang, F., Yang, H., 2018. A preliminary report on excavation of the jijiazhuang paleolithic site in the yuxian basin, north china. Acta Anthropol Sin 37, 510–528.</w:t>
      </w:r>
    </w:p>
    <w:p w14:paraId="2B5CCF4B" w14:textId="77777777" w:rsidR="009E73F7" w:rsidRDefault="00000000">
      <w:pPr>
        <w:pStyle w:val="a7"/>
      </w:pPr>
      <w:bookmarkStart w:id="474" w:name="ref-pei2017"/>
      <w:bookmarkEnd w:id="473"/>
      <w:r>
        <w:t xml:space="preserve">Pei, S., Xie, F., Deng, C., Jia, Z., Wang, X., Guan, Y., Li, X., Ma, D., De La Torre, I., 2017. Early Pleistocene archaeological occurrences at the Feiliang site, and the archaeology of human origins in the Nihewan Basin, North China. PLOS ONE 12, e0187251. </w:t>
      </w:r>
      <w:hyperlink r:id="rId36">
        <w:r>
          <w:rPr>
            <w:rStyle w:val="ad"/>
          </w:rPr>
          <w:t>https://doi.org/10.1371/journal.pone.0187251</w:t>
        </w:r>
      </w:hyperlink>
    </w:p>
    <w:p w14:paraId="22892EF7" w14:textId="77777777" w:rsidR="009E73F7" w:rsidRDefault="00000000">
      <w:pPr>
        <w:pStyle w:val="a7"/>
      </w:pPr>
      <w:bookmarkStart w:id="475" w:name="ref-sahnouni1997"/>
      <w:bookmarkEnd w:id="474"/>
      <w:r>
        <w:t xml:space="preserve">Sahnouni, M., Schick, K., Toth, N., 1997. An Experimental Investigation into the Nature of Faceted Limestone “Spheroids” in the Early Palaeolithic. Journal of Archaeological Science 24, 701–713. </w:t>
      </w:r>
      <w:hyperlink r:id="rId37">
        <w:r>
          <w:rPr>
            <w:rStyle w:val="ad"/>
          </w:rPr>
          <w:t>https://doi.org/10.1006/jasc.1996.0152</w:t>
        </w:r>
      </w:hyperlink>
    </w:p>
    <w:p w14:paraId="03DB6E7C" w14:textId="77777777" w:rsidR="009E73F7" w:rsidRDefault="00000000">
      <w:pPr>
        <w:pStyle w:val="a7"/>
      </w:pPr>
      <w:bookmarkStart w:id="476" w:name="ref-schick1994"/>
      <w:bookmarkEnd w:id="475"/>
      <w:r>
        <w:t>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p w14:paraId="142A39BB" w14:textId="77777777" w:rsidR="009E73F7" w:rsidRDefault="00000000">
      <w:pPr>
        <w:pStyle w:val="a7"/>
      </w:pPr>
      <w:bookmarkStart w:id="477" w:name="ref-SXA2014Dingcun"/>
      <w:bookmarkEnd w:id="476"/>
      <w:r>
        <w:t>Shanxi Provincial Institute of Archaeology, 2014. The dingcun paleolithic site complex: Excavation report of the dingcun sites (1976–1980). Cultural Relics Publishing House.</w:t>
      </w:r>
    </w:p>
    <w:p w14:paraId="32F574A1" w14:textId="77777777" w:rsidR="009E73F7" w:rsidRDefault="00000000">
      <w:pPr>
        <w:pStyle w:val="a7"/>
      </w:pPr>
      <w:bookmarkStart w:id="478" w:name="ref-shipton2019were"/>
      <w:bookmarkEnd w:id="477"/>
      <w:r>
        <w:t>Shipton, C., Clarkson, C., Cobden, R., 2019. Were acheulean bifaces deliberately made symmetrical? Archaeological and experimental evidence. Cambridge Archaeological Journal 29, 65–79.</w:t>
      </w:r>
    </w:p>
    <w:p w14:paraId="0D881916" w14:textId="77777777" w:rsidR="009E73F7" w:rsidRDefault="00000000">
      <w:pPr>
        <w:pStyle w:val="a7"/>
      </w:pPr>
      <w:bookmarkStart w:id="479" w:name="ref-sholts2017tracing"/>
      <w:bookmarkEnd w:id="478"/>
      <w:r>
        <w:t>Sholts, S.B., Gingerich, J.A., Schlager, S., Stanford, D.J., Wärmländer, S.K., 2017. Tracing social interactions in pleistocene north america via 3D model analysis of stone tool asymmetry. PloS one 12, e0179933.</w:t>
      </w:r>
    </w:p>
    <w:p w14:paraId="3937173E" w14:textId="77777777" w:rsidR="009E73F7" w:rsidRDefault="00000000">
      <w:pPr>
        <w:pStyle w:val="a7"/>
      </w:pPr>
      <w:bookmarkStart w:id="480" w:name="ref-stout2015"/>
      <w:bookmarkEnd w:id="479"/>
      <w:r>
        <w:t xml:space="preserve">Stout, D., Hecht, E., Khreisheh, N., Bradley, B., Chaminade, T., 2015. Cognitive Demands of Lower Paleolithic Toolmaking. PLOS ONE 10, e0121804. </w:t>
      </w:r>
      <w:hyperlink r:id="rId38">
        <w:r>
          <w:rPr>
            <w:rStyle w:val="ad"/>
          </w:rPr>
          <w:t>https://doi.org/10.1371/journal.pone.0121804</w:t>
        </w:r>
      </w:hyperlink>
    </w:p>
    <w:p w14:paraId="11836C7C" w14:textId="77777777" w:rsidR="009E73F7" w:rsidRDefault="00000000">
      <w:pPr>
        <w:pStyle w:val="a7"/>
      </w:pPr>
      <w:bookmarkStart w:id="481" w:name="ref-Tan1999"/>
      <w:bookmarkEnd w:id="480"/>
      <w:r>
        <w:t>Tan, Y., 1999. A report on the paleolithic locality on the northern slope of huzhua mountain. Hunan Archaeological Journal 15.</w:t>
      </w:r>
    </w:p>
    <w:p w14:paraId="79E5850B" w14:textId="77777777" w:rsidR="009E73F7" w:rsidRDefault="00000000">
      <w:pPr>
        <w:pStyle w:val="a7"/>
      </w:pPr>
      <w:bookmarkStart w:id="482" w:name="ref-Tao1984Dingcun"/>
      <w:bookmarkEnd w:id="481"/>
      <w:r>
        <w:t>Tao, F., Liang, Z., Xie, X., Yin, Z., Ding, W., Hu, W., Ding, S., Yang, F., Yin, L., Xie, X., 1984. Excavation report of locality 80:01 at the dingcun paleolithic site. Prehistoric Research 57–68.</w:t>
      </w:r>
    </w:p>
    <w:p w14:paraId="752DF971" w14:textId="77777777" w:rsidR="009E73F7" w:rsidRDefault="00000000">
      <w:pPr>
        <w:pStyle w:val="a7"/>
      </w:pPr>
      <w:bookmarkStart w:id="483" w:name="ref-texier2014"/>
      <w:bookmarkEnd w:id="482"/>
      <w:r>
        <w:t>Texier, P.-J., Roche, H., 2014. Polyèdre, sub-sphéroı̈de, sphéroı̈de et bola: Des segments plus ou moins longs d’une même chaı̂ne opératoire. Cahier noir 31–40.</w:t>
      </w:r>
    </w:p>
    <w:p w14:paraId="7FC76D64" w14:textId="77777777" w:rsidR="009E73F7" w:rsidRDefault="00000000">
      <w:pPr>
        <w:pStyle w:val="a7"/>
      </w:pPr>
      <w:bookmarkStart w:id="484" w:name="X756346b58499d5b78847e5f8bee8d771dcda025"/>
      <w:bookmarkEnd w:id="483"/>
      <w:r>
        <w:t xml:space="preserve">Titton, S., Barsky, D., Bargalló, A., Serrano-Ramos, A., Vergès, J.M., Toro-Moyano, I., Sala-Ramos, R., Solano, J.G., Arenas, J.M.J., 2020. Subspheroids in the lithic assemblage of </w:t>
      </w:r>
      <w:r>
        <w:lastRenderedPageBreak/>
        <w:t xml:space="preserve">Barranco León (Spain): Recognizing the late Oldowan in Europe. PLOS ONE 15, e0228290. </w:t>
      </w:r>
      <w:hyperlink r:id="rId39">
        <w:r>
          <w:rPr>
            <w:rStyle w:val="ad"/>
          </w:rPr>
          <w:t>https://doi.org/10.1371/journal.pone.0228290</w:t>
        </w:r>
      </w:hyperlink>
    </w:p>
    <w:p w14:paraId="20BC9396" w14:textId="77777777" w:rsidR="009E73F7" w:rsidRDefault="00000000">
      <w:pPr>
        <w:pStyle w:val="a7"/>
      </w:pPr>
      <w:bookmarkStart w:id="485" w:name="ref-de2018oldowan"/>
      <w:bookmarkEnd w:id="484"/>
      <w:r>
        <w:t>Torre, I. de la, Mora, R., 2018. Oldowan technological behaviour at HWK EE (olduvai gorge, tanzania). Journal of Human Evolution 120, 236–273.</w:t>
      </w:r>
    </w:p>
    <w:p w14:paraId="7D769783" w14:textId="77777777" w:rsidR="009E73F7" w:rsidRDefault="00000000">
      <w:pPr>
        <w:pStyle w:val="a7"/>
      </w:pPr>
      <w:bookmarkStart w:id="486" w:name="ref-vaquero2018"/>
      <w:bookmarkEnd w:id="485"/>
      <w:r>
        <w:t xml:space="preserve">Vaquero, M., Romagnoli, F., 2018. Searching for Lazy People: the Significance of Expedient Behavior in the Interpretation of Paleolithic Assemblages. Journal of Archaeological Method and Theory 25, 334–367. </w:t>
      </w:r>
      <w:hyperlink r:id="rId40">
        <w:r>
          <w:rPr>
            <w:rStyle w:val="ad"/>
          </w:rPr>
          <w:t>https://doi.org/10.1007/s10816-017-9339-x</w:t>
        </w:r>
      </w:hyperlink>
    </w:p>
    <w:p w14:paraId="499F7B5E" w14:textId="77777777" w:rsidR="009E73F7" w:rsidRDefault="00000000">
      <w:pPr>
        <w:pStyle w:val="a7"/>
      </w:pPr>
      <w:bookmarkStart w:id="487" w:name="ref-Wadell1935"/>
      <w:bookmarkEnd w:id="486"/>
      <w:r>
        <w:t xml:space="preserve">Wadell, H., 1935. Volume, Shape, and Roundness of Quartz Particles. The Journal of Geology 43, 250–280. </w:t>
      </w:r>
      <w:hyperlink r:id="rId41">
        <w:r>
          <w:rPr>
            <w:rStyle w:val="ad"/>
          </w:rPr>
          <w:t>https://doi.org/10.1086/624298</w:t>
        </w:r>
      </w:hyperlink>
    </w:p>
    <w:p w14:paraId="064CABE1" w14:textId="77777777" w:rsidR="009E73F7" w:rsidRDefault="00000000">
      <w:pPr>
        <w:pStyle w:val="a7"/>
      </w:pPr>
      <w:bookmarkStart w:id="488" w:name="ref-Wang2016Houjiayao"/>
      <w:bookmarkEnd w:id="487"/>
      <w:r>
        <w:t>Wang, F., 2016. Comprehensive study of the houjiayao site (Ph.D. dissertation). Hebei Normal University.</w:t>
      </w:r>
    </w:p>
    <w:p w14:paraId="466A8B56" w14:textId="77777777" w:rsidR="009E73F7" w:rsidRDefault="00000000">
      <w:pPr>
        <w:pStyle w:val="a7"/>
      </w:pPr>
      <w:bookmarkStart w:id="489" w:name="ref-Wang2000Yaoshi"/>
      <w:bookmarkEnd w:id="488"/>
      <w:r>
        <w:t>Wang, S., Hu, S., 2000. Paleolithic artifacts from the yaoshi basin, upper danjiang river. Kaogu yu Wenwu (Archaeology and Cultural Relics) 7.</w:t>
      </w:r>
    </w:p>
    <w:p w14:paraId="00704FB7" w14:textId="77777777" w:rsidR="009E73F7" w:rsidRDefault="00000000">
      <w:pPr>
        <w:pStyle w:val="a7"/>
      </w:pPr>
      <w:bookmarkStart w:id="490" w:name="ref-Wang2014Hanzhong"/>
      <w:bookmarkEnd w:id="489"/>
      <w:r>
        <w:t>Wang, S., Sun, X., Lu, H., Yi, S., Zhang, G., Xing, L., Zhuo, H., Yu, K., Wang, W., 2014. Newly discovered paleolithic artifacts and their chronology in the upper han river and hanzhong basin. Acta Anthropologica Sinica.</w:t>
      </w:r>
    </w:p>
    <w:p w14:paraId="6FAEE16A" w14:textId="77777777" w:rsidR="009E73F7" w:rsidRDefault="00000000">
      <w:pPr>
        <w:pStyle w:val="a7"/>
      </w:pPr>
      <w:bookmarkStart w:id="491" w:name="ref-Wang2013Danjiang"/>
      <w:bookmarkEnd w:id="490"/>
      <w:r>
        <w:t>Wang, S., Zhang, X., Lu, H., al., et, 2013. Newly discovered paleolithic artifacts and their buried loess strata in the shangdan basin, upper danjiang river. Acta Anthropologica Sinica 32, 421–431.</w:t>
      </w:r>
    </w:p>
    <w:p w14:paraId="230A99B8" w14:textId="77777777" w:rsidR="009E73F7" w:rsidRDefault="00000000">
      <w:pPr>
        <w:pStyle w:val="a7"/>
      </w:pPr>
      <w:bookmarkStart w:id="492" w:name="ref-Wang2010Jinstai"/>
      <w:bookmarkEnd w:id="491"/>
      <w:r>
        <w:t>Wang, X., Wei, J., Chen, Q., Tang, Z., Wang, C., 2010. Excavation report of the jinstai cave site, inner mongolia. Acta Anthropologica Sinica 18.</w:t>
      </w:r>
    </w:p>
    <w:p w14:paraId="68B7F0BF" w14:textId="77777777" w:rsidR="009E73F7" w:rsidRDefault="00000000">
      <w:pPr>
        <w:pStyle w:val="a7"/>
      </w:pPr>
      <w:bookmarkStart w:id="493" w:name="ref-Wei1984"/>
      <w:bookmarkEnd w:id="492"/>
      <w:r>
        <w:t>Wei, Q., Huang, W., Zhang, X., 1984. Newly discovered paleolithic artifacts at mujiaqiao, lijiang. Acta Anthropologica Sinica 11.</w:t>
      </w:r>
    </w:p>
    <w:p w14:paraId="739BC579" w14:textId="77777777" w:rsidR="009E73F7" w:rsidRDefault="00000000">
      <w:pPr>
        <w:pStyle w:val="a7"/>
      </w:pPr>
      <w:bookmarkStart w:id="494" w:name="ref-willoughby1985"/>
      <w:bookmarkEnd w:id="493"/>
      <w:r>
        <w:t xml:space="preserve">Willoughby, P.R., 1985. Spheroids and battered stones in the African Early Stone Age. World Archaeology 17, 44–60. </w:t>
      </w:r>
      <w:hyperlink r:id="rId42">
        <w:r>
          <w:rPr>
            <w:rStyle w:val="ad"/>
          </w:rPr>
          <w:t>https://doi.org/10.1080/00438243.1985.9979949</w:t>
        </w:r>
      </w:hyperlink>
    </w:p>
    <w:p w14:paraId="39F396FD" w14:textId="77777777" w:rsidR="009E73F7" w:rsidRDefault="00000000">
      <w:pPr>
        <w:pStyle w:val="a7"/>
      </w:pPr>
      <w:bookmarkStart w:id="495" w:name="ref-Wu1989Dangcheng"/>
      <w:bookmarkEnd w:id="494"/>
      <w:r>
        <w:t>Wu, Z., Sun, B., 1989. Preliminary study of the paleolithic cave site complex at dangcheng, heshun county, shanxi province. Acta Anthropologica Sinica 8, 12.</w:t>
      </w:r>
    </w:p>
    <w:p w14:paraId="50F42E44" w14:textId="77777777" w:rsidR="009E73F7" w:rsidRDefault="00000000">
      <w:pPr>
        <w:pStyle w:val="a7"/>
      </w:pPr>
      <w:bookmarkStart w:id="496" w:name="ref-wynn1995"/>
      <w:bookmarkEnd w:id="495"/>
      <w:r>
        <w:t>Wynn, T., 1995. Handaxe enigmas. World Archaeology 27, 10–24.</w:t>
      </w:r>
    </w:p>
    <w:p w14:paraId="429FD60C" w14:textId="77777777" w:rsidR="009E73F7" w:rsidRDefault="00000000">
      <w:pPr>
        <w:pStyle w:val="a7"/>
      </w:pPr>
      <w:bookmarkStart w:id="497" w:name="ref-Xi1994"/>
      <w:bookmarkEnd w:id="496"/>
      <w:r>
        <w:t>Xi, D., 1994. A report on the paleolithic survey in the lower reaches of the yuan river. Hunan Archaeological Journal 6.</w:t>
      </w:r>
    </w:p>
    <w:p w14:paraId="08E3610E" w14:textId="77777777" w:rsidR="009E73F7" w:rsidRDefault="00000000">
      <w:pPr>
        <w:pStyle w:val="a7"/>
      </w:pPr>
      <w:bookmarkStart w:id="498" w:name="ref-Xia2022Fanba"/>
      <w:bookmarkEnd w:id="497"/>
      <w:r>
        <w:t>Xia, W., Wang, S., Wang, X., Lu, H., Xia, N., Zhang, G., Bie, J., Yang, X., Wu, J., 2022. A study of the lithic artifacts from the paleolithic locality at fanba, yangxian, hanzhong basin. Acta Anthropologica Sinica 41, 13.</w:t>
      </w:r>
    </w:p>
    <w:p w14:paraId="160F0FA2" w14:textId="77777777" w:rsidR="009E73F7" w:rsidRDefault="00000000">
      <w:pPr>
        <w:pStyle w:val="a7"/>
      </w:pPr>
      <w:bookmarkStart w:id="499" w:name="ref-XiaokongshanTeam1988"/>
      <w:bookmarkEnd w:id="498"/>
      <w:r>
        <w:t>Xiaokongshan Joint Excavation Team, 1988. Excavation report of the xiaokongshan paleolithic site in nanzhao, henan, in 1987. Huaxia Archaeology 15.</w:t>
      </w:r>
    </w:p>
    <w:p w14:paraId="5AD78082" w14:textId="77777777" w:rsidR="009E73F7" w:rsidRDefault="00000000">
      <w:pPr>
        <w:pStyle w:val="a7"/>
      </w:pPr>
      <w:bookmarkStart w:id="500" w:name="ref-Xie1982Liujiacha"/>
      <w:bookmarkEnd w:id="499"/>
      <w:r>
        <w:lastRenderedPageBreak/>
        <w:t>Xie, J., 1982. The paleolithic site at liujiacha, huan county, gansu province. Kaogu Xuebao (Acta Archaeologica Sinica) 16.</w:t>
      </w:r>
    </w:p>
    <w:p w14:paraId="1869E015" w14:textId="77777777" w:rsidR="009E73F7" w:rsidRDefault="00000000">
      <w:pPr>
        <w:pStyle w:val="a7"/>
      </w:pPr>
      <w:bookmarkStart w:id="501" w:name="ref-yang2020"/>
      <w:bookmarkEnd w:id="500"/>
      <w:r>
        <w:t xml:space="preserve">Yang, S.-X., Deng, C.-L., Zhu, R.-X., Petraglia, M.D., 2020. The Paleolithic in the Nihewan Basin, China: Evolutionary history of an Early to Late Pleistocene record in Eastern Asia. Evolutionary Anthropology: Issues, News, and Reviews 29, 125–142. </w:t>
      </w:r>
      <w:hyperlink r:id="rId43">
        <w:r>
          <w:rPr>
            <w:rStyle w:val="ad"/>
          </w:rPr>
          <w:t>https://doi.org/10.1002/evan.21813</w:t>
        </w:r>
      </w:hyperlink>
    </w:p>
    <w:p w14:paraId="30C64BD7" w14:textId="77777777" w:rsidR="009E73F7" w:rsidRDefault="00000000">
      <w:pPr>
        <w:pStyle w:val="a7"/>
      </w:pPr>
      <w:bookmarkStart w:id="502" w:name="ref-yang2017"/>
      <w:bookmarkEnd w:id="501"/>
      <w:r>
        <w:t xml:space="preserve">Yang, S.-X., Petraglia, M.D., Hou, Y.-M., Yue, J.-P., Deng, C.-L., Zhu, R.-X., 2017. The lithic assemblages of Donggutuo, Nihewan basin: Knapping skills of Early Pleistocene hominins in North China. PLOS ONE 12, e0185101. </w:t>
      </w:r>
      <w:hyperlink r:id="rId44">
        <w:r>
          <w:rPr>
            <w:rStyle w:val="ad"/>
          </w:rPr>
          <w:t>https://doi.org/10.1371/journal.pone.0185101</w:t>
        </w:r>
      </w:hyperlink>
    </w:p>
    <w:p w14:paraId="42583226" w14:textId="77777777" w:rsidR="009E73F7" w:rsidRDefault="00000000">
      <w:pPr>
        <w:pStyle w:val="a7"/>
      </w:pPr>
      <w:bookmarkStart w:id="503" w:name="ref-ye2025workflow"/>
      <w:bookmarkEnd w:id="502"/>
      <w:r>
        <w:t xml:space="preserve">Ye, Zhi, Lin, S., Marwick, B., 2025. Workflow for marking and exporting lithic scar orientations using geomagic wrap and rhino. https://www.protocols.io/. </w:t>
      </w:r>
      <w:hyperlink r:id="rId45">
        <w:r>
          <w:rPr>
            <w:rStyle w:val="ad"/>
          </w:rPr>
          <w:t>https://doi.org/10.17504/protocols.io.rm7vz1dj8lx1/v1</w:t>
        </w:r>
      </w:hyperlink>
    </w:p>
    <w:p w14:paraId="4C88BABD" w14:textId="77777777" w:rsidR="009E73F7" w:rsidRDefault="00000000">
      <w:pPr>
        <w:pStyle w:val="a7"/>
      </w:pPr>
      <w:bookmarkStart w:id="504" w:name="ref-ye2024"/>
      <w:bookmarkEnd w:id="503"/>
      <w:r>
        <w:t>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p w14:paraId="3470C3D2" w14:textId="77777777" w:rsidR="009E73F7" w:rsidRDefault="00000000">
      <w:pPr>
        <w:pStyle w:val="a7"/>
      </w:pPr>
      <w:bookmarkStart w:id="505" w:name="ref-Ye2025Qianshangying"/>
      <w:bookmarkEnd w:id="504"/>
      <w:r>
        <w:t xml:space="preserve">Ye, Z., Pei, S.W., Ma, D.D., Jia, Z.X., Wang, F.G., Yang, H.Y., 2025. Preliminary report on the excavation of qianshangying-b paleolithic site at yuxian in the nihewan basin. Acta Anthropologica Sinica 44. </w:t>
      </w:r>
      <w:hyperlink r:id="rId46">
        <w:r>
          <w:rPr>
            <w:rStyle w:val="ad"/>
          </w:rPr>
          <w:t>https://doi.org/10.xxxx/aas.2025.xxxx</w:t>
        </w:r>
      </w:hyperlink>
    </w:p>
    <w:p w14:paraId="65151CFD" w14:textId="77777777" w:rsidR="009E73F7" w:rsidRDefault="00000000">
      <w:pPr>
        <w:pStyle w:val="a7"/>
      </w:pPr>
      <w:bookmarkStart w:id="506" w:name="ref-Yi2012Spheroids"/>
      <w:bookmarkEnd w:id="505"/>
      <w:r>
        <w:t>Yi, M., Gao, X., Pei, S., 2012. A preliminary analysis of the definition, classification, and function of stone spheroids. Acta Anthropologica Sinica 31, 9.</w:t>
      </w:r>
    </w:p>
    <w:p w14:paraId="7605FD9C" w14:textId="77777777" w:rsidR="009E73F7" w:rsidRDefault="00000000">
      <w:pPr>
        <w:pStyle w:val="a7"/>
      </w:pPr>
      <w:bookmarkStart w:id="507" w:name="ref-yuan2009"/>
      <w:bookmarkEnd w:id="506"/>
      <w:r>
        <w:t>Yuan, B., Tong, H., Wen, R., Wang, Y., 2009a. The formation mechanism of the nihewan paleo-lake and its relationship with living environment for early ancient human. Journal of Geomechanics 15, 77–87.</w:t>
      </w:r>
    </w:p>
    <w:p w14:paraId="5EDF327F" w14:textId="77777777" w:rsidR="009E73F7" w:rsidRDefault="00000000">
      <w:pPr>
        <w:pStyle w:val="a7"/>
      </w:pPr>
      <w:bookmarkStart w:id="508" w:name="ref-yuan2009formation"/>
      <w:bookmarkEnd w:id="507"/>
      <w:r>
        <w:t>Yuan, B., Tong, H., Wen, R., Wang, Y., 2009b. The formation mechanism of the nihewan paleo-lake and its relationship with living environment for early ancient human. Journal of Geomechanics 15, 77–87.</w:t>
      </w:r>
    </w:p>
    <w:p w14:paraId="33A11079" w14:textId="77777777" w:rsidR="009E73F7" w:rsidRDefault="00000000">
      <w:pPr>
        <w:pStyle w:val="a7"/>
      </w:pPr>
      <w:bookmarkStart w:id="509" w:name="ref-zhou1991study"/>
      <w:bookmarkEnd w:id="508"/>
      <w:r>
        <w:t>Zhou, T., Li, H., Liu, Q., Li, R., Sun, X., 1991. Study on the cenozoic paleogeograpgy of nihewan basin. Science, Beijing.(in Chinese).</w:t>
      </w:r>
    </w:p>
    <w:p w14:paraId="4501BFBC" w14:textId="77777777" w:rsidR="009E73F7" w:rsidRDefault="00000000">
      <w:pPr>
        <w:pStyle w:val="a7"/>
      </w:pPr>
      <w:bookmarkStart w:id="510" w:name="ref-zhu2001"/>
      <w:bookmarkEnd w:id="509"/>
      <w:r>
        <w:t xml:space="preserve">Zhu, R.X., Hoffman, K.A., Potts, R., Deng, C.L., Pan, Y.X., Guo, B., Shi, C.D., Guo, Z.T., Yuan, B.Y., Hou, Y.M., Huang, W.W., 2001. Earliest presence of humans in northeast Asia. Nature 413, 413–417. </w:t>
      </w:r>
      <w:hyperlink r:id="rId47">
        <w:r>
          <w:rPr>
            <w:rStyle w:val="ad"/>
          </w:rPr>
          <w:t>https://doi.org/10.1038/35096551</w:t>
        </w:r>
      </w:hyperlink>
    </w:p>
    <w:p w14:paraId="6F25579A" w14:textId="77777777" w:rsidR="009E73F7" w:rsidRDefault="00000000">
      <w:pPr>
        <w:pStyle w:val="a7"/>
      </w:pPr>
      <w:bookmarkStart w:id="511" w:name="ref-zhu2004"/>
      <w:bookmarkEnd w:id="510"/>
      <w:r>
        <w:t xml:space="preserve">Zhu, R.X., Potts, R., Xie, F., Hoffman, K.A., Deng, C.L., Shi, C.D., Pan, Y.X., Wang, H.Q., Shi, R.P., Wang, Y.C., Shi, G.H., Wu, N.Q., 2004. New evidence on the earliest human presence at high northern latitudes in northeast Asia. Nature 431, 559–562. </w:t>
      </w:r>
      <w:hyperlink r:id="rId48">
        <w:r>
          <w:rPr>
            <w:rStyle w:val="ad"/>
          </w:rPr>
          <w:t>https://doi.org/10.1038/nature02829</w:t>
        </w:r>
      </w:hyperlink>
    </w:p>
    <w:bookmarkEnd w:id="419"/>
    <w:bookmarkEnd w:id="511"/>
    <w:p w14:paraId="069E93A7" w14:textId="77777777" w:rsidR="009E73F7" w:rsidRDefault="00000000">
      <w:r>
        <w:br w:type="page"/>
      </w:r>
    </w:p>
    <w:p w14:paraId="0C9325F1" w14:textId="77777777" w:rsidR="009E73F7" w:rsidRDefault="00000000">
      <w:pPr>
        <w:pStyle w:val="3"/>
      </w:pPr>
      <w:bookmarkStart w:id="512" w:name="colophon"/>
      <w:r>
        <w:lastRenderedPageBreak/>
        <w:t>Colophon</w:t>
      </w:r>
    </w:p>
    <w:p w14:paraId="042351D7" w14:textId="77777777" w:rsidR="009E73F7" w:rsidRDefault="00000000">
      <w:pPr>
        <w:pStyle w:val="FirstParagraph"/>
      </w:pPr>
      <w:r>
        <w:t>This report was generated on 2025-09-05 17:14:31.939428 using the following computational environment and dependencies:</w:t>
      </w:r>
    </w:p>
    <w:p w14:paraId="5A075CED" w14:textId="77777777" w:rsidR="009E73F7" w:rsidRDefault="00000000">
      <w:pPr>
        <w:pStyle w:val="SourceCode"/>
      </w:pPr>
      <w:r>
        <w:rPr>
          <w:rStyle w:val="CommentTok"/>
        </w:rPr>
        <w:t># which R packages and versions?</w:t>
      </w:r>
      <w:r>
        <w:br/>
      </w:r>
      <w:r>
        <w:rPr>
          <w:rStyle w:val="ControlFlowTok"/>
        </w:rPr>
        <w:t>if</w:t>
      </w:r>
      <w:r>
        <w:rPr>
          <w:rStyle w:val="NormalTok"/>
        </w:rPr>
        <w:t xml:space="preserve"> (</w:t>
      </w:r>
      <w:r>
        <w:rPr>
          <w:rStyle w:val="StringTok"/>
        </w:rPr>
        <w:t>"devtools"</w:t>
      </w:r>
      <w:r>
        <w:rPr>
          <w:rStyle w:val="NormalTok"/>
        </w:rPr>
        <w:t xml:space="preserve"> </w:t>
      </w:r>
      <w:r>
        <w:rPr>
          <w:rStyle w:val="SpecialCharTok"/>
        </w:rPr>
        <w:t>%in%</w:t>
      </w:r>
      <w:r>
        <w:rPr>
          <w:rStyle w:val="NormalTok"/>
        </w:rPr>
        <w:t xml:space="preserve"> </w:t>
      </w:r>
      <w:r>
        <w:rPr>
          <w:rStyle w:val="FunctionTok"/>
        </w:rPr>
        <w:t>installed.packages</w:t>
      </w:r>
      <w:r>
        <w:rPr>
          <w:rStyle w:val="NormalTok"/>
        </w:rPr>
        <w:t>()) devtools</w:t>
      </w:r>
      <w:r>
        <w:rPr>
          <w:rStyle w:val="SpecialCharTok"/>
        </w:rPr>
        <w:t>::</w:t>
      </w:r>
      <w:r>
        <w:rPr>
          <w:rStyle w:val="FunctionTok"/>
        </w:rPr>
        <w:t>session_info</w:t>
      </w:r>
      <w:r>
        <w:rPr>
          <w:rStyle w:val="NormalTok"/>
        </w:rPr>
        <w:t>()</w:t>
      </w:r>
    </w:p>
    <w:p w14:paraId="6784D64C" w14:textId="77777777" w:rsidR="009E73F7"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05</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lastRenderedPageBreak/>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lastRenderedPageBreak/>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lastRenderedPageBreak/>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w:t>
      </w:r>
    </w:p>
    <w:p w14:paraId="6E1E1885" w14:textId="77777777" w:rsidR="009E73F7" w:rsidRDefault="00000000">
      <w:pPr>
        <w:pStyle w:val="FirstParagraph"/>
      </w:pPr>
      <w:r>
        <w:t>The current Git commit details are:</w:t>
      </w:r>
    </w:p>
    <w:p w14:paraId="139F8A46" w14:textId="77777777" w:rsidR="009E73F7" w:rsidRDefault="00000000">
      <w:pPr>
        <w:pStyle w:val="SourceCode"/>
      </w:pPr>
      <w:r>
        <w:rPr>
          <w:rStyle w:val="CommentTok"/>
        </w:rPr>
        <w:t xml:space="preserve"># what commit is this file at? </w:t>
      </w:r>
      <w:r>
        <w:br/>
      </w:r>
      <w:r>
        <w:rPr>
          <w:rStyle w:val="ControlFlowTok"/>
        </w:rPr>
        <w:t>if</w:t>
      </w:r>
      <w:r>
        <w:rPr>
          <w:rStyle w:val="NormalTok"/>
        </w:rPr>
        <w:t xml:space="preserve"> (</w:t>
      </w:r>
      <w:r>
        <w:rPr>
          <w:rStyle w:val="StringTok"/>
        </w:rPr>
        <w:t>"git2r"</w:t>
      </w:r>
      <w:r>
        <w:rPr>
          <w:rStyle w:val="NormalTok"/>
        </w:rPr>
        <w:t xml:space="preserve"> </w:t>
      </w:r>
      <w:r>
        <w:rPr>
          <w:rStyle w:val="SpecialCharTok"/>
        </w:rPr>
        <w:t>%in%</w:t>
      </w:r>
      <w:r>
        <w:rPr>
          <w:rStyle w:val="NormalTok"/>
        </w:rPr>
        <w:t xml:space="preserve"> </w:t>
      </w:r>
      <w:r>
        <w:rPr>
          <w:rStyle w:val="FunctionTok"/>
        </w:rPr>
        <w:t>installed.packages</w:t>
      </w:r>
      <w:r>
        <w:rPr>
          <w:rStyle w:val="NormalTok"/>
        </w:rPr>
        <w:t xml:space="preserve">() </w:t>
      </w:r>
      <w:r>
        <w:rPr>
          <w:rStyle w:val="SpecialCharTok"/>
        </w:rPr>
        <w:t>&amp;</w:t>
      </w:r>
      <w:r>
        <w:rPr>
          <w:rStyle w:val="NormalTok"/>
        </w:rPr>
        <w:t xml:space="preserve"> git2r</w:t>
      </w:r>
      <w:r>
        <w:rPr>
          <w:rStyle w:val="SpecialCharTok"/>
        </w:rPr>
        <w:t>::</w:t>
      </w:r>
      <w:r>
        <w:rPr>
          <w:rStyle w:val="FunctionTok"/>
        </w:rPr>
        <w:t>in_repository</w:t>
      </w:r>
      <w:r>
        <w:rPr>
          <w:rStyle w:val="NormalTok"/>
        </w:rPr>
        <w:t>(</w:t>
      </w:r>
      <w:r>
        <w:rPr>
          <w:rStyle w:val="AttributeTok"/>
        </w:rPr>
        <w:t>path =</w:t>
      </w:r>
      <w:r>
        <w:rPr>
          <w:rStyle w:val="NormalTok"/>
        </w:rPr>
        <w:t xml:space="preserve"> </w:t>
      </w:r>
      <w:r>
        <w:rPr>
          <w:rStyle w:val="StringTok"/>
        </w:rPr>
        <w:t>"."</w:t>
      </w:r>
      <w:r>
        <w:rPr>
          <w:rStyle w:val="NormalTok"/>
        </w:rPr>
        <w:t>)) git2r</w:t>
      </w:r>
      <w:r>
        <w:rPr>
          <w:rStyle w:val="SpecialCharTok"/>
        </w:rPr>
        <w:t>::</w:t>
      </w:r>
      <w:r>
        <w:rPr>
          <w:rStyle w:val="FunctionTok"/>
        </w:rPr>
        <w:t>repository</w:t>
      </w:r>
      <w:r>
        <w:rPr>
          <w:rStyle w:val="NormalTok"/>
        </w:rPr>
        <w:t>(here</w:t>
      </w:r>
      <w:r>
        <w:rPr>
          <w:rStyle w:val="SpecialCharTok"/>
        </w:rPr>
        <w:t>::</w:t>
      </w:r>
      <w:r>
        <w:rPr>
          <w:rStyle w:val="FunctionTok"/>
        </w:rPr>
        <w:t>here</w:t>
      </w:r>
      <w:r>
        <w:rPr>
          <w:rStyle w:val="NormalTok"/>
        </w:rPr>
        <w:t xml:space="preserve">())  </w:t>
      </w:r>
    </w:p>
    <w:p w14:paraId="6A885EE4" w14:textId="77777777" w:rsidR="009E73F7" w:rsidRDefault="00000000">
      <w:pPr>
        <w:pStyle w:val="SourceCode"/>
      </w:pPr>
      <w:r>
        <w:rPr>
          <w:rStyle w:val="VerbatimChar"/>
        </w:rPr>
        <w:t>Local:    main E:/Lithic_Analysis/QSYSpheroidsStudy</w:t>
      </w:r>
      <w:r>
        <w:br/>
      </w:r>
      <w:r>
        <w:rPr>
          <w:rStyle w:val="VerbatimChar"/>
        </w:rPr>
        <w:t>Remote:   main @ origin (https://github.com/zhiye0927/QSY-Spheroids-Study.git)</w:t>
      </w:r>
      <w:r>
        <w:br/>
      </w:r>
      <w:r>
        <w:rPr>
          <w:rStyle w:val="VerbatimChar"/>
        </w:rPr>
        <w:t>Head:     [6a89d0b] 2025-09-05: updates of python code</w:t>
      </w:r>
      <w:bookmarkEnd w:id="417"/>
      <w:bookmarkEnd w:id="512"/>
    </w:p>
    <w:sectPr w:rsidR="009E73F7"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芷 叶" w:date="2025-09-05T17:20:00Z" w:initials="芷叶">
    <w:p w14:paraId="5199E82A" w14:textId="1942DEC4" w:rsidR="00656D2E" w:rsidRDefault="00656D2E">
      <w:pPr>
        <w:pStyle w:val="af0"/>
      </w:pPr>
      <w:r>
        <w:rPr>
          <w:rStyle w:val="af"/>
        </w:rPr>
        <w:annotationRef/>
      </w:r>
      <w:r>
        <w:rPr>
          <w:rFonts w:hint="eastAsia"/>
          <w:lang w:eastAsia="zh-CN"/>
        </w:rPr>
        <w:t>改</w:t>
      </w:r>
    </w:p>
  </w:comment>
  <w:comment w:id="406" w:author="芷 叶" w:date="2025-09-05T17:15:00Z" w:initials="芷叶">
    <w:p w14:paraId="0AF1E463" w14:textId="6A5172CF" w:rsidR="00656D2E" w:rsidRDefault="00656D2E">
      <w:pPr>
        <w:pStyle w:val="af0"/>
        <w:rPr>
          <w:rFonts w:hint="eastAsia"/>
          <w:lang w:eastAsia="zh-CN"/>
        </w:rPr>
      </w:pPr>
      <w:r>
        <w:rPr>
          <w:rStyle w:val="af"/>
        </w:rPr>
        <w:annotationRef/>
      </w:r>
      <w:r>
        <w:rPr>
          <w:rFonts w:hint="eastAsia"/>
          <w:lang w:eastAsia="zh-CN"/>
        </w:rPr>
        <w:t>和</w:t>
      </w:r>
      <w:r>
        <w:rPr>
          <w:rFonts w:hint="eastAsia"/>
          <w:lang w:eastAsia="zh-CN"/>
        </w:rPr>
        <w:t>fig.7</w:t>
      </w:r>
      <w:r>
        <w:rPr>
          <w:rFonts w:hint="eastAsia"/>
          <w:lang w:eastAsia="zh-CN"/>
        </w:rPr>
        <w:t>组合</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99E82A" w15:done="0"/>
  <w15:commentEx w15:paraId="0AF1E4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EF4D86" w16cex:dateUtc="2025-09-06T00:20:00Z"/>
  <w16cex:commentExtensible w16cex:durableId="7AC9393F" w16cex:dateUtc="2025-09-06T0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99E82A" w16cid:durableId="4DEF4D86"/>
  <w16cid:commentId w16cid:paraId="0AF1E463" w16cid:durableId="7AC939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7D7A26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90579644">
    <w:abstractNumId w:val="2"/>
  </w:num>
  <w:num w:numId="2" w16cid:durableId="52386947">
    <w:abstractNumId w:val="1"/>
  </w:num>
  <w:num w:numId="3" w16cid:durableId="1231504740">
    <w:abstractNumId w:val="0"/>
  </w:num>
  <w:num w:numId="4" w16cid:durableId="24873730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芷 叶">
    <w15:presenceInfo w15:providerId="Windows Live" w15:userId="6848e6b84e663c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25BF9"/>
    <w:rsid w:val="004C579B"/>
    <w:rsid w:val="004E29B3"/>
    <w:rsid w:val="00590D07"/>
    <w:rsid w:val="005A091B"/>
    <w:rsid w:val="00656D2E"/>
    <w:rsid w:val="00705E12"/>
    <w:rsid w:val="00784D58"/>
    <w:rsid w:val="00884F3F"/>
    <w:rsid w:val="008D6863"/>
    <w:rsid w:val="00970303"/>
    <w:rsid w:val="009E73F7"/>
    <w:rsid w:val="00B86B75"/>
    <w:rsid w:val="00BC48D5"/>
    <w:rsid w:val="00C36279"/>
    <w:rsid w:val="00DA425F"/>
    <w:rsid w:val="00E315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EF9B9"/>
  <w15:docId w15:val="{D2E5F509-400F-442D-811B-6FAB993DA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line number"/>
    <w:basedOn w:val="a1"/>
    <w:rsid w:val="00014752"/>
  </w:style>
  <w:style w:type="character" w:styleId="af">
    <w:name w:val="annotation reference"/>
    <w:basedOn w:val="a1"/>
    <w:semiHidden/>
    <w:unhideWhenUsed/>
    <w:rsid w:val="00656D2E"/>
    <w:rPr>
      <w:sz w:val="21"/>
      <w:szCs w:val="21"/>
    </w:rPr>
  </w:style>
  <w:style w:type="paragraph" w:styleId="af0">
    <w:name w:val="annotation text"/>
    <w:basedOn w:val="a"/>
    <w:link w:val="af1"/>
    <w:semiHidden/>
    <w:unhideWhenUsed/>
    <w:rsid w:val="00656D2E"/>
  </w:style>
  <w:style w:type="character" w:customStyle="1" w:styleId="af1">
    <w:name w:val="批注文字 字符"/>
    <w:basedOn w:val="a1"/>
    <w:link w:val="af0"/>
    <w:semiHidden/>
    <w:rsid w:val="00656D2E"/>
  </w:style>
  <w:style w:type="paragraph" w:styleId="af2">
    <w:name w:val="annotation subject"/>
    <w:basedOn w:val="af0"/>
    <w:next w:val="af0"/>
    <w:link w:val="af3"/>
    <w:semiHidden/>
    <w:unhideWhenUsed/>
    <w:rsid w:val="00656D2E"/>
    <w:rPr>
      <w:b/>
      <w:bCs/>
    </w:rPr>
  </w:style>
  <w:style w:type="character" w:customStyle="1" w:styleId="af3">
    <w:name w:val="批注主题 字符"/>
    <w:basedOn w:val="af1"/>
    <w:link w:val="af2"/>
    <w:semiHidden/>
    <w:rsid w:val="00656D2E"/>
    <w:rPr>
      <w:b/>
      <w:bCs/>
    </w:rPr>
  </w:style>
  <w:style w:type="paragraph" w:styleId="af4">
    <w:name w:val="Revision"/>
    <w:hidden/>
    <w:semiHidden/>
    <w:rsid w:val="00656D2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2218/jls.v4i1.1682" TargetMode="External"/><Relationship Id="rId39" Type="http://schemas.openxmlformats.org/officeDocument/2006/relationships/hyperlink" Target="https://doi.org/10.1371/journal.pone.0228290" TargetMode="External"/><Relationship Id="rId21" Type="http://schemas.openxmlformats.org/officeDocument/2006/relationships/hyperlink" Target="https://doi.org/10.1073/pnas.1221285110" TargetMode="External"/><Relationship Id="rId34" Type="http://schemas.openxmlformats.org/officeDocument/2006/relationships/hyperlink" Target="https://doi.org/10.1016/j.quaint.2025.109681" TargetMode="External"/><Relationship Id="rId42" Type="http://schemas.openxmlformats.org/officeDocument/2006/relationships/hyperlink" Target="https://doi.org/10.1080/00438243.1985.9979949" TargetMode="External"/><Relationship Id="rId47" Type="http://schemas.openxmlformats.org/officeDocument/2006/relationships/hyperlink" Target="https://doi.org/10.1038/35096551" TargetMode="External"/><Relationship Id="rId50" Type="http://schemas.microsoft.com/office/2011/relationships/people" Target="people.xml"/><Relationship Id="rId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07/s12520-025-02199-2" TargetMode="External"/><Relationship Id="rId11" Type="http://schemas.openxmlformats.org/officeDocument/2006/relationships/image" Target="media/image3.png"/><Relationship Id="rId24" Type="http://schemas.openxmlformats.org/officeDocument/2006/relationships/hyperlink" Target="https://doi.org/10.1111/arcm.13106" TargetMode="External"/><Relationship Id="rId32" Type="http://schemas.openxmlformats.org/officeDocument/2006/relationships/hyperlink" Target="https://doi.org/10.1016/j.jaa.2004.12.001" TargetMode="External"/><Relationship Id="rId37" Type="http://schemas.openxmlformats.org/officeDocument/2006/relationships/hyperlink" Target="https://doi.org/10.1006/jasc.1996.0152" TargetMode="External"/><Relationship Id="rId40" Type="http://schemas.openxmlformats.org/officeDocument/2006/relationships/hyperlink" Target="https://doi.org/10.1007/s10816-017-9339-x" TargetMode="External"/><Relationship Id="rId45" Type="http://schemas.openxmlformats.org/officeDocument/2006/relationships/hyperlink" Target="https://doi.org/10.17504/protocols.io.rm7vz1dj8lx1/v1" TargetMode="External"/><Relationship Id="rId5" Type="http://schemas.openxmlformats.org/officeDocument/2006/relationships/image" Target="media/image1.png"/><Relationship Id="rId15" Type="http://schemas.openxmlformats.org/officeDocument/2006/relationships/image" Target="media/image7.jpg"/><Relationship Id="rId23" Type="http://schemas.openxmlformats.org/officeDocument/2006/relationships/hyperlink" Target="https://doi.org/10.1371/journal.pone.0272135" TargetMode="External"/><Relationship Id="rId28" Type="http://schemas.openxmlformats.org/officeDocument/2006/relationships/hyperlink" Target="https://doi.org/10.1038/s41598-021-04181-z" TargetMode="External"/><Relationship Id="rId36" Type="http://schemas.openxmlformats.org/officeDocument/2006/relationships/hyperlink" Target="https://doi.org/10.1371/journal.pone.0187251"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16/j.jas.2012.11.005" TargetMode="External"/><Relationship Id="rId44" Type="http://schemas.openxmlformats.org/officeDocument/2006/relationships/hyperlink" Target="https://doi.org/10.1371/journal.pone.0185101"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hyperlink" Target="https://doi.org/10.1007/s41982-024-00195-x" TargetMode="External"/><Relationship Id="rId27" Type="http://schemas.openxmlformats.org/officeDocument/2006/relationships/hyperlink" Target="https://doi.org/10.2307/2694247" TargetMode="External"/><Relationship Id="rId30" Type="http://schemas.openxmlformats.org/officeDocument/2006/relationships/hyperlink" Target="https://doi.org/10.1242/dev.202251" TargetMode="External"/><Relationship Id="rId35" Type="http://schemas.openxmlformats.org/officeDocument/2006/relationships/hyperlink" Target="https://doi.org/10.1016/j.palaeo.2019.05.014" TargetMode="External"/><Relationship Id="rId43" Type="http://schemas.openxmlformats.org/officeDocument/2006/relationships/hyperlink" Target="https://doi.org/10.1002/evan.21813" TargetMode="External"/><Relationship Id="rId48" Type="http://schemas.openxmlformats.org/officeDocument/2006/relationships/hyperlink" Target="https://doi.org/10.1038/nature02829" TargetMode="External"/><Relationship Id="rId8" Type="http://schemas.microsoft.com/office/2016/09/relationships/commentsIds" Target="commentsIds.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86/422079" TargetMode="External"/><Relationship Id="rId33" Type="http://schemas.openxmlformats.org/officeDocument/2006/relationships/hyperlink" Target="https://doi.org/10.1080/01977261.2022.2103290" TargetMode="External"/><Relationship Id="rId38" Type="http://schemas.openxmlformats.org/officeDocument/2006/relationships/hyperlink" Target="https://doi.org/10.1371/journal.pone.0121804" TargetMode="External"/><Relationship Id="rId46" Type="http://schemas.openxmlformats.org/officeDocument/2006/relationships/hyperlink" Target="https://doi.org/10.xxxx/aas.2025.xxxx" TargetMode="External"/><Relationship Id="rId20" Type="http://schemas.openxmlformats.org/officeDocument/2006/relationships/hyperlink" Target="https://doi.org/10.1007/s12520-024-02138-7" TargetMode="External"/><Relationship Id="rId41" Type="http://schemas.openxmlformats.org/officeDocument/2006/relationships/hyperlink" Target="https://doi.org/10.1086/624298" TargetMode="External"/><Relationship Id="rId1" Type="http://schemas.openxmlformats.org/officeDocument/2006/relationships/numbering" Target="numbering.xml"/><Relationship Id="rId6"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1</Pages>
  <Words>13831</Words>
  <Characters>82162</Characters>
  <Application>Microsoft Office Word</Application>
  <DocSecurity>0</DocSecurity>
  <Lines>2282</Lines>
  <Paragraphs>905</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95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cp:lastModifiedBy>芷 叶</cp:lastModifiedBy>
  <cp:revision>2</cp:revision>
  <dcterms:created xsi:type="dcterms:W3CDTF">2025-09-06T00:14:00Z</dcterms:created>
  <dcterms:modified xsi:type="dcterms:W3CDTF">2025-09-0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5,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